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28A9E66C" w:rsidR="002163EC" w:rsidRDefault="0024475A" w:rsidP="002163EC">
      <w:pPr>
        <w:pStyle w:val="CVFigureCoverpage"/>
        <w:rPr>
          <w:rFonts w:cs="Lucida Grande"/>
        </w:rPr>
      </w:pPr>
      <w:r>
        <w:rPr>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53pt;width:407.2pt;height:771.8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2BBF978C" w14:textId="4AD6ACA4" w:rsidR="00CF47AD" w:rsidRPr="001B104E" w:rsidRDefault="00CF47AD" w:rsidP="000C403C">
      <w:pPr>
        <w:rPr>
          <w:rFonts w:cs="Lucida Grande"/>
        </w:rPr>
      </w:pP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63210BB6" w:rsidR="00D97770" w:rsidRPr="001B104E" w:rsidRDefault="0024475A" w:rsidP="000C403C">
      <w:pPr>
        <w:rPr>
          <w:rFonts w:cs="Lucida Grande"/>
        </w:rPr>
      </w:pPr>
      <w:r>
        <w:rPr>
          <w:noProof/>
          <w:lang w:val="en-IN" w:eastAsia="en-IN"/>
        </w:rPr>
        <w:pict w14:anchorId="40FAA97A">
          <v:group id="_x0000_s1322" style="position:absolute;margin-left:207.75pt;margin-top:21.95pt;width:250.75pt;height:166.7pt;z-index:251658240" coordorigin="4965,5893" coordsize="5015,3334">
            <v:group id="_x0000_s1311" style="position:absolute;left:4965;top:5893;width:5015;height:333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463191560"/>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C51921" w:rsidRDefault="00C51921"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EC61B2C" w:rsidR="00C51921" w:rsidRPr="001F0090" w:rsidRDefault="00C51921"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April 2020</w:t>
                      </w:r>
                    </w:p>
                    <w:p w14:paraId="7C6CF9E3" w14:textId="77777777" w:rsidR="00C51921" w:rsidRDefault="00C51921"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v:group id="Group 8" o:spid="_x0000_s1300" style="position:absolute;left:5129;top:6773;width:4336;height:54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v:group>
        </w:pict>
      </w:r>
    </w:p>
    <w:p w14:paraId="73097F26" w14:textId="0ABF2CA9" w:rsidR="00D97770" w:rsidRPr="001B104E" w:rsidRDefault="00D97770" w:rsidP="000C403C">
      <w:pPr>
        <w:rPr>
          <w:rFonts w:cs="Lucida Grande"/>
        </w:rPr>
      </w:pPr>
    </w:p>
    <w:p w14:paraId="4E5FCABE" w14:textId="06DE9107" w:rsidR="00D97770" w:rsidRPr="001B104E" w:rsidRDefault="00D97770" w:rsidP="000C403C">
      <w:pPr>
        <w:rPr>
          <w:rFonts w:cs="Lucida Grande"/>
        </w:rPr>
      </w:pPr>
    </w:p>
    <w:p w14:paraId="4BF1B144" w14:textId="07B7D7F8" w:rsidR="00666A54" w:rsidRPr="001B104E" w:rsidRDefault="00666A54" w:rsidP="000E2921">
      <w:pPr>
        <w:pStyle w:val="CVSubtitle"/>
      </w:pPr>
    </w:p>
    <w:p w14:paraId="122A5A2B" w14:textId="27ED42EA" w:rsidR="000E2921" w:rsidRPr="001B104E" w:rsidRDefault="000E2921" w:rsidP="00545ABC">
      <w:pPr>
        <w:pStyle w:val="CVSubtitle"/>
      </w:pPr>
    </w:p>
    <w:p w14:paraId="770A622E" w14:textId="3B88B36B" w:rsidR="00D97770" w:rsidRPr="001B104E" w:rsidRDefault="00D97770" w:rsidP="000C403C">
      <w:pPr>
        <w:rPr>
          <w:rFonts w:cs="Lucida Grande"/>
        </w:rPr>
      </w:pPr>
    </w:p>
    <w:p w14:paraId="64658069" w14:textId="7E9C733B" w:rsidR="003B17D2" w:rsidRPr="001B104E" w:rsidRDefault="003B17D2" w:rsidP="003B17D2">
      <w:pPr>
        <w:pStyle w:val="CVFrontMatter"/>
      </w:pP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4BCBC4AB" w:rsidR="00054460" w:rsidRPr="001B104E" w:rsidRDefault="00613904" w:rsidP="003B17D2">
      <w:pPr>
        <w:pStyle w:val="CVFrontMatter"/>
      </w:pPr>
      <w:r>
        <w:rPr>
          <w:noProof/>
          <w:lang w:val="en-IN" w:eastAsia="en-IN"/>
        </w:rPr>
        <w:drawing>
          <wp:anchor distT="0" distB="0" distL="114300" distR="114300" simplePos="0" relativeHeight="251655168" behindDoc="0" locked="0" layoutInCell="1" allowOverlap="1" wp14:anchorId="5EE2BDCB" wp14:editId="0D61CA58">
            <wp:simplePos x="0" y="0"/>
            <wp:positionH relativeFrom="rightMargin">
              <wp:posOffset>-3190875</wp:posOffset>
            </wp:positionH>
            <wp:positionV relativeFrom="page">
              <wp:posOffset>5772150</wp:posOffset>
            </wp:positionV>
            <wp:extent cx="1270635" cy="331470"/>
            <wp:effectExtent l="0" t="0" r="0" b="0"/>
            <wp:wrapNone/>
            <wp:docPr id="25" name="Picture 25"/>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0635" cy="331470"/>
                    </a:xfrm>
                    <a:prstGeom prst="rect">
                      <a:avLst/>
                    </a:prstGeom>
                    <a:noFill/>
                  </pic:spPr>
                </pic:pic>
              </a:graphicData>
            </a:graphic>
            <wp14:sizeRelH relativeFrom="page">
              <wp14:pctWidth>0</wp14:pctWidth>
            </wp14:sizeRelH>
            <wp14:sizeRelV relativeFrom="bottomMargin">
              <wp14:pctHeight>0</wp14:pctHeight>
            </wp14:sizeRelV>
          </wp:anchor>
        </w:drawing>
      </w:r>
    </w:p>
    <w:p w14:paraId="5D7CF46B" w14:textId="7611DBF9" w:rsidR="00054460" w:rsidRPr="001B104E" w:rsidRDefault="0024475A" w:rsidP="003B17D2">
      <w:pPr>
        <w:pStyle w:val="CVFrontMatter"/>
      </w:pPr>
      <w:r>
        <w:rPr>
          <w:noProof/>
          <w:lang w:val="en-IN" w:eastAsia="en-IN"/>
        </w:rPr>
        <w:pict w14:anchorId="313644D7">
          <v:shape id="Text Box 492" o:spid="_x0000_s1336" type="#_x0000_t202" style="position:absolute;left:0;text-align:left;margin-left:337.65pt;margin-top:-11pt;width:142.5pt;height:56.05pt;z-index:251660288;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0D103DF8" w14:textId="77777777" w:rsidR="00C51921" w:rsidRPr="009B35B1" w:rsidRDefault="00C51921" w:rsidP="00613904">
                  <w:pPr>
                    <w:spacing w:after="0" w:line="240" w:lineRule="auto"/>
                    <w:rPr>
                      <w:rFonts w:ascii="Century Gothic" w:hAnsi="Century Gothic"/>
                      <w:sz w:val="24"/>
                    </w:rPr>
                  </w:pPr>
                  <w:r w:rsidRPr="009B35B1">
                    <w:rPr>
                      <w:rFonts w:ascii="Century Gothic" w:hAnsi="Century Gothic"/>
                      <w:sz w:val="24"/>
                    </w:rPr>
                    <w:t>Real Life</w:t>
                  </w:r>
                </w:p>
                <w:p w14:paraId="4326157B" w14:textId="77777777" w:rsidR="00C51921" w:rsidRPr="009B35B1" w:rsidRDefault="00C51921" w:rsidP="00613904">
                  <w:pPr>
                    <w:spacing w:after="0" w:line="240" w:lineRule="auto"/>
                    <w:rPr>
                      <w:rFonts w:ascii="Century Gothic" w:hAnsi="Century Gothic"/>
                      <w:sz w:val="24"/>
                    </w:rPr>
                  </w:pPr>
                  <w:r w:rsidRPr="009B35B1">
                    <w:rPr>
                      <w:rFonts w:ascii="Century Gothic" w:hAnsi="Century Gothic"/>
                      <w:sz w:val="24"/>
                    </w:rPr>
                    <w:t>Life Changing</w:t>
                  </w:r>
                </w:p>
                <w:p w14:paraId="2712E6FA" w14:textId="77777777" w:rsidR="00C51921" w:rsidRPr="009B35B1" w:rsidRDefault="00C51921" w:rsidP="00613904">
                  <w:pPr>
                    <w:spacing w:after="0" w:line="240" w:lineRule="auto"/>
                    <w:rPr>
                      <w:rFonts w:ascii="Century Gothic" w:hAnsi="Century Gothic"/>
                      <w:sz w:val="24"/>
                    </w:rPr>
                  </w:pPr>
                  <w:r>
                    <w:rPr>
                      <w:rFonts w:ascii="Century Gothic" w:hAnsi="Century Gothic"/>
                      <w:sz w:val="24"/>
                    </w:rPr>
                    <w:t xml:space="preserve">Changing </w:t>
                  </w:r>
                  <w:r w:rsidRPr="009B35B1">
                    <w:rPr>
                      <w:rFonts w:ascii="Century Gothic" w:hAnsi="Century Gothic"/>
                      <w:sz w:val="24"/>
                    </w:rPr>
                    <w:t>Healthcare</w:t>
                  </w:r>
                </w:p>
              </w:txbxContent>
            </v:textbox>
          </v:shape>
        </w:pict>
      </w:r>
      <w:r>
        <w:rPr>
          <w:noProof/>
          <w:lang w:val="en-IN" w:eastAsia="en-IN"/>
        </w:rPr>
        <w:pict w14:anchorId="1A364E7A">
          <v:line id="Straight Connector 493" o:spid="_x0000_s1333" style="position:absolute;left:0;text-align:left;z-index:251659264;visibility:visible;mso-wrap-style:square" from="325.5pt,-4.45pt" to="325.55pt,33.55pt"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w:pict>
      </w:r>
    </w:p>
    <w:p w14:paraId="71AB4333" w14:textId="62BCB0B8" w:rsidR="00054460" w:rsidRPr="001B104E" w:rsidRDefault="00054460" w:rsidP="003B17D2">
      <w:pPr>
        <w:pStyle w:val="CVFrontMatter"/>
      </w:pPr>
    </w:p>
    <w:p w14:paraId="2E035149" w14:textId="74FA9A24" w:rsidR="00054460" w:rsidRPr="001B104E" w:rsidRDefault="00054460" w:rsidP="003B17D2">
      <w:pPr>
        <w:pStyle w:val="CVFrontMatter"/>
      </w:pPr>
    </w:p>
    <w:p w14:paraId="7D02F783" w14:textId="071817C7" w:rsidR="00054460" w:rsidRPr="001B104E" w:rsidRDefault="00054460" w:rsidP="003B17D2">
      <w:pPr>
        <w:pStyle w:val="CVFrontMatter"/>
      </w:pPr>
    </w:p>
    <w:p w14:paraId="6F94BE50" w14:textId="750C1BF4"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82C7A10" w14:textId="77777777" w:rsidR="00AC358D" w:rsidRPr="003009AB" w:rsidRDefault="00AC358D" w:rsidP="00AC358D">
      <w:pPr>
        <w:pStyle w:val="CVFrontMatterBrown"/>
      </w:pPr>
      <w:r w:rsidRPr="003009AB">
        <w:lastRenderedPageBreak/>
        <w:t>Copyright</w:t>
      </w:r>
    </w:p>
    <w:p w14:paraId="70B37719" w14:textId="12750FE9" w:rsidR="00C23EE4" w:rsidRPr="001B104E" w:rsidRDefault="00C23EE4" w:rsidP="00F63937">
      <w:pPr>
        <w:pStyle w:val="CVFrontMatter2"/>
      </w:pPr>
      <w:r w:rsidRPr="001B104E">
        <w:t xml:space="preserve">Copyright </w:t>
      </w:r>
      <w:r w:rsidR="00EE1983" w:rsidRPr="001B104E">
        <w:t>©</w:t>
      </w:r>
      <w:r w:rsidR="00BB5CB5">
        <w:t xml:space="preserve"> 2020</w:t>
      </w:r>
      <w:r w:rsidR="009F174F" w:rsidRPr="001B104E">
        <w:t xml:space="preserve">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pgSz w:w="12240" w:h="15840"/>
          <w:pgMar w:top="1440" w:right="1440" w:bottom="1440" w:left="1440" w:header="680" w:footer="737" w:gutter="0"/>
          <w:pgNumType w:start="1"/>
          <w:cols w:space="720"/>
          <w:titlePg/>
          <w:docGrid w:linePitch="299"/>
        </w:sectPr>
      </w:pPr>
    </w:p>
    <w:p w14:paraId="2B32C9E8" w14:textId="77777777" w:rsidR="00B3567D" w:rsidRDefault="005B5683" w:rsidP="006344D2">
      <w:pPr>
        <w:pStyle w:val="CVHeading-Preface"/>
        <w:rPr>
          <w:noProof/>
        </w:rPr>
      </w:pPr>
      <w:r w:rsidRPr="001B104E">
        <w:lastRenderedPageBreak/>
        <w:t>Table of Contents</w:t>
      </w:r>
      <w:r w:rsidR="006344D2">
        <w:rPr>
          <w:noProof/>
          <w:color w:val="632423" w:themeColor="accent2" w:themeShade="80"/>
          <w:sz w:val="32"/>
        </w:rPr>
        <w:fldChar w:fldCharType="begin"/>
      </w:r>
      <w:r w:rsidR="006344D2">
        <w:rPr>
          <w:noProof/>
          <w:color w:val="632423" w:themeColor="accent2" w:themeShade="80"/>
          <w:sz w:val="32"/>
        </w:rPr>
        <w:instrText xml:space="preserve"> TOC \o "1-4" \h \z \u </w:instrText>
      </w:r>
      <w:r w:rsidR="006344D2">
        <w:rPr>
          <w:noProof/>
          <w:color w:val="632423" w:themeColor="accent2" w:themeShade="80"/>
          <w:sz w:val="32"/>
        </w:rPr>
        <w:fldChar w:fldCharType="separate"/>
      </w:r>
    </w:p>
    <w:p w14:paraId="567880A7" w14:textId="12351673" w:rsidR="00B3567D" w:rsidRDefault="00B3567D">
      <w:pPr>
        <w:pStyle w:val="TOC1"/>
        <w:rPr>
          <w:rFonts w:asciiTheme="minorHAnsi" w:eastAsiaTheme="minorEastAsia" w:hAnsiTheme="minorHAnsi"/>
          <w:b w:val="0"/>
          <w:bCs w:val="0"/>
          <w:caps w:val="0"/>
          <w:noProof/>
          <w:szCs w:val="22"/>
          <w:lang w:val="en-IN" w:eastAsia="en-IN"/>
        </w:rPr>
      </w:pPr>
      <w:hyperlink w:anchor="_Toc39027712" w:history="1">
        <w:r w:rsidRPr="006B2D43">
          <w:rPr>
            <w:rStyle w:val="Hyperlink"/>
            <w:noProof/>
          </w:rPr>
          <w:t>Preface</w:t>
        </w:r>
        <w:r>
          <w:rPr>
            <w:noProof/>
            <w:webHidden/>
          </w:rPr>
          <w:tab/>
        </w:r>
        <w:r>
          <w:rPr>
            <w:noProof/>
            <w:webHidden/>
          </w:rPr>
          <w:fldChar w:fldCharType="begin"/>
        </w:r>
        <w:r>
          <w:rPr>
            <w:noProof/>
            <w:webHidden/>
          </w:rPr>
          <w:instrText xml:space="preserve"> PAGEREF _Toc39027712 \h </w:instrText>
        </w:r>
        <w:r>
          <w:rPr>
            <w:noProof/>
            <w:webHidden/>
          </w:rPr>
        </w:r>
        <w:r>
          <w:rPr>
            <w:noProof/>
            <w:webHidden/>
          </w:rPr>
          <w:fldChar w:fldCharType="separate"/>
        </w:r>
        <w:r>
          <w:rPr>
            <w:noProof/>
            <w:webHidden/>
          </w:rPr>
          <w:t>6</w:t>
        </w:r>
        <w:r>
          <w:rPr>
            <w:noProof/>
            <w:webHidden/>
          </w:rPr>
          <w:fldChar w:fldCharType="end"/>
        </w:r>
      </w:hyperlink>
    </w:p>
    <w:p w14:paraId="67EC696C" w14:textId="02AFFBA4" w:rsidR="00B3567D" w:rsidRDefault="00B3567D">
      <w:pPr>
        <w:pStyle w:val="TOC2"/>
        <w:tabs>
          <w:tab w:val="right" w:leader="dot" w:pos="9350"/>
        </w:tabs>
        <w:rPr>
          <w:rFonts w:asciiTheme="minorHAnsi" w:eastAsiaTheme="minorEastAsia" w:hAnsiTheme="minorHAnsi"/>
          <w:b w:val="0"/>
          <w:smallCaps w:val="0"/>
          <w:noProof/>
          <w:szCs w:val="22"/>
          <w:lang w:val="en-IN" w:eastAsia="en-IN"/>
        </w:rPr>
      </w:pPr>
      <w:hyperlink w:anchor="_Toc39027713" w:history="1">
        <w:r w:rsidRPr="006B2D43">
          <w:rPr>
            <w:rStyle w:val="Hyperlink"/>
            <w:noProof/>
          </w:rPr>
          <w:t>About Navvis Coreo Home</w:t>
        </w:r>
        <w:r>
          <w:rPr>
            <w:noProof/>
            <w:webHidden/>
          </w:rPr>
          <w:tab/>
        </w:r>
        <w:r>
          <w:rPr>
            <w:noProof/>
            <w:webHidden/>
          </w:rPr>
          <w:fldChar w:fldCharType="begin"/>
        </w:r>
        <w:r>
          <w:rPr>
            <w:noProof/>
            <w:webHidden/>
          </w:rPr>
          <w:instrText xml:space="preserve"> PAGEREF _Toc39027713 \h </w:instrText>
        </w:r>
        <w:r>
          <w:rPr>
            <w:noProof/>
            <w:webHidden/>
          </w:rPr>
        </w:r>
        <w:r>
          <w:rPr>
            <w:noProof/>
            <w:webHidden/>
          </w:rPr>
          <w:fldChar w:fldCharType="separate"/>
        </w:r>
        <w:r>
          <w:rPr>
            <w:noProof/>
            <w:webHidden/>
          </w:rPr>
          <w:t>6</w:t>
        </w:r>
        <w:r>
          <w:rPr>
            <w:noProof/>
            <w:webHidden/>
          </w:rPr>
          <w:fldChar w:fldCharType="end"/>
        </w:r>
      </w:hyperlink>
    </w:p>
    <w:p w14:paraId="73953D81" w14:textId="00C95F43" w:rsidR="00B3567D" w:rsidRDefault="00B3567D">
      <w:pPr>
        <w:pStyle w:val="TOC2"/>
        <w:tabs>
          <w:tab w:val="right" w:leader="dot" w:pos="9350"/>
        </w:tabs>
        <w:rPr>
          <w:rFonts w:asciiTheme="minorHAnsi" w:eastAsiaTheme="minorEastAsia" w:hAnsiTheme="minorHAnsi"/>
          <w:b w:val="0"/>
          <w:smallCaps w:val="0"/>
          <w:noProof/>
          <w:szCs w:val="22"/>
          <w:lang w:val="en-IN" w:eastAsia="en-IN"/>
        </w:rPr>
      </w:pPr>
      <w:hyperlink w:anchor="_Toc39027714" w:history="1">
        <w:r w:rsidRPr="006B2D43">
          <w:rPr>
            <w:rStyle w:val="Hyperlink"/>
            <w:noProof/>
          </w:rPr>
          <w:t>About Navvis Healthcare</w:t>
        </w:r>
        <w:r>
          <w:rPr>
            <w:noProof/>
            <w:webHidden/>
          </w:rPr>
          <w:tab/>
        </w:r>
        <w:r>
          <w:rPr>
            <w:noProof/>
            <w:webHidden/>
          </w:rPr>
          <w:fldChar w:fldCharType="begin"/>
        </w:r>
        <w:r>
          <w:rPr>
            <w:noProof/>
            <w:webHidden/>
          </w:rPr>
          <w:instrText xml:space="preserve"> PAGEREF _Toc39027714 \h </w:instrText>
        </w:r>
        <w:r>
          <w:rPr>
            <w:noProof/>
            <w:webHidden/>
          </w:rPr>
        </w:r>
        <w:r>
          <w:rPr>
            <w:noProof/>
            <w:webHidden/>
          </w:rPr>
          <w:fldChar w:fldCharType="separate"/>
        </w:r>
        <w:r>
          <w:rPr>
            <w:noProof/>
            <w:webHidden/>
          </w:rPr>
          <w:t>6</w:t>
        </w:r>
        <w:r>
          <w:rPr>
            <w:noProof/>
            <w:webHidden/>
          </w:rPr>
          <w:fldChar w:fldCharType="end"/>
        </w:r>
      </w:hyperlink>
    </w:p>
    <w:p w14:paraId="3F6585EF" w14:textId="74F513C4" w:rsidR="00B3567D" w:rsidRDefault="00B3567D">
      <w:pPr>
        <w:pStyle w:val="TOC2"/>
        <w:tabs>
          <w:tab w:val="right" w:leader="dot" w:pos="9350"/>
        </w:tabs>
        <w:rPr>
          <w:rFonts w:asciiTheme="minorHAnsi" w:eastAsiaTheme="minorEastAsia" w:hAnsiTheme="minorHAnsi"/>
          <w:b w:val="0"/>
          <w:smallCaps w:val="0"/>
          <w:noProof/>
          <w:szCs w:val="22"/>
          <w:lang w:val="en-IN" w:eastAsia="en-IN"/>
        </w:rPr>
      </w:pPr>
      <w:hyperlink w:anchor="_Toc39027715" w:history="1">
        <w:r w:rsidRPr="006B2D43">
          <w:rPr>
            <w:rStyle w:val="Hyperlink"/>
            <w:noProof/>
          </w:rPr>
          <w:t>Purpose</w:t>
        </w:r>
        <w:r w:rsidRPr="006B2D43">
          <w:rPr>
            <w:rStyle w:val="Hyperlink"/>
            <w:bCs/>
            <w:noProof/>
            <w:spacing w:val="5"/>
          </w:rPr>
          <w:t xml:space="preserve"> </w:t>
        </w:r>
        <w:r w:rsidRPr="006B2D43">
          <w:rPr>
            <w:rStyle w:val="Hyperlink"/>
            <w:noProof/>
          </w:rPr>
          <w:t>of</w:t>
        </w:r>
        <w:r w:rsidRPr="006B2D43">
          <w:rPr>
            <w:rStyle w:val="Hyperlink"/>
            <w:bCs/>
            <w:noProof/>
            <w:spacing w:val="5"/>
          </w:rPr>
          <w:t xml:space="preserve"> </w:t>
        </w:r>
        <w:r w:rsidRPr="006B2D43">
          <w:rPr>
            <w:rStyle w:val="Hyperlink"/>
            <w:noProof/>
          </w:rPr>
          <w:t>this</w:t>
        </w:r>
        <w:r w:rsidRPr="006B2D43">
          <w:rPr>
            <w:rStyle w:val="Hyperlink"/>
            <w:bCs/>
            <w:noProof/>
            <w:spacing w:val="5"/>
          </w:rPr>
          <w:t xml:space="preserve"> </w:t>
        </w:r>
        <w:r w:rsidRPr="006B2D43">
          <w:rPr>
            <w:rStyle w:val="Hyperlink"/>
            <w:noProof/>
          </w:rPr>
          <w:t>Document</w:t>
        </w:r>
        <w:r>
          <w:rPr>
            <w:noProof/>
            <w:webHidden/>
          </w:rPr>
          <w:tab/>
        </w:r>
        <w:r>
          <w:rPr>
            <w:noProof/>
            <w:webHidden/>
          </w:rPr>
          <w:fldChar w:fldCharType="begin"/>
        </w:r>
        <w:r>
          <w:rPr>
            <w:noProof/>
            <w:webHidden/>
          </w:rPr>
          <w:instrText xml:space="preserve"> PAGEREF _Toc39027715 \h </w:instrText>
        </w:r>
        <w:r>
          <w:rPr>
            <w:noProof/>
            <w:webHidden/>
          </w:rPr>
        </w:r>
        <w:r>
          <w:rPr>
            <w:noProof/>
            <w:webHidden/>
          </w:rPr>
          <w:fldChar w:fldCharType="separate"/>
        </w:r>
        <w:r>
          <w:rPr>
            <w:noProof/>
            <w:webHidden/>
          </w:rPr>
          <w:t>7</w:t>
        </w:r>
        <w:r>
          <w:rPr>
            <w:noProof/>
            <w:webHidden/>
          </w:rPr>
          <w:fldChar w:fldCharType="end"/>
        </w:r>
      </w:hyperlink>
    </w:p>
    <w:p w14:paraId="34CFF645" w14:textId="0F8CBC6D" w:rsidR="00B3567D" w:rsidRDefault="00B3567D">
      <w:pPr>
        <w:pStyle w:val="TOC2"/>
        <w:tabs>
          <w:tab w:val="right" w:leader="dot" w:pos="9350"/>
        </w:tabs>
        <w:rPr>
          <w:rFonts w:asciiTheme="minorHAnsi" w:eastAsiaTheme="minorEastAsia" w:hAnsiTheme="minorHAnsi"/>
          <w:b w:val="0"/>
          <w:smallCaps w:val="0"/>
          <w:noProof/>
          <w:szCs w:val="22"/>
          <w:lang w:val="en-IN" w:eastAsia="en-IN"/>
        </w:rPr>
      </w:pPr>
      <w:hyperlink w:anchor="_Toc39027716" w:history="1">
        <w:r w:rsidRPr="006B2D43">
          <w:rPr>
            <w:rStyle w:val="Hyperlink"/>
            <w:noProof/>
          </w:rPr>
          <w:t>Intended Audience</w:t>
        </w:r>
        <w:r>
          <w:rPr>
            <w:noProof/>
            <w:webHidden/>
          </w:rPr>
          <w:tab/>
        </w:r>
        <w:r>
          <w:rPr>
            <w:noProof/>
            <w:webHidden/>
          </w:rPr>
          <w:fldChar w:fldCharType="begin"/>
        </w:r>
        <w:r>
          <w:rPr>
            <w:noProof/>
            <w:webHidden/>
          </w:rPr>
          <w:instrText xml:space="preserve"> PAGEREF _Toc39027716 \h </w:instrText>
        </w:r>
        <w:r>
          <w:rPr>
            <w:noProof/>
            <w:webHidden/>
          </w:rPr>
        </w:r>
        <w:r>
          <w:rPr>
            <w:noProof/>
            <w:webHidden/>
          </w:rPr>
          <w:fldChar w:fldCharType="separate"/>
        </w:r>
        <w:r>
          <w:rPr>
            <w:noProof/>
            <w:webHidden/>
          </w:rPr>
          <w:t>7</w:t>
        </w:r>
        <w:r>
          <w:rPr>
            <w:noProof/>
            <w:webHidden/>
          </w:rPr>
          <w:fldChar w:fldCharType="end"/>
        </w:r>
      </w:hyperlink>
    </w:p>
    <w:p w14:paraId="292783BE" w14:textId="1BC01732" w:rsidR="00B3567D" w:rsidRDefault="00B3567D">
      <w:pPr>
        <w:pStyle w:val="TOC2"/>
        <w:tabs>
          <w:tab w:val="right" w:leader="dot" w:pos="9350"/>
        </w:tabs>
        <w:rPr>
          <w:rFonts w:asciiTheme="minorHAnsi" w:eastAsiaTheme="minorEastAsia" w:hAnsiTheme="minorHAnsi"/>
          <w:b w:val="0"/>
          <w:smallCaps w:val="0"/>
          <w:noProof/>
          <w:szCs w:val="22"/>
          <w:lang w:val="en-IN" w:eastAsia="en-IN"/>
        </w:rPr>
      </w:pPr>
      <w:hyperlink w:anchor="_Toc39027717" w:history="1">
        <w:r w:rsidRPr="006B2D43">
          <w:rPr>
            <w:rStyle w:val="Hyperlink"/>
            <w:noProof/>
          </w:rPr>
          <w:t>Organization of the Document</w:t>
        </w:r>
        <w:r>
          <w:rPr>
            <w:noProof/>
            <w:webHidden/>
          </w:rPr>
          <w:tab/>
        </w:r>
        <w:r>
          <w:rPr>
            <w:noProof/>
            <w:webHidden/>
          </w:rPr>
          <w:fldChar w:fldCharType="begin"/>
        </w:r>
        <w:r>
          <w:rPr>
            <w:noProof/>
            <w:webHidden/>
          </w:rPr>
          <w:instrText xml:space="preserve"> PAGEREF _Toc39027717 \h </w:instrText>
        </w:r>
        <w:r>
          <w:rPr>
            <w:noProof/>
            <w:webHidden/>
          </w:rPr>
        </w:r>
        <w:r>
          <w:rPr>
            <w:noProof/>
            <w:webHidden/>
          </w:rPr>
          <w:fldChar w:fldCharType="separate"/>
        </w:r>
        <w:r>
          <w:rPr>
            <w:noProof/>
            <w:webHidden/>
          </w:rPr>
          <w:t>7</w:t>
        </w:r>
        <w:r>
          <w:rPr>
            <w:noProof/>
            <w:webHidden/>
          </w:rPr>
          <w:fldChar w:fldCharType="end"/>
        </w:r>
      </w:hyperlink>
    </w:p>
    <w:p w14:paraId="6BF5DF38" w14:textId="47BC11DB" w:rsidR="00B3567D" w:rsidRDefault="00B3567D">
      <w:pPr>
        <w:pStyle w:val="TOC2"/>
        <w:tabs>
          <w:tab w:val="right" w:leader="dot" w:pos="9350"/>
        </w:tabs>
        <w:rPr>
          <w:rFonts w:asciiTheme="minorHAnsi" w:eastAsiaTheme="minorEastAsia" w:hAnsiTheme="minorHAnsi"/>
          <w:b w:val="0"/>
          <w:smallCaps w:val="0"/>
          <w:noProof/>
          <w:szCs w:val="22"/>
          <w:lang w:val="en-IN" w:eastAsia="en-IN"/>
        </w:rPr>
      </w:pPr>
      <w:hyperlink w:anchor="_Toc39027718" w:history="1">
        <w:r w:rsidRPr="006B2D43">
          <w:rPr>
            <w:rStyle w:val="Hyperlink"/>
            <w:noProof/>
          </w:rPr>
          <w:t>Conventions</w:t>
        </w:r>
        <w:r>
          <w:rPr>
            <w:noProof/>
            <w:webHidden/>
          </w:rPr>
          <w:tab/>
        </w:r>
        <w:r>
          <w:rPr>
            <w:noProof/>
            <w:webHidden/>
          </w:rPr>
          <w:fldChar w:fldCharType="begin"/>
        </w:r>
        <w:r>
          <w:rPr>
            <w:noProof/>
            <w:webHidden/>
          </w:rPr>
          <w:instrText xml:space="preserve"> PAGEREF _Toc39027718 \h </w:instrText>
        </w:r>
        <w:r>
          <w:rPr>
            <w:noProof/>
            <w:webHidden/>
          </w:rPr>
        </w:r>
        <w:r>
          <w:rPr>
            <w:noProof/>
            <w:webHidden/>
          </w:rPr>
          <w:fldChar w:fldCharType="separate"/>
        </w:r>
        <w:r>
          <w:rPr>
            <w:noProof/>
            <w:webHidden/>
          </w:rPr>
          <w:t>8</w:t>
        </w:r>
        <w:r>
          <w:rPr>
            <w:noProof/>
            <w:webHidden/>
          </w:rPr>
          <w:fldChar w:fldCharType="end"/>
        </w:r>
      </w:hyperlink>
    </w:p>
    <w:p w14:paraId="52816752" w14:textId="408381AF" w:rsidR="00B3567D" w:rsidRDefault="00B3567D">
      <w:pPr>
        <w:pStyle w:val="TOC2"/>
        <w:tabs>
          <w:tab w:val="right" w:leader="dot" w:pos="9350"/>
        </w:tabs>
        <w:rPr>
          <w:rFonts w:asciiTheme="minorHAnsi" w:eastAsiaTheme="minorEastAsia" w:hAnsiTheme="minorHAnsi"/>
          <w:b w:val="0"/>
          <w:smallCaps w:val="0"/>
          <w:noProof/>
          <w:szCs w:val="22"/>
          <w:lang w:val="en-IN" w:eastAsia="en-IN"/>
        </w:rPr>
      </w:pPr>
      <w:hyperlink w:anchor="_Toc39027719" w:history="1">
        <w:r w:rsidRPr="006B2D43">
          <w:rPr>
            <w:rStyle w:val="Hyperlink"/>
            <w:noProof/>
          </w:rPr>
          <w:t>Browsers Versions for Coreo Home</w:t>
        </w:r>
        <w:r>
          <w:rPr>
            <w:noProof/>
            <w:webHidden/>
          </w:rPr>
          <w:tab/>
        </w:r>
        <w:r>
          <w:rPr>
            <w:noProof/>
            <w:webHidden/>
          </w:rPr>
          <w:fldChar w:fldCharType="begin"/>
        </w:r>
        <w:r>
          <w:rPr>
            <w:noProof/>
            <w:webHidden/>
          </w:rPr>
          <w:instrText xml:space="preserve"> PAGEREF _Toc39027719 \h </w:instrText>
        </w:r>
        <w:r>
          <w:rPr>
            <w:noProof/>
            <w:webHidden/>
          </w:rPr>
        </w:r>
        <w:r>
          <w:rPr>
            <w:noProof/>
            <w:webHidden/>
          </w:rPr>
          <w:fldChar w:fldCharType="separate"/>
        </w:r>
        <w:r>
          <w:rPr>
            <w:noProof/>
            <w:webHidden/>
          </w:rPr>
          <w:t>8</w:t>
        </w:r>
        <w:r>
          <w:rPr>
            <w:noProof/>
            <w:webHidden/>
          </w:rPr>
          <w:fldChar w:fldCharType="end"/>
        </w:r>
      </w:hyperlink>
    </w:p>
    <w:p w14:paraId="496597EB" w14:textId="19C2ECFB" w:rsidR="00B3567D" w:rsidRDefault="00B3567D">
      <w:pPr>
        <w:pStyle w:val="TOC1"/>
        <w:rPr>
          <w:rFonts w:asciiTheme="minorHAnsi" w:eastAsiaTheme="minorEastAsia" w:hAnsiTheme="minorHAnsi"/>
          <w:b w:val="0"/>
          <w:bCs w:val="0"/>
          <w:caps w:val="0"/>
          <w:noProof/>
          <w:szCs w:val="22"/>
          <w:lang w:val="en-IN" w:eastAsia="en-IN"/>
        </w:rPr>
      </w:pPr>
      <w:hyperlink w:anchor="_Toc39027720" w:history="1">
        <w:r w:rsidRPr="006B2D43">
          <w:rPr>
            <w:rStyle w:val="Hyperlink"/>
            <w:noProof/>
          </w:rPr>
          <w:t>Section I: Individual User</w:t>
        </w:r>
        <w:r>
          <w:rPr>
            <w:noProof/>
            <w:webHidden/>
          </w:rPr>
          <w:tab/>
        </w:r>
        <w:r>
          <w:rPr>
            <w:noProof/>
            <w:webHidden/>
          </w:rPr>
          <w:fldChar w:fldCharType="begin"/>
        </w:r>
        <w:r>
          <w:rPr>
            <w:noProof/>
            <w:webHidden/>
          </w:rPr>
          <w:instrText xml:space="preserve"> PAGEREF _Toc39027720 \h </w:instrText>
        </w:r>
        <w:r>
          <w:rPr>
            <w:noProof/>
            <w:webHidden/>
          </w:rPr>
        </w:r>
        <w:r>
          <w:rPr>
            <w:noProof/>
            <w:webHidden/>
          </w:rPr>
          <w:fldChar w:fldCharType="separate"/>
        </w:r>
        <w:r>
          <w:rPr>
            <w:noProof/>
            <w:webHidden/>
          </w:rPr>
          <w:t>9</w:t>
        </w:r>
        <w:r>
          <w:rPr>
            <w:noProof/>
            <w:webHidden/>
          </w:rPr>
          <w:fldChar w:fldCharType="end"/>
        </w:r>
      </w:hyperlink>
    </w:p>
    <w:p w14:paraId="5981F81F" w14:textId="1882BAD2" w:rsidR="00B3567D" w:rsidRDefault="00B3567D">
      <w:pPr>
        <w:pStyle w:val="TOC1"/>
        <w:rPr>
          <w:rFonts w:asciiTheme="minorHAnsi" w:eastAsiaTheme="minorEastAsia" w:hAnsiTheme="minorHAnsi"/>
          <w:b w:val="0"/>
          <w:bCs w:val="0"/>
          <w:caps w:val="0"/>
          <w:noProof/>
          <w:szCs w:val="22"/>
          <w:lang w:val="en-IN" w:eastAsia="en-IN"/>
        </w:rPr>
      </w:pPr>
      <w:hyperlink w:anchor="_Toc39027721" w:history="1">
        <w:r w:rsidRPr="006B2D43">
          <w:rPr>
            <w:rStyle w:val="Hyperlink"/>
            <w:noProof/>
          </w:rPr>
          <w:t>1</w:t>
        </w:r>
        <w:r>
          <w:rPr>
            <w:rFonts w:asciiTheme="minorHAnsi" w:eastAsiaTheme="minorEastAsia" w:hAnsiTheme="minorHAnsi"/>
            <w:b w:val="0"/>
            <w:bCs w:val="0"/>
            <w:caps w:val="0"/>
            <w:noProof/>
            <w:szCs w:val="22"/>
            <w:lang w:val="en-IN" w:eastAsia="en-IN"/>
          </w:rPr>
          <w:tab/>
        </w:r>
        <w:r w:rsidRPr="006B2D43">
          <w:rPr>
            <w:rStyle w:val="Hyperlink"/>
            <w:noProof/>
          </w:rPr>
          <w:t>Individual Member Onboarding</w:t>
        </w:r>
        <w:r>
          <w:rPr>
            <w:noProof/>
            <w:webHidden/>
          </w:rPr>
          <w:tab/>
        </w:r>
        <w:r>
          <w:rPr>
            <w:noProof/>
            <w:webHidden/>
          </w:rPr>
          <w:fldChar w:fldCharType="begin"/>
        </w:r>
        <w:r>
          <w:rPr>
            <w:noProof/>
            <w:webHidden/>
          </w:rPr>
          <w:instrText xml:space="preserve"> PAGEREF _Toc39027721 \h </w:instrText>
        </w:r>
        <w:r>
          <w:rPr>
            <w:noProof/>
            <w:webHidden/>
          </w:rPr>
        </w:r>
        <w:r>
          <w:rPr>
            <w:noProof/>
            <w:webHidden/>
          </w:rPr>
          <w:fldChar w:fldCharType="separate"/>
        </w:r>
        <w:r>
          <w:rPr>
            <w:noProof/>
            <w:webHidden/>
          </w:rPr>
          <w:t>10</w:t>
        </w:r>
        <w:r>
          <w:rPr>
            <w:noProof/>
            <w:webHidden/>
          </w:rPr>
          <w:fldChar w:fldCharType="end"/>
        </w:r>
      </w:hyperlink>
    </w:p>
    <w:p w14:paraId="6A18B0B9" w14:textId="75F2E817" w:rsidR="00B3567D" w:rsidRDefault="00B3567D">
      <w:pPr>
        <w:pStyle w:val="TOC1"/>
        <w:rPr>
          <w:rFonts w:asciiTheme="minorHAnsi" w:eastAsiaTheme="minorEastAsia" w:hAnsiTheme="minorHAnsi"/>
          <w:b w:val="0"/>
          <w:bCs w:val="0"/>
          <w:caps w:val="0"/>
          <w:noProof/>
          <w:szCs w:val="22"/>
          <w:lang w:val="en-IN" w:eastAsia="en-IN"/>
        </w:rPr>
      </w:pPr>
      <w:hyperlink w:anchor="_Toc39027722" w:history="1">
        <w:r w:rsidRPr="006B2D43">
          <w:rPr>
            <w:rStyle w:val="Hyperlink"/>
            <w:noProof/>
          </w:rPr>
          <w:t>2</w:t>
        </w:r>
        <w:r>
          <w:rPr>
            <w:rFonts w:asciiTheme="minorHAnsi" w:eastAsiaTheme="minorEastAsia" w:hAnsiTheme="minorHAnsi"/>
            <w:b w:val="0"/>
            <w:bCs w:val="0"/>
            <w:caps w:val="0"/>
            <w:noProof/>
            <w:szCs w:val="22"/>
            <w:lang w:val="en-IN" w:eastAsia="en-IN"/>
          </w:rPr>
          <w:tab/>
        </w:r>
        <w:r w:rsidRPr="006B2D43">
          <w:rPr>
            <w:rStyle w:val="Hyperlink"/>
            <w:noProof/>
          </w:rPr>
          <w:t>Individual Profile</w:t>
        </w:r>
        <w:r>
          <w:rPr>
            <w:noProof/>
            <w:webHidden/>
          </w:rPr>
          <w:tab/>
        </w:r>
        <w:r>
          <w:rPr>
            <w:noProof/>
            <w:webHidden/>
          </w:rPr>
          <w:fldChar w:fldCharType="begin"/>
        </w:r>
        <w:r>
          <w:rPr>
            <w:noProof/>
            <w:webHidden/>
          </w:rPr>
          <w:instrText xml:space="preserve"> PAGEREF _Toc39027722 \h </w:instrText>
        </w:r>
        <w:r>
          <w:rPr>
            <w:noProof/>
            <w:webHidden/>
          </w:rPr>
        </w:r>
        <w:r>
          <w:rPr>
            <w:noProof/>
            <w:webHidden/>
          </w:rPr>
          <w:fldChar w:fldCharType="separate"/>
        </w:r>
        <w:r>
          <w:rPr>
            <w:noProof/>
            <w:webHidden/>
          </w:rPr>
          <w:t>14</w:t>
        </w:r>
        <w:r>
          <w:rPr>
            <w:noProof/>
            <w:webHidden/>
          </w:rPr>
          <w:fldChar w:fldCharType="end"/>
        </w:r>
      </w:hyperlink>
    </w:p>
    <w:p w14:paraId="5040A5E3" w14:textId="62DC9439"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23" w:history="1">
        <w:r w:rsidRPr="006B2D43">
          <w:rPr>
            <w:rStyle w:val="Hyperlink"/>
            <w:noProof/>
          </w:rPr>
          <w:t>2.1</w:t>
        </w:r>
        <w:r>
          <w:rPr>
            <w:rFonts w:asciiTheme="minorHAnsi" w:eastAsiaTheme="minorEastAsia" w:hAnsiTheme="minorHAnsi"/>
            <w:b w:val="0"/>
            <w:smallCaps w:val="0"/>
            <w:noProof/>
            <w:szCs w:val="22"/>
            <w:lang w:val="en-IN" w:eastAsia="en-IN"/>
          </w:rPr>
          <w:tab/>
        </w:r>
        <w:r w:rsidRPr="006B2D43">
          <w:rPr>
            <w:rStyle w:val="Hyperlink"/>
            <w:noProof/>
          </w:rPr>
          <w:t>Update or Review Your Profile</w:t>
        </w:r>
        <w:r>
          <w:rPr>
            <w:noProof/>
            <w:webHidden/>
          </w:rPr>
          <w:tab/>
        </w:r>
        <w:r>
          <w:rPr>
            <w:noProof/>
            <w:webHidden/>
          </w:rPr>
          <w:fldChar w:fldCharType="begin"/>
        </w:r>
        <w:r>
          <w:rPr>
            <w:noProof/>
            <w:webHidden/>
          </w:rPr>
          <w:instrText xml:space="preserve"> PAGEREF _Toc39027723 \h </w:instrText>
        </w:r>
        <w:r>
          <w:rPr>
            <w:noProof/>
            <w:webHidden/>
          </w:rPr>
        </w:r>
        <w:r>
          <w:rPr>
            <w:noProof/>
            <w:webHidden/>
          </w:rPr>
          <w:fldChar w:fldCharType="separate"/>
        </w:r>
        <w:r>
          <w:rPr>
            <w:noProof/>
            <w:webHidden/>
          </w:rPr>
          <w:t>14</w:t>
        </w:r>
        <w:r>
          <w:rPr>
            <w:noProof/>
            <w:webHidden/>
          </w:rPr>
          <w:fldChar w:fldCharType="end"/>
        </w:r>
      </w:hyperlink>
    </w:p>
    <w:p w14:paraId="5B28D8E5" w14:textId="6B158865" w:rsidR="00B3567D" w:rsidRDefault="00B3567D">
      <w:pPr>
        <w:pStyle w:val="TOC1"/>
        <w:rPr>
          <w:rFonts w:asciiTheme="minorHAnsi" w:eastAsiaTheme="minorEastAsia" w:hAnsiTheme="minorHAnsi"/>
          <w:b w:val="0"/>
          <w:bCs w:val="0"/>
          <w:caps w:val="0"/>
          <w:noProof/>
          <w:szCs w:val="22"/>
          <w:lang w:val="en-IN" w:eastAsia="en-IN"/>
        </w:rPr>
      </w:pPr>
      <w:hyperlink w:anchor="_Toc39027724" w:history="1">
        <w:r w:rsidRPr="006B2D43">
          <w:rPr>
            <w:rStyle w:val="Hyperlink"/>
            <w:noProof/>
          </w:rPr>
          <w:t>3</w:t>
        </w:r>
        <w:r>
          <w:rPr>
            <w:rFonts w:asciiTheme="minorHAnsi" w:eastAsiaTheme="minorEastAsia" w:hAnsiTheme="minorHAnsi"/>
            <w:b w:val="0"/>
            <w:bCs w:val="0"/>
            <w:caps w:val="0"/>
            <w:noProof/>
            <w:szCs w:val="22"/>
            <w:lang w:val="en-IN" w:eastAsia="en-IN"/>
          </w:rPr>
          <w:tab/>
        </w:r>
        <w:r w:rsidRPr="006B2D43">
          <w:rPr>
            <w:rStyle w:val="Hyperlink"/>
            <w:noProof/>
          </w:rPr>
          <w:t>Set Up Payments</w:t>
        </w:r>
        <w:r>
          <w:rPr>
            <w:noProof/>
            <w:webHidden/>
          </w:rPr>
          <w:tab/>
        </w:r>
        <w:r>
          <w:rPr>
            <w:noProof/>
            <w:webHidden/>
          </w:rPr>
          <w:fldChar w:fldCharType="begin"/>
        </w:r>
        <w:r>
          <w:rPr>
            <w:noProof/>
            <w:webHidden/>
          </w:rPr>
          <w:instrText xml:space="preserve"> PAGEREF _Toc39027724 \h </w:instrText>
        </w:r>
        <w:r>
          <w:rPr>
            <w:noProof/>
            <w:webHidden/>
          </w:rPr>
        </w:r>
        <w:r>
          <w:rPr>
            <w:noProof/>
            <w:webHidden/>
          </w:rPr>
          <w:fldChar w:fldCharType="separate"/>
        </w:r>
        <w:r>
          <w:rPr>
            <w:noProof/>
            <w:webHidden/>
          </w:rPr>
          <w:t>20</w:t>
        </w:r>
        <w:r>
          <w:rPr>
            <w:noProof/>
            <w:webHidden/>
          </w:rPr>
          <w:fldChar w:fldCharType="end"/>
        </w:r>
      </w:hyperlink>
    </w:p>
    <w:p w14:paraId="4915A474" w14:textId="6F08949B" w:rsidR="00B3567D" w:rsidRDefault="00B3567D">
      <w:pPr>
        <w:pStyle w:val="TOC1"/>
        <w:rPr>
          <w:rFonts w:asciiTheme="minorHAnsi" w:eastAsiaTheme="minorEastAsia" w:hAnsiTheme="minorHAnsi"/>
          <w:b w:val="0"/>
          <w:bCs w:val="0"/>
          <w:caps w:val="0"/>
          <w:noProof/>
          <w:szCs w:val="22"/>
          <w:lang w:val="en-IN" w:eastAsia="en-IN"/>
        </w:rPr>
      </w:pPr>
      <w:hyperlink w:anchor="_Toc39027725" w:history="1">
        <w:r w:rsidRPr="006B2D43">
          <w:rPr>
            <w:rStyle w:val="Hyperlink"/>
            <w:noProof/>
          </w:rPr>
          <w:t>4</w:t>
        </w:r>
        <w:r>
          <w:rPr>
            <w:rFonts w:asciiTheme="minorHAnsi" w:eastAsiaTheme="minorEastAsia" w:hAnsiTheme="minorHAnsi"/>
            <w:b w:val="0"/>
            <w:bCs w:val="0"/>
            <w:caps w:val="0"/>
            <w:noProof/>
            <w:szCs w:val="22"/>
            <w:lang w:val="en-IN" w:eastAsia="en-IN"/>
          </w:rPr>
          <w:tab/>
        </w:r>
        <w:r w:rsidRPr="006B2D43">
          <w:rPr>
            <w:rStyle w:val="Hyperlink"/>
            <w:noProof/>
          </w:rPr>
          <w:t>Individual User Dashboard</w:t>
        </w:r>
        <w:r>
          <w:rPr>
            <w:noProof/>
            <w:webHidden/>
          </w:rPr>
          <w:tab/>
        </w:r>
        <w:r>
          <w:rPr>
            <w:noProof/>
            <w:webHidden/>
          </w:rPr>
          <w:fldChar w:fldCharType="begin"/>
        </w:r>
        <w:r>
          <w:rPr>
            <w:noProof/>
            <w:webHidden/>
          </w:rPr>
          <w:instrText xml:space="preserve"> PAGEREF _Toc39027725 \h </w:instrText>
        </w:r>
        <w:r>
          <w:rPr>
            <w:noProof/>
            <w:webHidden/>
          </w:rPr>
        </w:r>
        <w:r>
          <w:rPr>
            <w:noProof/>
            <w:webHidden/>
          </w:rPr>
          <w:fldChar w:fldCharType="separate"/>
        </w:r>
        <w:r>
          <w:rPr>
            <w:noProof/>
            <w:webHidden/>
          </w:rPr>
          <w:t>22</w:t>
        </w:r>
        <w:r>
          <w:rPr>
            <w:noProof/>
            <w:webHidden/>
          </w:rPr>
          <w:fldChar w:fldCharType="end"/>
        </w:r>
      </w:hyperlink>
    </w:p>
    <w:p w14:paraId="5E52D91F" w14:textId="10945DAA"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26" w:history="1">
        <w:r w:rsidRPr="006B2D43">
          <w:rPr>
            <w:rStyle w:val="Hyperlink"/>
            <w:noProof/>
          </w:rPr>
          <w:t>4.1</w:t>
        </w:r>
        <w:r>
          <w:rPr>
            <w:rFonts w:asciiTheme="minorHAnsi" w:eastAsiaTheme="minorEastAsia" w:hAnsiTheme="minorHAnsi"/>
            <w:b w:val="0"/>
            <w:smallCaps w:val="0"/>
            <w:noProof/>
            <w:szCs w:val="22"/>
            <w:lang w:val="en-IN" w:eastAsia="en-IN"/>
          </w:rPr>
          <w:tab/>
        </w:r>
        <w:r w:rsidRPr="006B2D43">
          <w:rPr>
            <w:rStyle w:val="Hyperlink"/>
            <w:noProof/>
          </w:rPr>
          <w:t>Get to Know the Calendar Panel</w:t>
        </w:r>
        <w:r>
          <w:rPr>
            <w:noProof/>
            <w:webHidden/>
          </w:rPr>
          <w:tab/>
        </w:r>
        <w:r>
          <w:rPr>
            <w:noProof/>
            <w:webHidden/>
          </w:rPr>
          <w:fldChar w:fldCharType="begin"/>
        </w:r>
        <w:r>
          <w:rPr>
            <w:noProof/>
            <w:webHidden/>
          </w:rPr>
          <w:instrText xml:space="preserve"> PAGEREF _Toc39027726 \h </w:instrText>
        </w:r>
        <w:r>
          <w:rPr>
            <w:noProof/>
            <w:webHidden/>
          </w:rPr>
        </w:r>
        <w:r>
          <w:rPr>
            <w:noProof/>
            <w:webHidden/>
          </w:rPr>
          <w:fldChar w:fldCharType="separate"/>
        </w:r>
        <w:r>
          <w:rPr>
            <w:noProof/>
            <w:webHidden/>
          </w:rPr>
          <w:t>23</w:t>
        </w:r>
        <w:r>
          <w:rPr>
            <w:noProof/>
            <w:webHidden/>
          </w:rPr>
          <w:fldChar w:fldCharType="end"/>
        </w:r>
      </w:hyperlink>
    </w:p>
    <w:p w14:paraId="2B605214" w14:textId="6125BFB7"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27" w:history="1">
        <w:r w:rsidRPr="006B2D43">
          <w:rPr>
            <w:rStyle w:val="Hyperlink"/>
            <w:noProof/>
          </w:rPr>
          <w:t>4.1.1</w:t>
        </w:r>
        <w:r>
          <w:rPr>
            <w:rFonts w:asciiTheme="minorHAnsi" w:eastAsiaTheme="minorEastAsia" w:hAnsiTheme="minorHAnsi"/>
            <w:b w:val="0"/>
            <w:iCs w:val="0"/>
            <w:smallCaps w:val="0"/>
            <w:noProof/>
            <w:sz w:val="22"/>
            <w:szCs w:val="22"/>
            <w:lang w:val="en-IN" w:eastAsia="en-IN"/>
          </w:rPr>
          <w:tab/>
        </w:r>
        <w:r w:rsidRPr="006B2D43">
          <w:rPr>
            <w:rStyle w:val="Hyperlink"/>
            <w:noProof/>
          </w:rPr>
          <w:t>Coreo Home Mobile Device App for Individual users</w:t>
        </w:r>
        <w:r>
          <w:rPr>
            <w:noProof/>
            <w:webHidden/>
          </w:rPr>
          <w:tab/>
        </w:r>
        <w:r>
          <w:rPr>
            <w:noProof/>
            <w:webHidden/>
          </w:rPr>
          <w:fldChar w:fldCharType="begin"/>
        </w:r>
        <w:r>
          <w:rPr>
            <w:noProof/>
            <w:webHidden/>
          </w:rPr>
          <w:instrText xml:space="preserve"> PAGEREF _Toc39027727 \h </w:instrText>
        </w:r>
        <w:r>
          <w:rPr>
            <w:noProof/>
            <w:webHidden/>
          </w:rPr>
        </w:r>
        <w:r>
          <w:rPr>
            <w:noProof/>
            <w:webHidden/>
          </w:rPr>
          <w:fldChar w:fldCharType="separate"/>
        </w:r>
        <w:r>
          <w:rPr>
            <w:noProof/>
            <w:webHidden/>
          </w:rPr>
          <w:t>24</w:t>
        </w:r>
        <w:r>
          <w:rPr>
            <w:noProof/>
            <w:webHidden/>
          </w:rPr>
          <w:fldChar w:fldCharType="end"/>
        </w:r>
      </w:hyperlink>
    </w:p>
    <w:p w14:paraId="29399E9C" w14:textId="5DF9FB24"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28" w:history="1">
        <w:r w:rsidRPr="006B2D43">
          <w:rPr>
            <w:rStyle w:val="Hyperlink"/>
            <w:noProof/>
          </w:rPr>
          <w:t>4.2</w:t>
        </w:r>
        <w:r>
          <w:rPr>
            <w:rFonts w:asciiTheme="minorHAnsi" w:eastAsiaTheme="minorEastAsia" w:hAnsiTheme="minorHAnsi"/>
            <w:b w:val="0"/>
            <w:smallCaps w:val="0"/>
            <w:noProof/>
            <w:szCs w:val="22"/>
            <w:lang w:val="en-IN" w:eastAsia="en-IN"/>
          </w:rPr>
          <w:tab/>
        </w:r>
        <w:r w:rsidRPr="006B2D43">
          <w:rPr>
            <w:rStyle w:val="Hyperlink"/>
            <w:noProof/>
          </w:rPr>
          <w:t>Using the Wizard</w:t>
        </w:r>
        <w:r>
          <w:rPr>
            <w:noProof/>
            <w:webHidden/>
          </w:rPr>
          <w:tab/>
        </w:r>
        <w:r>
          <w:rPr>
            <w:noProof/>
            <w:webHidden/>
          </w:rPr>
          <w:fldChar w:fldCharType="begin"/>
        </w:r>
        <w:r>
          <w:rPr>
            <w:noProof/>
            <w:webHidden/>
          </w:rPr>
          <w:instrText xml:space="preserve"> PAGEREF _Toc39027728 \h </w:instrText>
        </w:r>
        <w:r>
          <w:rPr>
            <w:noProof/>
            <w:webHidden/>
          </w:rPr>
        </w:r>
        <w:r>
          <w:rPr>
            <w:noProof/>
            <w:webHidden/>
          </w:rPr>
          <w:fldChar w:fldCharType="separate"/>
        </w:r>
        <w:r>
          <w:rPr>
            <w:noProof/>
            <w:webHidden/>
          </w:rPr>
          <w:t>26</w:t>
        </w:r>
        <w:r>
          <w:rPr>
            <w:noProof/>
            <w:webHidden/>
          </w:rPr>
          <w:fldChar w:fldCharType="end"/>
        </w:r>
      </w:hyperlink>
    </w:p>
    <w:p w14:paraId="22869C3E" w14:textId="259FA185"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29" w:history="1">
        <w:r w:rsidRPr="006B2D43">
          <w:rPr>
            <w:rStyle w:val="Hyperlink"/>
            <w:noProof/>
          </w:rPr>
          <w:t>4.3</w:t>
        </w:r>
        <w:r>
          <w:rPr>
            <w:rFonts w:asciiTheme="minorHAnsi" w:eastAsiaTheme="minorEastAsia" w:hAnsiTheme="minorHAnsi"/>
            <w:b w:val="0"/>
            <w:smallCaps w:val="0"/>
            <w:noProof/>
            <w:szCs w:val="22"/>
            <w:lang w:val="en-IN" w:eastAsia="en-IN"/>
          </w:rPr>
          <w:tab/>
        </w:r>
        <w:r w:rsidRPr="006B2D43">
          <w:rPr>
            <w:rStyle w:val="Hyperlink"/>
            <w:noProof/>
          </w:rPr>
          <w:t>Browse Providers</w:t>
        </w:r>
        <w:r>
          <w:rPr>
            <w:noProof/>
            <w:webHidden/>
          </w:rPr>
          <w:tab/>
        </w:r>
        <w:r>
          <w:rPr>
            <w:noProof/>
            <w:webHidden/>
          </w:rPr>
          <w:fldChar w:fldCharType="begin"/>
        </w:r>
        <w:r>
          <w:rPr>
            <w:noProof/>
            <w:webHidden/>
          </w:rPr>
          <w:instrText xml:space="preserve"> PAGEREF _Toc39027729 \h </w:instrText>
        </w:r>
        <w:r>
          <w:rPr>
            <w:noProof/>
            <w:webHidden/>
          </w:rPr>
        </w:r>
        <w:r>
          <w:rPr>
            <w:noProof/>
            <w:webHidden/>
          </w:rPr>
          <w:fldChar w:fldCharType="separate"/>
        </w:r>
        <w:r>
          <w:rPr>
            <w:noProof/>
            <w:webHidden/>
          </w:rPr>
          <w:t>26</w:t>
        </w:r>
        <w:r>
          <w:rPr>
            <w:noProof/>
            <w:webHidden/>
          </w:rPr>
          <w:fldChar w:fldCharType="end"/>
        </w:r>
      </w:hyperlink>
    </w:p>
    <w:p w14:paraId="2124BAA3" w14:textId="4FE24D87"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30" w:history="1">
        <w:r w:rsidRPr="006B2D43">
          <w:rPr>
            <w:rStyle w:val="Hyperlink"/>
            <w:noProof/>
          </w:rPr>
          <w:t>4.4</w:t>
        </w:r>
        <w:r>
          <w:rPr>
            <w:rFonts w:asciiTheme="minorHAnsi" w:eastAsiaTheme="minorEastAsia" w:hAnsiTheme="minorHAnsi"/>
            <w:b w:val="0"/>
            <w:smallCaps w:val="0"/>
            <w:noProof/>
            <w:szCs w:val="22"/>
            <w:lang w:val="en-IN" w:eastAsia="en-IN"/>
          </w:rPr>
          <w:tab/>
        </w:r>
        <w:r w:rsidRPr="006B2D43">
          <w:rPr>
            <w:rStyle w:val="Hyperlink"/>
            <w:noProof/>
          </w:rPr>
          <w:t>Engage Provider</w:t>
        </w:r>
        <w:r>
          <w:rPr>
            <w:noProof/>
            <w:webHidden/>
          </w:rPr>
          <w:tab/>
        </w:r>
        <w:r>
          <w:rPr>
            <w:noProof/>
            <w:webHidden/>
          </w:rPr>
          <w:fldChar w:fldCharType="begin"/>
        </w:r>
        <w:r>
          <w:rPr>
            <w:noProof/>
            <w:webHidden/>
          </w:rPr>
          <w:instrText xml:space="preserve"> PAGEREF _Toc39027730 \h </w:instrText>
        </w:r>
        <w:r>
          <w:rPr>
            <w:noProof/>
            <w:webHidden/>
          </w:rPr>
        </w:r>
        <w:r>
          <w:rPr>
            <w:noProof/>
            <w:webHidden/>
          </w:rPr>
          <w:fldChar w:fldCharType="separate"/>
        </w:r>
        <w:r>
          <w:rPr>
            <w:noProof/>
            <w:webHidden/>
          </w:rPr>
          <w:t>28</w:t>
        </w:r>
        <w:r>
          <w:rPr>
            <w:noProof/>
            <w:webHidden/>
          </w:rPr>
          <w:fldChar w:fldCharType="end"/>
        </w:r>
      </w:hyperlink>
    </w:p>
    <w:p w14:paraId="1918B6F7" w14:textId="7DC2D7FE"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31" w:history="1">
        <w:r w:rsidRPr="006B2D43">
          <w:rPr>
            <w:rStyle w:val="Hyperlink"/>
            <w:noProof/>
          </w:rPr>
          <w:t>4.5</w:t>
        </w:r>
        <w:r>
          <w:rPr>
            <w:rFonts w:asciiTheme="minorHAnsi" w:eastAsiaTheme="minorEastAsia" w:hAnsiTheme="minorHAnsi"/>
            <w:b w:val="0"/>
            <w:smallCaps w:val="0"/>
            <w:noProof/>
            <w:szCs w:val="22"/>
            <w:lang w:val="en-IN" w:eastAsia="en-IN"/>
          </w:rPr>
          <w:tab/>
        </w:r>
        <w:r w:rsidRPr="006B2D43">
          <w:rPr>
            <w:rStyle w:val="Hyperlink"/>
            <w:noProof/>
          </w:rPr>
          <w:t>Create and Post a Service Request</w:t>
        </w:r>
        <w:r>
          <w:rPr>
            <w:noProof/>
            <w:webHidden/>
          </w:rPr>
          <w:tab/>
        </w:r>
        <w:r>
          <w:rPr>
            <w:noProof/>
            <w:webHidden/>
          </w:rPr>
          <w:fldChar w:fldCharType="begin"/>
        </w:r>
        <w:r>
          <w:rPr>
            <w:noProof/>
            <w:webHidden/>
          </w:rPr>
          <w:instrText xml:space="preserve"> PAGEREF _Toc39027731 \h </w:instrText>
        </w:r>
        <w:r>
          <w:rPr>
            <w:noProof/>
            <w:webHidden/>
          </w:rPr>
        </w:r>
        <w:r>
          <w:rPr>
            <w:noProof/>
            <w:webHidden/>
          </w:rPr>
          <w:fldChar w:fldCharType="separate"/>
        </w:r>
        <w:r>
          <w:rPr>
            <w:noProof/>
            <w:webHidden/>
          </w:rPr>
          <w:t>30</w:t>
        </w:r>
        <w:r>
          <w:rPr>
            <w:noProof/>
            <w:webHidden/>
          </w:rPr>
          <w:fldChar w:fldCharType="end"/>
        </w:r>
      </w:hyperlink>
    </w:p>
    <w:p w14:paraId="642FDA99" w14:textId="1B7E2E5B"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32" w:history="1">
        <w:r w:rsidRPr="006B2D43">
          <w:rPr>
            <w:rStyle w:val="Hyperlink"/>
            <w:noProof/>
          </w:rPr>
          <w:t>4.5.1</w:t>
        </w:r>
        <w:r>
          <w:rPr>
            <w:rFonts w:asciiTheme="minorHAnsi" w:eastAsiaTheme="minorEastAsia" w:hAnsiTheme="minorHAnsi"/>
            <w:b w:val="0"/>
            <w:iCs w:val="0"/>
            <w:smallCaps w:val="0"/>
            <w:noProof/>
            <w:sz w:val="22"/>
            <w:szCs w:val="22"/>
            <w:lang w:val="en-IN" w:eastAsia="en-IN"/>
          </w:rPr>
          <w:tab/>
        </w:r>
        <w:r w:rsidRPr="006B2D43">
          <w:rPr>
            <w:rStyle w:val="Hyperlink"/>
            <w:noProof/>
          </w:rPr>
          <w:t>Service</w:t>
        </w:r>
        <w:r>
          <w:rPr>
            <w:noProof/>
            <w:webHidden/>
          </w:rPr>
          <w:tab/>
        </w:r>
        <w:r>
          <w:rPr>
            <w:noProof/>
            <w:webHidden/>
          </w:rPr>
          <w:fldChar w:fldCharType="begin"/>
        </w:r>
        <w:r>
          <w:rPr>
            <w:noProof/>
            <w:webHidden/>
          </w:rPr>
          <w:instrText xml:space="preserve"> PAGEREF _Toc39027732 \h </w:instrText>
        </w:r>
        <w:r>
          <w:rPr>
            <w:noProof/>
            <w:webHidden/>
          </w:rPr>
        </w:r>
        <w:r>
          <w:rPr>
            <w:noProof/>
            <w:webHidden/>
          </w:rPr>
          <w:fldChar w:fldCharType="separate"/>
        </w:r>
        <w:r>
          <w:rPr>
            <w:noProof/>
            <w:webHidden/>
          </w:rPr>
          <w:t>31</w:t>
        </w:r>
        <w:r>
          <w:rPr>
            <w:noProof/>
            <w:webHidden/>
          </w:rPr>
          <w:fldChar w:fldCharType="end"/>
        </w:r>
      </w:hyperlink>
    </w:p>
    <w:p w14:paraId="1AE21A9E" w14:textId="1C377AF9"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33" w:history="1">
        <w:r w:rsidRPr="006B2D43">
          <w:rPr>
            <w:rStyle w:val="Hyperlink"/>
            <w:noProof/>
          </w:rPr>
          <w:t>4.5.2</w:t>
        </w:r>
        <w:r>
          <w:rPr>
            <w:rFonts w:asciiTheme="minorHAnsi" w:eastAsiaTheme="minorEastAsia" w:hAnsiTheme="minorHAnsi"/>
            <w:b w:val="0"/>
            <w:iCs w:val="0"/>
            <w:smallCaps w:val="0"/>
            <w:noProof/>
            <w:sz w:val="22"/>
            <w:szCs w:val="22"/>
            <w:lang w:val="en-IN" w:eastAsia="en-IN"/>
          </w:rPr>
          <w:tab/>
        </w:r>
        <w:r w:rsidRPr="006B2D43">
          <w:rPr>
            <w:rStyle w:val="Hyperlink"/>
            <w:noProof/>
          </w:rPr>
          <w:t>Preference</w:t>
        </w:r>
        <w:r>
          <w:rPr>
            <w:noProof/>
            <w:webHidden/>
          </w:rPr>
          <w:tab/>
        </w:r>
        <w:r>
          <w:rPr>
            <w:noProof/>
            <w:webHidden/>
          </w:rPr>
          <w:fldChar w:fldCharType="begin"/>
        </w:r>
        <w:r>
          <w:rPr>
            <w:noProof/>
            <w:webHidden/>
          </w:rPr>
          <w:instrText xml:space="preserve"> PAGEREF _Toc39027733 \h </w:instrText>
        </w:r>
        <w:r>
          <w:rPr>
            <w:noProof/>
            <w:webHidden/>
          </w:rPr>
        </w:r>
        <w:r>
          <w:rPr>
            <w:noProof/>
            <w:webHidden/>
          </w:rPr>
          <w:fldChar w:fldCharType="separate"/>
        </w:r>
        <w:r>
          <w:rPr>
            <w:noProof/>
            <w:webHidden/>
          </w:rPr>
          <w:t>32</w:t>
        </w:r>
        <w:r>
          <w:rPr>
            <w:noProof/>
            <w:webHidden/>
          </w:rPr>
          <w:fldChar w:fldCharType="end"/>
        </w:r>
      </w:hyperlink>
    </w:p>
    <w:p w14:paraId="6F23DC9D" w14:textId="1FF5D568"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34" w:history="1">
        <w:r w:rsidRPr="006B2D43">
          <w:rPr>
            <w:rStyle w:val="Hyperlink"/>
            <w:noProof/>
          </w:rPr>
          <w:t>4.5.3</w:t>
        </w:r>
        <w:r>
          <w:rPr>
            <w:rFonts w:asciiTheme="minorHAnsi" w:eastAsiaTheme="minorEastAsia" w:hAnsiTheme="minorHAnsi"/>
            <w:b w:val="0"/>
            <w:iCs w:val="0"/>
            <w:smallCaps w:val="0"/>
            <w:noProof/>
            <w:sz w:val="22"/>
            <w:szCs w:val="22"/>
            <w:lang w:val="en-IN" w:eastAsia="en-IN"/>
          </w:rPr>
          <w:tab/>
        </w:r>
        <w:r w:rsidRPr="006B2D43">
          <w:rPr>
            <w:rStyle w:val="Hyperlink"/>
            <w:noProof/>
          </w:rPr>
          <w:t>Questionnaire</w:t>
        </w:r>
        <w:r>
          <w:rPr>
            <w:noProof/>
            <w:webHidden/>
          </w:rPr>
          <w:tab/>
        </w:r>
        <w:r>
          <w:rPr>
            <w:noProof/>
            <w:webHidden/>
          </w:rPr>
          <w:fldChar w:fldCharType="begin"/>
        </w:r>
        <w:r>
          <w:rPr>
            <w:noProof/>
            <w:webHidden/>
          </w:rPr>
          <w:instrText xml:space="preserve"> PAGEREF _Toc39027734 \h </w:instrText>
        </w:r>
        <w:r>
          <w:rPr>
            <w:noProof/>
            <w:webHidden/>
          </w:rPr>
        </w:r>
        <w:r>
          <w:rPr>
            <w:noProof/>
            <w:webHidden/>
          </w:rPr>
          <w:fldChar w:fldCharType="separate"/>
        </w:r>
        <w:r>
          <w:rPr>
            <w:noProof/>
            <w:webHidden/>
          </w:rPr>
          <w:t>36</w:t>
        </w:r>
        <w:r>
          <w:rPr>
            <w:noProof/>
            <w:webHidden/>
          </w:rPr>
          <w:fldChar w:fldCharType="end"/>
        </w:r>
      </w:hyperlink>
    </w:p>
    <w:p w14:paraId="4DD35C3C" w14:textId="5C25FDF9"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35" w:history="1">
        <w:r w:rsidRPr="006B2D43">
          <w:rPr>
            <w:rStyle w:val="Hyperlink"/>
            <w:noProof/>
          </w:rPr>
          <w:t>4.5.4</w:t>
        </w:r>
        <w:r>
          <w:rPr>
            <w:rFonts w:asciiTheme="minorHAnsi" w:eastAsiaTheme="minorEastAsia" w:hAnsiTheme="minorHAnsi"/>
            <w:b w:val="0"/>
            <w:iCs w:val="0"/>
            <w:smallCaps w:val="0"/>
            <w:noProof/>
            <w:sz w:val="22"/>
            <w:szCs w:val="22"/>
            <w:lang w:val="en-IN" w:eastAsia="en-IN"/>
          </w:rPr>
          <w:tab/>
        </w:r>
        <w:r w:rsidRPr="006B2D43">
          <w:rPr>
            <w:rStyle w:val="Hyperlink"/>
            <w:noProof/>
          </w:rPr>
          <w:t>Review</w:t>
        </w:r>
        <w:r>
          <w:rPr>
            <w:noProof/>
            <w:webHidden/>
          </w:rPr>
          <w:tab/>
        </w:r>
        <w:r>
          <w:rPr>
            <w:noProof/>
            <w:webHidden/>
          </w:rPr>
          <w:fldChar w:fldCharType="begin"/>
        </w:r>
        <w:r>
          <w:rPr>
            <w:noProof/>
            <w:webHidden/>
          </w:rPr>
          <w:instrText xml:space="preserve"> PAGEREF _Toc39027735 \h </w:instrText>
        </w:r>
        <w:r>
          <w:rPr>
            <w:noProof/>
            <w:webHidden/>
          </w:rPr>
        </w:r>
        <w:r>
          <w:rPr>
            <w:noProof/>
            <w:webHidden/>
          </w:rPr>
          <w:fldChar w:fldCharType="separate"/>
        </w:r>
        <w:r>
          <w:rPr>
            <w:noProof/>
            <w:webHidden/>
          </w:rPr>
          <w:t>36</w:t>
        </w:r>
        <w:r>
          <w:rPr>
            <w:noProof/>
            <w:webHidden/>
          </w:rPr>
          <w:fldChar w:fldCharType="end"/>
        </w:r>
      </w:hyperlink>
    </w:p>
    <w:p w14:paraId="40864489" w14:textId="1B7201B7"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36" w:history="1">
        <w:r w:rsidRPr="006B2D43">
          <w:rPr>
            <w:rStyle w:val="Hyperlink"/>
            <w:noProof/>
          </w:rPr>
          <w:t>4.6</w:t>
        </w:r>
        <w:r>
          <w:rPr>
            <w:rFonts w:asciiTheme="minorHAnsi" w:eastAsiaTheme="minorEastAsia" w:hAnsiTheme="minorHAnsi"/>
            <w:b w:val="0"/>
            <w:smallCaps w:val="0"/>
            <w:noProof/>
            <w:szCs w:val="22"/>
            <w:lang w:val="en-IN" w:eastAsia="en-IN"/>
          </w:rPr>
          <w:tab/>
        </w:r>
        <w:r w:rsidRPr="006B2D43">
          <w:rPr>
            <w:rStyle w:val="Hyperlink"/>
            <w:noProof/>
          </w:rPr>
          <w:t>Visit(s) Schedule</w:t>
        </w:r>
        <w:r>
          <w:rPr>
            <w:noProof/>
            <w:webHidden/>
          </w:rPr>
          <w:tab/>
        </w:r>
        <w:r>
          <w:rPr>
            <w:noProof/>
            <w:webHidden/>
          </w:rPr>
          <w:fldChar w:fldCharType="begin"/>
        </w:r>
        <w:r>
          <w:rPr>
            <w:noProof/>
            <w:webHidden/>
          </w:rPr>
          <w:instrText xml:space="preserve"> PAGEREF _Toc39027736 \h </w:instrText>
        </w:r>
        <w:r>
          <w:rPr>
            <w:noProof/>
            <w:webHidden/>
          </w:rPr>
        </w:r>
        <w:r>
          <w:rPr>
            <w:noProof/>
            <w:webHidden/>
          </w:rPr>
          <w:fldChar w:fldCharType="separate"/>
        </w:r>
        <w:r>
          <w:rPr>
            <w:noProof/>
            <w:webHidden/>
          </w:rPr>
          <w:t>37</w:t>
        </w:r>
        <w:r>
          <w:rPr>
            <w:noProof/>
            <w:webHidden/>
          </w:rPr>
          <w:fldChar w:fldCharType="end"/>
        </w:r>
      </w:hyperlink>
    </w:p>
    <w:p w14:paraId="7A001455" w14:textId="6B9E20A0"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37" w:history="1">
        <w:r w:rsidRPr="006B2D43">
          <w:rPr>
            <w:rStyle w:val="Hyperlink"/>
            <w:noProof/>
          </w:rPr>
          <w:t>4.7</w:t>
        </w:r>
        <w:r>
          <w:rPr>
            <w:rFonts w:asciiTheme="minorHAnsi" w:eastAsiaTheme="minorEastAsia" w:hAnsiTheme="minorHAnsi"/>
            <w:b w:val="0"/>
            <w:smallCaps w:val="0"/>
            <w:noProof/>
            <w:szCs w:val="22"/>
            <w:lang w:val="en-IN" w:eastAsia="en-IN"/>
          </w:rPr>
          <w:tab/>
        </w:r>
        <w:r w:rsidRPr="006B2D43">
          <w:rPr>
            <w:rStyle w:val="Hyperlink"/>
            <w:noProof/>
          </w:rPr>
          <w:t>Submit Feedback</w:t>
        </w:r>
        <w:r>
          <w:rPr>
            <w:noProof/>
            <w:webHidden/>
          </w:rPr>
          <w:tab/>
        </w:r>
        <w:r>
          <w:rPr>
            <w:noProof/>
            <w:webHidden/>
          </w:rPr>
          <w:fldChar w:fldCharType="begin"/>
        </w:r>
        <w:r>
          <w:rPr>
            <w:noProof/>
            <w:webHidden/>
          </w:rPr>
          <w:instrText xml:space="preserve"> PAGEREF _Toc39027737 \h </w:instrText>
        </w:r>
        <w:r>
          <w:rPr>
            <w:noProof/>
            <w:webHidden/>
          </w:rPr>
        </w:r>
        <w:r>
          <w:rPr>
            <w:noProof/>
            <w:webHidden/>
          </w:rPr>
          <w:fldChar w:fldCharType="separate"/>
        </w:r>
        <w:r>
          <w:rPr>
            <w:noProof/>
            <w:webHidden/>
          </w:rPr>
          <w:t>42</w:t>
        </w:r>
        <w:r>
          <w:rPr>
            <w:noProof/>
            <w:webHidden/>
          </w:rPr>
          <w:fldChar w:fldCharType="end"/>
        </w:r>
      </w:hyperlink>
    </w:p>
    <w:p w14:paraId="7018F58A" w14:textId="0428B5B2" w:rsidR="00B3567D" w:rsidRDefault="00B3567D">
      <w:pPr>
        <w:pStyle w:val="TOC1"/>
        <w:rPr>
          <w:rFonts w:asciiTheme="minorHAnsi" w:eastAsiaTheme="minorEastAsia" w:hAnsiTheme="minorHAnsi"/>
          <w:b w:val="0"/>
          <w:bCs w:val="0"/>
          <w:caps w:val="0"/>
          <w:noProof/>
          <w:szCs w:val="22"/>
          <w:lang w:val="en-IN" w:eastAsia="en-IN"/>
        </w:rPr>
      </w:pPr>
      <w:hyperlink w:anchor="_Toc39027738" w:history="1">
        <w:r w:rsidRPr="006B2D43">
          <w:rPr>
            <w:rStyle w:val="Hyperlink"/>
            <w:noProof/>
          </w:rPr>
          <w:t>5</w:t>
        </w:r>
        <w:r>
          <w:rPr>
            <w:rFonts w:asciiTheme="minorHAnsi" w:eastAsiaTheme="minorEastAsia" w:hAnsiTheme="minorHAnsi"/>
            <w:b w:val="0"/>
            <w:bCs w:val="0"/>
            <w:caps w:val="0"/>
            <w:noProof/>
            <w:szCs w:val="22"/>
            <w:lang w:val="en-IN" w:eastAsia="en-IN"/>
          </w:rPr>
          <w:tab/>
        </w:r>
        <w:r w:rsidRPr="006B2D43">
          <w:rPr>
            <w:rStyle w:val="Hyperlink"/>
            <w:noProof/>
          </w:rPr>
          <w:t>Header Bar</w:t>
        </w:r>
        <w:r>
          <w:rPr>
            <w:noProof/>
            <w:webHidden/>
          </w:rPr>
          <w:tab/>
        </w:r>
        <w:r>
          <w:rPr>
            <w:noProof/>
            <w:webHidden/>
          </w:rPr>
          <w:fldChar w:fldCharType="begin"/>
        </w:r>
        <w:r>
          <w:rPr>
            <w:noProof/>
            <w:webHidden/>
          </w:rPr>
          <w:instrText xml:space="preserve"> PAGEREF _Toc39027738 \h </w:instrText>
        </w:r>
        <w:r>
          <w:rPr>
            <w:noProof/>
            <w:webHidden/>
          </w:rPr>
        </w:r>
        <w:r>
          <w:rPr>
            <w:noProof/>
            <w:webHidden/>
          </w:rPr>
          <w:fldChar w:fldCharType="separate"/>
        </w:r>
        <w:r>
          <w:rPr>
            <w:noProof/>
            <w:webHidden/>
          </w:rPr>
          <w:t>45</w:t>
        </w:r>
        <w:r>
          <w:rPr>
            <w:noProof/>
            <w:webHidden/>
          </w:rPr>
          <w:fldChar w:fldCharType="end"/>
        </w:r>
      </w:hyperlink>
    </w:p>
    <w:p w14:paraId="0890A84C" w14:textId="2EAF8852"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39" w:history="1">
        <w:r w:rsidRPr="006B2D43">
          <w:rPr>
            <w:rStyle w:val="Hyperlink"/>
            <w:noProof/>
          </w:rPr>
          <w:t>5.1</w:t>
        </w:r>
        <w:r>
          <w:rPr>
            <w:rFonts w:asciiTheme="minorHAnsi" w:eastAsiaTheme="minorEastAsia" w:hAnsiTheme="minorHAnsi"/>
            <w:b w:val="0"/>
            <w:smallCaps w:val="0"/>
            <w:noProof/>
            <w:szCs w:val="22"/>
            <w:lang w:val="en-IN" w:eastAsia="en-IN"/>
          </w:rPr>
          <w:tab/>
        </w:r>
        <w:r w:rsidRPr="006B2D43">
          <w:rPr>
            <w:rStyle w:val="Hyperlink"/>
            <w:noProof/>
          </w:rPr>
          <w:t>Video Conferencing</w:t>
        </w:r>
        <w:r>
          <w:rPr>
            <w:noProof/>
            <w:webHidden/>
          </w:rPr>
          <w:tab/>
        </w:r>
        <w:r>
          <w:rPr>
            <w:noProof/>
            <w:webHidden/>
          </w:rPr>
          <w:fldChar w:fldCharType="begin"/>
        </w:r>
        <w:r>
          <w:rPr>
            <w:noProof/>
            <w:webHidden/>
          </w:rPr>
          <w:instrText xml:space="preserve"> PAGEREF _Toc39027739 \h </w:instrText>
        </w:r>
        <w:r>
          <w:rPr>
            <w:noProof/>
            <w:webHidden/>
          </w:rPr>
        </w:r>
        <w:r>
          <w:rPr>
            <w:noProof/>
            <w:webHidden/>
          </w:rPr>
          <w:fldChar w:fldCharType="separate"/>
        </w:r>
        <w:r>
          <w:rPr>
            <w:noProof/>
            <w:webHidden/>
          </w:rPr>
          <w:t>45</w:t>
        </w:r>
        <w:r>
          <w:rPr>
            <w:noProof/>
            <w:webHidden/>
          </w:rPr>
          <w:fldChar w:fldCharType="end"/>
        </w:r>
      </w:hyperlink>
    </w:p>
    <w:p w14:paraId="30951426" w14:textId="5061202E"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40" w:history="1">
        <w:r w:rsidRPr="006B2D43">
          <w:rPr>
            <w:rStyle w:val="Hyperlink"/>
            <w:noProof/>
          </w:rPr>
          <w:t>5.2</w:t>
        </w:r>
        <w:r>
          <w:rPr>
            <w:rFonts w:asciiTheme="minorHAnsi" w:eastAsiaTheme="minorEastAsia" w:hAnsiTheme="minorHAnsi"/>
            <w:b w:val="0"/>
            <w:smallCaps w:val="0"/>
            <w:noProof/>
            <w:szCs w:val="22"/>
            <w:lang w:val="en-IN" w:eastAsia="en-IN"/>
          </w:rPr>
          <w:tab/>
        </w:r>
        <w:r w:rsidRPr="006B2D43">
          <w:rPr>
            <w:rStyle w:val="Hyperlink"/>
            <w:noProof/>
          </w:rPr>
          <w:t>Messaging</w:t>
        </w:r>
        <w:r>
          <w:rPr>
            <w:noProof/>
            <w:webHidden/>
          </w:rPr>
          <w:tab/>
        </w:r>
        <w:r>
          <w:rPr>
            <w:noProof/>
            <w:webHidden/>
          </w:rPr>
          <w:fldChar w:fldCharType="begin"/>
        </w:r>
        <w:r>
          <w:rPr>
            <w:noProof/>
            <w:webHidden/>
          </w:rPr>
          <w:instrText xml:space="preserve"> PAGEREF _Toc39027740 \h </w:instrText>
        </w:r>
        <w:r>
          <w:rPr>
            <w:noProof/>
            <w:webHidden/>
          </w:rPr>
        </w:r>
        <w:r>
          <w:rPr>
            <w:noProof/>
            <w:webHidden/>
          </w:rPr>
          <w:fldChar w:fldCharType="separate"/>
        </w:r>
        <w:r>
          <w:rPr>
            <w:noProof/>
            <w:webHidden/>
          </w:rPr>
          <w:t>46</w:t>
        </w:r>
        <w:r>
          <w:rPr>
            <w:noProof/>
            <w:webHidden/>
          </w:rPr>
          <w:fldChar w:fldCharType="end"/>
        </w:r>
      </w:hyperlink>
    </w:p>
    <w:p w14:paraId="6232B38B" w14:textId="4764AD77"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41" w:history="1">
        <w:r w:rsidRPr="006B2D43">
          <w:rPr>
            <w:rStyle w:val="Hyperlink"/>
            <w:noProof/>
          </w:rPr>
          <w:t>5.3</w:t>
        </w:r>
        <w:r>
          <w:rPr>
            <w:rFonts w:asciiTheme="minorHAnsi" w:eastAsiaTheme="minorEastAsia" w:hAnsiTheme="minorHAnsi"/>
            <w:b w:val="0"/>
            <w:smallCaps w:val="0"/>
            <w:noProof/>
            <w:szCs w:val="22"/>
            <w:lang w:val="en-IN" w:eastAsia="en-IN"/>
          </w:rPr>
          <w:tab/>
        </w:r>
        <w:r w:rsidRPr="006B2D43">
          <w:rPr>
            <w:rStyle w:val="Hyperlink"/>
            <w:noProof/>
          </w:rPr>
          <w:t>Profile Icon</w:t>
        </w:r>
        <w:r>
          <w:rPr>
            <w:noProof/>
            <w:webHidden/>
          </w:rPr>
          <w:tab/>
        </w:r>
        <w:r>
          <w:rPr>
            <w:noProof/>
            <w:webHidden/>
          </w:rPr>
          <w:fldChar w:fldCharType="begin"/>
        </w:r>
        <w:r>
          <w:rPr>
            <w:noProof/>
            <w:webHidden/>
          </w:rPr>
          <w:instrText xml:space="preserve"> PAGEREF _Toc39027741 \h </w:instrText>
        </w:r>
        <w:r>
          <w:rPr>
            <w:noProof/>
            <w:webHidden/>
          </w:rPr>
        </w:r>
        <w:r>
          <w:rPr>
            <w:noProof/>
            <w:webHidden/>
          </w:rPr>
          <w:fldChar w:fldCharType="separate"/>
        </w:r>
        <w:r>
          <w:rPr>
            <w:noProof/>
            <w:webHidden/>
          </w:rPr>
          <w:t>48</w:t>
        </w:r>
        <w:r>
          <w:rPr>
            <w:noProof/>
            <w:webHidden/>
          </w:rPr>
          <w:fldChar w:fldCharType="end"/>
        </w:r>
      </w:hyperlink>
    </w:p>
    <w:p w14:paraId="4E1ECF1C" w14:textId="16876BC8" w:rsidR="00B3567D" w:rsidRDefault="00B3567D">
      <w:pPr>
        <w:pStyle w:val="TOC1"/>
        <w:rPr>
          <w:rFonts w:asciiTheme="minorHAnsi" w:eastAsiaTheme="minorEastAsia" w:hAnsiTheme="minorHAnsi"/>
          <w:b w:val="0"/>
          <w:bCs w:val="0"/>
          <w:caps w:val="0"/>
          <w:noProof/>
          <w:szCs w:val="22"/>
          <w:lang w:val="en-IN" w:eastAsia="en-IN"/>
        </w:rPr>
      </w:pPr>
      <w:hyperlink w:anchor="_Toc39027742" w:history="1">
        <w:r w:rsidRPr="006B2D43">
          <w:rPr>
            <w:rStyle w:val="Hyperlink"/>
            <w:noProof/>
          </w:rPr>
          <w:t>6</w:t>
        </w:r>
        <w:r>
          <w:rPr>
            <w:rFonts w:asciiTheme="minorHAnsi" w:eastAsiaTheme="minorEastAsia" w:hAnsiTheme="minorHAnsi"/>
            <w:b w:val="0"/>
            <w:bCs w:val="0"/>
            <w:caps w:val="0"/>
            <w:noProof/>
            <w:szCs w:val="22"/>
            <w:lang w:val="en-IN" w:eastAsia="en-IN"/>
          </w:rPr>
          <w:tab/>
        </w:r>
        <w:r w:rsidRPr="006B2D43">
          <w:rPr>
            <w:rStyle w:val="Hyperlink"/>
            <w:noProof/>
          </w:rPr>
          <w:t>Settings</w:t>
        </w:r>
        <w:r w:rsidRPr="006B2D43">
          <w:rPr>
            <w:rStyle w:val="Hyperlink"/>
            <w:rFonts w:cstheme="majorHAnsi"/>
            <w:noProof/>
          </w:rPr>
          <w:t>–</w:t>
        </w:r>
        <w:r w:rsidRPr="006B2D43">
          <w:rPr>
            <w:rStyle w:val="Hyperlink"/>
            <w:noProof/>
          </w:rPr>
          <w:t>Configure Notifications</w:t>
        </w:r>
        <w:r>
          <w:rPr>
            <w:noProof/>
            <w:webHidden/>
          </w:rPr>
          <w:tab/>
        </w:r>
        <w:r>
          <w:rPr>
            <w:noProof/>
            <w:webHidden/>
          </w:rPr>
          <w:fldChar w:fldCharType="begin"/>
        </w:r>
        <w:r>
          <w:rPr>
            <w:noProof/>
            <w:webHidden/>
          </w:rPr>
          <w:instrText xml:space="preserve"> PAGEREF _Toc39027742 \h </w:instrText>
        </w:r>
        <w:r>
          <w:rPr>
            <w:noProof/>
            <w:webHidden/>
          </w:rPr>
        </w:r>
        <w:r>
          <w:rPr>
            <w:noProof/>
            <w:webHidden/>
          </w:rPr>
          <w:fldChar w:fldCharType="separate"/>
        </w:r>
        <w:r>
          <w:rPr>
            <w:noProof/>
            <w:webHidden/>
          </w:rPr>
          <w:t>49</w:t>
        </w:r>
        <w:r>
          <w:rPr>
            <w:noProof/>
            <w:webHidden/>
          </w:rPr>
          <w:fldChar w:fldCharType="end"/>
        </w:r>
      </w:hyperlink>
    </w:p>
    <w:p w14:paraId="0EFC496E" w14:textId="345B45F0" w:rsidR="00B3567D" w:rsidRDefault="00B3567D">
      <w:pPr>
        <w:pStyle w:val="TOC1"/>
        <w:rPr>
          <w:rFonts w:asciiTheme="minorHAnsi" w:eastAsiaTheme="minorEastAsia" w:hAnsiTheme="minorHAnsi"/>
          <w:b w:val="0"/>
          <w:bCs w:val="0"/>
          <w:caps w:val="0"/>
          <w:noProof/>
          <w:szCs w:val="22"/>
          <w:lang w:val="en-IN" w:eastAsia="en-IN"/>
        </w:rPr>
      </w:pPr>
      <w:hyperlink w:anchor="_Toc39027743" w:history="1">
        <w:r w:rsidRPr="006B2D43">
          <w:rPr>
            <w:rStyle w:val="Hyperlink"/>
            <w:noProof/>
          </w:rPr>
          <w:t>Section II: Guardian User</w:t>
        </w:r>
        <w:r>
          <w:rPr>
            <w:noProof/>
            <w:webHidden/>
          </w:rPr>
          <w:tab/>
        </w:r>
        <w:r>
          <w:rPr>
            <w:noProof/>
            <w:webHidden/>
          </w:rPr>
          <w:fldChar w:fldCharType="begin"/>
        </w:r>
        <w:r>
          <w:rPr>
            <w:noProof/>
            <w:webHidden/>
          </w:rPr>
          <w:instrText xml:space="preserve"> PAGEREF _Toc39027743 \h </w:instrText>
        </w:r>
        <w:r>
          <w:rPr>
            <w:noProof/>
            <w:webHidden/>
          </w:rPr>
        </w:r>
        <w:r>
          <w:rPr>
            <w:noProof/>
            <w:webHidden/>
          </w:rPr>
          <w:fldChar w:fldCharType="separate"/>
        </w:r>
        <w:r>
          <w:rPr>
            <w:noProof/>
            <w:webHidden/>
          </w:rPr>
          <w:t>51</w:t>
        </w:r>
        <w:r>
          <w:rPr>
            <w:noProof/>
            <w:webHidden/>
          </w:rPr>
          <w:fldChar w:fldCharType="end"/>
        </w:r>
      </w:hyperlink>
    </w:p>
    <w:p w14:paraId="7F99B5C8" w14:textId="748A8E51" w:rsidR="00B3567D" w:rsidRDefault="00B3567D">
      <w:pPr>
        <w:pStyle w:val="TOC1"/>
        <w:rPr>
          <w:rFonts w:asciiTheme="minorHAnsi" w:eastAsiaTheme="minorEastAsia" w:hAnsiTheme="minorHAnsi"/>
          <w:b w:val="0"/>
          <w:bCs w:val="0"/>
          <w:caps w:val="0"/>
          <w:noProof/>
          <w:szCs w:val="22"/>
          <w:lang w:val="en-IN" w:eastAsia="en-IN"/>
        </w:rPr>
      </w:pPr>
      <w:hyperlink w:anchor="_Toc39027744" w:history="1">
        <w:r w:rsidRPr="006B2D43">
          <w:rPr>
            <w:rStyle w:val="Hyperlink"/>
            <w:noProof/>
          </w:rPr>
          <w:t>1</w:t>
        </w:r>
        <w:r>
          <w:rPr>
            <w:rFonts w:asciiTheme="minorHAnsi" w:eastAsiaTheme="minorEastAsia" w:hAnsiTheme="minorHAnsi"/>
            <w:b w:val="0"/>
            <w:bCs w:val="0"/>
            <w:caps w:val="0"/>
            <w:noProof/>
            <w:szCs w:val="22"/>
            <w:lang w:val="en-IN" w:eastAsia="en-IN"/>
          </w:rPr>
          <w:tab/>
        </w:r>
        <w:r w:rsidRPr="006B2D43">
          <w:rPr>
            <w:rStyle w:val="Hyperlink"/>
            <w:noProof/>
          </w:rPr>
          <w:t>Guardian Onboarding</w:t>
        </w:r>
        <w:r>
          <w:rPr>
            <w:noProof/>
            <w:webHidden/>
          </w:rPr>
          <w:tab/>
        </w:r>
        <w:r>
          <w:rPr>
            <w:noProof/>
            <w:webHidden/>
          </w:rPr>
          <w:fldChar w:fldCharType="begin"/>
        </w:r>
        <w:r>
          <w:rPr>
            <w:noProof/>
            <w:webHidden/>
          </w:rPr>
          <w:instrText xml:space="preserve"> PAGEREF _Toc39027744 \h </w:instrText>
        </w:r>
        <w:r>
          <w:rPr>
            <w:noProof/>
            <w:webHidden/>
          </w:rPr>
        </w:r>
        <w:r>
          <w:rPr>
            <w:noProof/>
            <w:webHidden/>
          </w:rPr>
          <w:fldChar w:fldCharType="separate"/>
        </w:r>
        <w:r>
          <w:rPr>
            <w:noProof/>
            <w:webHidden/>
          </w:rPr>
          <w:t>52</w:t>
        </w:r>
        <w:r>
          <w:rPr>
            <w:noProof/>
            <w:webHidden/>
          </w:rPr>
          <w:fldChar w:fldCharType="end"/>
        </w:r>
      </w:hyperlink>
    </w:p>
    <w:p w14:paraId="46DFBC08" w14:textId="7F6C8A03" w:rsidR="00B3567D" w:rsidRDefault="00B3567D">
      <w:pPr>
        <w:pStyle w:val="TOC1"/>
        <w:rPr>
          <w:rFonts w:asciiTheme="minorHAnsi" w:eastAsiaTheme="minorEastAsia" w:hAnsiTheme="minorHAnsi"/>
          <w:b w:val="0"/>
          <w:bCs w:val="0"/>
          <w:caps w:val="0"/>
          <w:noProof/>
          <w:szCs w:val="22"/>
          <w:lang w:val="en-IN" w:eastAsia="en-IN"/>
        </w:rPr>
      </w:pPr>
      <w:hyperlink w:anchor="_Toc39027745" w:history="1">
        <w:r w:rsidRPr="006B2D43">
          <w:rPr>
            <w:rStyle w:val="Hyperlink"/>
            <w:noProof/>
          </w:rPr>
          <w:t>Guardian Profile</w:t>
        </w:r>
        <w:r>
          <w:rPr>
            <w:noProof/>
            <w:webHidden/>
          </w:rPr>
          <w:tab/>
        </w:r>
        <w:r>
          <w:rPr>
            <w:noProof/>
            <w:webHidden/>
          </w:rPr>
          <w:fldChar w:fldCharType="begin"/>
        </w:r>
        <w:r>
          <w:rPr>
            <w:noProof/>
            <w:webHidden/>
          </w:rPr>
          <w:instrText xml:space="preserve"> PAGEREF _Toc39027745 \h </w:instrText>
        </w:r>
        <w:r>
          <w:rPr>
            <w:noProof/>
            <w:webHidden/>
          </w:rPr>
        </w:r>
        <w:r>
          <w:rPr>
            <w:noProof/>
            <w:webHidden/>
          </w:rPr>
          <w:fldChar w:fldCharType="separate"/>
        </w:r>
        <w:r>
          <w:rPr>
            <w:noProof/>
            <w:webHidden/>
          </w:rPr>
          <w:t>55</w:t>
        </w:r>
        <w:r>
          <w:rPr>
            <w:noProof/>
            <w:webHidden/>
          </w:rPr>
          <w:fldChar w:fldCharType="end"/>
        </w:r>
      </w:hyperlink>
    </w:p>
    <w:p w14:paraId="103D5AD9" w14:textId="0A40123D"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46" w:history="1">
        <w:r w:rsidRPr="006B2D43">
          <w:rPr>
            <w:rStyle w:val="Hyperlink"/>
            <w:noProof/>
          </w:rPr>
          <w:t>1.1</w:t>
        </w:r>
        <w:r>
          <w:rPr>
            <w:rFonts w:asciiTheme="minorHAnsi" w:eastAsiaTheme="minorEastAsia" w:hAnsiTheme="minorHAnsi"/>
            <w:b w:val="0"/>
            <w:smallCaps w:val="0"/>
            <w:noProof/>
            <w:szCs w:val="22"/>
            <w:lang w:val="en-IN" w:eastAsia="en-IN"/>
          </w:rPr>
          <w:tab/>
        </w:r>
        <w:r w:rsidRPr="006B2D43">
          <w:rPr>
            <w:rStyle w:val="Hyperlink"/>
            <w:noProof/>
          </w:rPr>
          <w:t>Guardian</w:t>
        </w:r>
        <w:r w:rsidRPr="006B2D43">
          <w:rPr>
            <w:rStyle w:val="Hyperlink"/>
            <w:rFonts w:cs="Calibri"/>
            <w:noProof/>
          </w:rPr>
          <w:t>–Be a Guardian to the</w:t>
        </w:r>
        <w:r w:rsidRPr="006B2D43">
          <w:rPr>
            <w:rStyle w:val="Hyperlink"/>
            <w:noProof/>
          </w:rPr>
          <w:t xml:space="preserve"> Individual that You Add</w:t>
        </w:r>
        <w:r>
          <w:rPr>
            <w:noProof/>
            <w:webHidden/>
          </w:rPr>
          <w:tab/>
        </w:r>
        <w:r>
          <w:rPr>
            <w:noProof/>
            <w:webHidden/>
          </w:rPr>
          <w:fldChar w:fldCharType="begin"/>
        </w:r>
        <w:r>
          <w:rPr>
            <w:noProof/>
            <w:webHidden/>
          </w:rPr>
          <w:instrText xml:space="preserve"> PAGEREF _Toc39027746 \h </w:instrText>
        </w:r>
        <w:r>
          <w:rPr>
            <w:noProof/>
            <w:webHidden/>
          </w:rPr>
        </w:r>
        <w:r>
          <w:rPr>
            <w:noProof/>
            <w:webHidden/>
          </w:rPr>
          <w:fldChar w:fldCharType="separate"/>
        </w:r>
        <w:r>
          <w:rPr>
            <w:noProof/>
            <w:webHidden/>
          </w:rPr>
          <w:t>57</w:t>
        </w:r>
        <w:r>
          <w:rPr>
            <w:noProof/>
            <w:webHidden/>
          </w:rPr>
          <w:fldChar w:fldCharType="end"/>
        </w:r>
      </w:hyperlink>
    </w:p>
    <w:p w14:paraId="1CD2E571" w14:textId="67D8A6B9"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47" w:history="1">
        <w:r w:rsidRPr="006B2D43">
          <w:rPr>
            <w:rStyle w:val="Hyperlink"/>
            <w:noProof/>
          </w:rPr>
          <w:t>1.2</w:t>
        </w:r>
        <w:r>
          <w:rPr>
            <w:rFonts w:asciiTheme="minorHAnsi" w:eastAsiaTheme="minorEastAsia" w:hAnsiTheme="minorHAnsi"/>
            <w:b w:val="0"/>
            <w:smallCaps w:val="0"/>
            <w:noProof/>
            <w:szCs w:val="22"/>
            <w:lang w:val="en-IN" w:eastAsia="en-IN"/>
          </w:rPr>
          <w:tab/>
        </w:r>
        <w:r w:rsidRPr="006B2D43">
          <w:rPr>
            <w:rStyle w:val="Hyperlink"/>
            <w:noProof/>
          </w:rPr>
          <w:t>Member–You are the Member Needing Services</w:t>
        </w:r>
        <w:r>
          <w:rPr>
            <w:noProof/>
            <w:webHidden/>
          </w:rPr>
          <w:tab/>
        </w:r>
        <w:r>
          <w:rPr>
            <w:noProof/>
            <w:webHidden/>
          </w:rPr>
          <w:fldChar w:fldCharType="begin"/>
        </w:r>
        <w:r>
          <w:rPr>
            <w:noProof/>
            <w:webHidden/>
          </w:rPr>
          <w:instrText xml:space="preserve"> PAGEREF _Toc39027747 \h </w:instrText>
        </w:r>
        <w:r>
          <w:rPr>
            <w:noProof/>
            <w:webHidden/>
          </w:rPr>
        </w:r>
        <w:r>
          <w:rPr>
            <w:noProof/>
            <w:webHidden/>
          </w:rPr>
          <w:fldChar w:fldCharType="separate"/>
        </w:r>
        <w:r>
          <w:rPr>
            <w:noProof/>
            <w:webHidden/>
          </w:rPr>
          <w:t>59</w:t>
        </w:r>
        <w:r>
          <w:rPr>
            <w:noProof/>
            <w:webHidden/>
          </w:rPr>
          <w:fldChar w:fldCharType="end"/>
        </w:r>
      </w:hyperlink>
    </w:p>
    <w:p w14:paraId="61B8D2C7" w14:textId="2EDC89F9" w:rsidR="00B3567D" w:rsidRDefault="00B3567D">
      <w:pPr>
        <w:pStyle w:val="TOC1"/>
        <w:rPr>
          <w:rFonts w:asciiTheme="minorHAnsi" w:eastAsiaTheme="minorEastAsia" w:hAnsiTheme="minorHAnsi"/>
          <w:b w:val="0"/>
          <w:bCs w:val="0"/>
          <w:caps w:val="0"/>
          <w:noProof/>
          <w:szCs w:val="22"/>
          <w:lang w:val="en-IN" w:eastAsia="en-IN"/>
        </w:rPr>
      </w:pPr>
      <w:hyperlink w:anchor="_Toc39027748" w:history="1">
        <w:r w:rsidRPr="006B2D43">
          <w:rPr>
            <w:rStyle w:val="Hyperlink"/>
            <w:noProof/>
          </w:rPr>
          <w:t>2</w:t>
        </w:r>
        <w:r>
          <w:rPr>
            <w:rFonts w:asciiTheme="minorHAnsi" w:eastAsiaTheme="minorEastAsia" w:hAnsiTheme="minorHAnsi"/>
            <w:b w:val="0"/>
            <w:bCs w:val="0"/>
            <w:caps w:val="0"/>
            <w:noProof/>
            <w:szCs w:val="22"/>
            <w:lang w:val="en-IN" w:eastAsia="en-IN"/>
          </w:rPr>
          <w:tab/>
        </w:r>
        <w:r w:rsidRPr="006B2D43">
          <w:rPr>
            <w:rStyle w:val="Hyperlink"/>
            <w:noProof/>
          </w:rPr>
          <w:t>Acting on Behalf of a Dependent Member</w:t>
        </w:r>
        <w:r>
          <w:rPr>
            <w:noProof/>
            <w:webHidden/>
          </w:rPr>
          <w:tab/>
        </w:r>
        <w:r>
          <w:rPr>
            <w:noProof/>
            <w:webHidden/>
          </w:rPr>
          <w:fldChar w:fldCharType="begin"/>
        </w:r>
        <w:r>
          <w:rPr>
            <w:noProof/>
            <w:webHidden/>
          </w:rPr>
          <w:instrText xml:space="preserve"> PAGEREF _Toc39027748 \h </w:instrText>
        </w:r>
        <w:r>
          <w:rPr>
            <w:noProof/>
            <w:webHidden/>
          </w:rPr>
        </w:r>
        <w:r>
          <w:rPr>
            <w:noProof/>
            <w:webHidden/>
          </w:rPr>
          <w:fldChar w:fldCharType="separate"/>
        </w:r>
        <w:r>
          <w:rPr>
            <w:noProof/>
            <w:webHidden/>
          </w:rPr>
          <w:t>60</w:t>
        </w:r>
        <w:r>
          <w:rPr>
            <w:noProof/>
            <w:webHidden/>
          </w:rPr>
          <w:fldChar w:fldCharType="end"/>
        </w:r>
      </w:hyperlink>
    </w:p>
    <w:p w14:paraId="0A7AF503" w14:textId="597B328B" w:rsidR="00B3567D" w:rsidRDefault="00B3567D">
      <w:pPr>
        <w:pStyle w:val="TOC1"/>
        <w:rPr>
          <w:rFonts w:asciiTheme="minorHAnsi" w:eastAsiaTheme="minorEastAsia" w:hAnsiTheme="minorHAnsi"/>
          <w:b w:val="0"/>
          <w:bCs w:val="0"/>
          <w:caps w:val="0"/>
          <w:noProof/>
          <w:szCs w:val="22"/>
          <w:lang w:val="en-IN" w:eastAsia="en-IN"/>
        </w:rPr>
      </w:pPr>
      <w:hyperlink w:anchor="_Toc39027749" w:history="1">
        <w:r w:rsidRPr="006B2D43">
          <w:rPr>
            <w:rStyle w:val="Hyperlink"/>
            <w:noProof/>
          </w:rPr>
          <w:t>Section III: Entity User</w:t>
        </w:r>
        <w:r>
          <w:rPr>
            <w:noProof/>
            <w:webHidden/>
          </w:rPr>
          <w:tab/>
        </w:r>
        <w:r>
          <w:rPr>
            <w:noProof/>
            <w:webHidden/>
          </w:rPr>
          <w:fldChar w:fldCharType="begin"/>
        </w:r>
        <w:r>
          <w:rPr>
            <w:noProof/>
            <w:webHidden/>
          </w:rPr>
          <w:instrText xml:space="preserve"> PAGEREF _Toc39027749 \h </w:instrText>
        </w:r>
        <w:r>
          <w:rPr>
            <w:noProof/>
            <w:webHidden/>
          </w:rPr>
        </w:r>
        <w:r>
          <w:rPr>
            <w:noProof/>
            <w:webHidden/>
          </w:rPr>
          <w:fldChar w:fldCharType="separate"/>
        </w:r>
        <w:r>
          <w:rPr>
            <w:noProof/>
            <w:webHidden/>
          </w:rPr>
          <w:t>62</w:t>
        </w:r>
        <w:r>
          <w:rPr>
            <w:noProof/>
            <w:webHidden/>
          </w:rPr>
          <w:fldChar w:fldCharType="end"/>
        </w:r>
      </w:hyperlink>
    </w:p>
    <w:p w14:paraId="2A1629F7" w14:textId="77FEF9DE" w:rsidR="00B3567D" w:rsidRDefault="00B3567D">
      <w:pPr>
        <w:pStyle w:val="TOC1"/>
        <w:rPr>
          <w:rFonts w:asciiTheme="minorHAnsi" w:eastAsiaTheme="minorEastAsia" w:hAnsiTheme="minorHAnsi"/>
          <w:b w:val="0"/>
          <w:bCs w:val="0"/>
          <w:caps w:val="0"/>
          <w:noProof/>
          <w:szCs w:val="22"/>
          <w:lang w:val="en-IN" w:eastAsia="en-IN"/>
        </w:rPr>
      </w:pPr>
      <w:hyperlink w:anchor="_Toc39027750" w:history="1">
        <w:r w:rsidRPr="006B2D43">
          <w:rPr>
            <w:rStyle w:val="Hyperlink"/>
            <w:noProof/>
          </w:rPr>
          <w:t>1</w:t>
        </w:r>
        <w:r>
          <w:rPr>
            <w:rFonts w:asciiTheme="minorHAnsi" w:eastAsiaTheme="minorEastAsia" w:hAnsiTheme="minorHAnsi"/>
            <w:b w:val="0"/>
            <w:bCs w:val="0"/>
            <w:caps w:val="0"/>
            <w:noProof/>
            <w:szCs w:val="22"/>
            <w:lang w:val="en-IN" w:eastAsia="en-IN"/>
          </w:rPr>
          <w:tab/>
        </w:r>
        <w:r w:rsidRPr="006B2D43">
          <w:rPr>
            <w:rStyle w:val="Hyperlink"/>
            <w:noProof/>
          </w:rPr>
          <w:t>Entity User Onboarding</w:t>
        </w:r>
        <w:r>
          <w:rPr>
            <w:noProof/>
            <w:webHidden/>
          </w:rPr>
          <w:tab/>
        </w:r>
        <w:r>
          <w:rPr>
            <w:noProof/>
            <w:webHidden/>
          </w:rPr>
          <w:fldChar w:fldCharType="begin"/>
        </w:r>
        <w:r>
          <w:rPr>
            <w:noProof/>
            <w:webHidden/>
          </w:rPr>
          <w:instrText xml:space="preserve"> PAGEREF _Toc39027750 \h </w:instrText>
        </w:r>
        <w:r>
          <w:rPr>
            <w:noProof/>
            <w:webHidden/>
          </w:rPr>
        </w:r>
        <w:r>
          <w:rPr>
            <w:noProof/>
            <w:webHidden/>
          </w:rPr>
          <w:fldChar w:fldCharType="separate"/>
        </w:r>
        <w:r>
          <w:rPr>
            <w:noProof/>
            <w:webHidden/>
          </w:rPr>
          <w:t>63</w:t>
        </w:r>
        <w:r>
          <w:rPr>
            <w:noProof/>
            <w:webHidden/>
          </w:rPr>
          <w:fldChar w:fldCharType="end"/>
        </w:r>
      </w:hyperlink>
    </w:p>
    <w:p w14:paraId="2F54B336" w14:textId="634EE6FF" w:rsidR="00B3567D" w:rsidRDefault="00B3567D">
      <w:pPr>
        <w:pStyle w:val="TOC1"/>
        <w:rPr>
          <w:rFonts w:asciiTheme="minorHAnsi" w:eastAsiaTheme="minorEastAsia" w:hAnsiTheme="minorHAnsi"/>
          <w:b w:val="0"/>
          <w:bCs w:val="0"/>
          <w:caps w:val="0"/>
          <w:noProof/>
          <w:szCs w:val="22"/>
          <w:lang w:val="en-IN" w:eastAsia="en-IN"/>
        </w:rPr>
      </w:pPr>
      <w:hyperlink w:anchor="_Toc39027751" w:history="1">
        <w:r w:rsidRPr="006B2D43">
          <w:rPr>
            <w:rStyle w:val="Hyperlink"/>
            <w:noProof/>
          </w:rPr>
          <w:t>2</w:t>
        </w:r>
        <w:r>
          <w:rPr>
            <w:rFonts w:asciiTheme="minorHAnsi" w:eastAsiaTheme="minorEastAsia" w:hAnsiTheme="minorHAnsi"/>
            <w:b w:val="0"/>
            <w:bCs w:val="0"/>
            <w:caps w:val="0"/>
            <w:noProof/>
            <w:szCs w:val="22"/>
            <w:lang w:val="en-IN" w:eastAsia="en-IN"/>
          </w:rPr>
          <w:tab/>
        </w:r>
        <w:r w:rsidRPr="006B2D43">
          <w:rPr>
            <w:rStyle w:val="Hyperlink"/>
            <w:noProof/>
          </w:rPr>
          <w:t>Entity User Profile</w:t>
        </w:r>
        <w:r>
          <w:rPr>
            <w:noProof/>
            <w:webHidden/>
          </w:rPr>
          <w:tab/>
        </w:r>
        <w:r>
          <w:rPr>
            <w:noProof/>
            <w:webHidden/>
          </w:rPr>
          <w:fldChar w:fldCharType="begin"/>
        </w:r>
        <w:r>
          <w:rPr>
            <w:noProof/>
            <w:webHidden/>
          </w:rPr>
          <w:instrText xml:space="preserve"> PAGEREF _Toc39027751 \h </w:instrText>
        </w:r>
        <w:r>
          <w:rPr>
            <w:noProof/>
            <w:webHidden/>
          </w:rPr>
        </w:r>
        <w:r>
          <w:rPr>
            <w:noProof/>
            <w:webHidden/>
          </w:rPr>
          <w:fldChar w:fldCharType="separate"/>
        </w:r>
        <w:r>
          <w:rPr>
            <w:noProof/>
            <w:webHidden/>
          </w:rPr>
          <w:t>65</w:t>
        </w:r>
        <w:r>
          <w:rPr>
            <w:noProof/>
            <w:webHidden/>
          </w:rPr>
          <w:fldChar w:fldCharType="end"/>
        </w:r>
      </w:hyperlink>
    </w:p>
    <w:p w14:paraId="5F6BE739" w14:textId="0E85E472"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52" w:history="1">
        <w:r w:rsidRPr="006B2D43">
          <w:rPr>
            <w:rStyle w:val="Hyperlink"/>
            <w:noProof/>
          </w:rPr>
          <w:t>2.1</w:t>
        </w:r>
        <w:r>
          <w:rPr>
            <w:rFonts w:asciiTheme="minorHAnsi" w:eastAsiaTheme="minorEastAsia" w:hAnsiTheme="minorHAnsi"/>
            <w:b w:val="0"/>
            <w:smallCaps w:val="0"/>
            <w:noProof/>
            <w:szCs w:val="22"/>
            <w:lang w:val="en-IN" w:eastAsia="en-IN"/>
          </w:rPr>
          <w:tab/>
        </w:r>
        <w:r w:rsidRPr="006B2D43">
          <w:rPr>
            <w:rStyle w:val="Hyperlink"/>
            <w:noProof/>
          </w:rPr>
          <w:t>Update or Review Your Profile</w:t>
        </w:r>
        <w:r>
          <w:rPr>
            <w:noProof/>
            <w:webHidden/>
          </w:rPr>
          <w:tab/>
        </w:r>
        <w:r>
          <w:rPr>
            <w:noProof/>
            <w:webHidden/>
          </w:rPr>
          <w:fldChar w:fldCharType="begin"/>
        </w:r>
        <w:r>
          <w:rPr>
            <w:noProof/>
            <w:webHidden/>
          </w:rPr>
          <w:instrText xml:space="preserve"> PAGEREF _Toc39027752 \h </w:instrText>
        </w:r>
        <w:r>
          <w:rPr>
            <w:noProof/>
            <w:webHidden/>
          </w:rPr>
        </w:r>
        <w:r>
          <w:rPr>
            <w:noProof/>
            <w:webHidden/>
          </w:rPr>
          <w:fldChar w:fldCharType="separate"/>
        </w:r>
        <w:r>
          <w:rPr>
            <w:noProof/>
            <w:webHidden/>
          </w:rPr>
          <w:t>65</w:t>
        </w:r>
        <w:r>
          <w:rPr>
            <w:noProof/>
            <w:webHidden/>
          </w:rPr>
          <w:fldChar w:fldCharType="end"/>
        </w:r>
      </w:hyperlink>
    </w:p>
    <w:p w14:paraId="49924FEC" w14:textId="7CE2CC92" w:rsidR="00B3567D" w:rsidRDefault="00B3567D">
      <w:pPr>
        <w:pStyle w:val="TOC1"/>
        <w:rPr>
          <w:rFonts w:asciiTheme="minorHAnsi" w:eastAsiaTheme="minorEastAsia" w:hAnsiTheme="minorHAnsi"/>
          <w:b w:val="0"/>
          <w:bCs w:val="0"/>
          <w:caps w:val="0"/>
          <w:noProof/>
          <w:szCs w:val="22"/>
          <w:lang w:val="en-IN" w:eastAsia="en-IN"/>
        </w:rPr>
      </w:pPr>
      <w:hyperlink w:anchor="_Toc39027753" w:history="1">
        <w:r w:rsidRPr="006B2D43">
          <w:rPr>
            <w:rStyle w:val="Hyperlink"/>
            <w:noProof/>
          </w:rPr>
          <w:t>3</w:t>
        </w:r>
        <w:r>
          <w:rPr>
            <w:rFonts w:asciiTheme="minorHAnsi" w:eastAsiaTheme="minorEastAsia" w:hAnsiTheme="minorHAnsi"/>
            <w:b w:val="0"/>
            <w:bCs w:val="0"/>
            <w:caps w:val="0"/>
            <w:noProof/>
            <w:szCs w:val="22"/>
            <w:lang w:val="en-IN" w:eastAsia="en-IN"/>
          </w:rPr>
          <w:tab/>
        </w:r>
        <w:r w:rsidRPr="006B2D43">
          <w:rPr>
            <w:rStyle w:val="Hyperlink"/>
            <w:noProof/>
          </w:rPr>
          <w:t>Dashboard</w:t>
        </w:r>
        <w:r>
          <w:rPr>
            <w:noProof/>
            <w:webHidden/>
          </w:rPr>
          <w:tab/>
        </w:r>
        <w:r>
          <w:rPr>
            <w:noProof/>
            <w:webHidden/>
          </w:rPr>
          <w:fldChar w:fldCharType="begin"/>
        </w:r>
        <w:r>
          <w:rPr>
            <w:noProof/>
            <w:webHidden/>
          </w:rPr>
          <w:instrText xml:space="preserve"> PAGEREF _Toc39027753 \h </w:instrText>
        </w:r>
        <w:r>
          <w:rPr>
            <w:noProof/>
            <w:webHidden/>
          </w:rPr>
        </w:r>
        <w:r>
          <w:rPr>
            <w:noProof/>
            <w:webHidden/>
          </w:rPr>
          <w:fldChar w:fldCharType="separate"/>
        </w:r>
        <w:r>
          <w:rPr>
            <w:noProof/>
            <w:webHidden/>
          </w:rPr>
          <w:t>67</w:t>
        </w:r>
        <w:r>
          <w:rPr>
            <w:noProof/>
            <w:webHidden/>
          </w:rPr>
          <w:fldChar w:fldCharType="end"/>
        </w:r>
      </w:hyperlink>
    </w:p>
    <w:p w14:paraId="0D10DEE3" w14:textId="58C4ADFE"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54" w:history="1">
        <w:r w:rsidRPr="006B2D43">
          <w:rPr>
            <w:rStyle w:val="Hyperlink"/>
            <w:noProof/>
          </w:rPr>
          <w:t>3.1</w:t>
        </w:r>
        <w:r>
          <w:rPr>
            <w:rFonts w:asciiTheme="minorHAnsi" w:eastAsiaTheme="minorEastAsia" w:hAnsiTheme="minorHAnsi"/>
            <w:b w:val="0"/>
            <w:smallCaps w:val="0"/>
            <w:noProof/>
            <w:szCs w:val="22"/>
            <w:lang w:val="en-IN" w:eastAsia="en-IN"/>
          </w:rPr>
          <w:tab/>
        </w:r>
        <w:r w:rsidRPr="006B2D43">
          <w:rPr>
            <w:rStyle w:val="Hyperlink"/>
            <w:noProof/>
          </w:rPr>
          <w:t>Individuals Tab</w:t>
        </w:r>
        <w:r>
          <w:rPr>
            <w:noProof/>
            <w:webHidden/>
          </w:rPr>
          <w:tab/>
        </w:r>
        <w:r>
          <w:rPr>
            <w:noProof/>
            <w:webHidden/>
          </w:rPr>
          <w:fldChar w:fldCharType="begin"/>
        </w:r>
        <w:r>
          <w:rPr>
            <w:noProof/>
            <w:webHidden/>
          </w:rPr>
          <w:instrText xml:space="preserve"> PAGEREF _Toc39027754 \h </w:instrText>
        </w:r>
        <w:r>
          <w:rPr>
            <w:noProof/>
            <w:webHidden/>
          </w:rPr>
        </w:r>
        <w:r>
          <w:rPr>
            <w:noProof/>
            <w:webHidden/>
          </w:rPr>
          <w:fldChar w:fldCharType="separate"/>
        </w:r>
        <w:r>
          <w:rPr>
            <w:noProof/>
            <w:webHidden/>
          </w:rPr>
          <w:t>67</w:t>
        </w:r>
        <w:r>
          <w:rPr>
            <w:noProof/>
            <w:webHidden/>
          </w:rPr>
          <w:fldChar w:fldCharType="end"/>
        </w:r>
      </w:hyperlink>
    </w:p>
    <w:p w14:paraId="5B436F3F" w14:textId="5682E3A6"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55" w:history="1">
        <w:r w:rsidRPr="006B2D43">
          <w:rPr>
            <w:rStyle w:val="Hyperlink"/>
            <w:noProof/>
          </w:rPr>
          <w:t>3.1.1</w:t>
        </w:r>
        <w:r>
          <w:rPr>
            <w:rFonts w:asciiTheme="minorHAnsi" w:eastAsiaTheme="minorEastAsia" w:hAnsiTheme="minorHAnsi"/>
            <w:b w:val="0"/>
            <w:iCs w:val="0"/>
            <w:smallCaps w:val="0"/>
            <w:noProof/>
            <w:sz w:val="22"/>
            <w:szCs w:val="22"/>
            <w:lang w:val="en-IN" w:eastAsia="en-IN"/>
          </w:rPr>
          <w:tab/>
        </w:r>
        <w:r w:rsidRPr="006B2D43">
          <w:rPr>
            <w:rStyle w:val="Hyperlink"/>
            <w:noProof/>
          </w:rPr>
          <w:t>Individuals in Total in the Population</w:t>
        </w:r>
        <w:r>
          <w:rPr>
            <w:noProof/>
            <w:webHidden/>
          </w:rPr>
          <w:tab/>
        </w:r>
        <w:r>
          <w:rPr>
            <w:noProof/>
            <w:webHidden/>
          </w:rPr>
          <w:fldChar w:fldCharType="begin"/>
        </w:r>
        <w:r>
          <w:rPr>
            <w:noProof/>
            <w:webHidden/>
          </w:rPr>
          <w:instrText xml:space="preserve"> PAGEREF _Toc39027755 \h </w:instrText>
        </w:r>
        <w:r>
          <w:rPr>
            <w:noProof/>
            <w:webHidden/>
          </w:rPr>
        </w:r>
        <w:r>
          <w:rPr>
            <w:noProof/>
            <w:webHidden/>
          </w:rPr>
          <w:fldChar w:fldCharType="separate"/>
        </w:r>
        <w:r>
          <w:rPr>
            <w:noProof/>
            <w:webHidden/>
          </w:rPr>
          <w:t>67</w:t>
        </w:r>
        <w:r>
          <w:rPr>
            <w:noProof/>
            <w:webHidden/>
          </w:rPr>
          <w:fldChar w:fldCharType="end"/>
        </w:r>
      </w:hyperlink>
    </w:p>
    <w:p w14:paraId="450FBA59" w14:textId="1D4D0C95"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56" w:history="1">
        <w:r w:rsidRPr="006B2D43">
          <w:rPr>
            <w:rStyle w:val="Hyperlink"/>
            <w:noProof/>
          </w:rPr>
          <w:t>3.1.2</w:t>
        </w:r>
        <w:r>
          <w:rPr>
            <w:rFonts w:asciiTheme="minorHAnsi" w:eastAsiaTheme="minorEastAsia" w:hAnsiTheme="minorHAnsi"/>
            <w:b w:val="0"/>
            <w:iCs w:val="0"/>
            <w:smallCaps w:val="0"/>
            <w:noProof/>
            <w:sz w:val="22"/>
            <w:szCs w:val="22"/>
            <w:lang w:val="en-IN" w:eastAsia="en-IN"/>
          </w:rPr>
          <w:tab/>
        </w:r>
        <w:r w:rsidRPr="006B2D43">
          <w:rPr>
            <w:rStyle w:val="Hyperlink"/>
            <w:noProof/>
          </w:rPr>
          <w:t>Processing the Visit on Behalf of the Entity Service Provider</w:t>
        </w:r>
        <w:r>
          <w:rPr>
            <w:noProof/>
            <w:webHidden/>
          </w:rPr>
          <w:tab/>
        </w:r>
        <w:r>
          <w:rPr>
            <w:noProof/>
            <w:webHidden/>
          </w:rPr>
          <w:fldChar w:fldCharType="begin"/>
        </w:r>
        <w:r>
          <w:rPr>
            <w:noProof/>
            <w:webHidden/>
          </w:rPr>
          <w:instrText xml:space="preserve"> PAGEREF _Toc39027756 \h </w:instrText>
        </w:r>
        <w:r>
          <w:rPr>
            <w:noProof/>
            <w:webHidden/>
          </w:rPr>
        </w:r>
        <w:r>
          <w:rPr>
            <w:noProof/>
            <w:webHidden/>
          </w:rPr>
          <w:fldChar w:fldCharType="separate"/>
        </w:r>
        <w:r>
          <w:rPr>
            <w:noProof/>
            <w:webHidden/>
          </w:rPr>
          <w:t>68</w:t>
        </w:r>
        <w:r>
          <w:rPr>
            <w:noProof/>
            <w:webHidden/>
          </w:rPr>
          <w:fldChar w:fldCharType="end"/>
        </w:r>
      </w:hyperlink>
    </w:p>
    <w:p w14:paraId="076CC8D8" w14:textId="5CC0AD75"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57" w:history="1">
        <w:r w:rsidRPr="006B2D43">
          <w:rPr>
            <w:rStyle w:val="Hyperlink"/>
            <w:noProof/>
          </w:rPr>
          <w:t>3.1.3</w:t>
        </w:r>
        <w:r>
          <w:rPr>
            <w:rFonts w:asciiTheme="minorHAnsi" w:eastAsiaTheme="minorEastAsia" w:hAnsiTheme="minorHAnsi"/>
            <w:b w:val="0"/>
            <w:iCs w:val="0"/>
            <w:smallCaps w:val="0"/>
            <w:noProof/>
            <w:sz w:val="22"/>
            <w:szCs w:val="22"/>
            <w:lang w:val="en-IN" w:eastAsia="en-IN"/>
          </w:rPr>
          <w:tab/>
        </w:r>
        <w:r w:rsidRPr="006B2D43">
          <w:rPr>
            <w:rStyle w:val="Hyperlink"/>
            <w:noProof/>
          </w:rPr>
          <w:t>Individual with Feedback Alerts</w:t>
        </w:r>
        <w:r>
          <w:rPr>
            <w:noProof/>
            <w:webHidden/>
          </w:rPr>
          <w:tab/>
        </w:r>
        <w:r>
          <w:rPr>
            <w:noProof/>
            <w:webHidden/>
          </w:rPr>
          <w:fldChar w:fldCharType="begin"/>
        </w:r>
        <w:r>
          <w:rPr>
            <w:noProof/>
            <w:webHidden/>
          </w:rPr>
          <w:instrText xml:space="preserve"> PAGEREF _Toc39027757 \h </w:instrText>
        </w:r>
        <w:r>
          <w:rPr>
            <w:noProof/>
            <w:webHidden/>
          </w:rPr>
        </w:r>
        <w:r>
          <w:rPr>
            <w:noProof/>
            <w:webHidden/>
          </w:rPr>
          <w:fldChar w:fldCharType="separate"/>
        </w:r>
        <w:r>
          <w:rPr>
            <w:noProof/>
            <w:webHidden/>
          </w:rPr>
          <w:t>69</w:t>
        </w:r>
        <w:r>
          <w:rPr>
            <w:noProof/>
            <w:webHidden/>
          </w:rPr>
          <w:fldChar w:fldCharType="end"/>
        </w:r>
      </w:hyperlink>
    </w:p>
    <w:p w14:paraId="7361B825" w14:textId="46E78404"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58" w:history="1">
        <w:r w:rsidRPr="006B2D43">
          <w:rPr>
            <w:rStyle w:val="Hyperlink"/>
            <w:noProof/>
          </w:rPr>
          <w:t>3.1.4</w:t>
        </w:r>
        <w:r>
          <w:rPr>
            <w:rFonts w:asciiTheme="minorHAnsi" w:eastAsiaTheme="minorEastAsia" w:hAnsiTheme="minorHAnsi"/>
            <w:b w:val="0"/>
            <w:iCs w:val="0"/>
            <w:smallCaps w:val="0"/>
            <w:noProof/>
            <w:sz w:val="22"/>
            <w:szCs w:val="22"/>
            <w:lang w:val="en-IN" w:eastAsia="en-IN"/>
          </w:rPr>
          <w:tab/>
        </w:r>
        <w:r w:rsidRPr="006B2D43">
          <w:rPr>
            <w:rStyle w:val="Hyperlink"/>
            <w:noProof/>
          </w:rPr>
          <w:t>Individuals with Visits in the Period</w:t>
        </w:r>
        <w:r>
          <w:rPr>
            <w:noProof/>
            <w:webHidden/>
          </w:rPr>
          <w:tab/>
        </w:r>
        <w:r>
          <w:rPr>
            <w:noProof/>
            <w:webHidden/>
          </w:rPr>
          <w:fldChar w:fldCharType="begin"/>
        </w:r>
        <w:r>
          <w:rPr>
            <w:noProof/>
            <w:webHidden/>
          </w:rPr>
          <w:instrText xml:space="preserve"> PAGEREF _Toc39027758 \h </w:instrText>
        </w:r>
        <w:r>
          <w:rPr>
            <w:noProof/>
            <w:webHidden/>
          </w:rPr>
        </w:r>
        <w:r>
          <w:rPr>
            <w:noProof/>
            <w:webHidden/>
          </w:rPr>
          <w:fldChar w:fldCharType="separate"/>
        </w:r>
        <w:r>
          <w:rPr>
            <w:noProof/>
            <w:webHidden/>
          </w:rPr>
          <w:t>69</w:t>
        </w:r>
        <w:r>
          <w:rPr>
            <w:noProof/>
            <w:webHidden/>
          </w:rPr>
          <w:fldChar w:fldCharType="end"/>
        </w:r>
      </w:hyperlink>
    </w:p>
    <w:p w14:paraId="06E24DB2" w14:textId="367B4C63"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59" w:history="1">
        <w:r w:rsidRPr="006B2D43">
          <w:rPr>
            <w:rStyle w:val="Hyperlink"/>
            <w:noProof/>
          </w:rPr>
          <w:t>3.2</w:t>
        </w:r>
        <w:r>
          <w:rPr>
            <w:rFonts w:asciiTheme="minorHAnsi" w:eastAsiaTheme="minorEastAsia" w:hAnsiTheme="minorHAnsi"/>
            <w:b w:val="0"/>
            <w:smallCaps w:val="0"/>
            <w:noProof/>
            <w:szCs w:val="22"/>
            <w:lang w:val="en-IN" w:eastAsia="en-IN"/>
          </w:rPr>
          <w:tab/>
        </w:r>
        <w:r w:rsidRPr="006B2D43">
          <w:rPr>
            <w:rStyle w:val="Hyperlink"/>
            <w:noProof/>
          </w:rPr>
          <w:t>Service Providers Tab</w:t>
        </w:r>
        <w:r>
          <w:rPr>
            <w:noProof/>
            <w:webHidden/>
          </w:rPr>
          <w:tab/>
        </w:r>
        <w:r>
          <w:rPr>
            <w:noProof/>
            <w:webHidden/>
          </w:rPr>
          <w:fldChar w:fldCharType="begin"/>
        </w:r>
        <w:r>
          <w:rPr>
            <w:noProof/>
            <w:webHidden/>
          </w:rPr>
          <w:instrText xml:space="preserve"> PAGEREF _Toc39027759 \h </w:instrText>
        </w:r>
        <w:r>
          <w:rPr>
            <w:noProof/>
            <w:webHidden/>
          </w:rPr>
        </w:r>
        <w:r>
          <w:rPr>
            <w:noProof/>
            <w:webHidden/>
          </w:rPr>
          <w:fldChar w:fldCharType="separate"/>
        </w:r>
        <w:r>
          <w:rPr>
            <w:noProof/>
            <w:webHidden/>
          </w:rPr>
          <w:t>70</w:t>
        </w:r>
        <w:r>
          <w:rPr>
            <w:noProof/>
            <w:webHidden/>
          </w:rPr>
          <w:fldChar w:fldCharType="end"/>
        </w:r>
      </w:hyperlink>
    </w:p>
    <w:p w14:paraId="32CB48A8" w14:textId="3AD38EA9"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60" w:history="1">
        <w:r w:rsidRPr="006B2D43">
          <w:rPr>
            <w:rStyle w:val="Hyperlink"/>
            <w:noProof/>
          </w:rPr>
          <w:t>3.2.1</w:t>
        </w:r>
        <w:r>
          <w:rPr>
            <w:rFonts w:asciiTheme="minorHAnsi" w:eastAsiaTheme="minorEastAsia" w:hAnsiTheme="minorHAnsi"/>
            <w:b w:val="0"/>
            <w:iCs w:val="0"/>
            <w:smallCaps w:val="0"/>
            <w:noProof/>
            <w:sz w:val="22"/>
            <w:szCs w:val="22"/>
            <w:lang w:val="en-IN" w:eastAsia="en-IN"/>
          </w:rPr>
          <w:tab/>
        </w:r>
        <w:r w:rsidRPr="006B2D43">
          <w:rPr>
            <w:rStyle w:val="Hyperlink"/>
            <w:noProof/>
          </w:rPr>
          <w:t>Providers in Total in the Population</w:t>
        </w:r>
        <w:r>
          <w:rPr>
            <w:noProof/>
            <w:webHidden/>
          </w:rPr>
          <w:tab/>
        </w:r>
        <w:r>
          <w:rPr>
            <w:noProof/>
            <w:webHidden/>
          </w:rPr>
          <w:fldChar w:fldCharType="begin"/>
        </w:r>
        <w:r>
          <w:rPr>
            <w:noProof/>
            <w:webHidden/>
          </w:rPr>
          <w:instrText xml:space="preserve"> PAGEREF _Toc39027760 \h </w:instrText>
        </w:r>
        <w:r>
          <w:rPr>
            <w:noProof/>
            <w:webHidden/>
          </w:rPr>
        </w:r>
        <w:r>
          <w:rPr>
            <w:noProof/>
            <w:webHidden/>
          </w:rPr>
          <w:fldChar w:fldCharType="separate"/>
        </w:r>
        <w:r>
          <w:rPr>
            <w:noProof/>
            <w:webHidden/>
          </w:rPr>
          <w:t>70</w:t>
        </w:r>
        <w:r>
          <w:rPr>
            <w:noProof/>
            <w:webHidden/>
          </w:rPr>
          <w:fldChar w:fldCharType="end"/>
        </w:r>
      </w:hyperlink>
    </w:p>
    <w:p w14:paraId="3BAF2834" w14:textId="42D2BA4C"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61" w:history="1">
        <w:r w:rsidRPr="006B2D43">
          <w:rPr>
            <w:rStyle w:val="Hyperlink"/>
            <w:noProof/>
          </w:rPr>
          <w:t>3.2.2</w:t>
        </w:r>
        <w:r>
          <w:rPr>
            <w:rFonts w:asciiTheme="minorHAnsi" w:eastAsiaTheme="minorEastAsia" w:hAnsiTheme="minorHAnsi"/>
            <w:b w:val="0"/>
            <w:iCs w:val="0"/>
            <w:smallCaps w:val="0"/>
            <w:noProof/>
            <w:sz w:val="22"/>
            <w:szCs w:val="22"/>
            <w:lang w:val="en-IN" w:eastAsia="en-IN"/>
          </w:rPr>
          <w:tab/>
        </w:r>
        <w:r w:rsidRPr="006B2D43">
          <w:rPr>
            <w:rStyle w:val="Hyperlink"/>
            <w:noProof/>
          </w:rPr>
          <w:t>Providers with Feedback Alerts</w:t>
        </w:r>
        <w:r>
          <w:rPr>
            <w:noProof/>
            <w:webHidden/>
          </w:rPr>
          <w:tab/>
        </w:r>
        <w:r>
          <w:rPr>
            <w:noProof/>
            <w:webHidden/>
          </w:rPr>
          <w:fldChar w:fldCharType="begin"/>
        </w:r>
        <w:r>
          <w:rPr>
            <w:noProof/>
            <w:webHidden/>
          </w:rPr>
          <w:instrText xml:space="preserve"> PAGEREF _Toc39027761 \h </w:instrText>
        </w:r>
        <w:r>
          <w:rPr>
            <w:noProof/>
            <w:webHidden/>
          </w:rPr>
        </w:r>
        <w:r>
          <w:rPr>
            <w:noProof/>
            <w:webHidden/>
          </w:rPr>
          <w:fldChar w:fldCharType="separate"/>
        </w:r>
        <w:r>
          <w:rPr>
            <w:noProof/>
            <w:webHidden/>
          </w:rPr>
          <w:t>71</w:t>
        </w:r>
        <w:r>
          <w:rPr>
            <w:noProof/>
            <w:webHidden/>
          </w:rPr>
          <w:fldChar w:fldCharType="end"/>
        </w:r>
      </w:hyperlink>
    </w:p>
    <w:p w14:paraId="49A61E31" w14:textId="146E8A4C"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62" w:history="1">
        <w:r w:rsidRPr="006B2D43">
          <w:rPr>
            <w:rStyle w:val="Hyperlink"/>
            <w:noProof/>
          </w:rPr>
          <w:t>3.2.3</w:t>
        </w:r>
        <w:r>
          <w:rPr>
            <w:rFonts w:asciiTheme="minorHAnsi" w:eastAsiaTheme="minorEastAsia" w:hAnsiTheme="minorHAnsi"/>
            <w:b w:val="0"/>
            <w:iCs w:val="0"/>
            <w:smallCaps w:val="0"/>
            <w:noProof/>
            <w:sz w:val="22"/>
            <w:szCs w:val="22"/>
            <w:lang w:val="en-IN" w:eastAsia="en-IN"/>
          </w:rPr>
          <w:tab/>
        </w:r>
        <w:r w:rsidRPr="006B2D43">
          <w:rPr>
            <w:rStyle w:val="Hyperlink"/>
            <w:noProof/>
          </w:rPr>
          <w:t>Providers with Visits in the Period</w:t>
        </w:r>
        <w:r>
          <w:rPr>
            <w:noProof/>
            <w:webHidden/>
          </w:rPr>
          <w:tab/>
        </w:r>
        <w:r>
          <w:rPr>
            <w:noProof/>
            <w:webHidden/>
          </w:rPr>
          <w:fldChar w:fldCharType="begin"/>
        </w:r>
        <w:r>
          <w:rPr>
            <w:noProof/>
            <w:webHidden/>
          </w:rPr>
          <w:instrText xml:space="preserve"> PAGEREF _Toc39027762 \h </w:instrText>
        </w:r>
        <w:r>
          <w:rPr>
            <w:noProof/>
            <w:webHidden/>
          </w:rPr>
        </w:r>
        <w:r>
          <w:rPr>
            <w:noProof/>
            <w:webHidden/>
          </w:rPr>
          <w:fldChar w:fldCharType="separate"/>
        </w:r>
        <w:r>
          <w:rPr>
            <w:noProof/>
            <w:webHidden/>
          </w:rPr>
          <w:t>73</w:t>
        </w:r>
        <w:r>
          <w:rPr>
            <w:noProof/>
            <w:webHidden/>
          </w:rPr>
          <w:fldChar w:fldCharType="end"/>
        </w:r>
      </w:hyperlink>
    </w:p>
    <w:p w14:paraId="04E12CB3" w14:textId="7784B7E4"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63" w:history="1">
        <w:r w:rsidRPr="006B2D43">
          <w:rPr>
            <w:rStyle w:val="Hyperlink"/>
            <w:noProof/>
          </w:rPr>
          <w:t>3.2.4</w:t>
        </w:r>
        <w:r>
          <w:rPr>
            <w:rFonts w:asciiTheme="minorHAnsi" w:eastAsiaTheme="minorEastAsia" w:hAnsiTheme="minorHAnsi"/>
            <w:b w:val="0"/>
            <w:iCs w:val="0"/>
            <w:smallCaps w:val="0"/>
            <w:noProof/>
            <w:sz w:val="22"/>
            <w:szCs w:val="22"/>
            <w:lang w:val="en-IN" w:eastAsia="en-IN"/>
          </w:rPr>
          <w:tab/>
        </w:r>
        <w:r w:rsidRPr="006B2D43">
          <w:rPr>
            <w:rStyle w:val="Hyperlink"/>
            <w:noProof/>
          </w:rPr>
          <w:t>Providers with Low Ratings</w:t>
        </w:r>
        <w:r>
          <w:rPr>
            <w:noProof/>
            <w:webHidden/>
          </w:rPr>
          <w:tab/>
        </w:r>
        <w:r>
          <w:rPr>
            <w:noProof/>
            <w:webHidden/>
          </w:rPr>
          <w:fldChar w:fldCharType="begin"/>
        </w:r>
        <w:r>
          <w:rPr>
            <w:noProof/>
            <w:webHidden/>
          </w:rPr>
          <w:instrText xml:space="preserve"> PAGEREF _Toc39027763 \h </w:instrText>
        </w:r>
        <w:r>
          <w:rPr>
            <w:noProof/>
            <w:webHidden/>
          </w:rPr>
        </w:r>
        <w:r>
          <w:rPr>
            <w:noProof/>
            <w:webHidden/>
          </w:rPr>
          <w:fldChar w:fldCharType="separate"/>
        </w:r>
        <w:r>
          <w:rPr>
            <w:noProof/>
            <w:webHidden/>
          </w:rPr>
          <w:t>73</w:t>
        </w:r>
        <w:r>
          <w:rPr>
            <w:noProof/>
            <w:webHidden/>
          </w:rPr>
          <w:fldChar w:fldCharType="end"/>
        </w:r>
      </w:hyperlink>
    </w:p>
    <w:p w14:paraId="4D7C7BE9" w14:textId="10601C18"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64" w:history="1">
        <w:r w:rsidRPr="006B2D43">
          <w:rPr>
            <w:rStyle w:val="Hyperlink"/>
            <w:noProof/>
          </w:rPr>
          <w:t>3.2.5</w:t>
        </w:r>
        <w:r>
          <w:rPr>
            <w:rFonts w:asciiTheme="minorHAnsi" w:eastAsiaTheme="minorEastAsia" w:hAnsiTheme="minorHAnsi"/>
            <w:b w:val="0"/>
            <w:iCs w:val="0"/>
            <w:smallCaps w:val="0"/>
            <w:noProof/>
            <w:sz w:val="22"/>
            <w:szCs w:val="22"/>
            <w:lang w:val="en-IN" w:eastAsia="en-IN"/>
          </w:rPr>
          <w:tab/>
        </w:r>
        <w:r w:rsidRPr="006B2D43">
          <w:rPr>
            <w:rStyle w:val="Hyperlink"/>
            <w:noProof/>
          </w:rPr>
          <w:t>Providers with Low Task Completion</w:t>
        </w:r>
        <w:r>
          <w:rPr>
            <w:noProof/>
            <w:webHidden/>
          </w:rPr>
          <w:tab/>
        </w:r>
        <w:r>
          <w:rPr>
            <w:noProof/>
            <w:webHidden/>
          </w:rPr>
          <w:fldChar w:fldCharType="begin"/>
        </w:r>
        <w:r>
          <w:rPr>
            <w:noProof/>
            <w:webHidden/>
          </w:rPr>
          <w:instrText xml:space="preserve"> PAGEREF _Toc39027764 \h </w:instrText>
        </w:r>
        <w:r>
          <w:rPr>
            <w:noProof/>
            <w:webHidden/>
          </w:rPr>
        </w:r>
        <w:r>
          <w:rPr>
            <w:noProof/>
            <w:webHidden/>
          </w:rPr>
          <w:fldChar w:fldCharType="separate"/>
        </w:r>
        <w:r>
          <w:rPr>
            <w:noProof/>
            <w:webHidden/>
          </w:rPr>
          <w:t>74</w:t>
        </w:r>
        <w:r>
          <w:rPr>
            <w:noProof/>
            <w:webHidden/>
          </w:rPr>
          <w:fldChar w:fldCharType="end"/>
        </w:r>
      </w:hyperlink>
    </w:p>
    <w:p w14:paraId="3BAA6BEB" w14:textId="7C0A552D"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65" w:history="1">
        <w:r w:rsidRPr="006B2D43">
          <w:rPr>
            <w:rStyle w:val="Hyperlink"/>
            <w:noProof/>
          </w:rPr>
          <w:t>3.3</w:t>
        </w:r>
        <w:r>
          <w:rPr>
            <w:rFonts w:asciiTheme="minorHAnsi" w:eastAsiaTheme="minorEastAsia" w:hAnsiTheme="minorHAnsi"/>
            <w:b w:val="0"/>
            <w:smallCaps w:val="0"/>
            <w:noProof/>
            <w:szCs w:val="22"/>
            <w:lang w:val="en-IN" w:eastAsia="en-IN"/>
          </w:rPr>
          <w:tab/>
        </w:r>
        <w:r w:rsidRPr="006B2D43">
          <w:rPr>
            <w:rStyle w:val="Hyperlink"/>
            <w:noProof/>
          </w:rPr>
          <w:t>Service Requests Tab</w:t>
        </w:r>
        <w:r>
          <w:rPr>
            <w:noProof/>
            <w:webHidden/>
          </w:rPr>
          <w:tab/>
        </w:r>
        <w:r>
          <w:rPr>
            <w:noProof/>
            <w:webHidden/>
          </w:rPr>
          <w:fldChar w:fldCharType="begin"/>
        </w:r>
        <w:r>
          <w:rPr>
            <w:noProof/>
            <w:webHidden/>
          </w:rPr>
          <w:instrText xml:space="preserve"> PAGEREF _Toc39027765 \h </w:instrText>
        </w:r>
        <w:r>
          <w:rPr>
            <w:noProof/>
            <w:webHidden/>
          </w:rPr>
        </w:r>
        <w:r>
          <w:rPr>
            <w:noProof/>
            <w:webHidden/>
          </w:rPr>
          <w:fldChar w:fldCharType="separate"/>
        </w:r>
        <w:r>
          <w:rPr>
            <w:noProof/>
            <w:webHidden/>
          </w:rPr>
          <w:t>74</w:t>
        </w:r>
        <w:r>
          <w:rPr>
            <w:noProof/>
            <w:webHidden/>
          </w:rPr>
          <w:fldChar w:fldCharType="end"/>
        </w:r>
      </w:hyperlink>
    </w:p>
    <w:p w14:paraId="13FADAC9" w14:textId="54C3280D"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66" w:history="1">
        <w:r w:rsidRPr="006B2D43">
          <w:rPr>
            <w:rStyle w:val="Hyperlink"/>
            <w:noProof/>
          </w:rPr>
          <w:t>3.3.1</w:t>
        </w:r>
        <w:r>
          <w:rPr>
            <w:rFonts w:asciiTheme="minorHAnsi" w:eastAsiaTheme="minorEastAsia" w:hAnsiTheme="minorHAnsi"/>
            <w:b w:val="0"/>
            <w:iCs w:val="0"/>
            <w:smallCaps w:val="0"/>
            <w:noProof/>
            <w:sz w:val="22"/>
            <w:szCs w:val="22"/>
            <w:lang w:val="en-IN" w:eastAsia="en-IN"/>
          </w:rPr>
          <w:tab/>
        </w:r>
        <w:r w:rsidRPr="006B2D43">
          <w:rPr>
            <w:rStyle w:val="Hyperlink"/>
            <w:noProof/>
          </w:rPr>
          <w:t>Requests in Total in The Population</w:t>
        </w:r>
        <w:r>
          <w:rPr>
            <w:noProof/>
            <w:webHidden/>
          </w:rPr>
          <w:tab/>
        </w:r>
        <w:r>
          <w:rPr>
            <w:noProof/>
            <w:webHidden/>
          </w:rPr>
          <w:fldChar w:fldCharType="begin"/>
        </w:r>
        <w:r>
          <w:rPr>
            <w:noProof/>
            <w:webHidden/>
          </w:rPr>
          <w:instrText xml:space="preserve"> PAGEREF _Toc39027766 \h </w:instrText>
        </w:r>
        <w:r>
          <w:rPr>
            <w:noProof/>
            <w:webHidden/>
          </w:rPr>
        </w:r>
        <w:r>
          <w:rPr>
            <w:noProof/>
            <w:webHidden/>
          </w:rPr>
          <w:fldChar w:fldCharType="separate"/>
        </w:r>
        <w:r>
          <w:rPr>
            <w:noProof/>
            <w:webHidden/>
          </w:rPr>
          <w:t>74</w:t>
        </w:r>
        <w:r>
          <w:rPr>
            <w:noProof/>
            <w:webHidden/>
          </w:rPr>
          <w:fldChar w:fldCharType="end"/>
        </w:r>
      </w:hyperlink>
    </w:p>
    <w:p w14:paraId="19A7FE47" w14:textId="0AA81CA1"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67" w:history="1">
        <w:r w:rsidRPr="006B2D43">
          <w:rPr>
            <w:rStyle w:val="Hyperlink"/>
            <w:noProof/>
          </w:rPr>
          <w:t>3.3.2</w:t>
        </w:r>
        <w:r>
          <w:rPr>
            <w:rFonts w:asciiTheme="minorHAnsi" w:eastAsiaTheme="minorEastAsia" w:hAnsiTheme="minorHAnsi"/>
            <w:b w:val="0"/>
            <w:iCs w:val="0"/>
            <w:smallCaps w:val="0"/>
            <w:noProof/>
            <w:sz w:val="22"/>
            <w:szCs w:val="22"/>
            <w:lang w:val="en-IN" w:eastAsia="en-IN"/>
          </w:rPr>
          <w:tab/>
        </w:r>
        <w:r w:rsidRPr="006B2D43">
          <w:rPr>
            <w:rStyle w:val="Hyperlink"/>
            <w:noProof/>
          </w:rPr>
          <w:t>Requests with Open Status</w:t>
        </w:r>
        <w:r>
          <w:rPr>
            <w:noProof/>
            <w:webHidden/>
          </w:rPr>
          <w:tab/>
        </w:r>
        <w:r>
          <w:rPr>
            <w:noProof/>
            <w:webHidden/>
          </w:rPr>
          <w:fldChar w:fldCharType="begin"/>
        </w:r>
        <w:r>
          <w:rPr>
            <w:noProof/>
            <w:webHidden/>
          </w:rPr>
          <w:instrText xml:space="preserve"> PAGEREF _Toc39027767 \h </w:instrText>
        </w:r>
        <w:r>
          <w:rPr>
            <w:noProof/>
            <w:webHidden/>
          </w:rPr>
        </w:r>
        <w:r>
          <w:rPr>
            <w:noProof/>
            <w:webHidden/>
          </w:rPr>
          <w:fldChar w:fldCharType="separate"/>
        </w:r>
        <w:r>
          <w:rPr>
            <w:noProof/>
            <w:webHidden/>
          </w:rPr>
          <w:t>76</w:t>
        </w:r>
        <w:r>
          <w:rPr>
            <w:noProof/>
            <w:webHidden/>
          </w:rPr>
          <w:fldChar w:fldCharType="end"/>
        </w:r>
      </w:hyperlink>
    </w:p>
    <w:p w14:paraId="5CD2B88B" w14:textId="30361643"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68" w:history="1">
        <w:r w:rsidRPr="006B2D43">
          <w:rPr>
            <w:rStyle w:val="Hyperlink"/>
            <w:noProof/>
          </w:rPr>
          <w:t>3.3.3</w:t>
        </w:r>
        <w:r>
          <w:rPr>
            <w:rFonts w:asciiTheme="minorHAnsi" w:eastAsiaTheme="minorEastAsia" w:hAnsiTheme="minorHAnsi"/>
            <w:b w:val="0"/>
            <w:iCs w:val="0"/>
            <w:smallCaps w:val="0"/>
            <w:noProof/>
            <w:sz w:val="22"/>
            <w:szCs w:val="22"/>
            <w:lang w:val="en-IN" w:eastAsia="en-IN"/>
          </w:rPr>
          <w:tab/>
        </w:r>
        <w:r w:rsidRPr="006B2D43">
          <w:rPr>
            <w:rStyle w:val="Hyperlink"/>
            <w:noProof/>
          </w:rPr>
          <w:t>Requests Cancelled in the Period</w:t>
        </w:r>
        <w:r>
          <w:rPr>
            <w:noProof/>
            <w:webHidden/>
          </w:rPr>
          <w:tab/>
        </w:r>
        <w:r>
          <w:rPr>
            <w:noProof/>
            <w:webHidden/>
          </w:rPr>
          <w:fldChar w:fldCharType="begin"/>
        </w:r>
        <w:r>
          <w:rPr>
            <w:noProof/>
            <w:webHidden/>
          </w:rPr>
          <w:instrText xml:space="preserve"> PAGEREF _Toc39027768 \h </w:instrText>
        </w:r>
        <w:r>
          <w:rPr>
            <w:noProof/>
            <w:webHidden/>
          </w:rPr>
        </w:r>
        <w:r>
          <w:rPr>
            <w:noProof/>
            <w:webHidden/>
          </w:rPr>
          <w:fldChar w:fldCharType="separate"/>
        </w:r>
        <w:r>
          <w:rPr>
            <w:noProof/>
            <w:webHidden/>
          </w:rPr>
          <w:t>76</w:t>
        </w:r>
        <w:r>
          <w:rPr>
            <w:noProof/>
            <w:webHidden/>
          </w:rPr>
          <w:fldChar w:fldCharType="end"/>
        </w:r>
      </w:hyperlink>
    </w:p>
    <w:p w14:paraId="1AFE82AB" w14:textId="59D0F5A4"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69" w:history="1">
        <w:r w:rsidRPr="006B2D43">
          <w:rPr>
            <w:rStyle w:val="Hyperlink"/>
            <w:noProof/>
          </w:rPr>
          <w:t>3.4</w:t>
        </w:r>
        <w:r>
          <w:rPr>
            <w:rFonts w:asciiTheme="minorHAnsi" w:eastAsiaTheme="minorEastAsia" w:hAnsiTheme="minorHAnsi"/>
            <w:b w:val="0"/>
            <w:smallCaps w:val="0"/>
            <w:noProof/>
            <w:szCs w:val="22"/>
            <w:lang w:val="en-IN" w:eastAsia="en-IN"/>
          </w:rPr>
          <w:tab/>
        </w:r>
        <w:r w:rsidRPr="006B2D43">
          <w:rPr>
            <w:rStyle w:val="Hyperlink"/>
            <w:noProof/>
          </w:rPr>
          <w:t>Service Visits Tab</w:t>
        </w:r>
        <w:r>
          <w:rPr>
            <w:noProof/>
            <w:webHidden/>
          </w:rPr>
          <w:tab/>
        </w:r>
        <w:r>
          <w:rPr>
            <w:noProof/>
            <w:webHidden/>
          </w:rPr>
          <w:fldChar w:fldCharType="begin"/>
        </w:r>
        <w:r>
          <w:rPr>
            <w:noProof/>
            <w:webHidden/>
          </w:rPr>
          <w:instrText xml:space="preserve"> PAGEREF _Toc39027769 \h </w:instrText>
        </w:r>
        <w:r>
          <w:rPr>
            <w:noProof/>
            <w:webHidden/>
          </w:rPr>
        </w:r>
        <w:r>
          <w:rPr>
            <w:noProof/>
            <w:webHidden/>
          </w:rPr>
          <w:fldChar w:fldCharType="separate"/>
        </w:r>
        <w:r>
          <w:rPr>
            <w:noProof/>
            <w:webHidden/>
          </w:rPr>
          <w:t>76</w:t>
        </w:r>
        <w:r>
          <w:rPr>
            <w:noProof/>
            <w:webHidden/>
          </w:rPr>
          <w:fldChar w:fldCharType="end"/>
        </w:r>
      </w:hyperlink>
    </w:p>
    <w:p w14:paraId="30E78941" w14:textId="26E0B626"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70" w:history="1">
        <w:r w:rsidRPr="006B2D43">
          <w:rPr>
            <w:rStyle w:val="Hyperlink"/>
            <w:noProof/>
          </w:rPr>
          <w:t>3.4.1</w:t>
        </w:r>
        <w:r>
          <w:rPr>
            <w:rFonts w:asciiTheme="minorHAnsi" w:eastAsiaTheme="minorEastAsia" w:hAnsiTheme="minorHAnsi"/>
            <w:b w:val="0"/>
            <w:iCs w:val="0"/>
            <w:smallCaps w:val="0"/>
            <w:noProof/>
            <w:sz w:val="22"/>
            <w:szCs w:val="22"/>
            <w:lang w:val="en-IN" w:eastAsia="en-IN"/>
          </w:rPr>
          <w:tab/>
        </w:r>
        <w:r w:rsidRPr="006B2D43">
          <w:rPr>
            <w:rStyle w:val="Hyperlink"/>
            <w:noProof/>
          </w:rPr>
          <w:t>Visits in Total in the Population</w:t>
        </w:r>
        <w:r>
          <w:rPr>
            <w:noProof/>
            <w:webHidden/>
          </w:rPr>
          <w:tab/>
        </w:r>
        <w:r>
          <w:rPr>
            <w:noProof/>
            <w:webHidden/>
          </w:rPr>
          <w:fldChar w:fldCharType="begin"/>
        </w:r>
        <w:r>
          <w:rPr>
            <w:noProof/>
            <w:webHidden/>
          </w:rPr>
          <w:instrText xml:space="preserve"> PAGEREF _Toc39027770 \h </w:instrText>
        </w:r>
        <w:r>
          <w:rPr>
            <w:noProof/>
            <w:webHidden/>
          </w:rPr>
        </w:r>
        <w:r>
          <w:rPr>
            <w:noProof/>
            <w:webHidden/>
          </w:rPr>
          <w:fldChar w:fldCharType="separate"/>
        </w:r>
        <w:r>
          <w:rPr>
            <w:noProof/>
            <w:webHidden/>
          </w:rPr>
          <w:t>76</w:t>
        </w:r>
        <w:r>
          <w:rPr>
            <w:noProof/>
            <w:webHidden/>
          </w:rPr>
          <w:fldChar w:fldCharType="end"/>
        </w:r>
      </w:hyperlink>
    </w:p>
    <w:p w14:paraId="3D893FC1" w14:textId="6CDB173F"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71" w:history="1">
        <w:r w:rsidRPr="006B2D43">
          <w:rPr>
            <w:rStyle w:val="Hyperlink"/>
            <w:noProof/>
          </w:rPr>
          <w:t>3.4.2</w:t>
        </w:r>
        <w:r>
          <w:rPr>
            <w:rFonts w:asciiTheme="minorHAnsi" w:eastAsiaTheme="minorEastAsia" w:hAnsiTheme="minorHAnsi"/>
            <w:b w:val="0"/>
            <w:iCs w:val="0"/>
            <w:smallCaps w:val="0"/>
            <w:noProof/>
            <w:sz w:val="22"/>
            <w:szCs w:val="22"/>
            <w:lang w:val="en-IN" w:eastAsia="en-IN"/>
          </w:rPr>
          <w:tab/>
        </w:r>
        <w:r w:rsidRPr="006B2D43">
          <w:rPr>
            <w:rStyle w:val="Hyperlink"/>
            <w:noProof/>
          </w:rPr>
          <w:t>Visits Overdue in the Period</w:t>
        </w:r>
        <w:r>
          <w:rPr>
            <w:noProof/>
            <w:webHidden/>
          </w:rPr>
          <w:tab/>
        </w:r>
        <w:r>
          <w:rPr>
            <w:noProof/>
            <w:webHidden/>
          </w:rPr>
          <w:fldChar w:fldCharType="begin"/>
        </w:r>
        <w:r>
          <w:rPr>
            <w:noProof/>
            <w:webHidden/>
          </w:rPr>
          <w:instrText xml:space="preserve"> PAGEREF _Toc39027771 \h </w:instrText>
        </w:r>
        <w:r>
          <w:rPr>
            <w:noProof/>
            <w:webHidden/>
          </w:rPr>
        </w:r>
        <w:r>
          <w:rPr>
            <w:noProof/>
            <w:webHidden/>
          </w:rPr>
          <w:fldChar w:fldCharType="separate"/>
        </w:r>
        <w:r>
          <w:rPr>
            <w:noProof/>
            <w:webHidden/>
          </w:rPr>
          <w:t>77</w:t>
        </w:r>
        <w:r>
          <w:rPr>
            <w:noProof/>
            <w:webHidden/>
          </w:rPr>
          <w:fldChar w:fldCharType="end"/>
        </w:r>
      </w:hyperlink>
    </w:p>
    <w:p w14:paraId="555FB158" w14:textId="40359F16"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72" w:history="1">
        <w:r w:rsidRPr="006B2D43">
          <w:rPr>
            <w:rStyle w:val="Hyperlink"/>
            <w:noProof/>
          </w:rPr>
          <w:t>3.4.3</w:t>
        </w:r>
        <w:r>
          <w:rPr>
            <w:rFonts w:asciiTheme="minorHAnsi" w:eastAsiaTheme="minorEastAsia" w:hAnsiTheme="minorHAnsi"/>
            <w:b w:val="0"/>
            <w:iCs w:val="0"/>
            <w:smallCaps w:val="0"/>
            <w:noProof/>
            <w:sz w:val="22"/>
            <w:szCs w:val="22"/>
            <w:lang w:val="en-IN" w:eastAsia="en-IN"/>
          </w:rPr>
          <w:tab/>
        </w:r>
        <w:r w:rsidRPr="006B2D43">
          <w:rPr>
            <w:rStyle w:val="Hyperlink"/>
            <w:noProof/>
          </w:rPr>
          <w:t>Visits with Low Task Completion</w:t>
        </w:r>
        <w:r>
          <w:rPr>
            <w:noProof/>
            <w:webHidden/>
          </w:rPr>
          <w:tab/>
        </w:r>
        <w:r>
          <w:rPr>
            <w:noProof/>
            <w:webHidden/>
          </w:rPr>
          <w:fldChar w:fldCharType="begin"/>
        </w:r>
        <w:r>
          <w:rPr>
            <w:noProof/>
            <w:webHidden/>
          </w:rPr>
          <w:instrText xml:space="preserve"> PAGEREF _Toc39027772 \h </w:instrText>
        </w:r>
        <w:r>
          <w:rPr>
            <w:noProof/>
            <w:webHidden/>
          </w:rPr>
        </w:r>
        <w:r>
          <w:rPr>
            <w:noProof/>
            <w:webHidden/>
          </w:rPr>
          <w:fldChar w:fldCharType="separate"/>
        </w:r>
        <w:r>
          <w:rPr>
            <w:noProof/>
            <w:webHidden/>
          </w:rPr>
          <w:t>77</w:t>
        </w:r>
        <w:r>
          <w:rPr>
            <w:noProof/>
            <w:webHidden/>
          </w:rPr>
          <w:fldChar w:fldCharType="end"/>
        </w:r>
      </w:hyperlink>
    </w:p>
    <w:p w14:paraId="53235BD4" w14:textId="4034A537"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73" w:history="1">
        <w:r w:rsidRPr="006B2D43">
          <w:rPr>
            <w:rStyle w:val="Hyperlink"/>
            <w:noProof/>
          </w:rPr>
          <w:t>3.4.4</w:t>
        </w:r>
        <w:r>
          <w:rPr>
            <w:rFonts w:asciiTheme="minorHAnsi" w:eastAsiaTheme="minorEastAsia" w:hAnsiTheme="minorHAnsi"/>
            <w:b w:val="0"/>
            <w:iCs w:val="0"/>
            <w:smallCaps w:val="0"/>
            <w:noProof/>
            <w:sz w:val="22"/>
            <w:szCs w:val="22"/>
            <w:lang w:val="en-IN" w:eastAsia="en-IN"/>
          </w:rPr>
          <w:tab/>
        </w:r>
        <w:r w:rsidRPr="006B2D43">
          <w:rPr>
            <w:rStyle w:val="Hyperlink"/>
            <w:noProof/>
          </w:rPr>
          <w:t>Visits Cancelled in The Period</w:t>
        </w:r>
        <w:r>
          <w:rPr>
            <w:noProof/>
            <w:webHidden/>
          </w:rPr>
          <w:tab/>
        </w:r>
        <w:r>
          <w:rPr>
            <w:noProof/>
            <w:webHidden/>
          </w:rPr>
          <w:fldChar w:fldCharType="begin"/>
        </w:r>
        <w:r>
          <w:rPr>
            <w:noProof/>
            <w:webHidden/>
          </w:rPr>
          <w:instrText xml:space="preserve"> PAGEREF _Toc39027773 \h </w:instrText>
        </w:r>
        <w:r>
          <w:rPr>
            <w:noProof/>
            <w:webHidden/>
          </w:rPr>
        </w:r>
        <w:r>
          <w:rPr>
            <w:noProof/>
            <w:webHidden/>
          </w:rPr>
          <w:fldChar w:fldCharType="separate"/>
        </w:r>
        <w:r>
          <w:rPr>
            <w:noProof/>
            <w:webHidden/>
          </w:rPr>
          <w:t>77</w:t>
        </w:r>
        <w:r>
          <w:rPr>
            <w:noProof/>
            <w:webHidden/>
          </w:rPr>
          <w:fldChar w:fldCharType="end"/>
        </w:r>
      </w:hyperlink>
    </w:p>
    <w:p w14:paraId="0E86AC36" w14:textId="02BB6DDB" w:rsidR="00B3567D" w:rsidRDefault="00B3567D">
      <w:pPr>
        <w:pStyle w:val="TOC1"/>
        <w:rPr>
          <w:rFonts w:asciiTheme="minorHAnsi" w:eastAsiaTheme="minorEastAsia" w:hAnsiTheme="minorHAnsi"/>
          <w:b w:val="0"/>
          <w:bCs w:val="0"/>
          <w:caps w:val="0"/>
          <w:noProof/>
          <w:szCs w:val="22"/>
          <w:lang w:val="en-IN" w:eastAsia="en-IN"/>
        </w:rPr>
      </w:pPr>
      <w:hyperlink w:anchor="_Toc39027774" w:history="1">
        <w:r w:rsidRPr="006B2D43">
          <w:rPr>
            <w:rStyle w:val="Hyperlink"/>
            <w:noProof/>
          </w:rPr>
          <w:t>4</w:t>
        </w:r>
        <w:r>
          <w:rPr>
            <w:rFonts w:asciiTheme="minorHAnsi" w:eastAsiaTheme="minorEastAsia" w:hAnsiTheme="minorHAnsi"/>
            <w:b w:val="0"/>
            <w:bCs w:val="0"/>
            <w:caps w:val="0"/>
            <w:noProof/>
            <w:szCs w:val="22"/>
            <w:lang w:val="en-IN" w:eastAsia="en-IN"/>
          </w:rPr>
          <w:tab/>
        </w:r>
        <w:r w:rsidRPr="006B2D43">
          <w:rPr>
            <w:rStyle w:val="Hyperlink"/>
            <w:noProof/>
          </w:rPr>
          <w:t>Service Requests</w:t>
        </w:r>
        <w:r>
          <w:rPr>
            <w:noProof/>
            <w:webHidden/>
          </w:rPr>
          <w:tab/>
        </w:r>
        <w:r>
          <w:rPr>
            <w:noProof/>
            <w:webHidden/>
          </w:rPr>
          <w:fldChar w:fldCharType="begin"/>
        </w:r>
        <w:r>
          <w:rPr>
            <w:noProof/>
            <w:webHidden/>
          </w:rPr>
          <w:instrText xml:space="preserve"> PAGEREF _Toc39027774 \h </w:instrText>
        </w:r>
        <w:r>
          <w:rPr>
            <w:noProof/>
            <w:webHidden/>
          </w:rPr>
        </w:r>
        <w:r>
          <w:rPr>
            <w:noProof/>
            <w:webHidden/>
          </w:rPr>
          <w:fldChar w:fldCharType="separate"/>
        </w:r>
        <w:r>
          <w:rPr>
            <w:noProof/>
            <w:webHidden/>
          </w:rPr>
          <w:t>77</w:t>
        </w:r>
        <w:r>
          <w:rPr>
            <w:noProof/>
            <w:webHidden/>
          </w:rPr>
          <w:fldChar w:fldCharType="end"/>
        </w:r>
      </w:hyperlink>
    </w:p>
    <w:p w14:paraId="5F893F13" w14:textId="46F4331A"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75" w:history="1">
        <w:r w:rsidRPr="006B2D43">
          <w:rPr>
            <w:rStyle w:val="Hyperlink"/>
            <w:noProof/>
          </w:rPr>
          <w:t>4.1</w:t>
        </w:r>
        <w:r>
          <w:rPr>
            <w:rFonts w:asciiTheme="minorHAnsi" w:eastAsiaTheme="minorEastAsia" w:hAnsiTheme="minorHAnsi"/>
            <w:b w:val="0"/>
            <w:smallCaps w:val="0"/>
            <w:noProof/>
            <w:szCs w:val="22"/>
            <w:lang w:val="en-IN" w:eastAsia="en-IN"/>
          </w:rPr>
          <w:tab/>
        </w:r>
        <w:r w:rsidRPr="006B2D43">
          <w:rPr>
            <w:rStyle w:val="Hyperlink"/>
            <w:noProof/>
          </w:rPr>
          <w:t>Processing Service Requests</w:t>
        </w:r>
        <w:r>
          <w:rPr>
            <w:noProof/>
            <w:webHidden/>
          </w:rPr>
          <w:tab/>
        </w:r>
        <w:r>
          <w:rPr>
            <w:noProof/>
            <w:webHidden/>
          </w:rPr>
          <w:fldChar w:fldCharType="begin"/>
        </w:r>
        <w:r>
          <w:rPr>
            <w:noProof/>
            <w:webHidden/>
          </w:rPr>
          <w:instrText xml:space="preserve"> PAGEREF _Toc39027775 \h </w:instrText>
        </w:r>
        <w:r>
          <w:rPr>
            <w:noProof/>
            <w:webHidden/>
          </w:rPr>
        </w:r>
        <w:r>
          <w:rPr>
            <w:noProof/>
            <w:webHidden/>
          </w:rPr>
          <w:fldChar w:fldCharType="separate"/>
        </w:r>
        <w:r>
          <w:rPr>
            <w:noProof/>
            <w:webHidden/>
          </w:rPr>
          <w:t>77</w:t>
        </w:r>
        <w:r>
          <w:rPr>
            <w:noProof/>
            <w:webHidden/>
          </w:rPr>
          <w:fldChar w:fldCharType="end"/>
        </w:r>
      </w:hyperlink>
    </w:p>
    <w:p w14:paraId="2F45A33B" w14:textId="1387D404" w:rsidR="00B3567D" w:rsidRDefault="00B3567D">
      <w:pPr>
        <w:pStyle w:val="TOC1"/>
        <w:rPr>
          <w:rFonts w:asciiTheme="minorHAnsi" w:eastAsiaTheme="minorEastAsia" w:hAnsiTheme="minorHAnsi"/>
          <w:b w:val="0"/>
          <w:bCs w:val="0"/>
          <w:caps w:val="0"/>
          <w:noProof/>
          <w:szCs w:val="22"/>
          <w:lang w:val="en-IN" w:eastAsia="en-IN"/>
        </w:rPr>
      </w:pPr>
      <w:hyperlink w:anchor="_Toc39027776" w:history="1">
        <w:r w:rsidRPr="006B2D43">
          <w:rPr>
            <w:rStyle w:val="Hyperlink"/>
            <w:noProof/>
          </w:rPr>
          <w:t>5</w:t>
        </w:r>
        <w:r>
          <w:rPr>
            <w:rFonts w:asciiTheme="minorHAnsi" w:eastAsiaTheme="minorEastAsia" w:hAnsiTheme="minorHAnsi"/>
            <w:b w:val="0"/>
            <w:bCs w:val="0"/>
            <w:caps w:val="0"/>
            <w:noProof/>
            <w:szCs w:val="22"/>
            <w:lang w:val="en-IN" w:eastAsia="en-IN"/>
          </w:rPr>
          <w:tab/>
        </w:r>
        <w:r w:rsidRPr="006B2D43">
          <w:rPr>
            <w:rStyle w:val="Hyperlink"/>
            <w:noProof/>
          </w:rPr>
          <w:t>Service Plan</w:t>
        </w:r>
        <w:r>
          <w:rPr>
            <w:noProof/>
            <w:webHidden/>
          </w:rPr>
          <w:tab/>
        </w:r>
        <w:r>
          <w:rPr>
            <w:noProof/>
            <w:webHidden/>
          </w:rPr>
          <w:fldChar w:fldCharType="begin"/>
        </w:r>
        <w:r>
          <w:rPr>
            <w:noProof/>
            <w:webHidden/>
          </w:rPr>
          <w:instrText xml:space="preserve"> PAGEREF _Toc39027776 \h </w:instrText>
        </w:r>
        <w:r>
          <w:rPr>
            <w:noProof/>
            <w:webHidden/>
          </w:rPr>
        </w:r>
        <w:r>
          <w:rPr>
            <w:noProof/>
            <w:webHidden/>
          </w:rPr>
          <w:fldChar w:fldCharType="separate"/>
        </w:r>
        <w:r>
          <w:rPr>
            <w:noProof/>
            <w:webHidden/>
          </w:rPr>
          <w:t>78</w:t>
        </w:r>
        <w:r>
          <w:rPr>
            <w:noProof/>
            <w:webHidden/>
          </w:rPr>
          <w:fldChar w:fldCharType="end"/>
        </w:r>
      </w:hyperlink>
    </w:p>
    <w:p w14:paraId="1D93D46B" w14:textId="0E8A9967"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77" w:history="1">
        <w:r w:rsidRPr="006B2D43">
          <w:rPr>
            <w:rStyle w:val="Hyperlink"/>
            <w:noProof/>
          </w:rPr>
          <w:t>5.1</w:t>
        </w:r>
        <w:r>
          <w:rPr>
            <w:rFonts w:asciiTheme="minorHAnsi" w:eastAsiaTheme="minorEastAsia" w:hAnsiTheme="minorHAnsi"/>
            <w:b w:val="0"/>
            <w:smallCaps w:val="0"/>
            <w:noProof/>
            <w:szCs w:val="22"/>
            <w:lang w:val="en-IN" w:eastAsia="en-IN"/>
          </w:rPr>
          <w:tab/>
        </w:r>
        <w:r w:rsidRPr="006B2D43">
          <w:rPr>
            <w:rStyle w:val="Hyperlink"/>
            <w:noProof/>
          </w:rPr>
          <w:t>Creating a Service Plan</w:t>
        </w:r>
        <w:r>
          <w:rPr>
            <w:noProof/>
            <w:webHidden/>
          </w:rPr>
          <w:tab/>
        </w:r>
        <w:r>
          <w:rPr>
            <w:noProof/>
            <w:webHidden/>
          </w:rPr>
          <w:fldChar w:fldCharType="begin"/>
        </w:r>
        <w:r>
          <w:rPr>
            <w:noProof/>
            <w:webHidden/>
          </w:rPr>
          <w:instrText xml:space="preserve"> PAGEREF _Toc39027777 \h </w:instrText>
        </w:r>
        <w:r>
          <w:rPr>
            <w:noProof/>
            <w:webHidden/>
          </w:rPr>
        </w:r>
        <w:r>
          <w:rPr>
            <w:noProof/>
            <w:webHidden/>
          </w:rPr>
          <w:fldChar w:fldCharType="separate"/>
        </w:r>
        <w:r>
          <w:rPr>
            <w:noProof/>
            <w:webHidden/>
          </w:rPr>
          <w:t>78</w:t>
        </w:r>
        <w:r>
          <w:rPr>
            <w:noProof/>
            <w:webHidden/>
          </w:rPr>
          <w:fldChar w:fldCharType="end"/>
        </w:r>
      </w:hyperlink>
    </w:p>
    <w:p w14:paraId="4B48D95F" w14:textId="6B27FE6F"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78" w:history="1">
        <w:r w:rsidRPr="006B2D43">
          <w:rPr>
            <w:rStyle w:val="Hyperlink"/>
            <w:noProof/>
          </w:rPr>
          <w:t>5.1.1</w:t>
        </w:r>
        <w:r>
          <w:rPr>
            <w:rFonts w:asciiTheme="minorHAnsi" w:eastAsiaTheme="minorEastAsia" w:hAnsiTheme="minorHAnsi"/>
            <w:b w:val="0"/>
            <w:iCs w:val="0"/>
            <w:smallCaps w:val="0"/>
            <w:noProof/>
            <w:sz w:val="22"/>
            <w:szCs w:val="22"/>
            <w:lang w:val="en-IN" w:eastAsia="en-IN"/>
          </w:rPr>
          <w:tab/>
        </w:r>
        <w:r w:rsidRPr="006B2D43">
          <w:rPr>
            <w:rStyle w:val="Hyperlink"/>
            <w:noProof/>
          </w:rPr>
          <w:t>Schedule Type</w:t>
        </w:r>
        <w:r w:rsidRPr="006B2D43">
          <w:rPr>
            <w:rStyle w:val="Hyperlink"/>
            <w:rFonts w:cstheme="majorHAnsi"/>
            <w:noProof/>
          </w:rPr>
          <w:t>–</w:t>
        </w:r>
        <w:r w:rsidRPr="006B2D43">
          <w:rPr>
            <w:rStyle w:val="Hyperlink"/>
            <w:noProof/>
          </w:rPr>
          <w:t>Assessment</w:t>
        </w:r>
        <w:r>
          <w:rPr>
            <w:noProof/>
            <w:webHidden/>
          </w:rPr>
          <w:tab/>
        </w:r>
        <w:r>
          <w:rPr>
            <w:noProof/>
            <w:webHidden/>
          </w:rPr>
          <w:fldChar w:fldCharType="begin"/>
        </w:r>
        <w:r>
          <w:rPr>
            <w:noProof/>
            <w:webHidden/>
          </w:rPr>
          <w:instrText xml:space="preserve"> PAGEREF _Toc39027778 \h </w:instrText>
        </w:r>
        <w:r>
          <w:rPr>
            <w:noProof/>
            <w:webHidden/>
          </w:rPr>
        </w:r>
        <w:r>
          <w:rPr>
            <w:noProof/>
            <w:webHidden/>
          </w:rPr>
          <w:fldChar w:fldCharType="separate"/>
        </w:r>
        <w:r>
          <w:rPr>
            <w:noProof/>
            <w:webHidden/>
          </w:rPr>
          <w:t>80</w:t>
        </w:r>
        <w:r>
          <w:rPr>
            <w:noProof/>
            <w:webHidden/>
          </w:rPr>
          <w:fldChar w:fldCharType="end"/>
        </w:r>
      </w:hyperlink>
    </w:p>
    <w:p w14:paraId="44C7FCCF" w14:textId="703F6161"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79" w:history="1">
        <w:r w:rsidRPr="006B2D43">
          <w:rPr>
            <w:rStyle w:val="Hyperlink"/>
            <w:noProof/>
          </w:rPr>
          <w:t>5.1.2</w:t>
        </w:r>
        <w:r>
          <w:rPr>
            <w:rFonts w:asciiTheme="minorHAnsi" w:eastAsiaTheme="minorEastAsia" w:hAnsiTheme="minorHAnsi"/>
            <w:b w:val="0"/>
            <w:iCs w:val="0"/>
            <w:smallCaps w:val="0"/>
            <w:noProof/>
            <w:sz w:val="22"/>
            <w:szCs w:val="22"/>
            <w:lang w:val="en-IN" w:eastAsia="en-IN"/>
          </w:rPr>
          <w:tab/>
        </w:r>
        <w:r w:rsidRPr="006B2D43">
          <w:rPr>
            <w:rStyle w:val="Hyperlink"/>
            <w:noProof/>
          </w:rPr>
          <w:t>Schedule Type</w:t>
        </w:r>
        <w:r w:rsidRPr="006B2D43">
          <w:rPr>
            <w:rStyle w:val="Hyperlink"/>
            <w:rFonts w:cstheme="majorHAnsi"/>
            <w:noProof/>
          </w:rPr>
          <w:t>–</w:t>
        </w:r>
        <w:r w:rsidRPr="006B2D43">
          <w:rPr>
            <w:rStyle w:val="Hyperlink"/>
            <w:noProof/>
          </w:rPr>
          <w:t>Standard</w:t>
        </w:r>
        <w:r>
          <w:rPr>
            <w:noProof/>
            <w:webHidden/>
          </w:rPr>
          <w:tab/>
        </w:r>
        <w:r>
          <w:rPr>
            <w:noProof/>
            <w:webHidden/>
          </w:rPr>
          <w:fldChar w:fldCharType="begin"/>
        </w:r>
        <w:r>
          <w:rPr>
            <w:noProof/>
            <w:webHidden/>
          </w:rPr>
          <w:instrText xml:space="preserve"> PAGEREF _Toc39027779 \h </w:instrText>
        </w:r>
        <w:r>
          <w:rPr>
            <w:noProof/>
            <w:webHidden/>
          </w:rPr>
        </w:r>
        <w:r>
          <w:rPr>
            <w:noProof/>
            <w:webHidden/>
          </w:rPr>
          <w:fldChar w:fldCharType="separate"/>
        </w:r>
        <w:r>
          <w:rPr>
            <w:noProof/>
            <w:webHidden/>
          </w:rPr>
          <w:t>81</w:t>
        </w:r>
        <w:r>
          <w:rPr>
            <w:noProof/>
            <w:webHidden/>
          </w:rPr>
          <w:fldChar w:fldCharType="end"/>
        </w:r>
      </w:hyperlink>
    </w:p>
    <w:p w14:paraId="473A6F3C" w14:textId="7FB4C569" w:rsidR="00B3567D" w:rsidRDefault="00B3567D">
      <w:pPr>
        <w:pStyle w:val="TOC4"/>
        <w:rPr>
          <w:rFonts w:asciiTheme="minorHAnsi" w:eastAsiaTheme="minorEastAsia" w:hAnsiTheme="minorHAnsi"/>
          <w:b w:val="0"/>
          <w:sz w:val="22"/>
          <w:szCs w:val="22"/>
          <w:lang w:val="en-IN" w:eastAsia="en-IN"/>
        </w:rPr>
      </w:pPr>
      <w:hyperlink w:anchor="_Toc39027780" w:history="1">
        <w:r w:rsidRPr="006B2D43">
          <w:rPr>
            <w:rStyle w:val="Hyperlink"/>
          </w:rPr>
          <w:t>5.1.2.1</w:t>
        </w:r>
        <w:r>
          <w:rPr>
            <w:rFonts w:asciiTheme="minorHAnsi" w:eastAsiaTheme="minorEastAsia" w:hAnsiTheme="minorHAnsi"/>
            <w:b w:val="0"/>
            <w:sz w:val="22"/>
            <w:szCs w:val="22"/>
            <w:lang w:val="en-IN" w:eastAsia="en-IN"/>
          </w:rPr>
          <w:tab/>
        </w:r>
        <w:r w:rsidRPr="006B2D43">
          <w:rPr>
            <w:rStyle w:val="Hyperlink"/>
          </w:rPr>
          <w:t>One Time Schedule</w:t>
        </w:r>
        <w:r>
          <w:rPr>
            <w:webHidden/>
          </w:rPr>
          <w:tab/>
        </w:r>
        <w:r>
          <w:rPr>
            <w:webHidden/>
          </w:rPr>
          <w:fldChar w:fldCharType="begin"/>
        </w:r>
        <w:r>
          <w:rPr>
            <w:webHidden/>
          </w:rPr>
          <w:instrText xml:space="preserve"> PAGEREF _Toc39027780 \h </w:instrText>
        </w:r>
        <w:r>
          <w:rPr>
            <w:webHidden/>
          </w:rPr>
        </w:r>
        <w:r>
          <w:rPr>
            <w:webHidden/>
          </w:rPr>
          <w:fldChar w:fldCharType="separate"/>
        </w:r>
        <w:r>
          <w:rPr>
            <w:webHidden/>
          </w:rPr>
          <w:t>82</w:t>
        </w:r>
        <w:r>
          <w:rPr>
            <w:webHidden/>
          </w:rPr>
          <w:fldChar w:fldCharType="end"/>
        </w:r>
      </w:hyperlink>
    </w:p>
    <w:p w14:paraId="27CA2910" w14:textId="25B2F4EB" w:rsidR="00B3567D" w:rsidRDefault="00B3567D">
      <w:pPr>
        <w:pStyle w:val="TOC4"/>
        <w:rPr>
          <w:rFonts w:asciiTheme="minorHAnsi" w:eastAsiaTheme="minorEastAsia" w:hAnsiTheme="minorHAnsi"/>
          <w:b w:val="0"/>
          <w:sz w:val="22"/>
          <w:szCs w:val="22"/>
          <w:lang w:val="en-IN" w:eastAsia="en-IN"/>
        </w:rPr>
      </w:pPr>
      <w:hyperlink w:anchor="_Toc39027781" w:history="1">
        <w:r w:rsidRPr="006B2D43">
          <w:rPr>
            <w:rStyle w:val="Hyperlink"/>
          </w:rPr>
          <w:t>5.1.2.2</w:t>
        </w:r>
        <w:r>
          <w:rPr>
            <w:rFonts w:asciiTheme="minorHAnsi" w:eastAsiaTheme="minorEastAsia" w:hAnsiTheme="minorHAnsi"/>
            <w:b w:val="0"/>
            <w:sz w:val="22"/>
            <w:szCs w:val="22"/>
            <w:lang w:val="en-IN" w:eastAsia="en-IN"/>
          </w:rPr>
          <w:tab/>
        </w:r>
        <w:r w:rsidRPr="006B2D43">
          <w:rPr>
            <w:rStyle w:val="Hyperlink"/>
          </w:rPr>
          <w:t>Recurring Schedule</w:t>
        </w:r>
        <w:r>
          <w:rPr>
            <w:webHidden/>
          </w:rPr>
          <w:tab/>
        </w:r>
        <w:r>
          <w:rPr>
            <w:webHidden/>
          </w:rPr>
          <w:fldChar w:fldCharType="begin"/>
        </w:r>
        <w:r>
          <w:rPr>
            <w:webHidden/>
          </w:rPr>
          <w:instrText xml:space="preserve"> PAGEREF _Toc39027781 \h </w:instrText>
        </w:r>
        <w:r>
          <w:rPr>
            <w:webHidden/>
          </w:rPr>
        </w:r>
        <w:r>
          <w:rPr>
            <w:webHidden/>
          </w:rPr>
          <w:fldChar w:fldCharType="separate"/>
        </w:r>
        <w:r>
          <w:rPr>
            <w:webHidden/>
          </w:rPr>
          <w:t>82</w:t>
        </w:r>
        <w:r>
          <w:rPr>
            <w:webHidden/>
          </w:rPr>
          <w:fldChar w:fldCharType="end"/>
        </w:r>
      </w:hyperlink>
    </w:p>
    <w:p w14:paraId="1196239B" w14:textId="1872F7D0" w:rsidR="00B3567D" w:rsidRDefault="00B3567D">
      <w:pPr>
        <w:pStyle w:val="TOC1"/>
        <w:rPr>
          <w:rFonts w:asciiTheme="minorHAnsi" w:eastAsiaTheme="minorEastAsia" w:hAnsiTheme="minorHAnsi"/>
          <w:b w:val="0"/>
          <w:bCs w:val="0"/>
          <w:caps w:val="0"/>
          <w:noProof/>
          <w:szCs w:val="22"/>
          <w:lang w:val="en-IN" w:eastAsia="en-IN"/>
        </w:rPr>
      </w:pPr>
      <w:hyperlink w:anchor="_Toc39027782" w:history="1">
        <w:r w:rsidRPr="006B2D43">
          <w:rPr>
            <w:rStyle w:val="Hyperlink"/>
            <w:noProof/>
          </w:rPr>
          <w:t>6</w:t>
        </w:r>
        <w:r>
          <w:rPr>
            <w:rFonts w:asciiTheme="minorHAnsi" w:eastAsiaTheme="minorEastAsia" w:hAnsiTheme="minorHAnsi"/>
            <w:b w:val="0"/>
            <w:bCs w:val="0"/>
            <w:caps w:val="0"/>
            <w:noProof/>
            <w:szCs w:val="22"/>
            <w:lang w:val="en-IN" w:eastAsia="en-IN"/>
          </w:rPr>
          <w:tab/>
        </w:r>
        <w:r w:rsidRPr="006B2D43">
          <w:rPr>
            <w:rStyle w:val="Hyperlink"/>
            <w:noProof/>
          </w:rPr>
          <w:t>My Patient</w:t>
        </w:r>
        <w:r>
          <w:rPr>
            <w:noProof/>
            <w:webHidden/>
          </w:rPr>
          <w:tab/>
        </w:r>
        <w:r>
          <w:rPr>
            <w:noProof/>
            <w:webHidden/>
          </w:rPr>
          <w:fldChar w:fldCharType="begin"/>
        </w:r>
        <w:r>
          <w:rPr>
            <w:noProof/>
            <w:webHidden/>
          </w:rPr>
          <w:instrText xml:space="preserve"> PAGEREF _Toc39027782 \h </w:instrText>
        </w:r>
        <w:r>
          <w:rPr>
            <w:noProof/>
            <w:webHidden/>
          </w:rPr>
        </w:r>
        <w:r>
          <w:rPr>
            <w:noProof/>
            <w:webHidden/>
          </w:rPr>
          <w:fldChar w:fldCharType="separate"/>
        </w:r>
        <w:r>
          <w:rPr>
            <w:noProof/>
            <w:webHidden/>
          </w:rPr>
          <w:t>88</w:t>
        </w:r>
        <w:r>
          <w:rPr>
            <w:noProof/>
            <w:webHidden/>
          </w:rPr>
          <w:fldChar w:fldCharType="end"/>
        </w:r>
      </w:hyperlink>
    </w:p>
    <w:p w14:paraId="47E0AE26" w14:textId="4C8927CE"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83" w:history="1">
        <w:r w:rsidRPr="006B2D43">
          <w:rPr>
            <w:rStyle w:val="Hyperlink"/>
            <w:noProof/>
          </w:rPr>
          <w:t>6.1</w:t>
        </w:r>
        <w:r>
          <w:rPr>
            <w:rFonts w:asciiTheme="minorHAnsi" w:eastAsiaTheme="minorEastAsia" w:hAnsiTheme="minorHAnsi"/>
            <w:b w:val="0"/>
            <w:smallCaps w:val="0"/>
            <w:noProof/>
            <w:szCs w:val="22"/>
            <w:lang w:val="en-IN" w:eastAsia="en-IN"/>
          </w:rPr>
          <w:tab/>
        </w:r>
        <w:r w:rsidRPr="006B2D43">
          <w:rPr>
            <w:rStyle w:val="Hyperlink"/>
            <w:noProof/>
          </w:rPr>
          <w:t>Engaging with the Patient</w:t>
        </w:r>
        <w:r>
          <w:rPr>
            <w:noProof/>
            <w:webHidden/>
          </w:rPr>
          <w:tab/>
        </w:r>
        <w:r>
          <w:rPr>
            <w:noProof/>
            <w:webHidden/>
          </w:rPr>
          <w:fldChar w:fldCharType="begin"/>
        </w:r>
        <w:r>
          <w:rPr>
            <w:noProof/>
            <w:webHidden/>
          </w:rPr>
          <w:instrText xml:space="preserve"> PAGEREF _Toc39027783 \h </w:instrText>
        </w:r>
        <w:r>
          <w:rPr>
            <w:noProof/>
            <w:webHidden/>
          </w:rPr>
        </w:r>
        <w:r>
          <w:rPr>
            <w:noProof/>
            <w:webHidden/>
          </w:rPr>
          <w:fldChar w:fldCharType="separate"/>
        </w:r>
        <w:r>
          <w:rPr>
            <w:noProof/>
            <w:webHidden/>
          </w:rPr>
          <w:t>88</w:t>
        </w:r>
        <w:r>
          <w:rPr>
            <w:noProof/>
            <w:webHidden/>
          </w:rPr>
          <w:fldChar w:fldCharType="end"/>
        </w:r>
      </w:hyperlink>
    </w:p>
    <w:p w14:paraId="1185D487" w14:textId="0C9F0F3C"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84" w:history="1">
        <w:r w:rsidRPr="006B2D43">
          <w:rPr>
            <w:rStyle w:val="Hyperlink"/>
            <w:noProof/>
          </w:rPr>
          <w:t>6.2</w:t>
        </w:r>
        <w:r>
          <w:rPr>
            <w:rFonts w:asciiTheme="minorHAnsi" w:eastAsiaTheme="minorEastAsia" w:hAnsiTheme="minorHAnsi"/>
            <w:b w:val="0"/>
            <w:smallCaps w:val="0"/>
            <w:noProof/>
            <w:szCs w:val="22"/>
            <w:lang w:val="en-IN" w:eastAsia="en-IN"/>
          </w:rPr>
          <w:tab/>
        </w:r>
        <w:r w:rsidRPr="006B2D43">
          <w:rPr>
            <w:rStyle w:val="Hyperlink"/>
            <w:noProof/>
          </w:rPr>
          <w:t>Accessing the My Patient Tab Page</w:t>
        </w:r>
        <w:r>
          <w:rPr>
            <w:noProof/>
            <w:webHidden/>
          </w:rPr>
          <w:tab/>
        </w:r>
        <w:r>
          <w:rPr>
            <w:noProof/>
            <w:webHidden/>
          </w:rPr>
          <w:fldChar w:fldCharType="begin"/>
        </w:r>
        <w:r>
          <w:rPr>
            <w:noProof/>
            <w:webHidden/>
          </w:rPr>
          <w:instrText xml:space="preserve"> PAGEREF _Toc39027784 \h </w:instrText>
        </w:r>
        <w:r>
          <w:rPr>
            <w:noProof/>
            <w:webHidden/>
          </w:rPr>
        </w:r>
        <w:r>
          <w:rPr>
            <w:noProof/>
            <w:webHidden/>
          </w:rPr>
          <w:fldChar w:fldCharType="separate"/>
        </w:r>
        <w:r>
          <w:rPr>
            <w:noProof/>
            <w:webHidden/>
          </w:rPr>
          <w:t>88</w:t>
        </w:r>
        <w:r>
          <w:rPr>
            <w:noProof/>
            <w:webHidden/>
          </w:rPr>
          <w:fldChar w:fldCharType="end"/>
        </w:r>
      </w:hyperlink>
    </w:p>
    <w:p w14:paraId="56370806" w14:textId="4ECC264C" w:rsidR="00B3567D" w:rsidRDefault="00B3567D">
      <w:pPr>
        <w:pStyle w:val="TOC1"/>
        <w:rPr>
          <w:rFonts w:asciiTheme="minorHAnsi" w:eastAsiaTheme="minorEastAsia" w:hAnsiTheme="minorHAnsi"/>
          <w:b w:val="0"/>
          <w:bCs w:val="0"/>
          <w:caps w:val="0"/>
          <w:noProof/>
          <w:szCs w:val="22"/>
          <w:lang w:val="en-IN" w:eastAsia="en-IN"/>
        </w:rPr>
      </w:pPr>
      <w:hyperlink w:anchor="_Toc39027785" w:history="1">
        <w:r w:rsidRPr="006B2D43">
          <w:rPr>
            <w:rStyle w:val="Hyperlink"/>
            <w:noProof/>
          </w:rPr>
          <w:t>7</w:t>
        </w:r>
        <w:r>
          <w:rPr>
            <w:rFonts w:asciiTheme="minorHAnsi" w:eastAsiaTheme="minorEastAsia" w:hAnsiTheme="minorHAnsi"/>
            <w:b w:val="0"/>
            <w:bCs w:val="0"/>
            <w:caps w:val="0"/>
            <w:noProof/>
            <w:szCs w:val="22"/>
            <w:lang w:val="en-IN" w:eastAsia="en-IN"/>
          </w:rPr>
          <w:tab/>
        </w:r>
        <w:r w:rsidRPr="006B2D43">
          <w:rPr>
            <w:rStyle w:val="Hyperlink"/>
            <w:noProof/>
          </w:rPr>
          <w:t>Video Conferencing, Messaging, and Settings</w:t>
        </w:r>
        <w:r>
          <w:rPr>
            <w:noProof/>
            <w:webHidden/>
          </w:rPr>
          <w:tab/>
        </w:r>
        <w:r>
          <w:rPr>
            <w:noProof/>
            <w:webHidden/>
          </w:rPr>
          <w:fldChar w:fldCharType="begin"/>
        </w:r>
        <w:r>
          <w:rPr>
            <w:noProof/>
            <w:webHidden/>
          </w:rPr>
          <w:instrText xml:space="preserve"> PAGEREF _Toc39027785 \h </w:instrText>
        </w:r>
        <w:r>
          <w:rPr>
            <w:noProof/>
            <w:webHidden/>
          </w:rPr>
        </w:r>
        <w:r>
          <w:rPr>
            <w:noProof/>
            <w:webHidden/>
          </w:rPr>
          <w:fldChar w:fldCharType="separate"/>
        </w:r>
        <w:r>
          <w:rPr>
            <w:noProof/>
            <w:webHidden/>
          </w:rPr>
          <w:t>89</w:t>
        </w:r>
        <w:r>
          <w:rPr>
            <w:noProof/>
            <w:webHidden/>
          </w:rPr>
          <w:fldChar w:fldCharType="end"/>
        </w:r>
      </w:hyperlink>
    </w:p>
    <w:p w14:paraId="183BA4E0" w14:textId="02E74A5F" w:rsidR="00B3567D" w:rsidRDefault="00B3567D">
      <w:pPr>
        <w:pStyle w:val="TOC1"/>
        <w:rPr>
          <w:rFonts w:asciiTheme="minorHAnsi" w:eastAsiaTheme="minorEastAsia" w:hAnsiTheme="minorHAnsi"/>
          <w:b w:val="0"/>
          <w:bCs w:val="0"/>
          <w:caps w:val="0"/>
          <w:noProof/>
          <w:szCs w:val="22"/>
          <w:lang w:val="en-IN" w:eastAsia="en-IN"/>
        </w:rPr>
      </w:pPr>
      <w:hyperlink w:anchor="_Toc39027786" w:history="1">
        <w:r w:rsidRPr="006B2D43">
          <w:rPr>
            <w:rStyle w:val="Hyperlink"/>
            <w:noProof/>
          </w:rPr>
          <w:t>Section IV: Entity Service Provider User</w:t>
        </w:r>
        <w:r>
          <w:rPr>
            <w:noProof/>
            <w:webHidden/>
          </w:rPr>
          <w:tab/>
        </w:r>
        <w:r>
          <w:rPr>
            <w:noProof/>
            <w:webHidden/>
          </w:rPr>
          <w:fldChar w:fldCharType="begin"/>
        </w:r>
        <w:r>
          <w:rPr>
            <w:noProof/>
            <w:webHidden/>
          </w:rPr>
          <w:instrText xml:space="preserve"> PAGEREF _Toc39027786 \h </w:instrText>
        </w:r>
        <w:r>
          <w:rPr>
            <w:noProof/>
            <w:webHidden/>
          </w:rPr>
        </w:r>
        <w:r>
          <w:rPr>
            <w:noProof/>
            <w:webHidden/>
          </w:rPr>
          <w:fldChar w:fldCharType="separate"/>
        </w:r>
        <w:r>
          <w:rPr>
            <w:noProof/>
            <w:webHidden/>
          </w:rPr>
          <w:t>90</w:t>
        </w:r>
        <w:r>
          <w:rPr>
            <w:noProof/>
            <w:webHidden/>
          </w:rPr>
          <w:fldChar w:fldCharType="end"/>
        </w:r>
      </w:hyperlink>
    </w:p>
    <w:p w14:paraId="4330DEEC" w14:textId="630271B0" w:rsidR="00B3567D" w:rsidRDefault="00B3567D">
      <w:pPr>
        <w:pStyle w:val="TOC1"/>
        <w:rPr>
          <w:rFonts w:asciiTheme="minorHAnsi" w:eastAsiaTheme="minorEastAsia" w:hAnsiTheme="minorHAnsi"/>
          <w:b w:val="0"/>
          <w:bCs w:val="0"/>
          <w:caps w:val="0"/>
          <w:noProof/>
          <w:szCs w:val="22"/>
          <w:lang w:val="en-IN" w:eastAsia="en-IN"/>
        </w:rPr>
      </w:pPr>
      <w:hyperlink w:anchor="_Toc39027787" w:history="1">
        <w:r w:rsidRPr="006B2D43">
          <w:rPr>
            <w:rStyle w:val="Hyperlink"/>
            <w:noProof/>
          </w:rPr>
          <w:t>1</w:t>
        </w:r>
        <w:r>
          <w:rPr>
            <w:rFonts w:asciiTheme="minorHAnsi" w:eastAsiaTheme="minorEastAsia" w:hAnsiTheme="minorHAnsi"/>
            <w:b w:val="0"/>
            <w:bCs w:val="0"/>
            <w:caps w:val="0"/>
            <w:noProof/>
            <w:szCs w:val="22"/>
            <w:lang w:val="en-IN" w:eastAsia="en-IN"/>
          </w:rPr>
          <w:tab/>
        </w:r>
        <w:r w:rsidRPr="006B2D43">
          <w:rPr>
            <w:rStyle w:val="Hyperlink"/>
            <w:noProof/>
          </w:rPr>
          <w:t>Entity Service Provider Onboarding</w:t>
        </w:r>
        <w:r>
          <w:rPr>
            <w:noProof/>
            <w:webHidden/>
          </w:rPr>
          <w:tab/>
        </w:r>
        <w:r>
          <w:rPr>
            <w:noProof/>
            <w:webHidden/>
          </w:rPr>
          <w:fldChar w:fldCharType="begin"/>
        </w:r>
        <w:r>
          <w:rPr>
            <w:noProof/>
            <w:webHidden/>
          </w:rPr>
          <w:instrText xml:space="preserve"> PAGEREF _Toc39027787 \h </w:instrText>
        </w:r>
        <w:r>
          <w:rPr>
            <w:noProof/>
            <w:webHidden/>
          </w:rPr>
        </w:r>
        <w:r>
          <w:rPr>
            <w:noProof/>
            <w:webHidden/>
          </w:rPr>
          <w:fldChar w:fldCharType="separate"/>
        </w:r>
        <w:r>
          <w:rPr>
            <w:noProof/>
            <w:webHidden/>
          </w:rPr>
          <w:t>91</w:t>
        </w:r>
        <w:r>
          <w:rPr>
            <w:noProof/>
            <w:webHidden/>
          </w:rPr>
          <w:fldChar w:fldCharType="end"/>
        </w:r>
      </w:hyperlink>
    </w:p>
    <w:p w14:paraId="44E4CA64" w14:textId="09841DE1" w:rsidR="00B3567D" w:rsidRDefault="00B3567D">
      <w:pPr>
        <w:pStyle w:val="TOC1"/>
        <w:rPr>
          <w:rFonts w:asciiTheme="minorHAnsi" w:eastAsiaTheme="minorEastAsia" w:hAnsiTheme="minorHAnsi"/>
          <w:b w:val="0"/>
          <w:bCs w:val="0"/>
          <w:caps w:val="0"/>
          <w:noProof/>
          <w:szCs w:val="22"/>
          <w:lang w:val="en-IN" w:eastAsia="en-IN"/>
        </w:rPr>
      </w:pPr>
      <w:hyperlink w:anchor="_Toc39027788" w:history="1">
        <w:r w:rsidRPr="006B2D43">
          <w:rPr>
            <w:rStyle w:val="Hyperlink"/>
            <w:noProof/>
          </w:rPr>
          <w:t>2</w:t>
        </w:r>
        <w:r>
          <w:rPr>
            <w:rFonts w:asciiTheme="minorHAnsi" w:eastAsiaTheme="minorEastAsia" w:hAnsiTheme="minorHAnsi"/>
            <w:b w:val="0"/>
            <w:bCs w:val="0"/>
            <w:caps w:val="0"/>
            <w:noProof/>
            <w:szCs w:val="22"/>
            <w:lang w:val="en-IN" w:eastAsia="en-IN"/>
          </w:rPr>
          <w:tab/>
        </w:r>
        <w:r w:rsidRPr="006B2D43">
          <w:rPr>
            <w:rStyle w:val="Hyperlink"/>
            <w:noProof/>
          </w:rPr>
          <w:t>Entity Service Provider Profile</w:t>
        </w:r>
        <w:r>
          <w:rPr>
            <w:noProof/>
            <w:webHidden/>
          </w:rPr>
          <w:tab/>
        </w:r>
        <w:r>
          <w:rPr>
            <w:noProof/>
            <w:webHidden/>
          </w:rPr>
          <w:fldChar w:fldCharType="begin"/>
        </w:r>
        <w:r>
          <w:rPr>
            <w:noProof/>
            <w:webHidden/>
          </w:rPr>
          <w:instrText xml:space="preserve"> PAGEREF _Toc39027788 \h </w:instrText>
        </w:r>
        <w:r>
          <w:rPr>
            <w:noProof/>
            <w:webHidden/>
          </w:rPr>
        </w:r>
        <w:r>
          <w:rPr>
            <w:noProof/>
            <w:webHidden/>
          </w:rPr>
          <w:fldChar w:fldCharType="separate"/>
        </w:r>
        <w:r>
          <w:rPr>
            <w:noProof/>
            <w:webHidden/>
          </w:rPr>
          <w:t>91</w:t>
        </w:r>
        <w:r>
          <w:rPr>
            <w:noProof/>
            <w:webHidden/>
          </w:rPr>
          <w:fldChar w:fldCharType="end"/>
        </w:r>
      </w:hyperlink>
    </w:p>
    <w:p w14:paraId="1835432F" w14:textId="329A2EE4" w:rsidR="00B3567D" w:rsidRDefault="00B3567D">
      <w:pPr>
        <w:pStyle w:val="TOC1"/>
        <w:rPr>
          <w:rFonts w:asciiTheme="minorHAnsi" w:eastAsiaTheme="minorEastAsia" w:hAnsiTheme="minorHAnsi"/>
          <w:b w:val="0"/>
          <w:bCs w:val="0"/>
          <w:caps w:val="0"/>
          <w:noProof/>
          <w:szCs w:val="22"/>
          <w:lang w:val="en-IN" w:eastAsia="en-IN"/>
        </w:rPr>
      </w:pPr>
      <w:hyperlink w:anchor="_Toc39027789" w:history="1">
        <w:r w:rsidRPr="006B2D43">
          <w:rPr>
            <w:rStyle w:val="Hyperlink"/>
            <w:noProof/>
          </w:rPr>
          <w:t>3</w:t>
        </w:r>
        <w:r>
          <w:rPr>
            <w:rFonts w:asciiTheme="minorHAnsi" w:eastAsiaTheme="minorEastAsia" w:hAnsiTheme="minorHAnsi"/>
            <w:b w:val="0"/>
            <w:bCs w:val="0"/>
            <w:caps w:val="0"/>
            <w:noProof/>
            <w:szCs w:val="22"/>
            <w:lang w:val="en-IN" w:eastAsia="en-IN"/>
          </w:rPr>
          <w:tab/>
        </w:r>
        <w:r w:rsidRPr="006B2D43">
          <w:rPr>
            <w:rStyle w:val="Hyperlink"/>
            <w:noProof/>
          </w:rPr>
          <w:t>Dashboard</w:t>
        </w:r>
        <w:r>
          <w:rPr>
            <w:noProof/>
            <w:webHidden/>
          </w:rPr>
          <w:tab/>
        </w:r>
        <w:r>
          <w:rPr>
            <w:noProof/>
            <w:webHidden/>
          </w:rPr>
          <w:fldChar w:fldCharType="begin"/>
        </w:r>
        <w:r>
          <w:rPr>
            <w:noProof/>
            <w:webHidden/>
          </w:rPr>
          <w:instrText xml:space="preserve"> PAGEREF _Toc39027789 \h </w:instrText>
        </w:r>
        <w:r>
          <w:rPr>
            <w:noProof/>
            <w:webHidden/>
          </w:rPr>
        </w:r>
        <w:r>
          <w:rPr>
            <w:noProof/>
            <w:webHidden/>
          </w:rPr>
          <w:fldChar w:fldCharType="separate"/>
        </w:r>
        <w:r>
          <w:rPr>
            <w:noProof/>
            <w:webHidden/>
          </w:rPr>
          <w:t>93</w:t>
        </w:r>
        <w:r>
          <w:rPr>
            <w:noProof/>
            <w:webHidden/>
          </w:rPr>
          <w:fldChar w:fldCharType="end"/>
        </w:r>
      </w:hyperlink>
    </w:p>
    <w:p w14:paraId="4E5F2848" w14:textId="1EE0A645"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90" w:history="1">
        <w:r w:rsidRPr="006B2D43">
          <w:rPr>
            <w:rStyle w:val="Hyperlink"/>
            <w:noProof/>
          </w:rPr>
          <w:t>3.1</w:t>
        </w:r>
        <w:r>
          <w:rPr>
            <w:rFonts w:asciiTheme="minorHAnsi" w:eastAsiaTheme="minorEastAsia" w:hAnsiTheme="minorHAnsi"/>
            <w:b w:val="0"/>
            <w:smallCaps w:val="0"/>
            <w:noProof/>
            <w:szCs w:val="22"/>
            <w:lang w:val="en-IN" w:eastAsia="en-IN"/>
          </w:rPr>
          <w:tab/>
        </w:r>
        <w:r w:rsidRPr="006B2D43">
          <w:rPr>
            <w:rStyle w:val="Hyperlink"/>
            <w:noProof/>
          </w:rPr>
          <w:t>Coreo Home Mobile Device App for Entity Service Providers</w:t>
        </w:r>
        <w:r>
          <w:rPr>
            <w:noProof/>
            <w:webHidden/>
          </w:rPr>
          <w:tab/>
        </w:r>
        <w:r>
          <w:rPr>
            <w:noProof/>
            <w:webHidden/>
          </w:rPr>
          <w:fldChar w:fldCharType="begin"/>
        </w:r>
        <w:r>
          <w:rPr>
            <w:noProof/>
            <w:webHidden/>
          </w:rPr>
          <w:instrText xml:space="preserve"> PAGEREF _Toc39027790 \h </w:instrText>
        </w:r>
        <w:r>
          <w:rPr>
            <w:noProof/>
            <w:webHidden/>
          </w:rPr>
        </w:r>
        <w:r>
          <w:rPr>
            <w:noProof/>
            <w:webHidden/>
          </w:rPr>
          <w:fldChar w:fldCharType="separate"/>
        </w:r>
        <w:r>
          <w:rPr>
            <w:noProof/>
            <w:webHidden/>
          </w:rPr>
          <w:t>94</w:t>
        </w:r>
        <w:r>
          <w:rPr>
            <w:noProof/>
            <w:webHidden/>
          </w:rPr>
          <w:fldChar w:fldCharType="end"/>
        </w:r>
      </w:hyperlink>
    </w:p>
    <w:p w14:paraId="33993390" w14:textId="314AF7AA"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91" w:history="1">
        <w:r w:rsidRPr="006B2D43">
          <w:rPr>
            <w:rStyle w:val="Hyperlink"/>
            <w:noProof/>
          </w:rPr>
          <w:t>3.2</w:t>
        </w:r>
        <w:r>
          <w:rPr>
            <w:rFonts w:asciiTheme="minorHAnsi" w:eastAsiaTheme="minorEastAsia" w:hAnsiTheme="minorHAnsi"/>
            <w:b w:val="0"/>
            <w:smallCaps w:val="0"/>
            <w:noProof/>
            <w:szCs w:val="22"/>
            <w:lang w:val="en-IN" w:eastAsia="en-IN"/>
          </w:rPr>
          <w:tab/>
        </w:r>
        <w:r w:rsidRPr="006B2D43">
          <w:rPr>
            <w:rStyle w:val="Hyperlink"/>
            <w:noProof/>
          </w:rPr>
          <w:t>Start the Visit Process</w:t>
        </w:r>
        <w:r>
          <w:rPr>
            <w:noProof/>
            <w:webHidden/>
          </w:rPr>
          <w:tab/>
        </w:r>
        <w:r>
          <w:rPr>
            <w:noProof/>
            <w:webHidden/>
          </w:rPr>
          <w:fldChar w:fldCharType="begin"/>
        </w:r>
        <w:r>
          <w:rPr>
            <w:noProof/>
            <w:webHidden/>
          </w:rPr>
          <w:instrText xml:space="preserve"> PAGEREF _Toc39027791 \h </w:instrText>
        </w:r>
        <w:r>
          <w:rPr>
            <w:noProof/>
            <w:webHidden/>
          </w:rPr>
        </w:r>
        <w:r>
          <w:rPr>
            <w:noProof/>
            <w:webHidden/>
          </w:rPr>
          <w:fldChar w:fldCharType="separate"/>
        </w:r>
        <w:r>
          <w:rPr>
            <w:noProof/>
            <w:webHidden/>
          </w:rPr>
          <w:t>95</w:t>
        </w:r>
        <w:r>
          <w:rPr>
            <w:noProof/>
            <w:webHidden/>
          </w:rPr>
          <w:fldChar w:fldCharType="end"/>
        </w:r>
      </w:hyperlink>
    </w:p>
    <w:p w14:paraId="175BFA40" w14:textId="39D5AB3C" w:rsidR="00B3567D" w:rsidRDefault="00B3567D">
      <w:pPr>
        <w:pStyle w:val="TOC1"/>
        <w:rPr>
          <w:rFonts w:asciiTheme="minorHAnsi" w:eastAsiaTheme="minorEastAsia" w:hAnsiTheme="minorHAnsi"/>
          <w:b w:val="0"/>
          <w:bCs w:val="0"/>
          <w:caps w:val="0"/>
          <w:noProof/>
          <w:szCs w:val="22"/>
          <w:lang w:val="en-IN" w:eastAsia="en-IN"/>
        </w:rPr>
      </w:pPr>
      <w:hyperlink w:anchor="_Toc39027792" w:history="1">
        <w:r w:rsidRPr="006B2D43">
          <w:rPr>
            <w:rStyle w:val="Hyperlink"/>
            <w:noProof/>
          </w:rPr>
          <w:t>Section V: Care Team User</w:t>
        </w:r>
        <w:r>
          <w:rPr>
            <w:noProof/>
            <w:webHidden/>
          </w:rPr>
          <w:tab/>
        </w:r>
        <w:r>
          <w:rPr>
            <w:noProof/>
            <w:webHidden/>
          </w:rPr>
          <w:fldChar w:fldCharType="begin"/>
        </w:r>
        <w:r>
          <w:rPr>
            <w:noProof/>
            <w:webHidden/>
          </w:rPr>
          <w:instrText xml:space="preserve"> PAGEREF _Toc39027792 \h </w:instrText>
        </w:r>
        <w:r>
          <w:rPr>
            <w:noProof/>
            <w:webHidden/>
          </w:rPr>
        </w:r>
        <w:r>
          <w:rPr>
            <w:noProof/>
            <w:webHidden/>
          </w:rPr>
          <w:fldChar w:fldCharType="separate"/>
        </w:r>
        <w:r>
          <w:rPr>
            <w:noProof/>
            <w:webHidden/>
          </w:rPr>
          <w:t>99</w:t>
        </w:r>
        <w:r>
          <w:rPr>
            <w:noProof/>
            <w:webHidden/>
          </w:rPr>
          <w:fldChar w:fldCharType="end"/>
        </w:r>
      </w:hyperlink>
    </w:p>
    <w:p w14:paraId="3E9C220C" w14:textId="475226B2" w:rsidR="00B3567D" w:rsidRDefault="00B3567D">
      <w:pPr>
        <w:pStyle w:val="TOC1"/>
        <w:rPr>
          <w:rFonts w:asciiTheme="minorHAnsi" w:eastAsiaTheme="minorEastAsia" w:hAnsiTheme="minorHAnsi"/>
          <w:b w:val="0"/>
          <w:bCs w:val="0"/>
          <w:caps w:val="0"/>
          <w:noProof/>
          <w:szCs w:val="22"/>
          <w:lang w:val="en-IN" w:eastAsia="en-IN"/>
        </w:rPr>
      </w:pPr>
      <w:hyperlink w:anchor="_Toc39027793" w:history="1">
        <w:r w:rsidRPr="006B2D43">
          <w:rPr>
            <w:rStyle w:val="Hyperlink"/>
            <w:noProof/>
          </w:rPr>
          <w:t>1</w:t>
        </w:r>
        <w:r>
          <w:rPr>
            <w:rFonts w:asciiTheme="minorHAnsi" w:eastAsiaTheme="minorEastAsia" w:hAnsiTheme="minorHAnsi"/>
            <w:b w:val="0"/>
            <w:bCs w:val="0"/>
            <w:caps w:val="0"/>
            <w:noProof/>
            <w:szCs w:val="22"/>
            <w:lang w:val="en-IN" w:eastAsia="en-IN"/>
          </w:rPr>
          <w:tab/>
        </w:r>
        <w:r w:rsidRPr="006B2D43">
          <w:rPr>
            <w:rStyle w:val="Hyperlink"/>
            <w:noProof/>
          </w:rPr>
          <w:t>Care Team Dashboard</w:t>
        </w:r>
        <w:r>
          <w:rPr>
            <w:noProof/>
            <w:webHidden/>
          </w:rPr>
          <w:tab/>
        </w:r>
        <w:r>
          <w:rPr>
            <w:noProof/>
            <w:webHidden/>
          </w:rPr>
          <w:fldChar w:fldCharType="begin"/>
        </w:r>
        <w:r>
          <w:rPr>
            <w:noProof/>
            <w:webHidden/>
          </w:rPr>
          <w:instrText xml:space="preserve"> PAGEREF _Toc39027793 \h </w:instrText>
        </w:r>
        <w:r>
          <w:rPr>
            <w:noProof/>
            <w:webHidden/>
          </w:rPr>
        </w:r>
        <w:r>
          <w:rPr>
            <w:noProof/>
            <w:webHidden/>
          </w:rPr>
          <w:fldChar w:fldCharType="separate"/>
        </w:r>
        <w:r>
          <w:rPr>
            <w:noProof/>
            <w:webHidden/>
          </w:rPr>
          <w:t>100</w:t>
        </w:r>
        <w:r>
          <w:rPr>
            <w:noProof/>
            <w:webHidden/>
          </w:rPr>
          <w:fldChar w:fldCharType="end"/>
        </w:r>
      </w:hyperlink>
    </w:p>
    <w:p w14:paraId="06D2F410" w14:textId="2BE13343"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94" w:history="1">
        <w:r w:rsidRPr="006B2D43">
          <w:rPr>
            <w:rStyle w:val="Hyperlink"/>
            <w:noProof/>
          </w:rPr>
          <w:t>1.1</w:t>
        </w:r>
        <w:r>
          <w:rPr>
            <w:rFonts w:asciiTheme="minorHAnsi" w:eastAsiaTheme="minorEastAsia" w:hAnsiTheme="minorHAnsi"/>
            <w:b w:val="0"/>
            <w:smallCaps w:val="0"/>
            <w:noProof/>
            <w:szCs w:val="22"/>
            <w:lang w:val="en-IN" w:eastAsia="en-IN"/>
          </w:rPr>
          <w:tab/>
        </w:r>
        <w:r w:rsidRPr="006B2D43">
          <w:rPr>
            <w:rStyle w:val="Hyperlink"/>
            <w:noProof/>
          </w:rPr>
          <w:t>Individuals Tab</w:t>
        </w:r>
        <w:r>
          <w:rPr>
            <w:noProof/>
            <w:webHidden/>
          </w:rPr>
          <w:tab/>
        </w:r>
        <w:r>
          <w:rPr>
            <w:noProof/>
            <w:webHidden/>
          </w:rPr>
          <w:fldChar w:fldCharType="begin"/>
        </w:r>
        <w:r>
          <w:rPr>
            <w:noProof/>
            <w:webHidden/>
          </w:rPr>
          <w:instrText xml:space="preserve"> PAGEREF _Toc39027794 \h </w:instrText>
        </w:r>
        <w:r>
          <w:rPr>
            <w:noProof/>
            <w:webHidden/>
          </w:rPr>
        </w:r>
        <w:r>
          <w:rPr>
            <w:noProof/>
            <w:webHidden/>
          </w:rPr>
          <w:fldChar w:fldCharType="separate"/>
        </w:r>
        <w:r>
          <w:rPr>
            <w:noProof/>
            <w:webHidden/>
          </w:rPr>
          <w:t>100</w:t>
        </w:r>
        <w:r>
          <w:rPr>
            <w:noProof/>
            <w:webHidden/>
          </w:rPr>
          <w:fldChar w:fldCharType="end"/>
        </w:r>
      </w:hyperlink>
    </w:p>
    <w:p w14:paraId="65E9CB26" w14:textId="513C0422" w:rsidR="00B3567D" w:rsidRDefault="00B356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027795" w:history="1">
        <w:r w:rsidRPr="006B2D43">
          <w:rPr>
            <w:rStyle w:val="Hyperlink"/>
            <w:noProof/>
          </w:rPr>
          <w:t>1.1.1</w:t>
        </w:r>
        <w:r>
          <w:rPr>
            <w:rFonts w:asciiTheme="minorHAnsi" w:eastAsiaTheme="minorEastAsia" w:hAnsiTheme="minorHAnsi"/>
            <w:b w:val="0"/>
            <w:iCs w:val="0"/>
            <w:smallCaps w:val="0"/>
            <w:noProof/>
            <w:sz w:val="22"/>
            <w:szCs w:val="22"/>
            <w:lang w:val="en-IN" w:eastAsia="en-IN"/>
          </w:rPr>
          <w:tab/>
        </w:r>
        <w:r w:rsidRPr="006B2D43">
          <w:rPr>
            <w:rStyle w:val="Hyperlink"/>
            <w:noProof/>
          </w:rPr>
          <w:t>Care Team User Acting on Behalf of the Patient</w:t>
        </w:r>
        <w:r>
          <w:rPr>
            <w:noProof/>
            <w:webHidden/>
          </w:rPr>
          <w:tab/>
        </w:r>
        <w:r>
          <w:rPr>
            <w:noProof/>
            <w:webHidden/>
          </w:rPr>
          <w:fldChar w:fldCharType="begin"/>
        </w:r>
        <w:r>
          <w:rPr>
            <w:noProof/>
            <w:webHidden/>
          </w:rPr>
          <w:instrText xml:space="preserve"> PAGEREF _Toc39027795 \h </w:instrText>
        </w:r>
        <w:r>
          <w:rPr>
            <w:noProof/>
            <w:webHidden/>
          </w:rPr>
        </w:r>
        <w:r>
          <w:rPr>
            <w:noProof/>
            <w:webHidden/>
          </w:rPr>
          <w:fldChar w:fldCharType="separate"/>
        </w:r>
        <w:r>
          <w:rPr>
            <w:noProof/>
            <w:webHidden/>
          </w:rPr>
          <w:t>101</w:t>
        </w:r>
        <w:r>
          <w:rPr>
            <w:noProof/>
            <w:webHidden/>
          </w:rPr>
          <w:fldChar w:fldCharType="end"/>
        </w:r>
      </w:hyperlink>
    </w:p>
    <w:p w14:paraId="552359A1" w14:textId="53EC4BCF" w:rsidR="00B3567D" w:rsidRDefault="00B3567D">
      <w:pPr>
        <w:pStyle w:val="TOC4"/>
        <w:rPr>
          <w:rFonts w:asciiTheme="minorHAnsi" w:eastAsiaTheme="minorEastAsia" w:hAnsiTheme="minorHAnsi"/>
          <w:b w:val="0"/>
          <w:sz w:val="22"/>
          <w:szCs w:val="22"/>
          <w:lang w:val="en-IN" w:eastAsia="en-IN"/>
        </w:rPr>
      </w:pPr>
      <w:hyperlink w:anchor="_Toc39027796" w:history="1">
        <w:r w:rsidRPr="006B2D43">
          <w:rPr>
            <w:rStyle w:val="Hyperlink"/>
          </w:rPr>
          <w:t>1.1.1.1</w:t>
        </w:r>
        <w:r>
          <w:rPr>
            <w:rFonts w:asciiTheme="minorHAnsi" w:eastAsiaTheme="minorEastAsia" w:hAnsiTheme="minorHAnsi"/>
            <w:b w:val="0"/>
            <w:sz w:val="22"/>
            <w:szCs w:val="22"/>
            <w:lang w:val="en-IN" w:eastAsia="en-IN"/>
          </w:rPr>
          <w:tab/>
        </w:r>
        <w:r w:rsidRPr="006B2D43">
          <w:rPr>
            <w:rStyle w:val="Hyperlink"/>
          </w:rPr>
          <w:t>Mobile App Interface for Care Team Users</w:t>
        </w:r>
        <w:r>
          <w:rPr>
            <w:webHidden/>
          </w:rPr>
          <w:tab/>
        </w:r>
        <w:r>
          <w:rPr>
            <w:webHidden/>
          </w:rPr>
          <w:fldChar w:fldCharType="begin"/>
        </w:r>
        <w:r>
          <w:rPr>
            <w:webHidden/>
          </w:rPr>
          <w:instrText xml:space="preserve"> PAGEREF _Toc39027796 \h </w:instrText>
        </w:r>
        <w:r>
          <w:rPr>
            <w:webHidden/>
          </w:rPr>
        </w:r>
        <w:r>
          <w:rPr>
            <w:webHidden/>
          </w:rPr>
          <w:fldChar w:fldCharType="separate"/>
        </w:r>
        <w:r>
          <w:rPr>
            <w:webHidden/>
          </w:rPr>
          <w:t>102</w:t>
        </w:r>
        <w:r>
          <w:rPr>
            <w:webHidden/>
          </w:rPr>
          <w:fldChar w:fldCharType="end"/>
        </w:r>
      </w:hyperlink>
    </w:p>
    <w:p w14:paraId="483253BF" w14:textId="4A1514EE"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97" w:history="1">
        <w:r w:rsidRPr="006B2D43">
          <w:rPr>
            <w:rStyle w:val="Hyperlink"/>
            <w:noProof/>
          </w:rPr>
          <w:t>1.2</w:t>
        </w:r>
        <w:r>
          <w:rPr>
            <w:rFonts w:asciiTheme="minorHAnsi" w:eastAsiaTheme="minorEastAsia" w:hAnsiTheme="minorHAnsi"/>
            <w:b w:val="0"/>
            <w:smallCaps w:val="0"/>
            <w:noProof/>
            <w:szCs w:val="22"/>
            <w:lang w:val="en-IN" w:eastAsia="en-IN"/>
          </w:rPr>
          <w:tab/>
        </w:r>
        <w:r w:rsidRPr="006B2D43">
          <w:rPr>
            <w:rStyle w:val="Hyperlink"/>
            <w:noProof/>
          </w:rPr>
          <w:t>Service Providers Tab</w:t>
        </w:r>
        <w:r>
          <w:rPr>
            <w:noProof/>
            <w:webHidden/>
          </w:rPr>
          <w:tab/>
        </w:r>
        <w:r>
          <w:rPr>
            <w:noProof/>
            <w:webHidden/>
          </w:rPr>
          <w:fldChar w:fldCharType="begin"/>
        </w:r>
        <w:r>
          <w:rPr>
            <w:noProof/>
            <w:webHidden/>
          </w:rPr>
          <w:instrText xml:space="preserve"> PAGEREF _Toc39027797 \h </w:instrText>
        </w:r>
        <w:r>
          <w:rPr>
            <w:noProof/>
            <w:webHidden/>
          </w:rPr>
        </w:r>
        <w:r>
          <w:rPr>
            <w:noProof/>
            <w:webHidden/>
          </w:rPr>
          <w:fldChar w:fldCharType="separate"/>
        </w:r>
        <w:r>
          <w:rPr>
            <w:noProof/>
            <w:webHidden/>
          </w:rPr>
          <w:t>105</w:t>
        </w:r>
        <w:r>
          <w:rPr>
            <w:noProof/>
            <w:webHidden/>
          </w:rPr>
          <w:fldChar w:fldCharType="end"/>
        </w:r>
      </w:hyperlink>
    </w:p>
    <w:p w14:paraId="4DC3B38F" w14:textId="7E715AA7"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98" w:history="1">
        <w:r w:rsidRPr="006B2D43">
          <w:rPr>
            <w:rStyle w:val="Hyperlink"/>
            <w:noProof/>
          </w:rPr>
          <w:t>1.3</w:t>
        </w:r>
        <w:r>
          <w:rPr>
            <w:rFonts w:asciiTheme="minorHAnsi" w:eastAsiaTheme="minorEastAsia" w:hAnsiTheme="minorHAnsi"/>
            <w:b w:val="0"/>
            <w:smallCaps w:val="0"/>
            <w:noProof/>
            <w:szCs w:val="22"/>
            <w:lang w:val="en-IN" w:eastAsia="en-IN"/>
          </w:rPr>
          <w:tab/>
        </w:r>
        <w:r w:rsidRPr="006B2D43">
          <w:rPr>
            <w:rStyle w:val="Hyperlink"/>
            <w:noProof/>
          </w:rPr>
          <w:t>Service Requests Tab</w:t>
        </w:r>
        <w:r>
          <w:rPr>
            <w:noProof/>
            <w:webHidden/>
          </w:rPr>
          <w:tab/>
        </w:r>
        <w:r>
          <w:rPr>
            <w:noProof/>
            <w:webHidden/>
          </w:rPr>
          <w:fldChar w:fldCharType="begin"/>
        </w:r>
        <w:r>
          <w:rPr>
            <w:noProof/>
            <w:webHidden/>
          </w:rPr>
          <w:instrText xml:space="preserve"> PAGEREF _Toc39027798 \h </w:instrText>
        </w:r>
        <w:r>
          <w:rPr>
            <w:noProof/>
            <w:webHidden/>
          </w:rPr>
        </w:r>
        <w:r>
          <w:rPr>
            <w:noProof/>
            <w:webHidden/>
          </w:rPr>
          <w:fldChar w:fldCharType="separate"/>
        </w:r>
        <w:r>
          <w:rPr>
            <w:noProof/>
            <w:webHidden/>
          </w:rPr>
          <w:t>107</w:t>
        </w:r>
        <w:r>
          <w:rPr>
            <w:noProof/>
            <w:webHidden/>
          </w:rPr>
          <w:fldChar w:fldCharType="end"/>
        </w:r>
      </w:hyperlink>
    </w:p>
    <w:p w14:paraId="67CC4160" w14:textId="5EE8B312" w:rsidR="00B3567D" w:rsidRDefault="00B3567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027799" w:history="1">
        <w:r w:rsidRPr="006B2D43">
          <w:rPr>
            <w:rStyle w:val="Hyperlink"/>
            <w:noProof/>
          </w:rPr>
          <w:t>1.4</w:t>
        </w:r>
        <w:r>
          <w:rPr>
            <w:rFonts w:asciiTheme="minorHAnsi" w:eastAsiaTheme="minorEastAsia" w:hAnsiTheme="minorHAnsi"/>
            <w:b w:val="0"/>
            <w:smallCaps w:val="0"/>
            <w:noProof/>
            <w:szCs w:val="22"/>
            <w:lang w:val="en-IN" w:eastAsia="en-IN"/>
          </w:rPr>
          <w:tab/>
        </w:r>
        <w:r w:rsidRPr="006B2D43">
          <w:rPr>
            <w:rStyle w:val="Hyperlink"/>
            <w:noProof/>
          </w:rPr>
          <w:t>Service Visits Tab</w:t>
        </w:r>
        <w:r>
          <w:rPr>
            <w:noProof/>
            <w:webHidden/>
          </w:rPr>
          <w:tab/>
        </w:r>
        <w:r>
          <w:rPr>
            <w:noProof/>
            <w:webHidden/>
          </w:rPr>
          <w:fldChar w:fldCharType="begin"/>
        </w:r>
        <w:r>
          <w:rPr>
            <w:noProof/>
            <w:webHidden/>
          </w:rPr>
          <w:instrText xml:space="preserve"> PAGEREF _Toc39027799 \h </w:instrText>
        </w:r>
        <w:r>
          <w:rPr>
            <w:noProof/>
            <w:webHidden/>
          </w:rPr>
        </w:r>
        <w:r>
          <w:rPr>
            <w:noProof/>
            <w:webHidden/>
          </w:rPr>
          <w:fldChar w:fldCharType="separate"/>
        </w:r>
        <w:r>
          <w:rPr>
            <w:noProof/>
            <w:webHidden/>
          </w:rPr>
          <w:t>110</w:t>
        </w:r>
        <w:r>
          <w:rPr>
            <w:noProof/>
            <w:webHidden/>
          </w:rPr>
          <w:fldChar w:fldCharType="end"/>
        </w:r>
      </w:hyperlink>
    </w:p>
    <w:p w14:paraId="21F4E435" w14:textId="5E6AD9BB" w:rsidR="00B3567D" w:rsidRDefault="00B3567D">
      <w:pPr>
        <w:pStyle w:val="TOC1"/>
        <w:rPr>
          <w:rFonts w:asciiTheme="minorHAnsi" w:eastAsiaTheme="minorEastAsia" w:hAnsiTheme="minorHAnsi"/>
          <w:b w:val="0"/>
          <w:bCs w:val="0"/>
          <w:caps w:val="0"/>
          <w:noProof/>
          <w:szCs w:val="22"/>
          <w:lang w:val="en-IN" w:eastAsia="en-IN"/>
        </w:rPr>
      </w:pPr>
      <w:hyperlink w:anchor="_Toc39027800" w:history="1">
        <w:r w:rsidRPr="006B2D43">
          <w:rPr>
            <w:rStyle w:val="Hyperlink"/>
            <w:noProof/>
            <w:lang w:val="en-IN"/>
          </w:rPr>
          <w:t>2</w:t>
        </w:r>
        <w:r>
          <w:rPr>
            <w:rFonts w:asciiTheme="minorHAnsi" w:eastAsiaTheme="minorEastAsia" w:hAnsiTheme="minorHAnsi"/>
            <w:b w:val="0"/>
            <w:bCs w:val="0"/>
            <w:caps w:val="0"/>
            <w:noProof/>
            <w:szCs w:val="22"/>
            <w:lang w:val="en-IN" w:eastAsia="en-IN"/>
          </w:rPr>
          <w:tab/>
        </w:r>
        <w:r w:rsidRPr="006B2D43">
          <w:rPr>
            <w:rStyle w:val="Hyperlink"/>
            <w:noProof/>
            <w:lang w:val="en-IN"/>
          </w:rPr>
          <w:t>Handling Inactive and Deceased Individuals’ Accounts</w:t>
        </w:r>
        <w:r>
          <w:rPr>
            <w:noProof/>
            <w:webHidden/>
          </w:rPr>
          <w:tab/>
        </w:r>
        <w:r>
          <w:rPr>
            <w:noProof/>
            <w:webHidden/>
          </w:rPr>
          <w:fldChar w:fldCharType="begin"/>
        </w:r>
        <w:r>
          <w:rPr>
            <w:noProof/>
            <w:webHidden/>
          </w:rPr>
          <w:instrText xml:space="preserve"> PAGEREF _Toc39027800 \h </w:instrText>
        </w:r>
        <w:r>
          <w:rPr>
            <w:noProof/>
            <w:webHidden/>
          </w:rPr>
        </w:r>
        <w:r>
          <w:rPr>
            <w:noProof/>
            <w:webHidden/>
          </w:rPr>
          <w:fldChar w:fldCharType="separate"/>
        </w:r>
        <w:r>
          <w:rPr>
            <w:noProof/>
            <w:webHidden/>
          </w:rPr>
          <w:t>110</w:t>
        </w:r>
        <w:r>
          <w:rPr>
            <w:noProof/>
            <w:webHidden/>
          </w:rPr>
          <w:fldChar w:fldCharType="end"/>
        </w:r>
      </w:hyperlink>
    </w:p>
    <w:p w14:paraId="4AE3810C" w14:textId="4A4D5641" w:rsidR="00B3567D" w:rsidRDefault="00B3567D">
      <w:pPr>
        <w:pStyle w:val="TOC1"/>
        <w:rPr>
          <w:rFonts w:asciiTheme="minorHAnsi" w:eastAsiaTheme="minorEastAsia" w:hAnsiTheme="minorHAnsi"/>
          <w:b w:val="0"/>
          <w:bCs w:val="0"/>
          <w:caps w:val="0"/>
          <w:noProof/>
          <w:szCs w:val="22"/>
          <w:lang w:val="en-IN" w:eastAsia="en-IN"/>
        </w:rPr>
      </w:pPr>
      <w:hyperlink w:anchor="_Toc39027801" w:history="1">
        <w:r w:rsidRPr="006B2D43">
          <w:rPr>
            <w:rStyle w:val="Hyperlink"/>
            <w:noProof/>
          </w:rPr>
          <w:t>3</w:t>
        </w:r>
        <w:r>
          <w:rPr>
            <w:rFonts w:asciiTheme="minorHAnsi" w:eastAsiaTheme="minorEastAsia" w:hAnsiTheme="minorHAnsi"/>
            <w:b w:val="0"/>
            <w:bCs w:val="0"/>
            <w:caps w:val="0"/>
            <w:noProof/>
            <w:szCs w:val="22"/>
            <w:lang w:val="en-IN" w:eastAsia="en-IN"/>
          </w:rPr>
          <w:tab/>
        </w:r>
        <w:r w:rsidRPr="006B2D43">
          <w:rPr>
            <w:rStyle w:val="Hyperlink"/>
            <w:noProof/>
          </w:rPr>
          <w:t>Video Conferencing and Messaging</w:t>
        </w:r>
        <w:r>
          <w:rPr>
            <w:noProof/>
            <w:webHidden/>
          </w:rPr>
          <w:tab/>
        </w:r>
        <w:r>
          <w:rPr>
            <w:noProof/>
            <w:webHidden/>
          </w:rPr>
          <w:fldChar w:fldCharType="begin"/>
        </w:r>
        <w:r>
          <w:rPr>
            <w:noProof/>
            <w:webHidden/>
          </w:rPr>
          <w:instrText xml:space="preserve"> PAGEREF _Toc39027801 \h </w:instrText>
        </w:r>
        <w:r>
          <w:rPr>
            <w:noProof/>
            <w:webHidden/>
          </w:rPr>
        </w:r>
        <w:r>
          <w:rPr>
            <w:noProof/>
            <w:webHidden/>
          </w:rPr>
          <w:fldChar w:fldCharType="separate"/>
        </w:r>
        <w:r>
          <w:rPr>
            <w:noProof/>
            <w:webHidden/>
          </w:rPr>
          <w:t>111</w:t>
        </w:r>
        <w:r>
          <w:rPr>
            <w:noProof/>
            <w:webHidden/>
          </w:rPr>
          <w:fldChar w:fldCharType="end"/>
        </w:r>
      </w:hyperlink>
    </w:p>
    <w:p w14:paraId="14DA8141" w14:textId="2B0C4DDE" w:rsidR="00B3567D" w:rsidRDefault="00B3567D">
      <w:pPr>
        <w:pStyle w:val="TOC1"/>
        <w:rPr>
          <w:rFonts w:asciiTheme="minorHAnsi" w:eastAsiaTheme="minorEastAsia" w:hAnsiTheme="minorHAnsi"/>
          <w:b w:val="0"/>
          <w:bCs w:val="0"/>
          <w:caps w:val="0"/>
          <w:noProof/>
          <w:szCs w:val="22"/>
          <w:lang w:val="en-IN" w:eastAsia="en-IN"/>
        </w:rPr>
      </w:pPr>
      <w:hyperlink w:anchor="_Toc39027802" w:history="1">
        <w:r w:rsidRPr="006B2D43">
          <w:rPr>
            <w:rStyle w:val="Hyperlink"/>
            <w:noProof/>
          </w:rPr>
          <w:t>4</w:t>
        </w:r>
        <w:r>
          <w:rPr>
            <w:rFonts w:asciiTheme="minorHAnsi" w:eastAsiaTheme="minorEastAsia" w:hAnsiTheme="minorHAnsi"/>
            <w:b w:val="0"/>
            <w:bCs w:val="0"/>
            <w:caps w:val="0"/>
            <w:noProof/>
            <w:szCs w:val="22"/>
            <w:lang w:val="en-IN" w:eastAsia="en-IN"/>
          </w:rPr>
          <w:tab/>
        </w:r>
        <w:r w:rsidRPr="006B2D43">
          <w:rPr>
            <w:rStyle w:val="Hyperlink"/>
            <w:noProof/>
          </w:rPr>
          <w:t>Geomap View</w:t>
        </w:r>
        <w:r>
          <w:rPr>
            <w:noProof/>
            <w:webHidden/>
          </w:rPr>
          <w:tab/>
        </w:r>
        <w:r>
          <w:rPr>
            <w:noProof/>
            <w:webHidden/>
          </w:rPr>
          <w:fldChar w:fldCharType="begin"/>
        </w:r>
        <w:r>
          <w:rPr>
            <w:noProof/>
            <w:webHidden/>
          </w:rPr>
          <w:instrText xml:space="preserve"> PAGEREF _Toc39027802 \h </w:instrText>
        </w:r>
        <w:r>
          <w:rPr>
            <w:noProof/>
            <w:webHidden/>
          </w:rPr>
        </w:r>
        <w:r>
          <w:rPr>
            <w:noProof/>
            <w:webHidden/>
          </w:rPr>
          <w:fldChar w:fldCharType="separate"/>
        </w:r>
        <w:r>
          <w:rPr>
            <w:noProof/>
            <w:webHidden/>
          </w:rPr>
          <w:t>111</w:t>
        </w:r>
        <w:r>
          <w:rPr>
            <w:noProof/>
            <w:webHidden/>
          </w:rPr>
          <w:fldChar w:fldCharType="end"/>
        </w:r>
      </w:hyperlink>
    </w:p>
    <w:p w14:paraId="1D9D5090" w14:textId="65FA1648" w:rsidR="00B3567D" w:rsidRDefault="00B3567D">
      <w:pPr>
        <w:pStyle w:val="TOC1"/>
        <w:rPr>
          <w:rFonts w:asciiTheme="minorHAnsi" w:eastAsiaTheme="minorEastAsia" w:hAnsiTheme="minorHAnsi"/>
          <w:b w:val="0"/>
          <w:bCs w:val="0"/>
          <w:caps w:val="0"/>
          <w:noProof/>
          <w:szCs w:val="22"/>
          <w:lang w:val="en-IN" w:eastAsia="en-IN"/>
        </w:rPr>
      </w:pPr>
      <w:hyperlink w:anchor="_Toc39027803" w:history="1">
        <w:r w:rsidRPr="006B2D43">
          <w:rPr>
            <w:rStyle w:val="Hyperlink"/>
            <w:noProof/>
          </w:rPr>
          <w:t>5</w:t>
        </w:r>
        <w:r>
          <w:rPr>
            <w:rFonts w:asciiTheme="minorHAnsi" w:eastAsiaTheme="minorEastAsia" w:hAnsiTheme="minorHAnsi"/>
            <w:b w:val="0"/>
            <w:bCs w:val="0"/>
            <w:caps w:val="0"/>
            <w:noProof/>
            <w:szCs w:val="22"/>
            <w:lang w:val="en-IN" w:eastAsia="en-IN"/>
          </w:rPr>
          <w:tab/>
        </w:r>
        <w:r w:rsidRPr="006B2D43">
          <w:rPr>
            <w:rStyle w:val="Hyperlink"/>
            <w:noProof/>
          </w:rPr>
          <w:t>Glossary</w:t>
        </w:r>
        <w:r>
          <w:rPr>
            <w:noProof/>
            <w:webHidden/>
          </w:rPr>
          <w:tab/>
        </w:r>
        <w:r>
          <w:rPr>
            <w:noProof/>
            <w:webHidden/>
          </w:rPr>
          <w:fldChar w:fldCharType="begin"/>
        </w:r>
        <w:r>
          <w:rPr>
            <w:noProof/>
            <w:webHidden/>
          </w:rPr>
          <w:instrText xml:space="preserve"> PAGEREF _Toc39027803 \h </w:instrText>
        </w:r>
        <w:r>
          <w:rPr>
            <w:noProof/>
            <w:webHidden/>
          </w:rPr>
        </w:r>
        <w:r>
          <w:rPr>
            <w:noProof/>
            <w:webHidden/>
          </w:rPr>
          <w:fldChar w:fldCharType="separate"/>
        </w:r>
        <w:r>
          <w:rPr>
            <w:noProof/>
            <w:webHidden/>
          </w:rPr>
          <w:t>113</w:t>
        </w:r>
        <w:r>
          <w:rPr>
            <w:noProof/>
            <w:webHidden/>
          </w:rPr>
          <w:fldChar w:fldCharType="end"/>
        </w:r>
      </w:hyperlink>
    </w:p>
    <w:p w14:paraId="372875C3" w14:textId="5045B4F3" w:rsidR="00B3567D" w:rsidRDefault="00B3567D">
      <w:pPr>
        <w:pStyle w:val="TOC1"/>
        <w:rPr>
          <w:rFonts w:asciiTheme="minorHAnsi" w:eastAsiaTheme="minorEastAsia" w:hAnsiTheme="minorHAnsi"/>
          <w:b w:val="0"/>
          <w:bCs w:val="0"/>
          <w:caps w:val="0"/>
          <w:noProof/>
          <w:szCs w:val="22"/>
          <w:lang w:val="en-IN" w:eastAsia="en-IN"/>
        </w:rPr>
      </w:pPr>
      <w:hyperlink w:anchor="_Toc39027804" w:history="1">
        <w:r w:rsidRPr="006B2D43">
          <w:rPr>
            <w:rStyle w:val="Hyperlink"/>
            <w:noProof/>
          </w:rPr>
          <w:t>6</w:t>
        </w:r>
        <w:r>
          <w:rPr>
            <w:rFonts w:asciiTheme="minorHAnsi" w:eastAsiaTheme="minorEastAsia" w:hAnsiTheme="minorHAnsi"/>
            <w:b w:val="0"/>
            <w:bCs w:val="0"/>
            <w:caps w:val="0"/>
            <w:noProof/>
            <w:szCs w:val="22"/>
            <w:lang w:val="en-IN" w:eastAsia="en-IN"/>
          </w:rPr>
          <w:tab/>
        </w:r>
        <w:r w:rsidRPr="006B2D43">
          <w:rPr>
            <w:rStyle w:val="Hyperlink"/>
            <w:noProof/>
          </w:rPr>
          <w:t>Index</w:t>
        </w:r>
        <w:r>
          <w:rPr>
            <w:noProof/>
            <w:webHidden/>
          </w:rPr>
          <w:tab/>
        </w:r>
        <w:r>
          <w:rPr>
            <w:noProof/>
            <w:webHidden/>
          </w:rPr>
          <w:fldChar w:fldCharType="begin"/>
        </w:r>
        <w:r>
          <w:rPr>
            <w:noProof/>
            <w:webHidden/>
          </w:rPr>
          <w:instrText xml:space="preserve"> PAGEREF _Toc39027804 \h </w:instrText>
        </w:r>
        <w:r>
          <w:rPr>
            <w:noProof/>
            <w:webHidden/>
          </w:rPr>
        </w:r>
        <w:r>
          <w:rPr>
            <w:noProof/>
            <w:webHidden/>
          </w:rPr>
          <w:fldChar w:fldCharType="separate"/>
        </w:r>
        <w:r>
          <w:rPr>
            <w:noProof/>
            <w:webHidden/>
          </w:rPr>
          <w:t>115</w:t>
        </w:r>
        <w:r>
          <w:rPr>
            <w:noProof/>
            <w:webHidden/>
          </w:rPr>
          <w:fldChar w:fldCharType="end"/>
        </w:r>
      </w:hyperlink>
    </w:p>
    <w:p w14:paraId="63AF54E6" w14:textId="302CA860" w:rsidR="005B5683" w:rsidRPr="00AC358D" w:rsidRDefault="006344D2" w:rsidP="00AC358D">
      <w:r>
        <w:rPr>
          <w:noProof/>
          <w:color w:val="632423" w:themeColor="accent2" w:themeShade="80"/>
          <w:sz w:val="32"/>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31FDB804" w:rsidR="00411695" w:rsidRPr="001B104E" w:rsidRDefault="00411695" w:rsidP="00212CBF">
      <w:pPr>
        <w:pStyle w:val="CVPreHeading1Underline"/>
      </w:pPr>
      <w:bookmarkStart w:id="0" w:name="_Toc19292111"/>
      <w:bookmarkStart w:id="1" w:name="_Toc39027712"/>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2CA66230" w:rsidR="00B62EA2" w:rsidRPr="001B104E" w:rsidRDefault="00B62EA2" w:rsidP="00212CBF">
      <w:pPr>
        <w:pStyle w:val="CVPre2Heading"/>
      </w:pPr>
      <w:bookmarkStart w:id="2" w:name="_Toc39027713"/>
      <w:r w:rsidRPr="000B3E2C">
        <w:t xml:space="preserve">About Navvis Coreo </w:t>
      </w:r>
      <w:r w:rsidR="006A69D2" w:rsidRPr="000B3E2C">
        <w:t>Home</w:t>
      </w:r>
      <w:bookmarkEnd w:id="2"/>
    </w:p>
    <w:p w14:paraId="7F489510" w14:textId="4FB8D9C3" w:rsidR="00B46CA1" w:rsidRDefault="00A21ABC" w:rsidP="00B62EA2">
      <w:pPr>
        <w:pStyle w:val="ChapterBodyCopy"/>
      </w:pPr>
      <w:r>
        <w:t>Navvis Coreo Home is</w:t>
      </w:r>
      <w:r w:rsidR="00B46CA1" w:rsidRPr="00B46CA1">
        <w:t xml:space="preserve"> a HIPAA</w:t>
      </w:r>
      <w:r w:rsidR="00B46CA1">
        <w:t xml:space="preserve"> </w:t>
      </w:r>
      <w:r w:rsidR="00B46CA1" w:rsidRPr="001B104E">
        <w:t>(Health Insurance Portability and Accountability Act)</w:t>
      </w:r>
      <w:r>
        <w:t>-Compliant cloud solution. It</w:t>
      </w:r>
      <w:r w:rsidR="00B46CA1" w:rsidRPr="00B46CA1">
        <w:t xml:space="preserve"> is an element of the Coreo ecosystem that engages and guides individuals to caregiver an</w:t>
      </w:r>
      <w:bookmarkStart w:id="3" w:name="_GoBack"/>
      <w:bookmarkEnd w:id="3"/>
      <w:r w:rsidR="00B46CA1" w:rsidRPr="00B46CA1">
        <w:t>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7B9C45BE">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88EF93A" w:rsidR="00856F0C" w:rsidRPr="001B104E" w:rsidRDefault="00856F0C" w:rsidP="00212CBF">
      <w:pPr>
        <w:pStyle w:val="CVPre2Heading"/>
      </w:pPr>
      <w:bookmarkStart w:id="4" w:name="_Toc24647955"/>
      <w:bookmarkStart w:id="5" w:name="_Toc39027714"/>
      <w:r w:rsidRPr="001B104E">
        <w:t xml:space="preserve">About Navvis </w:t>
      </w:r>
      <w:bookmarkEnd w:id="4"/>
      <w:r w:rsidR="00E408A4" w:rsidRPr="001B104E">
        <w:t>Healthcare</w:t>
      </w:r>
      <w:bookmarkEnd w:id="5"/>
    </w:p>
    <w:p w14:paraId="53AB2E93" w14:textId="77777777" w:rsidR="00A21ABC"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w:t>
      </w:r>
      <w:r w:rsidR="00A21ABC">
        <w:t xml:space="preserve"> i</w:t>
      </w:r>
      <w:r w:rsidR="00B62EA2" w:rsidRPr="001B104E">
        <w:t>n the</w:t>
      </w:r>
      <w:r w:rsidR="00A21ABC">
        <w:t xml:space="preserve"> following areas:</w:t>
      </w:r>
    </w:p>
    <w:p w14:paraId="5BDC0CC7" w14:textId="605E49EB" w:rsidR="00A21ABC" w:rsidRDefault="00A21ABC" w:rsidP="00A21ABC">
      <w:pPr>
        <w:pStyle w:val="ListBullet2"/>
      </w:pPr>
      <w:r>
        <w:t>Development of innovative</w:t>
      </w:r>
    </w:p>
    <w:p w14:paraId="5ED73238" w14:textId="27780C02" w:rsidR="00A21ABC" w:rsidRDefault="00A21ABC" w:rsidP="00A21ABC">
      <w:pPr>
        <w:pStyle w:val="ListBullet2"/>
      </w:pPr>
      <w:r>
        <w:t>Providing m</w:t>
      </w:r>
      <w:r w:rsidR="00B62EA2" w:rsidRPr="001B104E">
        <w:t>arket-linked strategies to build future</w:t>
      </w:r>
      <w:r>
        <w:t>-ready health systems</w:t>
      </w:r>
    </w:p>
    <w:p w14:paraId="14DEA346" w14:textId="1DA6DCE0" w:rsidR="00B62EA2" w:rsidRPr="001B104E" w:rsidRDefault="00A21ABC" w:rsidP="00A21ABC">
      <w:pPr>
        <w:pStyle w:val="ListBullet2"/>
      </w:pPr>
      <w:r>
        <w:t>Cultivating</w:t>
      </w:r>
      <w:r w:rsidR="00B62EA2" w:rsidRPr="001B104E">
        <w:t xml:space="preserve"> tomorrow’s leaders</w:t>
      </w:r>
      <w:r>
        <w:t xml:space="preserve"> and </w:t>
      </w:r>
      <w:r w:rsidR="00B62EA2" w:rsidRPr="001B104E">
        <w:t>s</w:t>
      </w:r>
      <w:r>
        <w:t>trengthening strategic performance</w:t>
      </w:r>
    </w:p>
    <w:p w14:paraId="5E0E6AF1" w14:textId="3E4B4B60" w:rsidR="00FE0AEC" w:rsidRPr="001B104E" w:rsidRDefault="00FE0AEC" w:rsidP="00212CBF">
      <w:pPr>
        <w:pStyle w:val="CVPre2Heading"/>
      </w:pPr>
      <w:bookmarkStart w:id="6" w:name="_Toc39027715"/>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6"/>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765A1D0" w:rsidR="001547CB" w:rsidRPr="001B104E" w:rsidRDefault="001547CB" w:rsidP="00A21ABC">
      <w:pPr>
        <w:pStyle w:val="ChapterBodyCopy"/>
      </w:pPr>
      <w:r w:rsidRPr="001B104E">
        <w:t xml:space="preserve">You can refer to the Navvis Unified Ecosystem Experience (UEE) </w:t>
      </w:r>
      <w:r w:rsidR="001B181C">
        <w:t>User Guide for additional source</w:t>
      </w:r>
      <w:r w:rsidRPr="001B104E">
        <w:t xml:space="preserve"> of information.</w:t>
      </w:r>
    </w:p>
    <w:p w14:paraId="5453A0CD" w14:textId="288E4512" w:rsidR="00FE0AEC" w:rsidRPr="001B104E" w:rsidRDefault="00212CBF" w:rsidP="00212CBF">
      <w:pPr>
        <w:pStyle w:val="CVPre2Heading"/>
      </w:pPr>
      <w:bookmarkStart w:id="7" w:name="_Toc39027716"/>
      <w:r w:rsidRPr="00C94DD1">
        <w:t>Intended A</w:t>
      </w:r>
      <w:r w:rsidR="00FE0AEC" w:rsidRPr="00C94DD1">
        <w:t>udience</w:t>
      </w:r>
      <w:bookmarkEnd w:id="7"/>
    </w:p>
    <w:p w14:paraId="0CE4276A" w14:textId="6E31963F" w:rsidR="00C864DD" w:rsidRPr="003009AB" w:rsidRDefault="00C864DD" w:rsidP="00DA6FF6">
      <w:pPr>
        <w:pStyle w:val="ListNumber"/>
      </w:pPr>
      <w:r w:rsidRPr="003009AB">
        <w:rPr>
          <w:b/>
        </w:rPr>
        <w:t>Users</w:t>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B10CB1">
      <w:pPr>
        <w:pStyle w:val="ChapterBodyCopy-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B10CB1">
      <w:pPr>
        <w:pStyle w:val="ChapterBodyCopy-Bullet"/>
      </w:pPr>
      <w:r w:rsidRPr="003009AB">
        <w:t>Any other person involved in the care of the patient, including patient's care providers, patient's insurer or payer, or a social worker, or government agencies</w:t>
      </w:r>
    </w:p>
    <w:p w14:paraId="5EEF02D4" w14:textId="20A52ADD" w:rsidR="00C94DD1" w:rsidRPr="003009AB" w:rsidRDefault="00C94DD1" w:rsidP="00B10CB1">
      <w:pPr>
        <w:pStyle w:val="ChapterBodyCopy-Bullet"/>
      </w:pPr>
      <w:r>
        <w:t xml:space="preserve">Entities and Organizations involved in community services catering to </w:t>
      </w:r>
      <w:r w:rsidR="00A21ABC">
        <w:t xml:space="preserve">the </w:t>
      </w:r>
      <w:r w:rsidRPr="00FB7014">
        <w:t>physical, mental, and social needs</w:t>
      </w:r>
      <w:r>
        <w:t xml:space="preserve"> of the population</w:t>
      </w:r>
      <w:r w:rsidRPr="00FB7014">
        <w:t>.</w:t>
      </w:r>
    </w:p>
    <w:p w14:paraId="65F01942" w14:textId="2577F4D4" w:rsidR="00C864DD" w:rsidRPr="003009AB" w:rsidRDefault="00A21ABC" w:rsidP="00C864DD">
      <w:pPr>
        <w:pStyle w:val="ListNumber"/>
        <w:spacing w:before="120"/>
      </w:pPr>
      <w:r>
        <w:rPr>
          <w:b/>
        </w:rPr>
        <w:t>Care Team Users:</w:t>
      </w:r>
      <w:r w:rsidR="00C864DD" w:rsidRPr="003009AB">
        <w:t xml:space="preserve"> The </w:t>
      </w:r>
      <w:r w:rsidR="00C864DD" w:rsidRPr="001B104E">
        <w:t xml:space="preserve">Coreo </w:t>
      </w:r>
      <w:r w:rsidR="003F4A4A">
        <w:t>Home</w:t>
      </w:r>
      <w:r w:rsidR="00C864DD" w:rsidRPr="001B104E">
        <w:t xml:space="preserve"> </w:t>
      </w:r>
      <w:r>
        <w:t>care-</w:t>
      </w:r>
      <w:r w:rsidR="00E13DD8">
        <w:t>team</w:t>
      </w:r>
      <w:r>
        <w:t xml:space="preserve"> users</w:t>
      </w:r>
      <w:r w:rsidR="00E13DD8">
        <w:t xml:space="preserve"> </w:t>
      </w:r>
      <w:r w:rsidR="00C864DD" w:rsidRPr="003009AB">
        <w:t xml:space="preserve">are assigned the task of managing other users of the </w:t>
      </w:r>
      <w:r w:rsidR="00C864DD" w:rsidRPr="001B104E">
        <w:t xml:space="preserve">Coreo </w:t>
      </w:r>
      <w:r w:rsidR="003F4A4A">
        <w:t>Home</w:t>
      </w:r>
      <w:r w:rsidR="00C864DD" w:rsidRPr="001B104E">
        <w:t xml:space="preserve"> </w:t>
      </w:r>
      <w:r w:rsidR="00C864DD" w:rsidRPr="003009AB">
        <w:t>application.</w:t>
      </w:r>
    </w:p>
    <w:p w14:paraId="0DD77A4E" w14:textId="278FC596" w:rsidR="00FE0AEC" w:rsidRPr="001B104E" w:rsidRDefault="00212CBF" w:rsidP="00212CBF">
      <w:pPr>
        <w:pStyle w:val="CVPre2Heading"/>
      </w:pPr>
      <w:bookmarkStart w:id="8" w:name="_Toc39027717"/>
      <w:r w:rsidRPr="00565184">
        <w:t>Organization of the D</w:t>
      </w:r>
      <w:r w:rsidR="00FE0AEC" w:rsidRPr="00565184">
        <w:t>ocument</w:t>
      </w:r>
      <w:bookmarkEnd w:id="8"/>
    </w:p>
    <w:p w14:paraId="1E7BBEE1" w14:textId="36BE877F" w:rsidR="00FE0AEC" w:rsidRDefault="00FE0AEC" w:rsidP="00EF3B85">
      <w:pPr>
        <w:pStyle w:val="ChapterBodyCopy"/>
      </w:pPr>
      <w:r w:rsidRPr="001B104E">
        <w:t>This documen</w:t>
      </w:r>
      <w:r w:rsidR="00D2177F" w:rsidRPr="001B104E">
        <w:t>t contains the following modules</w:t>
      </w:r>
      <w:r w:rsidRPr="001B104E">
        <w:t>:</w:t>
      </w:r>
    </w:p>
    <w:p w14:paraId="4660ECD3" w14:textId="048F619A" w:rsidR="00A7369D" w:rsidRDefault="00EE56AA" w:rsidP="00EF3B85">
      <w:pPr>
        <w:pStyle w:val="ChapterBodyCopy"/>
      </w:pPr>
      <w:r>
        <w:t xml:space="preserve">Section I: </w:t>
      </w:r>
      <w:r w:rsidR="00A7369D">
        <w:t>Individual User</w:t>
      </w:r>
    </w:p>
    <w:p w14:paraId="0D3ABE33" w14:textId="703D3FD4" w:rsidR="00A7369D" w:rsidRDefault="00EE56AA" w:rsidP="00EF3B85">
      <w:pPr>
        <w:pStyle w:val="ChapterBodyCopy"/>
      </w:pPr>
      <w:r>
        <w:t xml:space="preserve">Section II: </w:t>
      </w:r>
      <w:r w:rsidR="00A7369D">
        <w:t>Guardian User</w:t>
      </w:r>
    </w:p>
    <w:p w14:paraId="36B26383" w14:textId="1F467A0E" w:rsidR="00A7369D" w:rsidRDefault="00EE56AA" w:rsidP="00EF3B85">
      <w:pPr>
        <w:pStyle w:val="ChapterBodyCopy"/>
      </w:pPr>
      <w:r>
        <w:t xml:space="preserve">Section III: </w:t>
      </w:r>
      <w:r w:rsidR="00A7369D">
        <w:t>Entity User</w:t>
      </w:r>
    </w:p>
    <w:p w14:paraId="09A1849E" w14:textId="261B2997" w:rsidR="00A7369D" w:rsidRDefault="00EE56AA" w:rsidP="00EF3B85">
      <w:pPr>
        <w:pStyle w:val="ChapterBodyCopy"/>
      </w:pPr>
      <w:r>
        <w:t xml:space="preserve">Section IV: </w:t>
      </w:r>
      <w:r w:rsidR="00A7369D">
        <w:t>Entity Service Provider User</w:t>
      </w:r>
    </w:p>
    <w:p w14:paraId="57033688" w14:textId="6FCC1027" w:rsidR="0049790E" w:rsidRDefault="00EE56AA" w:rsidP="00EE56AA">
      <w:pPr>
        <w:pStyle w:val="ChapterBodyCopy"/>
      </w:pPr>
      <w:r>
        <w:t xml:space="preserve">Section V: </w:t>
      </w:r>
      <w:r w:rsidR="00A7369D">
        <w:t>Care Team</w:t>
      </w:r>
      <w:r>
        <w:t xml:space="preserve"> User</w:t>
      </w:r>
    </w:p>
    <w:p w14:paraId="029489E1" w14:textId="77777777" w:rsidR="0049790E" w:rsidRDefault="0049790E">
      <w:pPr>
        <w:spacing w:after="0" w:line="240" w:lineRule="auto"/>
        <w:rPr>
          <w:rFonts w:ascii="Calibri" w:hAnsi="Calibri"/>
          <w:color w:val="000000" w:themeColor="text1"/>
          <w:sz w:val="24"/>
        </w:rPr>
      </w:pPr>
      <w:r>
        <w:br w:type="page"/>
      </w:r>
    </w:p>
    <w:p w14:paraId="29733EBD" w14:textId="7B71B69F" w:rsidR="00FE0AEC" w:rsidRPr="001B104E" w:rsidRDefault="00FE0AEC" w:rsidP="00212CBF">
      <w:pPr>
        <w:pStyle w:val="CVPre2Heading"/>
      </w:pPr>
      <w:bookmarkStart w:id="9" w:name="_Toc39027718"/>
      <w:r w:rsidRPr="001B104E">
        <w:lastRenderedPageBreak/>
        <w:t>Conventions</w:t>
      </w:r>
      <w:bookmarkEnd w:id="9"/>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352C7792">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bl>
    <w:p w14:paraId="50A74C6C" w14:textId="77777777" w:rsidR="007E582B" w:rsidRPr="001B104E" w:rsidRDefault="007E582B" w:rsidP="007E582B">
      <w:pPr>
        <w:pStyle w:val="CVspacebeforetable"/>
      </w:pPr>
    </w:p>
    <w:p w14:paraId="617F117F" w14:textId="4B5B0FDD" w:rsidR="005C2385" w:rsidRPr="001B104E" w:rsidRDefault="00B511D7" w:rsidP="00212CBF">
      <w:pPr>
        <w:pStyle w:val="CVPre2Heading"/>
      </w:pPr>
      <w:bookmarkStart w:id="10" w:name="BrowsersVersionsforCoreoHome"/>
      <w:bookmarkStart w:id="11" w:name="_Toc39027719"/>
      <w:r w:rsidRPr="00F1541D">
        <w:t>Browsers V</w:t>
      </w:r>
      <w:r w:rsidR="005C2385" w:rsidRPr="00F1541D">
        <w:t>ersions for Coreo</w:t>
      </w:r>
      <w:r w:rsidR="00D01BCD" w:rsidRPr="00F1541D">
        <w:t xml:space="preserve"> </w:t>
      </w:r>
      <w:r w:rsidR="00812FBB" w:rsidRPr="00F1541D">
        <w:t>Home</w:t>
      </w:r>
      <w:bookmarkEnd w:id="11"/>
    </w:p>
    <w:bookmarkEnd w:id="10"/>
    <w:p w14:paraId="7317ACE4" w14:textId="224C695F"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F63829">
        <w:t xml:space="preserve"> and A</w:t>
      </w:r>
      <w:r w:rsidR="000F0DD1" w:rsidRPr="001B104E">
        <w:t>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0"/>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613CA4F4" w:rsidR="006F4FE0" w:rsidRPr="001B104E" w:rsidRDefault="00823EA0" w:rsidP="001C3A8B">
      <w:pPr>
        <w:pStyle w:val="ExhibitnewCVTitle"/>
        <w:ind w:left="1125"/>
      </w:pPr>
      <w:bookmarkStart w:id="12" w:name="Section1IndividualUser"/>
      <w:bookmarkStart w:id="13" w:name="_Toc39027720"/>
      <w:r>
        <w:t>Section I</w:t>
      </w:r>
      <w:r w:rsidR="001C3A8B" w:rsidRPr="001C3A8B">
        <w:t xml:space="preserve">: </w:t>
      </w:r>
      <w:r w:rsidR="001C3A8B">
        <w:t xml:space="preserve">Individual </w:t>
      </w:r>
      <w:r w:rsidR="00B849D0">
        <w:t>User</w:t>
      </w:r>
      <w:bookmarkEnd w:id="13"/>
    </w:p>
    <w:bookmarkEnd w:id="12"/>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73D3B4C" w:rsidR="00291873" w:rsidRPr="002874C9" w:rsidRDefault="00904B67" w:rsidP="008A35E5">
      <w:pPr>
        <w:pStyle w:val="Heading1"/>
        <w:numPr>
          <w:ilvl w:val="0"/>
          <w:numId w:val="16"/>
        </w:numPr>
      </w:pPr>
      <w:bookmarkStart w:id="14" w:name="_Toc39027721"/>
      <w:r>
        <w:lastRenderedPageBreak/>
        <w:t xml:space="preserve">Individual </w:t>
      </w:r>
      <w:r w:rsidR="009144D3">
        <w:t xml:space="preserve">Member </w:t>
      </w:r>
      <w:r w:rsidR="00EE3D53" w:rsidRPr="002874C9">
        <w:t>On</w:t>
      </w:r>
      <w:r w:rsidR="00070AA9" w:rsidRPr="002874C9">
        <w:t>boarding</w:t>
      </w:r>
      <w:bookmarkEnd w:id="14"/>
    </w:p>
    <w:p w14:paraId="2F34C03C" w14:textId="411C1D61" w:rsidR="00301D06" w:rsidRPr="00270D1C" w:rsidRDefault="00C97510" w:rsidP="00270D1C">
      <w:pPr>
        <w:pStyle w:val="ChapterBodyCopy"/>
      </w:pPr>
      <w:r>
        <w:t>Let’s</w:t>
      </w:r>
      <w:r w:rsidR="00270D1C">
        <w:t xml:space="preserve"> </w:t>
      </w:r>
      <w:r w:rsidR="00AE201D" w:rsidRPr="00270D1C">
        <w:t xml:space="preserve">get started </w:t>
      </w:r>
      <w:r w:rsidR="00A21ABC">
        <w:t>with the Coreo Home application. Y</w:t>
      </w:r>
      <w:r w:rsidR="00AE201D" w:rsidRPr="00270D1C">
        <w:t xml:space="preserve">ou will receive an </w:t>
      </w:r>
      <w:r w:rsidR="00270D1C">
        <w:t>invitation</w:t>
      </w:r>
      <w:r w:rsidR="00A21ABC">
        <w:t xml:space="preserve"> </w:t>
      </w:r>
      <w:r w:rsidR="00AE201D" w:rsidRPr="00270D1C">
        <w:t xml:space="preserve">email </w:t>
      </w:r>
      <w:r w:rsidR="00270D1C">
        <w:t xml:space="preserve">from the Navvis administrator </w:t>
      </w:r>
      <w:r w:rsidR="00AE201D" w:rsidRPr="00270D1C">
        <w:t>to your registered email address</w:t>
      </w:r>
      <w:r w:rsidR="00A21ABC">
        <w:t>,</w:t>
      </w:r>
      <w:r w:rsidR="00AE201D" w:rsidRPr="00270D1C">
        <w:t xml:space="preserve"> or a text message to your re</w:t>
      </w:r>
      <w:r w:rsidR="00267AA3" w:rsidRPr="00270D1C">
        <w:t>gistered phone number</w:t>
      </w:r>
      <w:r w:rsidR="00AE201D"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394A77FC" w:rsidR="00DD27FD" w:rsidRDefault="00E462A8" w:rsidP="00CB69E5">
      <w:pPr>
        <w:pStyle w:val="ListNumber"/>
        <w:numPr>
          <w:ilvl w:val="0"/>
          <w:numId w:val="44"/>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08CC1E12" w14:textId="77777777" w:rsidR="00545B27" w:rsidRDefault="00545B27" w:rsidP="00545B27">
      <w:pPr>
        <w:pStyle w:val="ListNumber"/>
        <w:numPr>
          <w:ilvl w:val="0"/>
          <w:numId w:val="44"/>
        </w:numPr>
      </w:pPr>
      <w:r>
        <w:t xml:space="preserve">On the first onboarding screen, select the </w:t>
      </w:r>
      <w:r w:rsidRPr="00545B27">
        <w:rPr>
          <w:b/>
        </w:rPr>
        <w:t>Member</w:t>
      </w:r>
      <w:r>
        <w:t xml:space="preserve"> option and click </w:t>
      </w:r>
      <w:r w:rsidRPr="00545B27">
        <w:rPr>
          <w:b/>
        </w:rPr>
        <w:t>NEXT</w:t>
      </w:r>
      <w:r>
        <w:t>.</w:t>
      </w:r>
    </w:p>
    <w:p w14:paraId="60F8D8E2" w14:textId="2EC672F9" w:rsidR="00E462A8" w:rsidRDefault="00E8157D" w:rsidP="00413495">
      <w:pPr>
        <w:pStyle w:val="CVFigure"/>
      </w:pPr>
      <w:r>
        <w:drawing>
          <wp:inline distT="0" distB="0" distL="0" distR="0" wp14:anchorId="0E358BC2" wp14:editId="05F3E519">
            <wp:extent cx="4181475" cy="2282872"/>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1">
                      <a:extLst>
                        <a:ext uri="{28A0092B-C50C-407E-A947-70E740481C1C}">
                          <a14:useLocalDpi xmlns:a14="http://schemas.microsoft.com/office/drawing/2010/main" val="0"/>
                        </a:ext>
                      </a:extLst>
                    </a:blip>
                    <a:stretch>
                      <a:fillRect/>
                    </a:stretch>
                  </pic:blipFill>
                  <pic:spPr>
                    <a:xfrm>
                      <a:off x="0" y="0"/>
                      <a:ext cx="4209381" cy="2298107"/>
                    </a:xfrm>
                    <a:prstGeom prst="rect">
                      <a:avLst/>
                    </a:prstGeom>
                  </pic:spPr>
                </pic:pic>
              </a:graphicData>
            </a:graphic>
          </wp:inline>
        </w:drawing>
      </w:r>
    </w:p>
    <w:p w14:paraId="11BC1893" w14:textId="6F108C16" w:rsidR="00D06AB9" w:rsidRPr="0096296E" w:rsidRDefault="00413495" w:rsidP="0096296E">
      <w:pPr>
        <w:pStyle w:val="CVFigureCaption"/>
        <w:tabs>
          <w:tab w:val="left" w:pos="993"/>
        </w:tabs>
      </w:pPr>
      <w:r w:rsidRPr="0096296E">
        <w:t>Choose your profile type</w:t>
      </w:r>
    </w:p>
    <w:p w14:paraId="278FDAE0" w14:textId="3AB2A03B" w:rsidR="00405757" w:rsidRDefault="00545B27" w:rsidP="00405757">
      <w:pPr>
        <w:pStyle w:val="ListNumber"/>
      </w:pPr>
      <w:r>
        <w:t>Enter your first, middle, an</w:t>
      </w:r>
      <w:r w:rsidR="00F63829">
        <w:t>d last name, your gender</w:t>
      </w:r>
      <w:r>
        <w:t>, phone number, date of birth,</w:t>
      </w:r>
      <w:r w:rsidR="00405757">
        <w:t xml:space="preserve"> and your email address on the </w:t>
      </w:r>
      <w:r w:rsidR="00405757" w:rsidRPr="00405757">
        <w:rPr>
          <w:b/>
        </w:rPr>
        <w:t>Create my user</w:t>
      </w:r>
      <w:r w:rsidR="00405757">
        <w:t xml:space="preserve"> screen. The em</w:t>
      </w:r>
      <w:r w:rsidR="00AC358D">
        <w:t>ail address</w:t>
      </w:r>
      <w:r w:rsidR="00405757">
        <w:t xml:space="preserve"> </w:t>
      </w:r>
      <w:r>
        <w:t>is</w:t>
      </w:r>
      <w:r w:rsidR="00405757">
        <w:t xml:space="preserve"> the username</w:t>
      </w:r>
      <w:r w:rsidR="00AC358D">
        <w:t xml:space="preserve"> login ID</w:t>
      </w:r>
      <w:r w:rsidR="00405757">
        <w:t xml:space="preserve"> for your Coreo Home account.</w:t>
      </w:r>
    </w:p>
    <w:p w14:paraId="062FDB3C" w14:textId="7E3E456C" w:rsidR="007A5F54" w:rsidRDefault="00E8157D" w:rsidP="009F32C9">
      <w:pPr>
        <w:pStyle w:val="CVFigure"/>
      </w:pPr>
      <w:r>
        <w:drawing>
          <wp:inline distT="0" distB="0" distL="0" distR="0" wp14:anchorId="35FA2EAE" wp14:editId="78A8A760">
            <wp:extent cx="4980287" cy="254317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2">
                      <a:extLst>
                        <a:ext uri="{28A0092B-C50C-407E-A947-70E740481C1C}">
                          <a14:useLocalDpi xmlns:a14="http://schemas.microsoft.com/office/drawing/2010/main" val="0"/>
                        </a:ext>
                      </a:extLst>
                    </a:blip>
                    <a:stretch>
                      <a:fillRect/>
                    </a:stretch>
                  </pic:blipFill>
                  <pic:spPr>
                    <a:xfrm>
                      <a:off x="0" y="0"/>
                      <a:ext cx="5025205" cy="2566112"/>
                    </a:xfrm>
                    <a:prstGeom prst="rect">
                      <a:avLst/>
                    </a:prstGeom>
                  </pic:spPr>
                </pic:pic>
              </a:graphicData>
            </a:graphic>
          </wp:inline>
        </w:drawing>
      </w:r>
    </w:p>
    <w:p w14:paraId="3FA90EA9" w14:textId="315334E3" w:rsidR="009F32C9" w:rsidRDefault="00F56724" w:rsidP="001805F2">
      <w:pPr>
        <w:pStyle w:val="CVFigureCaption"/>
        <w:tabs>
          <w:tab w:val="left" w:pos="993"/>
        </w:tabs>
      </w:pPr>
      <w:r>
        <w:t>Create my User</w:t>
      </w:r>
    </w:p>
    <w:p w14:paraId="5BFDFED9" w14:textId="729AB3FB" w:rsidR="00E462A8" w:rsidRDefault="00C338CE" w:rsidP="00E04818">
      <w:pPr>
        <w:pStyle w:val="ListNumber"/>
      </w:pPr>
      <w:r>
        <w:lastRenderedPageBreak/>
        <w:t xml:space="preserve">Click the </w:t>
      </w:r>
      <w:r w:rsidRPr="00C338CE">
        <w:rPr>
          <w:b/>
        </w:rPr>
        <w:t>SEND VERIFICATION LINK</w:t>
      </w:r>
      <w:r>
        <w:t xml:space="preserve"> button</w:t>
      </w:r>
      <w:r w:rsidR="002D4134">
        <w:t xml:space="preserve">. </w:t>
      </w:r>
      <w:r w:rsidR="00A21ABC">
        <w:t>You will receive a</w:t>
      </w:r>
      <w:r w:rsidR="009027F7">
        <w:t xml:space="preserve"> verificatio</w:t>
      </w:r>
      <w:r w:rsidR="00A21ABC">
        <w:t>n link</w:t>
      </w:r>
      <w:r w:rsidR="009027F7">
        <w:t xml:space="preserve"> </w:t>
      </w:r>
      <w:r w:rsidR="00A21ABC">
        <w:t>in</w:t>
      </w:r>
      <w:r w:rsidR="009027F7">
        <w:t xml:space="preserve"> </w:t>
      </w:r>
      <w:r w:rsidR="004657CC">
        <w:t>your email address</w:t>
      </w:r>
      <w:r w:rsidR="00405757">
        <w:t xml:space="preserve"> that you </w:t>
      </w:r>
      <w:r w:rsidR="00A21ABC">
        <w:t>just</w:t>
      </w:r>
      <w:r w:rsidR="00405757">
        <w:t xml:space="preser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792A1006">
            <wp:extent cx="4345662" cy="21336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3">
                      <a:extLst>
                        <a:ext uri="{28A0092B-C50C-407E-A947-70E740481C1C}">
                          <a14:useLocalDpi xmlns:a14="http://schemas.microsoft.com/office/drawing/2010/main" val="0"/>
                        </a:ext>
                      </a:extLst>
                    </a:blip>
                    <a:stretch>
                      <a:fillRect/>
                    </a:stretch>
                  </pic:blipFill>
                  <pic:spPr>
                    <a:xfrm>
                      <a:off x="0" y="0"/>
                      <a:ext cx="4421310" cy="2170741"/>
                    </a:xfrm>
                    <a:prstGeom prst="rect">
                      <a:avLst/>
                    </a:prstGeom>
                  </pic:spPr>
                </pic:pic>
              </a:graphicData>
            </a:graphic>
          </wp:inline>
        </w:drawing>
      </w:r>
    </w:p>
    <w:p w14:paraId="0D4CC97E" w14:textId="72D437A3" w:rsidR="002F731E" w:rsidRDefault="002F731E" w:rsidP="005058BE">
      <w:pPr>
        <w:pStyle w:val="CVFigureCaption"/>
        <w:tabs>
          <w:tab w:val="left" w:pos="993"/>
        </w:tabs>
      </w:pPr>
      <w:r>
        <w:t>Ver</w:t>
      </w:r>
      <w:r w:rsidR="00A21ABC">
        <w:t>i</w:t>
      </w:r>
      <w:r>
        <w:t>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drawing>
          <wp:inline distT="0" distB="0" distL="0" distR="0" wp14:anchorId="2C97186B" wp14:editId="5DB5A3A6">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4">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5058BE">
      <w:pPr>
        <w:pStyle w:val="CVFigureCaption"/>
        <w:tabs>
          <w:tab w:val="left" w:pos="993"/>
        </w:tabs>
      </w:pPr>
      <w:r>
        <w:t>Set My Password screen</w:t>
      </w:r>
    </w:p>
    <w:p w14:paraId="14930A94" w14:textId="4CEAD152" w:rsidR="007B442C" w:rsidRDefault="007B442C" w:rsidP="007B442C">
      <w:pPr>
        <w:pStyle w:val="ListNumber"/>
      </w:pPr>
      <w:r w:rsidRPr="007B442C">
        <w:t xml:space="preserve">Choose a security question from the </w:t>
      </w:r>
      <w:r>
        <w:t xml:space="preserve">drop-down </w:t>
      </w:r>
      <w:r w:rsidR="00A21ABC">
        <w:t>list.</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lastRenderedPageBreak/>
        <w:t xml:space="preserve">Click the </w:t>
      </w:r>
      <w:bookmarkStart w:id="15" w:name="EndUserLicenseAgreementLink"/>
      <w:r w:rsidRPr="007B442C">
        <w:rPr>
          <w:b/>
        </w:rPr>
        <w:t>End User License Agreement</w:t>
      </w:r>
      <w:r>
        <w:t xml:space="preserve"> </w:t>
      </w:r>
      <w:bookmarkEnd w:id="15"/>
      <w:r>
        <w:t>link to open the End User License Agreement (EULA) screen.</w:t>
      </w:r>
    </w:p>
    <w:p w14:paraId="55586096" w14:textId="76A70E97" w:rsidR="00270D1C" w:rsidRDefault="00A11E10" w:rsidP="00A11E10">
      <w:pPr>
        <w:pStyle w:val="CVFigure"/>
      </w:pPr>
      <w:r>
        <w:drawing>
          <wp:inline distT="0" distB="0" distL="0" distR="0" wp14:anchorId="4C891431" wp14:editId="1C53FFAF">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5">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5058BE">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6" w:name="EULAscreen"/>
      <w:r w:rsidRPr="007B442C">
        <w:t xml:space="preserve">EULA screen </w:t>
      </w:r>
      <w:bookmarkEnd w:id="16"/>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drawing>
          <wp:inline distT="0" distB="0" distL="0" distR="0" wp14:anchorId="5013FBE2" wp14:editId="5D84910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6">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41BC72B7">
            <wp:extent cx="4653197" cy="228997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7">
                      <a:extLst>
                        <a:ext uri="{28A0092B-C50C-407E-A947-70E740481C1C}">
                          <a14:useLocalDpi xmlns:a14="http://schemas.microsoft.com/office/drawing/2010/main" val="0"/>
                        </a:ext>
                      </a:extLst>
                    </a:blip>
                    <a:stretch>
                      <a:fillRect/>
                    </a:stretch>
                  </pic:blipFill>
                  <pic:spPr>
                    <a:xfrm>
                      <a:off x="0" y="0"/>
                      <a:ext cx="4687599" cy="2306906"/>
                    </a:xfrm>
                    <a:prstGeom prst="rect">
                      <a:avLst/>
                    </a:prstGeom>
                  </pic:spPr>
                </pic:pic>
              </a:graphicData>
            </a:graphic>
          </wp:inline>
        </w:drawing>
      </w:r>
    </w:p>
    <w:p w14:paraId="38490AD6" w14:textId="24B17BD5" w:rsidR="00671B4D" w:rsidRDefault="00EA2CE5" w:rsidP="005058BE">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61E787C5" w:rsidR="000465E0" w:rsidRDefault="000465E0" w:rsidP="008954CC">
      <w:pPr>
        <w:pStyle w:val="ChapterBodyCopy"/>
      </w:pPr>
      <w:r>
        <w:t xml:space="preserve">Adding your guardian is an optional step. </w:t>
      </w:r>
      <w:hyperlink w:anchor="AddYourGuardianPatientProfile" w:history="1">
        <w:r w:rsidRPr="008D0972">
          <w:rPr>
            <w:rStyle w:val="Hyperlink"/>
            <w:rFonts w:cstheme="minorBidi"/>
          </w:rPr>
          <w:t>You can add your guardian details even after signing into your account</w:t>
        </w:r>
      </w:hyperlink>
      <w:r w:rsidRPr="008D0972">
        <w:t>.</w:t>
      </w:r>
    </w:p>
    <w:p w14:paraId="247B59C8" w14:textId="210B3FC1" w:rsidR="008954CC" w:rsidRDefault="008D0972" w:rsidP="008954CC">
      <w:pPr>
        <w:pStyle w:val="ChapterBodyCopy"/>
      </w:pPr>
      <w:r>
        <w:lastRenderedPageBreak/>
        <w:t xml:space="preserve">You are </w:t>
      </w:r>
      <w:bookmarkStart w:id="17" w:name="SuccessfullyOnboarded"/>
      <w:r>
        <w:t xml:space="preserve">onboarded </w:t>
      </w:r>
      <w:bookmarkEnd w:id="17"/>
      <w:r>
        <w:t>successfully o</w:t>
      </w:r>
      <w:r w:rsidR="00616BAB">
        <w:t>n</w:t>
      </w:r>
      <w:r>
        <w:t xml:space="preserve"> completing</w:t>
      </w:r>
      <w:r w:rsidR="00616BAB">
        <w:t xml:space="preserve"> </w:t>
      </w:r>
      <w:r>
        <w:t>all the steps</w:t>
      </w:r>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7589A0A8">
            <wp:extent cx="1673525" cy="1494552"/>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28">
                      <a:extLst>
                        <a:ext uri="{28A0092B-C50C-407E-A947-70E740481C1C}">
                          <a14:useLocalDpi xmlns:a14="http://schemas.microsoft.com/office/drawing/2010/main" val="0"/>
                        </a:ext>
                      </a:extLst>
                    </a:blip>
                    <a:stretch>
                      <a:fillRect/>
                    </a:stretch>
                  </pic:blipFill>
                  <pic:spPr>
                    <a:xfrm>
                      <a:off x="0" y="0"/>
                      <a:ext cx="1700789" cy="1518900"/>
                    </a:xfrm>
                    <a:prstGeom prst="rect">
                      <a:avLst/>
                    </a:prstGeom>
                  </pic:spPr>
                </pic:pic>
              </a:graphicData>
            </a:graphic>
          </wp:inline>
        </w:drawing>
      </w:r>
    </w:p>
    <w:p w14:paraId="77A17E9C" w14:textId="22A371D8" w:rsidR="008954CC" w:rsidRDefault="008954CC" w:rsidP="008954CC">
      <w:pPr>
        <w:pStyle w:val="ListNumber"/>
      </w:pPr>
      <w:r>
        <w:t xml:space="preserve">Click </w:t>
      </w:r>
      <w:r w:rsidR="0030555D">
        <w:t xml:space="preserve">the </w:t>
      </w:r>
      <w:r w:rsidR="0030555D" w:rsidRPr="0030555D">
        <w:rPr>
          <w:b/>
        </w:rPr>
        <w:t>Continue</w:t>
      </w:r>
      <w:r w:rsidR="00851DA8">
        <w:t xml:space="preserve"> </w:t>
      </w:r>
      <w:r w:rsidR="008D0972">
        <w:t>button to proceed with the sign-</w:t>
      </w:r>
      <w:r w:rsidR="00851DA8">
        <w:t>in.</w:t>
      </w:r>
    </w:p>
    <w:p w14:paraId="306F263B" w14:textId="6FFFF088" w:rsidR="00851DA8" w:rsidRDefault="0030555D" w:rsidP="008954CC">
      <w:pPr>
        <w:pStyle w:val="ListNumber"/>
      </w:pPr>
      <w:r>
        <w:t xml:space="preserve">On the Welcome screen, enter your </w:t>
      </w:r>
      <w:r w:rsidR="00616BAB">
        <w:t>registered email address</w:t>
      </w:r>
      <w:r w:rsidR="00A21ABC">
        <w:t>,</w:t>
      </w:r>
      <w:r w:rsidR="00616BAB">
        <w:t xml:space="preserve"> which </w:t>
      </w:r>
      <w:r w:rsidR="00545B27">
        <w:t>is</w:t>
      </w:r>
      <w:r w:rsidR="00616BAB">
        <w:t xml:space="preserve"> your user name</w:t>
      </w:r>
      <w:r w:rsidR="0094083E">
        <w:t>,</w:t>
      </w:r>
      <w:r w:rsidR="00616BAB">
        <w:t xml:space="preserve"> </w:t>
      </w:r>
      <w:r>
        <w:t xml:space="preserve">and </w:t>
      </w:r>
      <w:r w:rsidR="00616BAB">
        <w:t xml:space="preserve">enter </w:t>
      </w:r>
      <w:r w:rsidR="00851DA8">
        <w:t>the password.</w:t>
      </w:r>
    </w:p>
    <w:p w14:paraId="4D50D030" w14:textId="5A2D3402" w:rsidR="00EA2CE5" w:rsidRDefault="0030555D" w:rsidP="00EA2CE5">
      <w:pPr>
        <w:pStyle w:val="ChapterBodyCopy"/>
      </w:pPr>
      <w:r>
        <w:rPr>
          <w:noProof/>
          <w:lang w:val="en-IN" w:eastAsia="en-IN"/>
        </w:rPr>
        <w:drawing>
          <wp:inline distT="0" distB="0" distL="0" distR="0" wp14:anchorId="53534242" wp14:editId="3BE5467E">
            <wp:extent cx="2009955" cy="1968842"/>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29">
                      <a:extLst>
                        <a:ext uri="{28A0092B-C50C-407E-A947-70E740481C1C}">
                          <a14:useLocalDpi xmlns:a14="http://schemas.microsoft.com/office/drawing/2010/main" val="0"/>
                        </a:ext>
                      </a:extLst>
                    </a:blip>
                    <a:stretch>
                      <a:fillRect/>
                    </a:stretch>
                  </pic:blipFill>
                  <pic:spPr>
                    <a:xfrm>
                      <a:off x="0" y="0"/>
                      <a:ext cx="2090673" cy="2047909"/>
                    </a:xfrm>
                    <a:prstGeom prst="rect">
                      <a:avLst/>
                    </a:prstGeom>
                  </pic:spPr>
                </pic:pic>
              </a:graphicData>
            </a:graphic>
          </wp:inline>
        </w:drawing>
      </w:r>
    </w:p>
    <w:p w14:paraId="13311223" w14:textId="77777777" w:rsidR="00904B67" w:rsidRDefault="00904B67" w:rsidP="00904B67">
      <w:pPr>
        <w:pStyle w:val="CVspacebeforetable"/>
      </w:pPr>
    </w:p>
    <w:p w14:paraId="7D48FCB2" w14:textId="1805F843" w:rsidR="00EA2CE5" w:rsidRPr="00545B27" w:rsidRDefault="00904B67" w:rsidP="00EA2CE5">
      <w:pPr>
        <w:pStyle w:val="ListNumber"/>
      </w:pPr>
      <w:r>
        <w:t xml:space="preserve">Select </w:t>
      </w:r>
      <w:r w:rsidRPr="00616BAB">
        <w:rPr>
          <w:b/>
        </w:rPr>
        <w:t>Login</w:t>
      </w:r>
      <w:r>
        <w:t xml:space="preserve"> to sign in to your Coreo Home account.</w:t>
      </w:r>
      <w:r w:rsidR="00545B27">
        <w:t xml:space="preserve"> </w:t>
      </w:r>
      <w:r w:rsidR="0030555D">
        <w:t xml:space="preserve">As a first-time user, Coreo Home takes you to the </w:t>
      </w:r>
      <w:hyperlink w:anchor="BrowsePorviderScreenFig" w:history="1">
        <w:r w:rsidR="0030555D" w:rsidRPr="00545B27">
          <w:rPr>
            <w:rStyle w:val="Hyperlink"/>
            <w:rFonts w:cstheme="minorBidi"/>
            <w:b/>
            <w:noProof/>
            <w:lang w:val="en-IN" w:eastAsia="en-IN"/>
          </w:rPr>
          <w:t>Browser Provider</w:t>
        </w:r>
        <w:r w:rsidR="0030555D" w:rsidRPr="00545B27">
          <w:rPr>
            <w:rStyle w:val="Hyperlink"/>
            <w:rFonts w:cstheme="minorBidi"/>
            <w:noProof/>
            <w:lang w:val="en-IN" w:eastAsia="en-IN"/>
          </w:rPr>
          <w:t xml:space="preserve"> screen</w:t>
        </w:r>
      </w:hyperlink>
      <w:r w:rsidR="0030555D" w:rsidRPr="00545B27">
        <w:rPr>
          <w:noProof/>
          <w:lang w:val="en-IN" w:eastAsia="en-IN"/>
        </w:rPr>
        <w:t>.</w:t>
      </w:r>
    </w:p>
    <w:p w14:paraId="22540D2E" w14:textId="7E9FFE23" w:rsidR="0079103E" w:rsidRDefault="009144D3" w:rsidP="00EA2CE5">
      <w:pPr>
        <w:pStyle w:val="ChapterBodyCopy"/>
        <w:rPr>
          <w:noProof/>
          <w:lang w:val="en-IN" w:eastAsia="en-IN"/>
        </w:rPr>
      </w:pPr>
      <w:r>
        <w:rPr>
          <w:noProof/>
          <w:lang w:val="en-IN" w:eastAsia="en-IN"/>
        </w:rPr>
        <w:t>To sign in to you</w:t>
      </w:r>
      <w:r w:rsidR="00CE1FB8">
        <w:rPr>
          <w:noProof/>
          <w:lang w:val="en-IN" w:eastAsia="en-IN"/>
        </w:rPr>
        <w:t>r account as an existing user, use the Web address provided by your adiministrator.</w:t>
      </w:r>
      <w:r w:rsidR="00545B27">
        <w:rPr>
          <w:noProof/>
          <w:lang w:val="en-IN" w:eastAsia="en-IN"/>
        </w:rPr>
        <w:t xml:space="preserve"> An individual user,</w:t>
      </w:r>
      <w:r w:rsidR="0079103E">
        <w:rPr>
          <w:noProof/>
          <w:lang w:val="en-IN" w:eastAsia="en-IN"/>
        </w:rPr>
        <w:t xml:space="preserve"> a guardian user</w:t>
      </w:r>
      <w:r w:rsidR="00545B27">
        <w:rPr>
          <w:noProof/>
          <w:lang w:val="en-IN" w:eastAsia="en-IN"/>
        </w:rPr>
        <w:t>, and a care team member</w:t>
      </w:r>
      <w:r w:rsidR="0079103E">
        <w:rPr>
          <w:noProof/>
          <w:lang w:val="en-IN" w:eastAsia="en-IN"/>
        </w:rPr>
        <w:t xml:space="preserve"> have the same sign</w:t>
      </w:r>
      <w:r w:rsidR="00A21ABC">
        <w:rPr>
          <w:noProof/>
          <w:lang w:val="en-IN" w:eastAsia="en-IN"/>
        </w:rPr>
        <w:t>-</w:t>
      </w:r>
      <w:r w:rsidR="0079103E">
        <w:rPr>
          <w:noProof/>
          <w:lang w:val="en-IN" w:eastAsia="en-IN"/>
        </w:rPr>
        <w:t>in screen.</w:t>
      </w:r>
    </w:p>
    <w:p w14:paraId="6E137195" w14:textId="7E8D4DD4" w:rsidR="0079103E" w:rsidRDefault="003E0802" w:rsidP="00904B67">
      <w:pPr>
        <w:pStyle w:val="CVFigure"/>
      </w:pPr>
      <w:r>
        <w:drawing>
          <wp:inline distT="0" distB="0" distL="0" distR="0" wp14:anchorId="0DEFC710" wp14:editId="65CE142E">
            <wp:extent cx="1955800" cy="1969957"/>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10 PatientOnboarding.png"/>
                    <pic:cNvPicPr/>
                  </pic:nvPicPr>
                  <pic:blipFill>
                    <a:blip r:embed="rId30">
                      <a:extLst>
                        <a:ext uri="{28A0092B-C50C-407E-A947-70E740481C1C}">
                          <a14:useLocalDpi xmlns:a14="http://schemas.microsoft.com/office/drawing/2010/main" val="0"/>
                        </a:ext>
                      </a:extLst>
                    </a:blip>
                    <a:stretch>
                      <a:fillRect/>
                    </a:stretch>
                  </pic:blipFill>
                  <pic:spPr>
                    <a:xfrm>
                      <a:off x="0" y="0"/>
                      <a:ext cx="1967213" cy="1981453"/>
                    </a:xfrm>
                    <a:prstGeom prst="rect">
                      <a:avLst/>
                    </a:prstGeom>
                  </pic:spPr>
                </pic:pic>
              </a:graphicData>
            </a:graphic>
          </wp:inline>
        </w:drawing>
      </w:r>
    </w:p>
    <w:p w14:paraId="56B9BD2C" w14:textId="5BB54E30" w:rsidR="00904B67" w:rsidRDefault="00904B67" w:rsidP="005058BE">
      <w:pPr>
        <w:pStyle w:val="CVFigureCaption"/>
        <w:tabs>
          <w:tab w:val="left" w:pos="993"/>
        </w:tabs>
      </w:pPr>
      <w:r>
        <w:t>Coreo Home Sign In screen</w:t>
      </w:r>
    </w:p>
    <w:p w14:paraId="219C1271" w14:textId="1F230F7B" w:rsidR="00D67646" w:rsidRDefault="00D67646" w:rsidP="00D67646">
      <w:pPr>
        <w:pStyle w:val="ChapterBodyCopy"/>
        <w:rPr>
          <w:noProof/>
          <w:lang w:val="en-IN" w:eastAsia="en-IN"/>
        </w:rPr>
      </w:pPr>
      <w:r>
        <w:rPr>
          <w:noProof/>
          <w:lang w:val="en-IN" w:eastAsia="en-IN"/>
        </w:rPr>
        <w:lastRenderedPageBreak/>
        <w:t>During subseque</w:t>
      </w:r>
      <w:r w:rsidR="008D0972">
        <w:rPr>
          <w:noProof/>
          <w:lang w:val="en-IN" w:eastAsia="en-IN"/>
        </w:rPr>
        <w:t>n</w:t>
      </w:r>
      <w:r>
        <w:rPr>
          <w:noProof/>
          <w:lang w:val="en-IN" w:eastAsia="en-IN"/>
        </w:rPr>
        <w:t>t logins, in case you forget you</w:t>
      </w:r>
      <w:r w:rsidR="008D0972">
        <w:rPr>
          <w:noProof/>
          <w:lang w:val="en-IN" w:eastAsia="en-IN"/>
        </w:rPr>
        <w:t>r</w:t>
      </w:r>
      <w:r>
        <w:rPr>
          <w:noProof/>
          <w:lang w:val="en-IN" w:eastAsia="en-IN"/>
        </w:rPr>
        <w:t xml:space="preserve"> password,</w:t>
      </w:r>
      <w:r w:rsidR="008D0972">
        <w:rPr>
          <w:noProof/>
          <w:lang w:val="en-IN" w:eastAsia="en-IN"/>
        </w:rPr>
        <w:t xml:space="preserve"> </w:t>
      </w:r>
      <w:r>
        <w:rPr>
          <w:noProof/>
          <w:lang w:val="en-IN" w:eastAsia="en-IN"/>
        </w:rPr>
        <w:t xml:space="preserve">click the </w:t>
      </w:r>
      <w:r w:rsidRPr="00D67646">
        <w:rPr>
          <w:b/>
          <w:noProof/>
          <w:lang w:val="en-IN" w:eastAsia="en-IN"/>
        </w:rPr>
        <w:t>Forget Password</w:t>
      </w:r>
      <w:r>
        <w:rPr>
          <w:noProof/>
          <w:lang w:val="en-IN" w:eastAsia="en-IN"/>
        </w:rPr>
        <w:t xml:space="preserve"> button on the Welcome screen. Coreo Home guides you through a series </w:t>
      </w:r>
      <w:r w:rsidR="008D0972">
        <w:rPr>
          <w:noProof/>
          <w:lang w:val="en-IN" w:eastAsia="en-IN"/>
        </w:rPr>
        <w:t xml:space="preserve">of </w:t>
      </w:r>
      <w:r>
        <w:rPr>
          <w:noProof/>
          <w:lang w:val="en-IN" w:eastAsia="en-IN"/>
        </w:rPr>
        <w:t>steps to reset a new password for your account.</w:t>
      </w:r>
    </w:p>
    <w:p w14:paraId="396ED6B6" w14:textId="57AFE910" w:rsidR="00904B67" w:rsidRPr="00904B67" w:rsidRDefault="00F83E38" w:rsidP="00904B67">
      <w:pPr>
        <w:pStyle w:val="HeadingNoNumering"/>
        <w:rPr>
          <w:noProof/>
          <w:lang w:val="en-IN" w:eastAsia="en-IN"/>
        </w:rPr>
      </w:pPr>
      <w:bookmarkStart w:id="18" w:name="LockedAccInactiveDecPatient"/>
      <w:r>
        <w:rPr>
          <w:noProof/>
          <w:lang w:val="en-IN" w:eastAsia="en-IN"/>
        </w:rPr>
        <w:t>Locked Accounts</w:t>
      </w:r>
      <w:r w:rsidR="009B47B6">
        <w:rPr>
          <w:rFonts w:cs="Calibri"/>
          <w:noProof/>
          <w:lang w:val="en-IN" w:eastAsia="en-IN"/>
        </w:rPr>
        <w:t>–Inactive or Deceased Individuals</w:t>
      </w:r>
    </w:p>
    <w:bookmarkEnd w:id="18"/>
    <w:p w14:paraId="20D7FF2A" w14:textId="06E930BF" w:rsidR="00904B67" w:rsidRDefault="00904B67" w:rsidP="00904B67">
      <w:pPr>
        <w:pStyle w:val="ChapterBodyCopy"/>
        <w:rPr>
          <w:noProof/>
          <w:lang w:val="en-IN" w:eastAsia="en-IN"/>
        </w:rPr>
      </w:pPr>
      <w:r w:rsidRPr="00904B67">
        <w:rPr>
          <w:noProof/>
          <w:lang w:val="en-IN" w:eastAsia="en-IN"/>
        </w:rPr>
        <w:t>If you are an inactive patient, you cannot sign in to your Coreo Home user account.</w:t>
      </w:r>
    </w:p>
    <w:p w14:paraId="3AFFC988" w14:textId="743C9F9E" w:rsidR="00904B67" w:rsidRDefault="00904B67" w:rsidP="00904B67">
      <w:pPr>
        <w:pStyle w:val="CVFigure"/>
      </w:pPr>
      <w:r>
        <w:drawing>
          <wp:inline distT="0" distB="0" distL="0" distR="0" wp14:anchorId="24745A2D" wp14:editId="2DE922B2">
            <wp:extent cx="2559643"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 Inactive &amp; De -- patient 1.png"/>
                    <pic:cNvPicPr/>
                  </pic:nvPicPr>
                  <pic:blipFill>
                    <a:blip r:embed="rId31">
                      <a:extLst>
                        <a:ext uri="{28A0092B-C50C-407E-A947-70E740481C1C}">
                          <a14:useLocalDpi xmlns:a14="http://schemas.microsoft.com/office/drawing/2010/main" val="0"/>
                        </a:ext>
                      </a:extLst>
                    </a:blip>
                    <a:stretch>
                      <a:fillRect/>
                    </a:stretch>
                  </pic:blipFill>
                  <pic:spPr>
                    <a:xfrm>
                      <a:off x="0" y="0"/>
                      <a:ext cx="2588909" cy="2909439"/>
                    </a:xfrm>
                    <a:prstGeom prst="rect">
                      <a:avLst/>
                    </a:prstGeom>
                  </pic:spPr>
                </pic:pic>
              </a:graphicData>
            </a:graphic>
          </wp:inline>
        </w:drawing>
      </w:r>
    </w:p>
    <w:p w14:paraId="54C4747F" w14:textId="1D759C8D" w:rsidR="00904B67" w:rsidRDefault="00904B67" w:rsidP="005058BE">
      <w:pPr>
        <w:pStyle w:val="CVFigureCaption"/>
        <w:tabs>
          <w:tab w:val="left" w:pos="993"/>
        </w:tabs>
      </w:pPr>
      <w:r>
        <w:t>sign in for an Inactive or a Deceased patient account</w:t>
      </w:r>
    </w:p>
    <w:p w14:paraId="53D2297D" w14:textId="36FCACAC" w:rsidR="00904B67" w:rsidRDefault="00A21ABC" w:rsidP="00EA2CE5">
      <w:pPr>
        <w:pStyle w:val="ChapterBodyCopy"/>
        <w:rPr>
          <w:noProof/>
          <w:lang w:val="en-IN" w:eastAsia="en-IN"/>
        </w:rPr>
      </w:pPr>
      <w:r>
        <w:rPr>
          <w:noProof/>
          <w:lang w:val="en-IN" w:eastAsia="en-IN"/>
        </w:rPr>
        <w:t>When</w:t>
      </w:r>
      <w:r w:rsidR="00904B67">
        <w:rPr>
          <w:noProof/>
          <w:lang w:val="en-IN" w:eastAsia="en-IN"/>
        </w:rPr>
        <w:t xml:space="preserve"> you try to si</w:t>
      </w:r>
      <w:r>
        <w:rPr>
          <w:noProof/>
          <w:lang w:val="en-IN" w:eastAsia="en-IN"/>
        </w:rPr>
        <w:t>gn</w:t>
      </w:r>
      <w:r w:rsidR="00CD5BCC">
        <w:rPr>
          <w:noProof/>
          <w:lang w:val="en-IN" w:eastAsia="en-IN"/>
        </w:rPr>
        <w:t xml:space="preserve"> in to an i</w:t>
      </w:r>
      <w:r w:rsidR="00904B67">
        <w:rPr>
          <w:noProof/>
          <w:lang w:val="en-IN" w:eastAsia="en-IN"/>
        </w:rPr>
        <w:t>nactive accou</w:t>
      </w:r>
      <w:r>
        <w:rPr>
          <w:noProof/>
          <w:lang w:val="en-IN" w:eastAsia="en-IN"/>
        </w:rPr>
        <w:t>nt</w:t>
      </w:r>
      <w:r w:rsidR="00904B67">
        <w:rPr>
          <w:noProof/>
          <w:lang w:val="en-IN" w:eastAsia="en-IN"/>
        </w:rPr>
        <w:t>, you</w:t>
      </w:r>
      <w:r w:rsidR="008D0972">
        <w:rPr>
          <w:noProof/>
          <w:lang w:val="en-IN" w:eastAsia="en-IN"/>
        </w:rPr>
        <w:t xml:space="preserve"> </w:t>
      </w:r>
      <w:r>
        <w:rPr>
          <w:noProof/>
          <w:lang w:val="en-IN" w:eastAsia="en-IN"/>
        </w:rPr>
        <w:t>get the following</w:t>
      </w:r>
      <w:r w:rsidR="00904B67">
        <w:rPr>
          <w:noProof/>
          <w:lang w:val="en-IN" w:eastAsia="en-IN"/>
        </w:rPr>
        <w:t xml:space="preserve"> message</w:t>
      </w:r>
      <w:r>
        <w:rPr>
          <w:noProof/>
          <w:lang w:val="en-IN" w:eastAsia="en-IN"/>
        </w:rPr>
        <w:t>:</w:t>
      </w:r>
      <w:r w:rsidR="00904B67">
        <w:rPr>
          <w:noProof/>
          <w:lang w:val="en-IN" w:eastAsia="en-IN"/>
        </w:rPr>
        <w:t xml:space="preserve"> </w:t>
      </w:r>
      <w:r>
        <w:rPr>
          <w:noProof/>
          <w:lang w:val="en-IN" w:eastAsia="en-IN"/>
        </w:rPr>
        <w:t>Your account has been locked, please contact the administrator</w:t>
      </w:r>
      <w:r w:rsidR="00904B67">
        <w:rPr>
          <w:noProof/>
          <w:lang w:val="en-IN" w:eastAsia="en-IN"/>
        </w:rPr>
        <w:t>.</w:t>
      </w:r>
    </w:p>
    <w:p w14:paraId="446DC6FB" w14:textId="13DED1F9" w:rsidR="00904B67" w:rsidRDefault="00904B67" w:rsidP="00EA2CE5">
      <w:pPr>
        <w:pStyle w:val="ChapterBodyCopy"/>
        <w:rPr>
          <w:noProof/>
          <w:lang w:val="en-IN" w:eastAsia="en-IN"/>
        </w:rPr>
      </w:pPr>
      <w:r>
        <w:rPr>
          <w:noProof/>
          <w:lang w:val="en-IN" w:eastAsia="en-IN"/>
        </w:rPr>
        <w:t>Likewise, Coreo Home locks a dece</w:t>
      </w:r>
      <w:r w:rsidR="00F83E38">
        <w:rPr>
          <w:noProof/>
          <w:lang w:val="en-IN" w:eastAsia="en-IN"/>
        </w:rPr>
        <w:t>ased member’s account and the member’s representative must contact the administrator to unlock the account</w:t>
      </w:r>
      <w:r>
        <w:rPr>
          <w:noProof/>
          <w:lang w:val="en-IN" w:eastAsia="en-IN"/>
        </w:rPr>
        <w:t>.</w:t>
      </w:r>
    </w:p>
    <w:p w14:paraId="3727D611" w14:textId="0E536347" w:rsidR="00D96D2C" w:rsidRDefault="0030555D" w:rsidP="00B021D8">
      <w:pPr>
        <w:pStyle w:val="Heading1"/>
      </w:pPr>
      <w:bookmarkStart w:id="19" w:name="_Individual_Profile"/>
      <w:bookmarkStart w:id="20" w:name="_Toc39027722"/>
      <w:bookmarkEnd w:id="19"/>
      <w:r>
        <w:t>Individual</w:t>
      </w:r>
      <w:r w:rsidR="00B021D8">
        <w:t xml:space="preserve"> Profile</w:t>
      </w:r>
      <w:bookmarkEnd w:id="20"/>
    </w:p>
    <w:p w14:paraId="0A8D7801" w14:textId="4C84AC7F" w:rsidR="00A21ABC" w:rsidRDefault="00626517" w:rsidP="0030555D">
      <w:pPr>
        <w:pStyle w:val="ChapterBodyCopy"/>
      </w:pPr>
      <w:r>
        <w:t xml:space="preserve">Help your service providers </w:t>
      </w:r>
      <w:r w:rsidR="00F904E0">
        <w:t xml:space="preserve">to </w:t>
      </w:r>
      <w:r>
        <w:t>learn more about you by completing your profile. Add</w:t>
      </w:r>
      <w:r w:rsidR="00A21ABC">
        <w:t xml:space="preserve"> the following to your profile:</w:t>
      </w:r>
    </w:p>
    <w:p w14:paraId="20C4B785" w14:textId="2FB0CF30" w:rsidR="00626517" w:rsidRDefault="00A21ABC" w:rsidP="0030555D">
      <w:pPr>
        <w:pStyle w:val="ChapterBodyCopy"/>
      </w:pPr>
      <w:r>
        <w:t>Y</w:t>
      </w:r>
      <w:r w:rsidR="00626517">
        <w:t>our</w:t>
      </w:r>
      <w:r w:rsidR="00C2330A">
        <w:t xml:space="preserve"> name, phone number, age</w:t>
      </w:r>
      <w:r w:rsidR="00626517">
        <w:t>, emergency cont</w:t>
      </w:r>
      <w:r w:rsidR="00C2330A">
        <w:t>act numbers</w:t>
      </w:r>
      <w:r w:rsidR="00626517">
        <w:t xml:space="preserve">, languages </w:t>
      </w:r>
      <w:r>
        <w:t>that you speak</w:t>
      </w:r>
      <w:r w:rsidR="00626517">
        <w:t>, and your guardian details.</w:t>
      </w:r>
    </w:p>
    <w:p w14:paraId="0F182B32" w14:textId="3E90580B" w:rsidR="00626517" w:rsidRDefault="00626517" w:rsidP="0030555D">
      <w:pPr>
        <w:pStyle w:val="ChapterBodyCopy"/>
      </w:pPr>
      <w:r>
        <w:t>Be sure to include a picture of yourself.</w:t>
      </w:r>
      <w:r w:rsidR="007C3F65">
        <w:t xml:space="preserve"> </w:t>
      </w:r>
      <w:r w:rsidRPr="00626517">
        <w:t>Your profile photo helps your service provider to know who you are. Upload a clear and recent photo so that it’s</w:t>
      </w:r>
      <w:r w:rsidR="002F218A">
        <w:t xml:space="preserve"> easier for the care</w:t>
      </w:r>
      <w:r>
        <w:t>giver to recognize you.</w:t>
      </w:r>
    </w:p>
    <w:p w14:paraId="758C2ED1" w14:textId="1AA5B0C9" w:rsidR="00D96D2C" w:rsidRDefault="008D6DB1" w:rsidP="00C47035">
      <w:pPr>
        <w:pStyle w:val="Heading2"/>
        <w:tabs>
          <w:tab w:val="clear" w:pos="4406"/>
          <w:tab w:val="left" w:pos="284"/>
        </w:tabs>
      </w:pPr>
      <w:bookmarkStart w:id="21" w:name="_Edit_Your_Profile"/>
      <w:bookmarkStart w:id="22" w:name="_Toc39027723"/>
      <w:bookmarkEnd w:id="21"/>
      <w:r>
        <w:t>Update</w:t>
      </w:r>
      <w:r w:rsidR="00626517">
        <w:t xml:space="preserve"> </w:t>
      </w:r>
      <w:r w:rsidR="00173D64">
        <w:t xml:space="preserve">or Review </w:t>
      </w:r>
      <w:r w:rsidR="00626517">
        <w:t>Your</w:t>
      </w:r>
      <w:r w:rsidR="00A132D3">
        <w:t xml:space="preserve"> Profile</w:t>
      </w:r>
      <w:bookmarkEnd w:id="22"/>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lastRenderedPageBreak/>
        <w:t>U</w:t>
      </w:r>
      <w:r w:rsidR="008D6DB1">
        <w:t>pdate or review</w:t>
      </w:r>
      <w:r w:rsidR="001027BD">
        <w:t xml:space="preserve"> your profile details:</w:t>
      </w:r>
    </w:p>
    <w:p w14:paraId="4A6B6874" w14:textId="493C3964" w:rsidR="001027BD" w:rsidRDefault="001027BD" w:rsidP="00A33574">
      <w:pPr>
        <w:pStyle w:val="ListNumber"/>
        <w:numPr>
          <w:ilvl w:val="0"/>
          <w:numId w:val="24"/>
        </w:numPr>
      </w:pPr>
      <w:r>
        <w:t>Select th</w:t>
      </w:r>
      <w:r w:rsidR="0015618A">
        <w:t>e profile logo on the side menu or the upper-right corner of the header bar.</w:t>
      </w:r>
    </w:p>
    <w:p w14:paraId="371C8090" w14:textId="63FD3E13" w:rsidR="00397F34" w:rsidRDefault="00CE1DD6" w:rsidP="00397F34">
      <w:pPr>
        <w:pStyle w:val="CVFigure"/>
      </w:pPr>
      <w:r>
        <w:drawing>
          <wp:inline distT="0" distB="0" distL="0" distR="0" wp14:anchorId="05433A3E" wp14:editId="63E4D569">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2">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5058BE">
      <w:pPr>
        <w:pStyle w:val="CVFigureCaption"/>
        <w:tabs>
          <w:tab w:val="left" w:pos="1134"/>
        </w:tabs>
      </w:pPr>
      <w:bookmarkStart w:id="23" w:name="BrowsePorviderScreenFig"/>
      <w:r>
        <w:t>Browse Provideers screen</w:t>
      </w:r>
    </w:p>
    <w:bookmarkEnd w:id="23"/>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249499CC" w:rsidR="00805197" w:rsidRDefault="00C934D0" w:rsidP="00805197">
      <w:pPr>
        <w:pStyle w:val="CVFigure"/>
      </w:pPr>
      <w:r>
        <w:drawing>
          <wp:inline distT="0" distB="0" distL="0" distR="0" wp14:anchorId="73DCF901" wp14:editId="5CDC19AD">
            <wp:extent cx="3874149" cy="34194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atientProfile 2.png"/>
                    <pic:cNvPicPr/>
                  </pic:nvPicPr>
                  <pic:blipFill>
                    <a:blip r:embed="rId33">
                      <a:extLst>
                        <a:ext uri="{28A0092B-C50C-407E-A947-70E740481C1C}">
                          <a14:useLocalDpi xmlns:a14="http://schemas.microsoft.com/office/drawing/2010/main" val="0"/>
                        </a:ext>
                      </a:extLst>
                    </a:blip>
                    <a:stretch>
                      <a:fillRect/>
                    </a:stretch>
                  </pic:blipFill>
                  <pic:spPr>
                    <a:xfrm>
                      <a:off x="0" y="0"/>
                      <a:ext cx="3884858" cy="3428927"/>
                    </a:xfrm>
                    <a:prstGeom prst="rect">
                      <a:avLst/>
                    </a:prstGeom>
                  </pic:spPr>
                </pic:pic>
              </a:graphicData>
            </a:graphic>
          </wp:inline>
        </w:drawing>
      </w:r>
    </w:p>
    <w:p w14:paraId="092B1F72" w14:textId="2DB45711" w:rsidR="00D96D2C" w:rsidRDefault="00805197" w:rsidP="005058BE">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2B81522D" w:rsidR="00D96D2C" w:rsidRDefault="00C934D0" w:rsidP="00B42575">
      <w:pPr>
        <w:pStyle w:val="CVFigure"/>
      </w:pPr>
      <w:r>
        <w:lastRenderedPageBreak/>
        <w:drawing>
          <wp:inline distT="0" distB="0" distL="0" distR="0" wp14:anchorId="1B3A548D" wp14:editId="02D1D758">
            <wp:extent cx="3637698" cy="3133725"/>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atientProfile 3.png"/>
                    <pic:cNvPicPr/>
                  </pic:nvPicPr>
                  <pic:blipFill>
                    <a:blip r:embed="rId34">
                      <a:extLst>
                        <a:ext uri="{28A0092B-C50C-407E-A947-70E740481C1C}">
                          <a14:useLocalDpi xmlns:a14="http://schemas.microsoft.com/office/drawing/2010/main" val="0"/>
                        </a:ext>
                      </a:extLst>
                    </a:blip>
                    <a:stretch>
                      <a:fillRect/>
                    </a:stretch>
                  </pic:blipFill>
                  <pic:spPr>
                    <a:xfrm>
                      <a:off x="0" y="0"/>
                      <a:ext cx="3641517" cy="3137015"/>
                    </a:xfrm>
                    <a:prstGeom prst="rect">
                      <a:avLst/>
                    </a:prstGeom>
                  </pic:spPr>
                </pic:pic>
              </a:graphicData>
            </a:graphic>
          </wp:inline>
        </w:drawing>
      </w:r>
    </w:p>
    <w:p w14:paraId="479F5512" w14:textId="09B44813" w:rsidR="00B42575" w:rsidRDefault="009C1FA0" w:rsidP="005058BE">
      <w:pPr>
        <w:pStyle w:val="CVFigureCaption"/>
        <w:tabs>
          <w:tab w:val="left" w:pos="993"/>
          <w:tab w:val="left" w:pos="1134"/>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03AF6577"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 xml:space="preserve">name, gender, age, </w:t>
      </w:r>
      <w:r w:rsidR="00C934D0">
        <w:t>and the phone number</w:t>
      </w:r>
      <w:r w:rsidR="000475B9">
        <w:t>.</w:t>
      </w:r>
      <w:r w:rsidR="00D6219E">
        <w:t xml:space="preserve"> </w:t>
      </w:r>
      <w:r w:rsidR="00A21ABC">
        <w:t>A p</w:t>
      </w:r>
      <w:r w:rsidR="000475B9">
        <w:t xml:space="preserve">hone number is necessary without which you </w:t>
      </w:r>
      <w:r w:rsidR="008D0972">
        <w:t>cannot</w:t>
      </w:r>
      <w:r w:rsidR="000475B9">
        <w:t xml:space="preserve">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drawing>
          <wp:inline distT="0" distB="0" distL="0" distR="0" wp14:anchorId="423A74DE" wp14:editId="473F081C">
            <wp:extent cx="5132717" cy="1930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5">
                      <a:extLst>
                        <a:ext uri="{28A0092B-C50C-407E-A947-70E740481C1C}">
                          <a14:useLocalDpi xmlns:a14="http://schemas.microsoft.com/office/drawing/2010/main" val="0"/>
                        </a:ext>
                      </a:extLst>
                    </a:blip>
                    <a:stretch>
                      <a:fillRect/>
                    </a:stretch>
                  </pic:blipFill>
                  <pic:spPr>
                    <a:xfrm>
                      <a:off x="0" y="0"/>
                      <a:ext cx="5140742" cy="1933133"/>
                    </a:xfrm>
                    <a:prstGeom prst="rect">
                      <a:avLst/>
                    </a:prstGeom>
                  </pic:spPr>
                </pic:pic>
              </a:graphicData>
            </a:graphic>
          </wp:inline>
        </w:drawing>
      </w:r>
    </w:p>
    <w:p w14:paraId="147252EE" w14:textId="44CC36F3" w:rsidR="00603639" w:rsidRDefault="00F76D60" w:rsidP="005058BE">
      <w:pPr>
        <w:pStyle w:val="CVFigureCaption"/>
        <w:tabs>
          <w:tab w:val="left" w:pos="993"/>
          <w:tab w:val="left" w:pos="1134"/>
        </w:tabs>
      </w:pPr>
      <w:r>
        <w:t>Profile page</w:t>
      </w:r>
    </w:p>
    <w:p w14:paraId="0EC3C614" w14:textId="65687F5A" w:rsidR="004209B9" w:rsidRDefault="004209B9" w:rsidP="003C6A80">
      <w:pPr>
        <w:pStyle w:val="ListNumber"/>
      </w:pPr>
      <w:r>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lastRenderedPageBreak/>
        <w:drawing>
          <wp:inline distT="0" distB="0" distL="0" distR="0" wp14:anchorId="759951D1" wp14:editId="5826FC67">
            <wp:extent cx="3614468" cy="2556481"/>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6">
                      <a:extLst>
                        <a:ext uri="{28A0092B-C50C-407E-A947-70E740481C1C}">
                          <a14:useLocalDpi xmlns:a14="http://schemas.microsoft.com/office/drawing/2010/main" val="0"/>
                        </a:ext>
                      </a:extLst>
                    </a:blip>
                    <a:stretch>
                      <a:fillRect/>
                    </a:stretch>
                  </pic:blipFill>
                  <pic:spPr>
                    <a:xfrm>
                      <a:off x="0" y="0"/>
                      <a:ext cx="3631526" cy="2568546"/>
                    </a:xfrm>
                    <a:prstGeom prst="rect">
                      <a:avLst/>
                    </a:prstGeom>
                  </pic:spPr>
                </pic:pic>
              </a:graphicData>
            </a:graphic>
          </wp:inline>
        </w:drawing>
      </w:r>
    </w:p>
    <w:p w14:paraId="6E5B36DD" w14:textId="6629302F" w:rsidR="005A308B" w:rsidRDefault="005A308B" w:rsidP="005058BE">
      <w:pPr>
        <w:pStyle w:val="CVFigureCaption"/>
        <w:tabs>
          <w:tab w:val="left" w:pos="1134"/>
        </w:tabs>
      </w:pPr>
      <w:r>
        <w:t>Edit Point of Service page</w:t>
      </w:r>
    </w:p>
    <w:p w14:paraId="528E7939" w14:textId="7BE5CDFF" w:rsidR="005A308B" w:rsidRDefault="005A308B" w:rsidP="005A308B">
      <w:pPr>
        <w:pStyle w:val="ListNumber"/>
      </w:pPr>
      <w:r>
        <w:t>Enter your address details</w:t>
      </w:r>
      <w:r w:rsidR="00A21ABC">
        <w:t>,</w:t>
      </w:r>
      <w:r>
        <w:t xml:space="preserve"> which include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00A21ABC">
        <w:t>,</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63C291EC"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w:t>
      </w:r>
      <w:r w:rsidR="001A573E">
        <w:t>to</w:t>
      </w:r>
      <w:r w:rsidR="002D439F">
        <w:t xml:space="preserve"> match you with</w:t>
      </w:r>
      <w:r>
        <w:t xml:space="preserve"> a caregiver who can communicate with you in the languages of your choice.</w:t>
      </w:r>
    </w:p>
    <w:p w14:paraId="591DF51E" w14:textId="60DD1D8F" w:rsidR="0079335D" w:rsidRDefault="0079335D" w:rsidP="005A308B">
      <w:pPr>
        <w:pStyle w:val="ListNumber"/>
      </w:pPr>
      <w:r>
        <w:t xml:space="preserve">In the </w:t>
      </w:r>
      <w:bookmarkStart w:id="24" w:name="MyConnectionsSection"/>
      <w:r w:rsidRPr="0079335D">
        <w:rPr>
          <w:b/>
        </w:rPr>
        <w:t>My Connections</w:t>
      </w:r>
      <w:r>
        <w:t xml:space="preserve"> section </w:t>
      </w:r>
      <w:bookmarkEnd w:id="24"/>
      <w:r>
        <w:t xml:space="preserve">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705BE40D"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w:t>
      </w:r>
      <w:r w:rsidR="00A21ABC">
        <w:t>,</w:t>
      </w:r>
      <w:r w:rsidRPr="00A56C67">
        <w:t xml:space="preserve"> can have more than one guardian.</w:t>
      </w:r>
    </w:p>
    <w:p w14:paraId="428E3CA4" w14:textId="7B89E7BF" w:rsidR="005A308B" w:rsidRDefault="003F0012" w:rsidP="0092214A">
      <w:pPr>
        <w:pStyle w:val="CVFigure"/>
      </w:pPr>
      <w:r>
        <w:lastRenderedPageBreak/>
        <w:drawing>
          <wp:inline distT="0" distB="0" distL="0" distR="0" wp14:anchorId="748C7F92" wp14:editId="6AADF147">
            <wp:extent cx="3266191" cy="2085975"/>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atientProfile 7.png"/>
                    <pic:cNvPicPr/>
                  </pic:nvPicPr>
                  <pic:blipFill>
                    <a:blip r:embed="rId37">
                      <a:extLst>
                        <a:ext uri="{28A0092B-C50C-407E-A947-70E740481C1C}">
                          <a14:useLocalDpi xmlns:a14="http://schemas.microsoft.com/office/drawing/2010/main" val="0"/>
                        </a:ext>
                      </a:extLst>
                    </a:blip>
                    <a:stretch>
                      <a:fillRect/>
                    </a:stretch>
                  </pic:blipFill>
                  <pic:spPr>
                    <a:xfrm>
                      <a:off x="0" y="0"/>
                      <a:ext cx="3281022" cy="2095447"/>
                    </a:xfrm>
                    <a:prstGeom prst="rect">
                      <a:avLst/>
                    </a:prstGeom>
                  </pic:spPr>
                </pic:pic>
              </a:graphicData>
            </a:graphic>
          </wp:inline>
        </w:drawing>
      </w:r>
    </w:p>
    <w:p w14:paraId="49EEC55A" w14:textId="606B98A5" w:rsidR="005A308B" w:rsidRDefault="0092214A" w:rsidP="005058BE">
      <w:pPr>
        <w:pStyle w:val="CVFigureCaption"/>
        <w:tabs>
          <w:tab w:val="left" w:pos="993"/>
          <w:tab w:val="left" w:pos="1134"/>
        </w:tabs>
      </w:pPr>
      <w:r>
        <w:t>Profile page–My Connections section</w:t>
      </w:r>
    </w:p>
    <w:p w14:paraId="785E0A16" w14:textId="14D33856" w:rsidR="00A20863" w:rsidRDefault="00A20863" w:rsidP="0092214A">
      <w:pPr>
        <w:pStyle w:val="ListNumber"/>
      </w:pPr>
      <w:r>
        <w:t>To add an individual that you wish to be the guardian for, select the plus icon</w:t>
      </w:r>
      <w:r w:rsidR="00F34189">
        <w:t xml:space="preserve"> </w:t>
      </w:r>
      <w:r w:rsidR="00F34189" w:rsidRPr="000625AC">
        <w:rPr>
          <w:sz w:val="28"/>
          <w:szCs w:val="28"/>
        </w:rPr>
        <w:t>(</w:t>
      </w:r>
      <w:r w:rsidR="00F34189" w:rsidRPr="000625AC">
        <w:rPr>
          <w:rFonts w:cs="Calibri"/>
          <w:color w:val="365F91" w:themeColor="accent1" w:themeShade="BF"/>
          <w:sz w:val="36"/>
          <w:szCs w:val="36"/>
        </w:rPr>
        <w:t>Ꚛ</w:t>
      </w:r>
      <w:r w:rsidR="00F34189" w:rsidRPr="000625AC">
        <w:rPr>
          <w:sz w:val="28"/>
          <w:szCs w:val="28"/>
        </w:rPr>
        <w:t>)</w:t>
      </w:r>
      <w:r>
        <w:t xml:space="preserve"> button for </w:t>
      </w:r>
      <w:r w:rsidRPr="00A20863">
        <w:rPr>
          <w:b/>
        </w:rPr>
        <w:t>Individuals</w:t>
      </w:r>
      <w:r>
        <w:t>.</w:t>
      </w:r>
      <w:r w:rsidR="00041616">
        <w:t xml:space="preserve"> The </w:t>
      </w:r>
      <w:r w:rsidR="00041616" w:rsidRPr="00041616">
        <w:rPr>
          <w:b/>
        </w:rPr>
        <w:t>Add an Individual</w:t>
      </w:r>
      <w:r w:rsidR="00041616">
        <w:t xml:space="preserve"> page opens.</w:t>
      </w:r>
    </w:p>
    <w:p w14:paraId="6029F6E4" w14:textId="7A12B454" w:rsidR="003F0012" w:rsidRDefault="003F0012" w:rsidP="003F0012">
      <w:pPr>
        <w:pStyle w:val="ListNumber"/>
      </w:pPr>
      <w:r>
        <w:t xml:space="preserve">Select the </w:t>
      </w:r>
      <w:r w:rsidRPr="00041616">
        <w:rPr>
          <w:b/>
        </w:rPr>
        <w:t>Guardian</w:t>
      </w:r>
      <w:r>
        <w:t xml:space="preserve"> profile type and click </w:t>
      </w:r>
      <w:r w:rsidRPr="003F0012">
        <w:rPr>
          <w:b/>
        </w:rPr>
        <w:t>Next</w:t>
      </w:r>
      <w:r>
        <w:t>.</w:t>
      </w:r>
    </w:p>
    <w:p w14:paraId="10F5822B" w14:textId="2739421A" w:rsidR="00041616" w:rsidRDefault="003F0012" w:rsidP="00041616">
      <w:pPr>
        <w:pStyle w:val="CVFigure"/>
      </w:pPr>
      <w:r>
        <w:drawing>
          <wp:inline distT="0" distB="0" distL="0" distR="0" wp14:anchorId="5AA9A73A" wp14:editId="2E0E2648">
            <wp:extent cx="1885950" cy="1881963"/>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Fig 16 Add an Individual.png"/>
                    <pic:cNvPicPr/>
                  </pic:nvPicPr>
                  <pic:blipFill>
                    <a:blip r:embed="rId38">
                      <a:extLst>
                        <a:ext uri="{28A0092B-C50C-407E-A947-70E740481C1C}">
                          <a14:useLocalDpi xmlns:a14="http://schemas.microsoft.com/office/drawing/2010/main" val="0"/>
                        </a:ext>
                      </a:extLst>
                    </a:blip>
                    <a:stretch>
                      <a:fillRect/>
                    </a:stretch>
                  </pic:blipFill>
                  <pic:spPr>
                    <a:xfrm>
                      <a:off x="0" y="0"/>
                      <a:ext cx="1893068" cy="1889066"/>
                    </a:xfrm>
                    <a:prstGeom prst="rect">
                      <a:avLst/>
                    </a:prstGeom>
                  </pic:spPr>
                </pic:pic>
              </a:graphicData>
            </a:graphic>
          </wp:inline>
        </w:drawing>
      </w:r>
    </w:p>
    <w:p w14:paraId="1E165CFC" w14:textId="071D31C7" w:rsidR="00041616" w:rsidRDefault="00041616" w:rsidP="005058BE">
      <w:pPr>
        <w:pStyle w:val="CVFigureCaption"/>
        <w:tabs>
          <w:tab w:val="left" w:pos="1134"/>
        </w:tabs>
      </w:pPr>
      <w:r>
        <w:t>Add an Individual page</w:t>
      </w:r>
    </w:p>
    <w:p w14:paraId="33407D32" w14:textId="77777777" w:rsidR="003F0012" w:rsidRDefault="003F0012" w:rsidP="00041616">
      <w:pPr>
        <w:pStyle w:val="ListNumber"/>
      </w:pPr>
      <w:r>
        <w:t>On the next screen, enter these details of your dependent member:</w:t>
      </w:r>
    </w:p>
    <w:p w14:paraId="2D852815" w14:textId="6BAD3E2C" w:rsidR="003F0012" w:rsidRPr="003F0012" w:rsidRDefault="003F0012" w:rsidP="003F0012">
      <w:pPr>
        <w:pStyle w:val="ListBullet3"/>
        <w:rPr>
          <w:b/>
        </w:rPr>
      </w:pPr>
      <w:r w:rsidRPr="003F0012">
        <w:rPr>
          <w:b/>
        </w:rPr>
        <w:t>First Name</w:t>
      </w:r>
    </w:p>
    <w:p w14:paraId="61E2B82F" w14:textId="77777777" w:rsidR="003F0012" w:rsidRPr="003F0012" w:rsidRDefault="003F0012" w:rsidP="003F0012">
      <w:pPr>
        <w:pStyle w:val="ListBullet3"/>
        <w:rPr>
          <w:b/>
        </w:rPr>
      </w:pPr>
      <w:r w:rsidRPr="003F0012">
        <w:rPr>
          <w:b/>
        </w:rPr>
        <w:t>Last Name</w:t>
      </w:r>
    </w:p>
    <w:p w14:paraId="4CAF5D76" w14:textId="77777777" w:rsidR="003F0012" w:rsidRPr="003F0012" w:rsidRDefault="003F0012" w:rsidP="003F0012">
      <w:pPr>
        <w:pStyle w:val="ListBullet3"/>
        <w:rPr>
          <w:b/>
        </w:rPr>
      </w:pPr>
      <w:r w:rsidRPr="003F0012">
        <w:rPr>
          <w:b/>
        </w:rPr>
        <w:t>Gender</w:t>
      </w:r>
    </w:p>
    <w:p w14:paraId="3D7D674C" w14:textId="343D632A" w:rsidR="00041616" w:rsidRPr="003F0012" w:rsidRDefault="003F0012" w:rsidP="003F0012">
      <w:pPr>
        <w:pStyle w:val="ListBullet3"/>
        <w:rPr>
          <w:b/>
        </w:rPr>
      </w:pPr>
      <w:r w:rsidRPr="003F0012">
        <w:rPr>
          <w:b/>
        </w:rPr>
        <w:t>Date of Birth</w:t>
      </w:r>
    </w:p>
    <w:p w14:paraId="2BCE4F31" w14:textId="245582A8" w:rsidR="005E3F51" w:rsidRDefault="003F0012" w:rsidP="005E3F51">
      <w:pPr>
        <w:pStyle w:val="CVFigure"/>
      </w:pPr>
      <w:r>
        <w:lastRenderedPageBreak/>
        <w:drawing>
          <wp:inline distT="0" distB="0" distL="0" distR="0" wp14:anchorId="7F8227B1" wp14:editId="6FDF6ACD">
            <wp:extent cx="3181350" cy="2623141"/>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 17 Add an Individual.png"/>
                    <pic:cNvPicPr/>
                  </pic:nvPicPr>
                  <pic:blipFill>
                    <a:blip r:embed="rId39">
                      <a:extLst>
                        <a:ext uri="{28A0092B-C50C-407E-A947-70E740481C1C}">
                          <a14:useLocalDpi xmlns:a14="http://schemas.microsoft.com/office/drawing/2010/main" val="0"/>
                        </a:ext>
                      </a:extLst>
                    </a:blip>
                    <a:stretch>
                      <a:fillRect/>
                    </a:stretch>
                  </pic:blipFill>
                  <pic:spPr>
                    <a:xfrm>
                      <a:off x="0" y="0"/>
                      <a:ext cx="3194035" cy="2633600"/>
                    </a:xfrm>
                    <a:prstGeom prst="rect">
                      <a:avLst/>
                    </a:prstGeom>
                  </pic:spPr>
                </pic:pic>
              </a:graphicData>
            </a:graphic>
          </wp:inline>
        </w:drawing>
      </w:r>
    </w:p>
    <w:p w14:paraId="3FC871A7" w14:textId="2C98D7F8" w:rsidR="005E3F51" w:rsidRDefault="000C01C2" w:rsidP="005058BE">
      <w:pPr>
        <w:pStyle w:val="CVFigureCaption"/>
        <w:tabs>
          <w:tab w:val="left" w:pos="1134"/>
        </w:tabs>
      </w:pPr>
      <w:r>
        <w:t>Add an individual</w:t>
      </w:r>
      <w:r w:rsidR="00EA144D">
        <w:t>–enter member details</w:t>
      </w:r>
    </w:p>
    <w:p w14:paraId="686CC36C" w14:textId="41A324CB"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3F0012">
        <w:t xml:space="preserve">profile card </w:t>
      </w:r>
      <w:r w:rsidR="00DA1494">
        <w:t>displays</w:t>
      </w:r>
      <w:r w:rsidR="00556AC7">
        <w:t>.</w:t>
      </w:r>
      <w:r w:rsidR="00EA144D">
        <w:t xml:space="preserve"> The individual’s details are fetched from the Coreo Analytics application.</w:t>
      </w:r>
    </w:p>
    <w:p w14:paraId="24261EFA" w14:textId="18B1B9D3" w:rsidR="001E209B" w:rsidRDefault="001E209B" w:rsidP="00556AC7">
      <w:pPr>
        <w:pStyle w:val="ListNumber"/>
      </w:pPr>
      <w:r>
        <w:t>Select the individual</w:t>
      </w:r>
      <w:r w:rsidR="003F0012">
        <w:t>’s</w:t>
      </w:r>
      <w:r>
        <w:t xml:space="preserve"> profile</w:t>
      </w:r>
      <w:r w:rsidR="003F0012">
        <w:t xml:space="preserve"> card</w:t>
      </w:r>
      <w:r>
        <w:t>.</w:t>
      </w:r>
      <w:r w:rsidR="00556AC7">
        <w:t xml:space="preserve"> A tick mark displays indicating that you have</w:t>
      </w:r>
      <w:r w:rsidR="003F0012">
        <w:t xml:space="preserve"> selected the card</w:t>
      </w:r>
      <w:r w:rsidR="00556AC7">
        <w:t>.</w:t>
      </w:r>
    </w:p>
    <w:p w14:paraId="2515E46F" w14:textId="6B264A47" w:rsidR="001E209B" w:rsidRDefault="003F0012" w:rsidP="0092214A">
      <w:pPr>
        <w:pStyle w:val="ListNumber"/>
      </w:pPr>
      <w:r>
        <w:t>S</w:t>
      </w:r>
      <w:r w:rsidR="001E209B">
        <w:t xml:space="preserve">elect </w:t>
      </w:r>
      <w:r w:rsidR="001E209B" w:rsidRPr="001E209B">
        <w:rPr>
          <w:b/>
        </w:rPr>
        <w:t>Add</w:t>
      </w:r>
      <w:r w:rsidR="001E209B">
        <w:t>.</w:t>
      </w:r>
    </w:p>
    <w:p w14:paraId="535D35C8" w14:textId="35DA59A5" w:rsidR="00DA1494" w:rsidRDefault="001E209B" w:rsidP="00DA1494">
      <w:pPr>
        <w:pStyle w:val="ListNumber"/>
      </w:pPr>
      <w:r>
        <w:t xml:space="preserve">Select </w:t>
      </w:r>
      <w:r w:rsidRPr="001E209B">
        <w:rPr>
          <w:b/>
        </w:rPr>
        <w:t>Confirm</w:t>
      </w:r>
      <w:r>
        <w:t xml:space="preserve"> in the message box to proceed with adding the individual</w:t>
      </w:r>
      <w:r w:rsidR="003F0012">
        <w:t xml:space="preserve"> as your dependent</w:t>
      </w:r>
      <w:r>
        <w:t>.</w:t>
      </w:r>
      <w:r w:rsidR="003F0012">
        <w:t xml:space="preserve"> </w:t>
      </w:r>
      <w:r w:rsidR="00DA1494">
        <w:t>The individual is added to your profile page.</w:t>
      </w:r>
    </w:p>
    <w:p w14:paraId="6EDAA7D8" w14:textId="2CB91D8B" w:rsidR="00B53F4F" w:rsidRDefault="003F0012" w:rsidP="00B53F4F">
      <w:pPr>
        <w:pStyle w:val="CVFigure"/>
      </w:pPr>
      <w:r>
        <w:drawing>
          <wp:inline distT="0" distB="0" distL="0" distR="0" wp14:anchorId="54AF1A0A" wp14:editId="691121B9">
            <wp:extent cx="2962275" cy="1810634"/>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atientProfile 10 Indi 10.png"/>
                    <pic:cNvPicPr/>
                  </pic:nvPicPr>
                  <pic:blipFill>
                    <a:blip r:embed="rId40">
                      <a:extLst>
                        <a:ext uri="{28A0092B-C50C-407E-A947-70E740481C1C}">
                          <a14:useLocalDpi xmlns:a14="http://schemas.microsoft.com/office/drawing/2010/main" val="0"/>
                        </a:ext>
                      </a:extLst>
                    </a:blip>
                    <a:stretch>
                      <a:fillRect/>
                    </a:stretch>
                  </pic:blipFill>
                  <pic:spPr>
                    <a:xfrm>
                      <a:off x="0" y="0"/>
                      <a:ext cx="2978417" cy="1820500"/>
                    </a:xfrm>
                    <a:prstGeom prst="rect">
                      <a:avLst/>
                    </a:prstGeom>
                  </pic:spPr>
                </pic:pic>
              </a:graphicData>
            </a:graphic>
          </wp:inline>
        </w:drawing>
      </w:r>
    </w:p>
    <w:p w14:paraId="3950E56F" w14:textId="38310893" w:rsidR="00B53F4F" w:rsidRDefault="00B53F4F" w:rsidP="005058BE">
      <w:pPr>
        <w:pStyle w:val="CVFigureCaption"/>
        <w:tabs>
          <w:tab w:val="left" w:pos="993"/>
          <w:tab w:val="left" w:pos="1134"/>
        </w:tabs>
      </w:pPr>
      <w:r>
        <w:t>Profile page–Individual added</w:t>
      </w:r>
      <w:r w:rsidR="00A511B0">
        <w:t xml:space="preserve"> to your (patient)</w:t>
      </w:r>
      <w:r>
        <w:t xml:space="preserve"> profile</w:t>
      </w:r>
    </w:p>
    <w:p w14:paraId="48BFC7E2" w14:textId="005A2A7F" w:rsidR="0092214A" w:rsidRDefault="0092214A" w:rsidP="0092214A">
      <w:pPr>
        <w:pStyle w:val="ListNumber"/>
      </w:pPr>
      <w:bookmarkStart w:id="25" w:name="AddYourGuardianPatientProfile"/>
      <w:r>
        <w:t xml:space="preserve">To add your guardian, </w:t>
      </w:r>
      <w:bookmarkEnd w:id="25"/>
      <w:r>
        <w:t xml:space="preserve">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1D3FB8D8" w:rsidR="0092214A" w:rsidRDefault="00EE5BC2" w:rsidP="0092214A">
      <w:pPr>
        <w:pStyle w:val="CVFigure"/>
      </w:pPr>
      <w:r>
        <w:lastRenderedPageBreak/>
        <w:drawing>
          <wp:inline distT="0" distB="0" distL="0" distR="0" wp14:anchorId="30A2F2DD" wp14:editId="51479BBC">
            <wp:extent cx="4075838" cy="1943100"/>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 19 Add Guardian Page.png"/>
                    <pic:cNvPicPr/>
                  </pic:nvPicPr>
                  <pic:blipFill>
                    <a:blip r:embed="rId41">
                      <a:extLst>
                        <a:ext uri="{28A0092B-C50C-407E-A947-70E740481C1C}">
                          <a14:useLocalDpi xmlns:a14="http://schemas.microsoft.com/office/drawing/2010/main" val="0"/>
                        </a:ext>
                      </a:extLst>
                    </a:blip>
                    <a:stretch>
                      <a:fillRect/>
                    </a:stretch>
                  </pic:blipFill>
                  <pic:spPr>
                    <a:xfrm>
                      <a:off x="0" y="0"/>
                      <a:ext cx="4092991" cy="1951277"/>
                    </a:xfrm>
                    <a:prstGeom prst="rect">
                      <a:avLst/>
                    </a:prstGeom>
                  </pic:spPr>
                </pic:pic>
              </a:graphicData>
            </a:graphic>
          </wp:inline>
        </w:drawing>
      </w:r>
    </w:p>
    <w:p w14:paraId="5D7A495D" w14:textId="3272DD20" w:rsidR="0092214A" w:rsidRDefault="0092214A" w:rsidP="005058BE">
      <w:pPr>
        <w:pStyle w:val="CVFigureCaption"/>
        <w:tabs>
          <w:tab w:val="left" w:pos="1134"/>
        </w:tabs>
      </w:pPr>
      <w:r>
        <w:t>Add Guardian page</w:t>
      </w:r>
    </w:p>
    <w:p w14:paraId="7B99E997" w14:textId="795767DF" w:rsidR="0092214A" w:rsidRDefault="0092214A" w:rsidP="0092214A">
      <w:pPr>
        <w:pStyle w:val="ListNumber"/>
      </w:pPr>
      <w:r>
        <w:t xml:space="preserve">Enter these details: The guardian’s first name, last name, email address, </w:t>
      </w:r>
      <w:r w:rsidR="00EE5BC2">
        <w:t xml:space="preserve">and </w:t>
      </w:r>
      <w:r>
        <w:t>contact number.</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5F19ECEE" w14:textId="32A25020" w:rsidR="009E24A1" w:rsidRPr="00EE5BC2" w:rsidRDefault="009E24A1" w:rsidP="009E24A1">
      <w:pPr>
        <w:pStyle w:val="ChapterBodyCopy"/>
      </w:pPr>
      <w:r w:rsidRPr="00EE5BC2">
        <w:t xml:space="preserve">Once your </w:t>
      </w:r>
      <w:hyperlink w:anchor="_Guardian_Onboarding" w:history="1">
        <w:r w:rsidRPr="00B71A46">
          <w:rPr>
            <w:rStyle w:val="Hyperlink"/>
            <w:rFonts w:cstheme="minorBidi"/>
          </w:rPr>
          <w:t>guardian has onboarded</w:t>
        </w:r>
      </w:hyperlink>
      <w:r w:rsidRPr="00EE5BC2">
        <w:t xml:space="preserve"> successfully</w:t>
      </w:r>
      <w:r w:rsidR="005C647A">
        <w:t xml:space="preserve"> in</w:t>
      </w:r>
      <w:r>
        <w:t>to their account</w:t>
      </w:r>
      <w:r w:rsidRPr="00EE5BC2">
        <w:t>, you can view your guardian details on your profile page.</w:t>
      </w:r>
    </w:p>
    <w:p w14:paraId="2A664B9D" w14:textId="371FA0A9" w:rsidR="0092214A" w:rsidRDefault="00EE5BC2" w:rsidP="00A511B0">
      <w:pPr>
        <w:pStyle w:val="CVFigure"/>
      </w:pPr>
      <w:r>
        <w:drawing>
          <wp:inline distT="0" distB="0" distL="0" distR="0" wp14:anchorId="536339D4" wp14:editId="432E59DB">
            <wp:extent cx="3419475" cy="2867372"/>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Profile 9.png"/>
                    <pic:cNvPicPr/>
                  </pic:nvPicPr>
                  <pic:blipFill>
                    <a:blip r:embed="rId42">
                      <a:extLst>
                        <a:ext uri="{28A0092B-C50C-407E-A947-70E740481C1C}">
                          <a14:useLocalDpi xmlns:a14="http://schemas.microsoft.com/office/drawing/2010/main" val="0"/>
                        </a:ext>
                      </a:extLst>
                    </a:blip>
                    <a:stretch>
                      <a:fillRect/>
                    </a:stretch>
                  </pic:blipFill>
                  <pic:spPr>
                    <a:xfrm>
                      <a:off x="0" y="0"/>
                      <a:ext cx="3425825" cy="2872697"/>
                    </a:xfrm>
                    <a:prstGeom prst="rect">
                      <a:avLst/>
                    </a:prstGeom>
                  </pic:spPr>
                </pic:pic>
              </a:graphicData>
            </a:graphic>
          </wp:inline>
        </w:drawing>
      </w:r>
    </w:p>
    <w:p w14:paraId="5DAC5620" w14:textId="750B313E" w:rsidR="00A511B0" w:rsidRDefault="00A511B0" w:rsidP="005058BE">
      <w:pPr>
        <w:pStyle w:val="CVFigureCaption"/>
        <w:tabs>
          <w:tab w:val="left" w:pos="1134"/>
        </w:tabs>
      </w:pPr>
      <w:r>
        <w:t>Profile page–Guardian added to your (patient) profile</w:t>
      </w:r>
    </w:p>
    <w:p w14:paraId="45DF1958" w14:textId="308BF959" w:rsidR="007C64ED" w:rsidRDefault="004430EE" w:rsidP="007C64ED">
      <w:pPr>
        <w:pStyle w:val="Heading1"/>
      </w:pPr>
      <w:bookmarkStart w:id="26" w:name="_Set_Up_Payments"/>
      <w:bookmarkStart w:id="27" w:name="_Toc39027724"/>
      <w:bookmarkEnd w:id="26"/>
      <w:r>
        <w:t>Set U</w:t>
      </w:r>
      <w:r w:rsidR="007C64ED">
        <w:t>p Payments</w:t>
      </w:r>
      <w:bookmarkEnd w:id="27"/>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lastRenderedPageBreak/>
              <w:drawing>
                <wp:inline distT="0" distB="0" distL="0" distR="0" wp14:anchorId="0B4DAE8F" wp14:editId="643A093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0463BE90" w:rsidR="00F12DF6" w:rsidRDefault="00F12DF6" w:rsidP="001547D3">
            <w:pPr>
              <w:pStyle w:val="CVCalloutNote"/>
            </w:pPr>
            <w:r>
              <w:t>You need not set up payment cards whe</w:t>
            </w:r>
            <w:r w:rsidR="003C7B11">
              <w:t xml:space="preserve">n engaging with </w:t>
            </w:r>
            <w:r w:rsidR="00630DED">
              <w:t xml:space="preserve">an Entity who is facilitating </w:t>
            </w:r>
            <w:r w:rsidR="00545B27">
              <w:t>your</w:t>
            </w:r>
            <w:r w:rsidR="00630DED">
              <w:t xml:space="preserv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21814B78">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3">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5058BE">
      <w:pPr>
        <w:pStyle w:val="CVFigureCaption"/>
        <w:tabs>
          <w:tab w:val="left" w:pos="1134"/>
        </w:tabs>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7838FA0E">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4">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5058BE">
      <w:pPr>
        <w:pStyle w:val="CVFigureCaption"/>
        <w:tabs>
          <w:tab w:val="left" w:pos="993"/>
          <w:tab w:val="left" w:pos="1134"/>
        </w:tabs>
      </w:pPr>
      <w:r>
        <w:t>Add New Card window</w:t>
      </w:r>
    </w:p>
    <w:p w14:paraId="5BDE5CD0" w14:textId="6696DDD3" w:rsidR="007C64ED" w:rsidRDefault="007C64ED" w:rsidP="007C64ED">
      <w:pPr>
        <w:pStyle w:val="ListNumber"/>
      </w:pPr>
      <w:r>
        <w:t>Enter the card number, the CVC/CVV number</w:t>
      </w:r>
      <w:r w:rsidR="00FF170F">
        <w:t>,</w:t>
      </w:r>
      <w:r>
        <w:t xml:space="preserve"> and the card </w:t>
      </w:r>
      <w:r w:rsidR="001A573E">
        <w:t>expiration</w:t>
      </w:r>
      <w:r>
        <w:t xml:space="preserve">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24811F86" w:rsidR="007C64ED" w:rsidRDefault="00545B27" w:rsidP="007C64ED">
      <w:pPr>
        <w:pStyle w:val="CVFigure"/>
      </w:pPr>
      <w:r>
        <w:lastRenderedPageBreak/>
        <w:drawing>
          <wp:inline distT="0" distB="0" distL="0" distR="0" wp14:anchorId="08A328AE" wp14:editId="3CDDE585">
            <wp:extent cx="3626660" cy="2009775"/>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atients PMT 3.png"/>
                    <pic:cNvPicPr/>
                  </pic:nvPicPr>
                  <pic:blipFill>
                    <a:blip r:embed="rId45">
                      <a:extLst>
                        <a:ext uri="{28A0092B-C50C-407E-A947-70E740481C1C}">
                          <a14:useLocalDpi xmlns:a14="http://schemas.microsoft.com/office/drawing/2010/main" val="0"/>
                        </a:ext>
                      </a:extLst>
                    </a:blip>
                    <a:stretch>
                      <a:fillRect/>
                    </a:stretch>
                  </pic:blipFill>
                  <pic:spPr>
                    <a:xfrm>
                      <a:off x="0" y="0"/>
                      <a:ext cx="3637481" cy="2015771"/>
                    </a:xfrm>
                    <a:prstGeom prst="rect">
                      <a:avLst/>
                    </a:prstGeom>
                  </pic:spPr>
                </pic:pic>
              </a:graphicData>
            </a:graphic>
          </wp:inline>
        </w:drawing>
      </w:r>
    </w:p>
    <w:p w14:paraId="666FF01A" w14:textId="77777777" w:rsidR="007C64ED" w:rsidRDefault="007C64ED" w:rsidP="005058BE">
      <w:pPr>
        <w:pStyle w:val="CVFigureCaption"/>
        <w:tabs>
          <w:tab w:val="left" w:pos="1134"/>
        </w:tabs>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0D95FC4" w14:textId="77777777" w:rsidR="005D492B" w:rsidRDefault="005D492B" w:rsidP="005D492B">
      <w:pPr>
        <w:pStyle w:val="CVspacebeforetable"/>
      </w:pPr>
    </w:p>
    <w:p w14:paraId="24FDE777" w14:textId="2E7F0ADA" w:rsidR="00671B4D" w:rsidRDefault="00545B27" w:rsidP="009A5A33">
      <w:pPr>
        <w:pStyle w:val="Heading1"/>
      </w:pPr>
      <w:bookmarkStart w:id="28" w:name="_Toc39027725"/>
      <w:r>
        <w:t>Individual User</w:t>
      </w:r>
      <w:r w:rsidR="00A7506E">
        <w:t xml:space="preserve"> </w:t>
      </w:r>
      <w:r w:rsidR="009A5A33">
        <w:t>Dashboard</w:t>
      </w:r>
      <w:bookmarkEnd w:id="28"/>
    </w:p>
    <w:p w14:paraId="45057A38" w14:textId="0059254A" w:rsidR="00286459" w:rsidRDefault="00286459" w:rsidP="00545B27">
      <w:pPr>
        <w:pStyle w:val="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545B27">
      <w:pPr>
        <w:pStyle w:val="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27BAF1AA">
            <wp:extent cx="4752975" cy="2228508"/>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6">
                      <a:extLst>
                        <a:ext uri="{28A0092B-C50C-407E-A947-70E740481C1C}">
                          <a14:useLocalDpi xmlns:a14="http://schemas.microsoft.com/office/drawing/2010/main" val="0"/>
                        </a:ext>
                      </a:extLst>
                    </a:blip>
                    <a:stretch>
                      <a:fillRect/>
                    </a:stretch>
                  </pic:blipFill>
                  <pic:spPr>
                    <a:xfrm>
                      <a:off x="0" y="0"/>
                      <a:ext cx="4761537" cy="2232523"/>
                    </a:xfrm>
                    <a:prstGeom prst="rect">
                      <a:avLst/>
                    </a:prstGeom>
                  </pic:spPr>
                </pic:pic>
              </a:graphicData>
            </a:graphic>
          </wp:inline>
        </w:drawing>
      </w:r>
    </w:p>
    <w:p w14:paraId="116C0620" w14:textId="3083C479" w:rsidR="00C32D3F" w:rsidRDefault="00C32D3F" w:rsidP="005058BE">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437AD41C" w:rsidR="004D28DA" w:rsidRDefault="00A7506E" w:rsidP="00E17ACB">
      <w:pPr>
        <w:pStyle w:val="Heading2"/>
        <w:tabs>
          <w:tab w:val="clear" w:pos="4406"/>
          <w:tab w:val="left" w:pos="567"/>
        </w:tabs>
      </w:pPr>
      <w:bookmarkStart w:id="29" w:name="_Toc39027726"/>
      <w:r>
        <w:lastRenderedPageBreak/>
        <w:t>Get to Know</w:t>
      </w:r>
      <w:r w:rsidR="004D28DA">
        <w:t xml:space="preserve"> the Calendar Panel</w:t>
      </w:r>
      <w:bookmarkEnd w:id="29"/>
    </w:p>
    <w:p w14:paraId="4E374A4E" w14:textId="63FDB53A" w:rsidR="00A7506E" w:rsidRDefault="006A232A" w:rsidP="00AF791A">
      <w:pPr>
        <w:pStyle w:val="ChapterBodyCopy"/>
      </w:pPr>
      <w:r>
        <w:t>Use the Calendar Panel to do these tasks:</w:t>
      </w:r>
    </w:p>
    <w:p w14:paraId="3E0BA61B" w14:textId="31851A29" w:rsidR="00A7506E" w:rsidRDefault="00A7506E" w:rsidP="00A7506E">
      <w:pPr>
        <w:pStyle w:val="ListBullet2"/>
      </w:pPr>
      <w:r>
        <w:t xml:space="preserve">Create a new service request using the </w:t>
      </w:r>
      <w:r w:rsidRPr="00C979CD">
        <w:rPr>
          <w:b/>
        </w:rPr>
        <w:t>New Request</w:t>
      </w:r>
      <w:r>
        <w:t xml:space="preserve"> button in this section when you have signed i</w:t>
      </w:r>
      <w:r w:rsidR="00567539">
        <w:t>n to Coreo Home as a new member</w:t>
      </w:r>
      <w:r w:rsidR="000D4CF6">
        <w:t>.</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45268CC1" w:rsidR="00AF791A" w:rsidRDefault="000176D1" w:rsidP="00AF791A">
      <w:pPr>
        <w:pStyle w:val="ChapterBodyCopy"/>
      </w:pPr>
      <w:r>
        <w:t xml:space="preserve">Once you </w:t>
      </w:r>
      <w:hyperlink w:anchor="_Create_and_Post" w:history="1">
        <w:r w:rsidRPr="006B504C">
          <w:rPr>
            <w:rStyle w:val="Hyperlink"/>
            <w:rFonts w:cstheme="minorBidi"/>
          </w:rPr>
          <w:t xml:space="preserve">create </w:t>
        </w:r>
        <w:r w:rsidR="00AF791A" w:rsidRPr="006B504C">
          <w:rPr>
            <w:rStyle w:val="Hyperlink"/>
            <w:rFonts w:cstheme="minorBidi"/>
          </w:rPr>
          <w:t xml:space="preserve">your </w:t>
        </w:r>
        <w:r w:rsidRPr="006B504C">
          <w:rPr>
            <w:rStyle w:val="Hyperlink"/>
            <w:rFonts w:cstheme="minorBidi"/>
          </w:rPr>
          <w:t>service requests</w:t>
        </w:r>
      </w:hyperlink>
      <w:r>
        <w:t>, the related service visit cards are created</w:t>
      </w:r>
      <w:r w:rsidR="00AF791A">
        <w:t>, and you can view all your scheduled service visits in one place on the dashboard.</w:t>
      </w:r>
    </w:p>
    <w:p w14:paraId="70022C58" w14:textId="07E268D1" w:rsidR="000176D1" w:rsidRDefault="00AF791A" w:rsidP="000176D1">
      <w:pPr>
        <w:pStyle w:val="ChapterBodyCopy"/>
      </w:pPr>
      <w:r>
        <w:t>Th</w:t>
      </w:r>
      <w:r w:rsidR="000176D1">
        <w:t>e calendar panel displays the service visit cards in rows</w:t>
      </w:r>
      <w:r w:rsidR="00A21ABC">
        <w:t>,</w:t>
      </w:r>
      <w:r>
        <w:t xml:space="preserve"> and t</w:t>
      </w:r>
      <w:r w:rsidR="000176D1">
        <w:t xml:space="preserve">he </w:t>
      </w:r>
      <w:r w:rsidR="006B504C">
        <w:t xml:space="preserve">visit-view </w:t>
      </w:r>
      <w:r w:rsidR="000176D1">
        <w:t xml:space="preserve">calendar helps you to sort your visits based </w:t>
      </w:r>
      <w:r>
        <w:t>up</w:t>
      </w:r>
      <w:r w:rsidR="000176D1">
        <w:t xml:space="preserve">on </w:t>
      </w:r>
      <w:r>
        <w:t>the month and day</w:t>
      </w:r>
      <w:r w:rsidR="000176D1">
        <w:t>.</w:t>
      </w:r>
    </w:p>
    <w:p w14:paraId="4C3D5489" w14:textId="31B236A7" w:rsidR="00C35924" w:rsidRDefault="00545B27" w:rsidP="00C35924">
      <w:pPr>
        <w:pStyle w:val="CVFigure"/>
      </w:pPr>
      <w:r>
        <w:drawing>
          <wp:inline distT="0" distB="0" distL="0" distR="0" wp14:anchorId="1CE77020" wp14:editId="49D5D223">
            <wp:extent cx="5297856" cy="2533650"/>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Dashboard 1a with Service Visits.png"/>
                    <pic:cNvPicPr/>
                  </pic:nvPicPr>
                  <pic:blipFill>
                    <a:blip r:embed="rId47">
                      <a:extLst>
                        <a:ext uri="{28A0092B-C50C-407E-A947-70E740481C1C}">
                          <a14:useLocalDpi xmlns:a14="http://schemas.microsoft.com/office/drawing/2010/main" val="0"/>
                        </a:ext>
                      </a:extLst>
                    </a:blip>
                    <a:stretch>
                      <a:fillRect/>
                    </a:stretch>
                  </pic:blipFill>
                  <pic:spPr>
                    <a:xfrm>
                      <a:off x="0" y="0"/>
                      <a:ext cx="5312671" cy="2540735"/>
                    </a:xfrm>
                    <a:prstGeom prst="rect">
                      <a:avLst/>
                    </a:prstGeom>
                  </pic:spPr>
                </pic:pic>
              </a:graphicData>
            </a:graphic>
          </wp:inline>
        </w:drawing>
      </w:r>
    </w:p>
    <w:p w14:paraId="4341041D" w14:textId="63A25F9A" w:rsidR="00A14F84" w:rsidRDefault="00A14F84" w:rsidP="005058BE">
      <w:pPr>
        <w:pStyle w:val="CVFigureCaption"/>
        <w:tabs>
          <w:tab w:val="left" w:pos="1134"/>
        </w:tabs>
      </w:pPr>
      <w:r>
        <w:t>Dashboard screen-with service visits</w:t>
      </w:r>
    </w:p>
    <w:p w14:paraId="4808E052" w14:textId="77777777" w:rsidR="000176D1" w:rsidRDefault="000176D1" w:rsidP="00CB69E5">
      <w:pPr>
        <w:pStyle w:val="ListNumber"/>
        <w:numPr>
          <w:ilvl w:val="0"/>
          <w:numId w:val="41"/>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4E000085" w14:textId="77777777" w:rsidR="00545B27" w:rsidRDefault="00545B27">
      <w:pPr>
        <w:spacing w:after="0" w:line="240" w:lineRule="auto"/>
        <w:rPr>
          <w:rFonts w:ascii="Calibri" w:hAnsi="Calibri"/>
          <w:b/>
          <w:color w:val="0F243E" w:themeColor="text2" w:themeShade="80"/>
          <w:sz w:val="28"/>
        </w:rPr>
      </w:pPr>
      <w:r>
        <w:br w:type="page"/>
      </w:r>
    </w:p>
    <w:p w14:paraId="76927873" w14:textId="1C28382E" w:rsidR="00C86989" w:rsidRDefault="00C86989" w:rsidP="00C86989">
      <w:pPr>
        <w:pStyle w:val="HeadingNoNumering"/>
      </w:pPr>
      <w:r>
        <w:lastRenderedPageBreak/>
        <w:t>Service Visit Card</w:t>
      </w:r>
    </w:p>
    <w:p w14:paraId="1C375141" w14:textId="7AAB9454" w:rsidR="000176D1" w:rsidRDefault="000176D1" w:rsidP="000176D1">
      <w:pPr>
        <w:pStyle w:val="ChapterBodyCopy"/>
      </w:pPr>
      <w:r>
        <w:t xml:space="preserve">A service visit card displays </w:t>
      </w:r>
      <w:r w:rsidR="00A21ABC">
        <w:t xml:space="preserve">the </w:t>
      </w:r>
      <w:r>
        <w:t>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2AEB5837">
            <wp:extent cx="4601073" cy="1590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48">
                      <a:extLst>
                        <a:ext uri="{28A0092B-C50C-407E-A947-70E740481C1C}">
                          <a14:useLocalDpi xmlns:a14="http://schemas.microsoft.com/office/drawing/2010/main" val="0"/>
                        </a:ext>
                      </a:extLst>
                    </a:blip>
                    <a:stretch>
                      <a:fillRect/>
                    </a:stretch>
                  </pic:blipFill>
                  <pic:spPr>
                    <a:xfrm>
                      <a:off x="0" y="0"/>
                      <a:ext cx="4681598" cy="1618514"/>
                    </a:xfrm>
                    <a:prstGeom prst="rect">
                      <a:avLst/>
                    </a:prstGeom>
                  </pic:spPr>
                </pic:pic>
              </a:graphicData>
            </a:graphic>
          </wp:inline>
        </w:drawing>
      </w:r>
    </w:p>
    <w:p w14:paraId="2FC53699" w14:textId="410B0C27" w:rsidR="00683DFF" w:rsidRDefault="000176D1" w:rsidP="000176D1">
      <w:pPr>
        <w:pStyle w:val="ChapterBodyCopy"/>
      </w:pPr>
      <w:r>
        <w:t>Click the three vertical dots</w:t>
      </w:r>
      <w:r w:rsidR="00545B27">
        <w:t>/ellipses</w:t>
      </w:r>
      <w:r w:rsidR="006A232A">
        <w:t xml:space="preserve"> icon</w:t>
      </w:r>
      <w:r>
        <w:t xml:space="preserve"> next to the </w:t>
      </w:r>
      <w:r w:rsidR="00545B27">
        <w:t xml:space="preserve">servic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24475A"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7D66CC2" w:rsidR="007C7A2B" w:rsidRPr="00CB0019" w:rsidRDefault="0024475A"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w:t>
      </w:r>
      <w:r w:rsidR="00A21ABC">
        <w:t>,</w:t>
      </w:r>
      <w:r w:rsidR="00A60559" w:rsidRPr="00A60559">
        <w:t xml:space="preserve"> </w:t>
      </w:r>
      <w:r w:rsidR="006B504C">
        <w:t>care team</w:t>
      </w:r>
      <w:r w:rsidR="00863819">
        <w:t>,</w:t>
      </w:r>
      <w:r w:rsidR="006B504C">
        <w:t xml:space="preserve"> </w:t>
      </w:r>
      <w:r w:rsidR="00A60559" w:rsidRPr="00A60559">
        <w:t>or dependent members.</w:t>
      </w:r>
    </w:p>
    <w:p w14:paraId="7F8063B9" w14:textId="1787E9BE" w:rsidR="00CB0019" w:rsidRDefault="00BF3307" w:rsidP="00695E76">
      <w:pPr>
        <w:pStyle w:val="CVHeading3"/>
      </w:pPr>
      <w:bookmarkStart w:id="30" w:name="CHappMobileDevice"/>
      <w:bookmarkStart w:id="31" w:name="_Toc39027727"/>
      <w:r>
        <w:t xml:space="preserve">Coreo Home </w:t>
      </w:r>
      <w:r w:rsidR="00695E76">
        <w:t>Mobile Device App for Individual users</w:t>
      </w:r>
      <w:bookmarkEnd w:id="31"/>
    </w:p>
    <w:bookmarkEnd w:id="30"/>
    <w:p w14:paraId="7DAE96B1" w14:textId="0AAF2E57" w:rsidR="00BD7D5B" w:rsidRPr="003B18D0" w:rsidRDefault="002B506C" w:rsidP="003B18D0">
      <w:pPr>
        <w:pStyle w:val="ChapterBodyCopy"/>
      </w:pPr>
      <w:r w:rsidRPr="003B18D0">
        <w:t>Download the</w:t>
      </w:r>
      <w:r w:rsidR="006F6E8B" w:rsidRPr="003B18D0">
        <w:t xml:space="preserve"> </w:t>
      </w:r>
      <w:r w:rsidR="00BD7D5B" w:rsidRPr="003B18D0">
        <w:t>Core Home</w:t>
      </w:r>
      <w:r w:rsidR="006F6E8B" w:rsidRPr="003B18D0">
        <w:t xml:space="preserve"> </w:t>
      </w:r>
      <w:r w:rsidR="00E605F6" w:rsidRPr="003B18D0">
        <w:t xml:space="preserve">mobile </w:t>
      </w:r>
      <w:r w:rsidRPr="003B18D0">
        <w:t xml:space="preserve">app on your </w:t>
      </w:r>
      <w:hyperlink w:anchor="BrowsersVersionsforCoreoHome" w:history="1">
        <w:r w:rsidRPr="006B504C">
          <w:rPr>
            <w:rStyle w:val="Hyperlink"/>
            <w:rFonts w:cstheme="minorBidi"/>
          </w:rPr>
          <w:t>smartphone or tablet</w:t>
        </w:r>
      </w:hyperlink>
      <w:r w:rsidRPr="003B18D0">
        <w:t xml:space="preserve"> and sign in to your user account</w:t>
      </w:r>
      <w:r w:rsidR="00BD7D5B" w:rsidRPr="003B18D0">
        <w:t>.</w:t>
      </w:r>
    </w:p>
    <w:p w14:paraId="5C29CAE0" w14:textId="3B0B1447" w:rsidR="003B59F4" w:rsidRDefault="00BC7494" w:rsidP="00A00B30">
      <w:pPr>
        <w:pStyle w:val="ChapterBodyCopy"/>
      </w:pPr>
      <w:r>
        <w:rPr>
          <w:noProof/>
          <w:lang w:val="en-IN" w:eastAsia="en-IN"/>
        </w:rPr>
        <w:drawing>
          <wp:inline distT="0" distB="0" distL="0" distR="0" wp14:anchorId="3315B186" wp14:editId="21A4051B">
            <wp:extent cx="1189990" cy="1377884"/>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0 Patient CH icon.jpeg"/>
                    <pic:cNvPicPr/>
                  </pic:nvPicPr>
                  <pic:blipFill>
                    <a:blip r:embed="rId49">
                      <a:extLst>
                        <a:ext uri="{28A0092B-C50C-407E-A947-70E740481C1C}">
                          <a14:useLocalDpi xmlns:a14="http://schemas.microsoft.com/office/drawing/2010/main" val="0"/>
                        </a:ext>
                      </a:extLst>
                    </a:blip>
                    <a:stretch>
                      <a:fillRect/>
                    </a:stretch>
                  </pic:blipFill>
                  <pic:spPr>
                    <a:xfrm>
                      <a:off x="0" y="0"/>
                      <a:ext cx="1195208" cy="1383925"/>
                    </a:xfrm>
                    <a:prstGeom prst="rect">
                      <a:avLst/>
                    </a:prstGeom>
                  </pic:spPr>
                </pic:pic>
              </a:graphicData>
            </a:graphic>
          </wp:inline>
        </w:drawing>
      </w:r>
    </w:p>
    <w:p w14:paraId="1BFE8802" w14:textId="51B16130" w:rsidR="00FD1063" w:rsidRDefault="00FD1063" w:rsidP="00FD1063">
      <w:pPr>
        <w:pStyle w:val="CVFigCaptionNoNumbering"/>
      </w:pPr>
      <w:r>
        <w:t>Coreo Home mobile app icon - Individual</w:t>
      </w:r>
    </w:p>
    <w:p w14:paraId="600EEA3D" w14:textId="0711A7EE" w:rsidR="00BD7D5B" w:rsidRDefault="0006791C" w:rsidP="00CB0019">
      <w:pPr>
        <w:pStyle w:val="ChapterBodyCopy"/>
      </w:pPr>
      <w:r w:rsidRPr="0006791C">
        <w:t>The scree</w:t>
      </w:r>
      <w:r w:rsidR="003B18D0">
        <w:t>ns in the Coreo Home Web and the M</w:t>
      </w:r>
      <w:r w:rsidRPr="0006791C">
        <w:t xml:space="preserve">obile app have the same foundational structure with slight variation in the way you navigate </w:t>
      </w:r>
      <w:r w:rsidR="003B18D0">
        <w:t xml:space="preserve">through </w:t>
      </w:r>
      <w:r w:rsidRPr="0006791C">
        <w:t>the app. The variations in the mobile app are summarized here.</w:t>
      </w:r>
    </w:p>
    <w:p w14:paraId="5D1E61B0" w14:textId="77777777" w:rsidR="00545B27" w:rsidRDefault="00545B27">
      <w:pPr>
        <w:spacing w:after="0" w:line="240" w:lineRule="auto"/>
        <w:rPr>
          <w:rFonts w:ascii="Calibri" w:hAnsi="Calibri"/>
          <w:color w:val="000000" w:themeColor="text1"/>
          <w:sz w:val="24"/>
        </w:rPr>
      </w:pPr>
      <w:r>
        <w:br w:type="page"/>
      </w:r>
    </w:p>
    <w:p w14:paraId="7B7EA0D2" w14:textId="54766570" w:rsidR="00CB0019" w:rsidRDefault="00CB0019" w:rsidP="00CB0019">
      <w:pPr>
        <w:pStyle w:val="ChapterBodyCopy"/>
      </w:pPr>
      <w:r>
        <w:lastRenderedPageBreak/>
        <w:t xml:space="preserve">The </w:t>
      </w:r>
      <w:bookmarkStart w:id="32" w:name="MobileDashboardIndiAcc"/>
      <w:r w:rsidRPr="001D2546">
        <w:rPr>
          <w:b/>
        </w:rPr>
        <w:t>Dashboard</w:t>
      </w:r>
      <w:r>
        <w:t xml:space="preserve"> screen </w:t>
      </w:r>
      <w:r w:rsidR="002B1133">
        <w:t xml:space="preserve">of an Individual </w:t>
      </w:r>
      <w:bookmarkEnd w:id="32"/>
      <w:r>
        <w:t xml:space="preserve">in the mobile </w:t>
      </w:r>
      <w:r w:rsidR="00883273">
        <w:t>app</w:t>
      </w:r>
      <w:r w:rsidR="002B1133">
        <w:t xml:space="preserve"> </w:t>
      </w:r>
      <w:r>
        <w:t>is as illustrated:</w:t>
      </w:r>
    </w:p>
    <w:p w14:paraId="43EC98CB" w14:textId="2E192D02" w:rsidR="00CB0019" w:rsidRDefault="0006791C" w:rsidP="00CB0019">
      <w:pPr>
        <w:pStyle w:val="CVFigure"/>
      </w:pPr>
      <w:r>
        <w:drawing>
          <wp:inline distT="0" distB="0" distL="0" distR="0" wp14:anchorId="23E30411" wp14:editId="2C64AF75">
            <wp:extent cx="2133600" cy="27146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0">
                      <a:extLst>
                        <a:ext uri="{28A0092B-C50C-407E-A947-70E740481C1C}">
                          <a14:useLocalDpi xmlns:a14="http://schemas.microsoft.com/office/drawing/2010/main" val="0"/>
                        </a:ext>
                      </a:extLst>
                    </a:blip>
                    <a:stretch>
                      <a:fillRect/>
                    </a:stretch>
                  </pic:blipFill>
                  <pic:spPr>
                    <a:xfrm>
                      <a:off x="0" y="0"/>
                      <a:ext cx="2157140" cy="2744564"/>
                    </a:xfrm>
                    <a:prstGeom prst="rect">
                      <a:avLst/>
                    </a:prstGeom>
                  </pic:spPr>
                </pic:pic>
              </a:graphicData>
            </a:graphic>
          </wp:inline>
        </w:drawing>
      </w:r>
      <w:r w:rsidR="00545B27">
        <w:t xml:space="preserve">   </w:t>
      </w:r>
      <w:r w:rsidR="00CB0019" w:rsidRPr="00243FF4">
        <w:drawing>
          <wp:inline distT="0" distB="0" distL="0" distR="0" wp14:anchorId="02672D3F" wp14:editId="2DABDC65">
            <wp:extent cx="2133596" cy="27527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1">
                      <a:extLst>
                        <a:ext uri="{28A0092B-C50C-407E-A947-70E740481C1C}">
                          <a14:useLocalDpi xmlns:a14="http://schemas.microsoft.com/office/drawing/2010/main" val="0"/>
                        </a:ext>
                      </a:extLst>
                    </a:blip>
                    <a:stretch>
                      <a:fillRect/>
                    </a:stretch>
                  </pic:blipFill>
                  <pic:spPr>
                    <a:xfrm>
                      <a:off x="0" y="0"/>
                      <a:ext cx="2148763" cy="2772294"/>
                    </a:xfrm>
                    <a:prstGeom prst="rect">
                      <a:avLst/>
                    </a:prstGeom>
                  </pic:spPr>
                </pic:pic>
              </a:graphicData>
            </a:graphic>
          </wp:inline>
        </w:drawing>
      </w:r>
    </w:p>
    <w:p w14:paraId="66AE6B00" w14:textId="2FCE2114" w:rsidR="00CB0019" w:rsidRPr="00243FF4" w:rsidRDefault="00CB0019" w:rsidP="005058BE">
      <w:pPr>
        <w:pStyle w:val="CVFigureCaption"/>
        <w:tabs>
          <w:tab w:val="left" w:pos="1134"/>
        </w:tabs>
      </w:pPr>
      <w:r>
        <w:t>Dashboa</w:t>
      </w:r>
      <w:r w:rsidR="00545B27">
        <w:t>rd</w:t>
      </w:r>
      <w:r w:rsidR="00545B27">
        <w:tab/>
      </w:r>
      <w:r w:rsidR="00545B27">
        <w:tab/>
      </w:r>
      <w:r>
        <w:t xml:space="preserve">Figure </w:t>
      </w:r>
      <w:r w:rsidR="00545B27">
        <w:t xml:space="preserve">26 </w:t>
      </w:r>
      <w:r w:rsidR="00745524">
        <w:t>b</w:t>
      </w:r>
      <w:r>
        <w:t>.</w:t>
      </w:r>
      <w:r w:rsidR="00545B27">
        <w:t xml:space="preserve"> </w:t>
      </w:r>
      <w:r>
        <w:t xml:space="preserve"> Dashboard with service visits</w:t>
      </w:r>
    </w:p>
    <w:p w14:paraId="6D3F39D8" w14:textId="72096D67" w:rsidR="008451EA" w:rsidRDefault="006F6E8B" w:rsidP="00CB0019">
      <w:pPr>
        <w:pStyle w:val="ChapterBodyCopy"/>
      </w:pPr>
      <w:r>
        <w:t xml:space="preserve">You can navigate </w:t>
      </w:r>
      <w:r w:rsidR="00BF2772">
        <w:t xml:space="preserve">through </w:t>
      </w:r>
      <w:r>
        <w:t xml:space="preserve">the app using the </w:t>
      </w:r>
      <w:bookmarkStart w:id="33" w:name="bottomTabBarPatient"/>
      <w:r>
        <w:t xml:space="preserve">bottom </w:t>
      </w:r>
      <w:r w:rsidR="008451EA">
        <w:t>tab bar.</w:t>
      </w:r>
      <w:bookmarkEnd w:id="33"/>
      <w:r w:rsidR="00545B27">
        <w:t xml:space="preserve"> </w:t>
      </w:r>
      <w:r w:rsidR="008451EA">
        <w:t xml:space="preserve">The bottom tab bar icons </w:t>
      </w:r>
      <w:r w:rsidR="00E96A6A">
        <w:t>are</w:t>
      </w:r>
      <w:r w:rsidR="008451EA">
        <w:t xml:space="preserve"> listed below:</w:t>
      </w:r>
    </w:p>
    <w:p w14:paraId="1AD37D92" w14:textId="7F313369" w:rsidR="008451EA" w:rsidRPr="00E96A6A" w:rsidRDefault="008451EA" w:rsidP="00545B27">
      <w:pPr>
        <w:pStyle w:val="ListBullet3"/>
        <w:ind w:left="426"/>
        <w:rPr>
          <w:b/>
        </w:rPr>
      </w:pPr>
      <w:r w:rsidRPr="00E96A6A">
        <w:rPr>
          <w:b/>
        </w:rPr>
        <w:t>Dashboard</w:t>
      </w:r>
      <w:r w:rsidR="00BF3307">
        <w:rPr>
          <w:b/>
        </w:rPr>
        <w:t xml:space="preserve">: </w:t>
      </w:r>
      <w:r w:rsidR="00BF3307" w:rsidRPr="00BF3307">
        <w:t>The home screen where you can view your scheduled visits and create new requests.</w:t>
      </w:r>
    </w:p>
    <w:p w14:paraId="2AF42CC3" w14:textId="147C4CAD" w:rsidR="008451EA" w:rsidRPr="00E96A6A" w:rsidRDefault="008451EA" w:rsidP="00545B27">
      <w:pPr>
        <w:pStyle w:val="ListBullet3"/>
        <w:ind w:left="426"/>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t>
      </w:r>
      <w:r w:rsidR="00545B27">
        <w:t xml:space="preserve">along </w:t>
      </w:r>
      <w:r w:rsidR="00BF3307">
        <w:t xml:space="preserve">with </w:t>
      </w:r>
      <w:r w:rsidR="00A21ABC">
        <w:t>their</w:t>
      </w:r>
      <w:r w:rsidR="00BF3307">
        <w:t xml:space="preserve"> status.</w:t>
      </w:r>
    </w:p>
    <w:p w14:paraId="438D030B" w14:textId="3BA6E176" w:rsidR="008451EA" w:rsidRPr="00E96A6A" w:rsidRDefault="008451EA" w:rsidP="00545B27">
      <w:pPr>
        <w:pStyle w:val="ListBullet3"/>
        <w:ind w:left="426"/>
        <w:rPr>
          <w:b/>
        </w:rPr>
      </w:pPr>
      <w:r w:rsidRPr="00E96A6A">
        <w:rPr>
          <w:b/>
        </w:rPr>
        <w:t>Providers</w:t>
      </w:r>
      <w:r w:rsidR="00BF3307">
        <w:rPr>
          <w:b/>
        </w:rPr>
        <w:t xml:space="preserve">: </w:t>
      </w:r>
      <w:r w:rsidR="00BF3307" w:rsidRPr="00BF3307">
        <w:t xml:space="preserve">Browse </w:t>
      </w:r>
      <w:r w:rsidR="00545B27">
        <w:t xml:space="preserve">the service </w:t>
      </w:r>
      <w:r w:rsidR="00BF3307" w:rsidRPr="00BF3307">
        <w:t>providers.</w:t>
      </w:r>
    </w:p>
    <w:p w14:paraId="480768B0" w14:textId="77777777" w:rsidR="00BF3307" w:rsidRDefault="008451EA" w:rsidP="00545B27">
      <w:pPr>
        <w:pStyle w:val="ListBullet3"/>
        <w:ind w:left="426"/>
      </w:pPr>
      <w:r w:rsidRPr="00E96A6A">
        <w:rPr>
          <w:b/>
        </w:rPr>
        <w:t>Conversations</w:t>
      </w:r>
      <w:r w:rsidR="00BF3307">
        <w:rPr>
          <w:b/>
        </w:rPr>
        <w:t xml:space="preserve">: </w:t>
      </w:r>
      <w:r w:rsidR="00BF3307">
        <w:t>You can chat with your service providers, guardians, or your dependent members.</w:t>
      </w:r>
    </w:p>
    <w:p w14:paraId="17F5561A" w14:textId="09AFFEA8" w:rsidR="008451EA" w:rsidRPr="00A00B30" w:rsidRDefault="008451EA" w:rsidP="00545B27">
      <w:pPr>
        <w:pStyle w:val="ListBullet3"/>
        <w:ind w:left="426"/>
        <w:rPr>
          <w:b/>
        </w:rPr>
      </w:pPr>
      <w:r w:rsidRPr="00E96A6A">
        <w:rPr>
          <w:b/>
        </w:rPr>
        <w:t>Menu</w:t>
      </w:r>
      <w:r w:rsidR="00A06B56">
        <w:rPr>
          <w:b/>
        </w:rPr>
        <w:t xml:space="preserve">: </w:t>
      </w:r>
      <w:hyperlink w:anchor="MyConnectionsSection" w:history="1">
        <w:r w:rsidR="00A06B56" w:rsidRPr="006B504C">
          <w:rPr>
            <w:rStyle w:val="Hyperlink"/>
            <w:rFonts w:cstheme="minorBidi"/>
          </w:rPr>
          <w:t>Add your guardian or a dependent member</w:t>
        </w:r>
        <w:r w:rsidR="006B504C" w:rsidRPr="006B504C">
          <w:rPr>
            <w:rStyle w:val="Hyperlink"/>
            <w:rFonts w:cstheme="minorBidi"/>
          </w:rPr>
          <w:t xml:space="preserve"> in </w:t>
        </w:r>
        <w:r w:rsidR="006B504C" w:rsidRPr="006B504C">
          <w:rPr>
            <w:rStyle w:val="Hyperlink"/>
            <w:rFonts w:cstheme="minorBidi"/>
            <w:b/>
          </w:rPr>
          <w:t>Connections</w:t>
        </w:r>
      </w:hyperlink>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545B27">
        <w:t>,</w:t>
      </w:r>
      <w:r w:rsidR="00A06B56" w:rsidRPr="00A06B56">
        <w:t xml:space="preserve"> </w:t>
      </w:r>
      <w:hyperlink w:anchor="VideoConf" w:history="1">
        <w:r w:rsidR="00A06B56" w:rsidRPr="006B504C">
          <w:rPr>
            <w:rStyle w:val="Hyperlink"/>
            <w:rFonts w:cstheme="minorBidi"/>
          </w:rPr>
          <w:t>video conference</w:t>
        </w:r>
      </w:hyperlink>
      <w:r w:rsidR="00A06B56" w:rsidRPr="00A06B56">
        <w:t xml:space="preserve"> with other members, or change the</w:t>
      </w:r>
      <w:r w:rsidR="00A06B56">
        <w:t xml:space="preserve"> </w:t>
      </w:r>
      <w:hyperlink w:anchor="NotificationSettingsinMobileAppPatient" w:history="1">
        <w:r w:rsidR="00A06B56" w:rsidRPr="006B504C">
          <w:rPr>
            <w:rStyle w:val="Hyperlink"/>
            <w:rFonts w:cstheme="minorBidi"/>
          </w:rPr>
          <w:t>notification settings</w:t>
        </w:r>
      </w:hyperlink>
      <w:r w:rsidR="00A06B56" w:rsidRPr="00A06B56">
        <w:t>.</w:t>
      </w:r>
    </w:p>
    <w:p w14:paraId="2F9FD6C6" w14:textId="451ED635" w:rsidR="00A00B30" w:rsidRPr="00E96A6A" w:rsidRDefault="00545B27" w:rsidP="003A4F5A">
      <w:pPr>
        <w:pStyle w:val="CVFigure"/>
      </w:pPr>
      <w:r>
        <w:lastRenderedPageBreak/>
        <w:drawing>
          <wp:inline distT="0" distB="0" distL="0" distR="0" wp14:anchorId="4B0C7A8E" wp14:editId="3532CDB5">
            <wp:extent cx="1581150" cy="2292668"/>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2 Mobile Patient menu screen 2.png"/>
                    <pic:cNvPicPr/>
                  </pic:nvPicPr>
                  <pic:blipFill>
                    <a:blip r:embed="rId52">
                      <a:extLst>
                        <a:ext uri="{28A0092B-C50C-407E-A947-70E740481C1C}">
                          <a14:useLocalDpi xmlns:a14="http://schemas.microsoft.com/office/drawing/2010/main" val="0"/>
                        </a:ext>
                      </a:extLst>
                    </a:blip>
                    <a:stretch>
                      <a:fillRect/>
                    </a:stretch>
                  </pic:blipFill>
                  <pic:spPr>
                    <a:xfrm>
                      <a:off x="0" y="0"/>
                      <a:ext cx="1591521" cy="2307706"/>
                    </a:xfrm>
                    <a:prstGeom prst="rect">
                      <a:avLst/>
                    </a:prstGeom>
                  </pic:spPr>
                </pic:pic>
              </a:graphicData>
            </a:graphic>
          </wp:inline>
        </w:drawing>
      </w:r>
    </w:p>
    <w:p w14:paraId="09FA5AC2" w14:textId="0BB47571" w:rsidR="008451EA" w:rsidRPr="00A7506E" w:rsidRDefault="00A00B30" w:rsidP="003A4F5A">
      <w:pPr>
        <w:pStyle w:val="CVFigureCaption"/>
        <w:tabs>
          <w:tab w:val="left" w:pos="426"/>
          <w:tab w:val="left" w:pos="1134"/>
          <w:tab w:val="left" w:pos="1560"/>
        </w:tabs>
        <w:ind w:left="426" w:hanging="426"/>
      </w:pPr>
      <w:r>
        <w:t>Menu screen</w:t>
      </w:r>
    </w:p>
    <w:p w14:paraId="76A03C9D" w14:textId="74532255" w:rsidR="00A7506E" w:rsidRPr="00950D47" w:rsidRDefault="00A7506E" w:rsidP="00E17ACB">
      <w:pPr>
        <w:pStyle w:val="Heading2"/>
        <w:tabs>
          <w:tab w:val="clear" w:pos="4406"/>
          <w:tab w:val="left" w:pos="567"/>
        </w:tabs>
      </w:pPr>
      <w:bookmarkStart w:id="34" w:name="_Toc39027728"/>
      <w:r>
        <w:t>Using the Wizard</w:t>
      </w:r>
      <w:bookmarkEnd w:id="34"/>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10CDC4B7" w:rsidR="00950D47" w:rsidRDefault="00950D47" w:rsidP="00950D47">
      <w:pPr>
        <w:pStyle w:val="ChapterBodyCopy"/>
      </w:pPr>
      <w:r>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rsidR="006B504C">
        <w:t xml:space="preserve"> screen, which is</w:t>
      </w:r>
      <w:r>
        <w:t xml:space="preserve"> your home screen.</w:t>
      </w:r>
    </w:p>
    <w:p w14:paraId="24AAF08B" w14:textId="00AD9612" w:rsidR="00D92267" w:rsidRDefault="00D92267" w:rsidP="00D92267">
      <w:pPr>
        <w:pStyle w:val="ChapterBodyCopy"/>
      </w:pPr>
      <w:r>
        <w:t xml:space="preserve">In the Coreo Home </w:t>
      </w:r>
      <w:hyperlink w:anchor="CHappMobileDevice" w:history="1">
        <w:r w:rsidRPr="006B504C">
          <w:rPr>
            <w:rStyle w:val="Hyperlink"/>
            <w:rFonts w:cstheme="minorBidi"/>
          </w:rPr>
          <w:t>mobile app</w:t>
        </w:r>
      </w:hyperlink>
      <w:r>
        <w:t xml:space="preserve">, the wizard panel is placed below the calendar panel on the dashboard, scroll down to access it. In the desktop app, the wizard panel </w:t>
      </w:r>
      <w:r w:rsidR="00A21ABC">
        <w:t>is</w:t>
      </w:r>
      <w:r>
        <w:t xml:space="preserve"> adjacent to the calendar panel.</w:t>
      </w:r>
    </w:p>
    <w:p w14:paraId="75DDAB17" w14:textId="5309ABDC" w:rsidR="0016470F" w:rsidRDefault="0016470F" w:rsidP="00E17ACB">
      <w:pPr>
        <w:pStyle w:val="Heading2"/>
        <w:tabs>
          <w:tab w:val="clear" w:pos="4406"/>
          <w:tab w:val="left" w:pos="567"/>
        </w:tabs>
      </w:pPr>
      <w:bookmarkStart w:id="35" w:name="_Toc39027729"/>
      <w:r>
        <w:t>Browse Providers</w:t>
      </w:r>
      <w:bookmarkEnd w:id="35"/>
    </w:p>
    <w:p w14:paraId="24838C76" w14:textId="48D4DCE9" w:rsidR="00BC4C55" w:rsidRDefault="00BC4C55" w:rsidP="002B506C">
      <w:pPr>
        <w:pStyle w:val="ChapterBodyCopy"/>
      </w:pPr>
      <w:r>
        <w:rPr>
          <w:noProof/>
          <w:lang w:val="en-IN" w:eastAsia="en-IN"/>
        </w:rPr>
        <w:drawing>
          <wp:inline distT="0" distB="0" distL="0" distR="0" wp14:anchorId="292BA146" wp14:editId="790A6960">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3">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0B038249" w:rsidR="000C7714" w:rsidRDefault="000C7714" w:rsidP="00475F28">
      <w:pPr>
        <w:pStyle w:val="CVChapterBodyCopy"/>
      </w:pPr>
      <w:r>
        <w:t xml:space="preserve">The user can have the service requests fulfilled by the following two types of </w:t>
      </w:r>
      <w:r w:rsidR="006B504C">
        <w:t xml:space="preserve">service </w:t>
      </w:r>
      <w:r>
        <w:t>providers</w:t>
      </w:r>
      <w:r w:rsidR="00EA39BD">
        <w:t>:</w:t>
      </w:r>
    </w:p>
    <w:p w14:paraId="52F9001F" w14:textId="4626E8BC" w:rsidR="000C7714" w:rsidRDefault="000C7714" w:rsidP="00AA4EBA">
      <w:pPr>
        <w:pStyle w:val="ListBullet"/>
      </w:pPr>
      <w:r>
        <w:t>Entity</w:t>
      </w:r>
      <w:r w:rsidR="0071385C">
        <w:t xml:space="preserve"> User</w:t>
      </w:r>
      <w:r>
        <w:t xml:space="preserve">: </w:t>
      </w:r>
      <w:r w:rsidR="0071385C">
        <w:t>The entity user</w:t>
      </w:r>
      <w:r w:rsidR="00A21ABC">
        <w:t xml:space="preserve"> accepts your service requests, creates a plan based on your request, schedules the visits, and fulfi</w:t>
      </w:r>
      <w:r w:rsidR="006B504C">
        <w:t>l</w:t>
      </w:r>
      <w:r w:rsidR="00863819">
        <w:t>ls the visit process</w:t>
      </w:r>
      <w:r w:rsidRPr="0079373C">
        <w:t>.</w:t>
      </w:r>
    </w:p>
    <w:p w14:paraId="698DCFCB" w14:textId="50747895" w:rsidR="00DA013F" w:rsidRDefault="00DA013F" w:rsidP="002B506C">
      <w:pPr>
        <w:pStyle w:val="ChapterBodyCopy"/>
      </w:pPr>
      <w:r>
        <w:rPr>
          <w:noProof/>
          <w:lang w:val="en-IN" w:eastAsia="en-IN"/>
        </w:rPr>
        <w:lastRenderedPageBreak/>
        <w:drawing>
          <wp:inline distT="0" distB="0" distL="0" distR="0" wp14:anchorId="11C6459D" wp14:editId="1F7972CD">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A0C7164" w14:textId="590E9DC6" w:rsidR="00863819" w:rsidRDefault="000C7714" w:rsidP="00AA4EBA">
      <w:pPr>
        <w:pStyle w:val="ListBullet"/>
      </w:pPr>
      <w:r>
        <w:t xml:space="preserve">Individual Service Provider: </w:t>
      </w:r>
      <w:r w:rsidR="00863819">
        <w:t xml:space="preserve">An </w:t>
      </w:r>
      <w:r w:rsidR="0071385C">
        <w:t>individual service provider</w:t>
      </w:r>
      <w:r w:rsidR="00863819">
        <w:t xml:space="preserve"> can fulfill the service request in Coreo Home by scheduling the visit plan, completing the visit process, and processing the payments.</w:t>
      </w:r>
    </w:p>
    <w:p w14:paraId="556E9453" w14:textId="77777777" w:rsidR="00545B27" w:rsidRDefault="00545B27">
      <w:pPr>
        <w:spacing w:after="0" w:line="240" w:lineRule="auto"/>
        <w:rPr>
          <w:rFonts w:ascii="Calibri" w:hAnsi="Calibri"/>
          <w:color w:val="000000" w:themeColor="text1"/>
          <w:sz w:val="24"/>
        </w:rPr>
      </w:pPr>
      <w:r>
        <w:br w:type="page"/>
      </w:r>
    </w:p>
    <w:p w14:paraId="35869235" w14:textId="6BF20FA3" w:rsidR="000C7714" w:rsidRDefault="007545BB" w:rsidP="002B506C">
      <w:pPr>
        <w:pStyle w:val="ChapterBodyCopy"/>
      </w:pPr>
      <w:r>
        <w:lastRenderedPageBreak/>
        <w:t xml:space="preserve">An </w:t>
      </w:r>
      <w:r w:rsidR="001C6EBF">
        <w:t>individual service provider</w:t>
      </w:r>
      <w:r>
        <w:t xml:space="preserve">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AB86368" w:rsidR="00DA013F" w:rsidRDefault="00C94AEE" w:rsidP="002B506C">
      <w:pPr>
        <w:pStyle w:val="ChapterBodyCopy"/>
      </w:pPr>
      <w:r>
        <w:rPr>
          <w:noProof/>
          <w:lang w:val="en-IN" w:eastAsia="en-IN"/>
        </w:rPr>
        <w:drawing>
          <wp:inline distT="0" distB="0" distL="0" distR="0" wp14:anchorId="50214082" wp14:editId="1135DDBE">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5">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3962CF60" w14:textId="2F20B3F0" w:rsidR="006B504C" w:rsidRDefault="006B504C" w:rsidP="006B504C">
      <w:pPr>
        <w:pStyle w:val="CVspacebeforetable"/>
      </w:pPr>
    </w:p>
    <w:p w14:paraId="258244DF" w14:textId="77777777" w:rsidR="006B504C" w:rsidRDefault="006B504C" w:rsidP="006B504C">
      <w:pPr>
        <w:pStyle w:val="Heading2"/>
        <w:tabs>
          <w:tab w:val="clear" w:pos="4406"/>
        </w:tabs>
      </w:pPr>
      <w:bookmarkStart w:id="36" w:name="_Toc39027730"/>
      <w:r>
        <w:t>Engage Provider</w:t>
      </w:r>
      <w:bookmarkEnd w:id="36"/>
    </w:p>
    <w:p w14:paraId="1198F781" w14:textId="77777777" w:rsidR="006B504C" w:rsidRDefault="006B504C" w:rsidP="006B504C">
      <w:pPr>
        <w:pStyle w:val="CVFigure"/>
      </w:pPr>
      <w:r>
        <w:drawing>
          <wp:inline distT="0" distB="0" distL="0" distR="0" wp14:anchorId="0B480A09" wp14:editId="5A888F7F">
            <wp:extent cx="1095375" cy="89252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56">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345BD732" w14:textId="77777777" w:rsidR="006B504C" w:rsidRDefault="006B504C" w:rsidP="006B504C">
      <w:pPr>
        <w:pStyle w:val="CVspacebeforetable"/>
      </w:pPr>
    </w:p>
    <w:p w14:paraId="6248086B" w14:textId="2BB829DD" w:rsidR="00F73B18" w:rsidRDefault="006B504C" w:rsidP="00475F28">
      <w:pPr>
        <w:pStyle w:val="CVChapterBodyCopy"/>
      </w:pPr>
      <w:r>
        <w:t>Follow these steps to engage with a service provider</w:t>
      </w:r>
      <w:r w:rsidR="007E0279">
        <w:t>:</w:t>
      </w:r>
    </w:p>
    <w:p w14:paraId="2B5C99D5" w14:textId="32AFD025" w:rsidR="006B504C" w:rsidRDefault="006B504C" w:rsidP="00CB69E5">
      <w:pPr>
        <w:pStyle w:val="ListNumber"/>
        <w:numPr>
          <w:ilvl w:val="0"/>
          <w:numId w:val="54"/>
        </w:numPr>
      </w:pPr>
      <w:r>
        <w:t xml:space="preserve">Choose the required service provider on the </w:t>
      </w:r>
      <w:r w:rsidRPr="006B504C">
        <w:rPr>
          <w:b/>
        </w:rPr>
        <w:t>Browse Providers</w:t>
      </w:r>
      <w:r>
        <w:t xml:space="preserve"> screen. You can engage with either entit</w:t>
      </w:r>
      <w:r w:rsidR="00863819">
        <w:t>y</w:t>
      </w:r>
      <w:r>
        <w:t xml:space="preserve"> or individual service providers.</w:t>
      </w:r>
    </w:p>
    <w:p w14:paraId="65D4A1E8" w14:textId="77777777" w:rsidR="006B504C" w:rsidRDefault="006B504C" w:rsidP="006B504C">
      <w:pPr>
        <w:pStyle w:val="CVFigure"/>
      </w:pPr>
      <w:r>
        <w:drawing>
          <wp:inline distT="0" distB="0" distL="0" distR="0" wp14:anchorId="1B679D03" wp14:editId="43F5F44C">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57">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2954204B" w14:textId="77777777" w:rsidR="006B504C" w:rsidRPr="00475F28" w:rsidRDefault="006B504C" w:rsidP="005058BE">
      <w:pPr>
        <w:pStyle w:val="CVFigureCaption"/>
        <w:tabs>
          <w:tab w:val="left" w:pos="1134"/>
        </w:tabs>
      </w:pPr>
      <w:r>
        <w:t>Browse Providers screen</w:t>
      </w:r>
    </w:p>
    <w:p w14:paraId="2B3EC2B8" w14:textId="77777777" w:rsidR="00545B27" w:rsidRDefault="00545B27">
      <w:pPr>
        <w:spacing w:after="0" w:line="240" w:lineRule="auto"/>
        <w:rPr>
          <w:rFonts w:ascii="Calibri" w:hAnsi="Calibri"/>
          <w:sz w:val="24"/>
        </w:rPr>
      </w:pPr>
      <w:r>
        <w:br w:type="page"/>
      </w:r>
    </w:p>
    <w:p w14:paraId="0F381A3C" w14:textId="09D0D317" w:rsidR="006B504C" w:rsidRDefault="006B504C" w:rsidP="006B504C">
      <w:pPr>
        <w:pStyle w:val="ListNumber"/>
      </w:pPr>
      <w:r>
        <w:lastRenderedPageBreak/>
        <w:t xml:space="preserve">Select the </w:t>
      </w:r>
      <w:r w:rsidRPr="006B504C">
        <w:rPr>
          <w:b/>
        </w:rPr>
        <w:t>Engage</w:t>
      </w:r>
      <w:r>
        <w:t xml:space="preserve"> button to engage with the service provider. The </w:t>
      </w:r>
      <w:r w:rsidRPr="006B504C">
        <w:rPr>
          <w:b/>
        </w:rPr>
        <w:t>Select a Service Request to Engage</w:t>
      </w:r>
      <w:r>
        <w:t xml:space="preserve"> form opens, if you have any existing open service requests.</w:t>
      </w:r>
    </w:p>
    <w:p w14:paraId="4C58E426" w14:textId="13ADA805" w:rsidR="006B504C" w:rsidRDefault="006B504C" w:rsidP="006B504C">
      <w:pPr>
        <w:pStyle w:val="CVFigure"/>
      </w:pPr>
      <w:r>
        <w:drawing>
          <wp:inline distT="0" distB="0" distL="0" distR="0" wp14:anchorId="08139645" wp14:editId="4DA9D66F">
            <wp:extent cx="2143125" cy="2847577"/>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Fig 29 Select a service request to engage.png"/>
                    <pic:cNvPicPr/>
                  </pic:nvPicPr>
                  <pic:blipFill>
                    <a:blip r:embed="rId58">
                      <a:extLst>
                        <a:ext uri="{28A0092B-C50C-407E-A947-70E740481C1C}">
                          <a14:useLocalDpi xmlns:a14="http://schemas.microsoft.com/office/drawing/2010/main" val="0"/>
                        </a:ext>
                      </a:extLst>
                    </a:blip>
                    <a:stretch>
                      <a:fillRect/>
                    </a:stretch>
                  </pic:blipFill>
                  <pic:spPr>
                    <a:xfrm>
                      <a:off x="0" y="0"/>
                      <a:ext cx="2158947" cy="2868600"/>
                    </a:xfrm>
                    <a:prstGeom prst="rect">
                      <a:avLst/>
                    </a:prstGeom>
                  </pic:spPr>
                </pic:pic>
              </a:graphicData>
            </a:graphic>
          </wp:inline>
        </w:drawing>
      </w:r>
    </w:p>
    <w:p w14:paraId="3B63E6F7" w14:textId="6B36EF0C" w:rsidR="006B504C" w:rsidRDefault="006B504C" w:rsidP="005058BE">
      <w:pPr>
        <w:pStyle w:val="CVFigureCaption"/>
        <w:tabs>
          <w:tab w:val="left" w:pos="1134"/>
        </w:tabs>
      </w:pPr>
      <w:r>
        <w:t>Select a Service Request to Engage form</w:t>
      </w:r>
    </w:p>
    <w:p w14:paraId="4B8036CC" w14:textId="69ADD1DC" w:rsidR="006B504C" w:rsidRDefault="006B504C" w:rsidP="006B504C">
      <w:pPr>
        <w:pStyle w:val="ChapterBodyCopy"/>
      </w:pPr>
      <w:r w:rsidRPr="006B504C">
        <w:t xml:space="preserve">If there are no open service requests, the </w:t>
      </w:r>
      <w:hyperlink w:anchor="CreateNewServiceRequestScreen" w:history="1">
        <w:r w:rsidRPr="006B504C">
          <w:rPr>
            <w:rStyle w:val="Hyperlink"/>
            <w:rFonts w:cstheme="minorBidi"/>
            <w:b/>
          </w:rPr>
          <w:t>Create New Service Request</w:t>
        </w:r>
        <w:r w:rsidRPr="006B504C">
          <w:rPr>
            <w:rStyle w:val="Hyperlink"/>
            <w:rFonts w:cstheme="minorBidi"/>
          </w:rPr>
          <w:t xml:space="preserve"> screen</w:t>
        </w:r>
      </w:hyperlink>
      <w:r w:rsidRPr="006B504C">
        <w:t xml:space="preserve"> opens.</w:t>
      </w:r>
    </w:p>
    <w:p w14:paraId="26BBB1C4" w14:textId="3B78E4FD" w:rsidR="006B504C" w:rsidRDefault="006B504C" w:rsidP="006B504C">
      <w:pPr>
        <w:pStyle w:val="ChapterBodyCopy"/>
      </w:pPr>
      <w:r>
        <w:t xml:space="preserve">A service request is in </w:t>
      </w:r>
      <w:r w:rsidRPr="006B504C">
        <w:rPr>
          <w:b/>
        </w:rPr>
        <w:t>Open</w:t>
      </w:r>
      <w:r>
        <w:t xml:space="preserve"> status when your service provider has not engaged with you and </w:t>
      </w:r>
      <w:r w:rsidR="009A05AC">
        <w:t xml:space="preserve">has not </w:t>
      </w:r>
      <w:r>
        <w:t>accepted your service request yet.</w:t>
      </w:r>
    </w:p>
    <w:p w14:paraId="17D6C27E" w14:textId="3A14C3B2" w:rsidR="006B504C" w:rsidRDefault="006B504C" w:rsidP="003A4F5A">
      <w:pPr>
        <w:pStyle w:val="ListNumber"/>
        <w:numPr>
          <w:ilvl w:val="0"/>
          <w:numId w:val="19"/>
        </w:numPr>
      </w:pPr>
      <w:r>
        <w:t xml:space="preserve">Select an existing open service request and click the </w:t>
      </w:r>
      <w:r w:rsidRPr="006B504C">
        <w:rPr>
          <w:b/>
        </w:rPr>
        <w:t>Request</w:t>
      </w:r>
      <w:r>
        <w:t xml:space="preserve"> button to engage with the select</w:t>
      </w:r>
      <w:r w:rsidR="00D12429">
        <w:t>ed provider</w:t>
      </w:r>
      <w:r>
        <w:t>. You can view a confirmation message box informing you that you have engaged with the selected service provider for the specified service category.</w:t>
      </w:r>
    </w:p>
    <w:p w14:paraId="1E8E1B31" w14:textId="1A3BC7AE" w:rsidR="006B504C" w:rsidRDefault="006B504C" w:rsidP="006B504C">
      <w:pPr>
        <w:pStyle w:val="ChapterBodyCopy"/>
      </w:pPr>
      <w:r>
        <w:t>Or,</w:t>
      </w:r>
    </w:p>
    <w:p w14:paraId="5C46ABDA" w14:textId="68B1F487" w:rsidR="009518AD" w:rsidRDefault="006B504C" w:rsidP="00CB69E5">
      <w:pPr>
        <w:pStyle w:val="ListNumber"/>
        <w:numPr>
          <w:ilvl w:val="0"/>
          <w:numId w:val="56"/>
        </w:numPr>
      </w:pPr>
      <w:r>
        <w:t xml:space="preserve">Select the </w:t>
      </w:r>
      <w:r w:rsidRPr="006B504C">
        <w:rPr>
          <w:b/>
        </w:rPr>
        <w:t>New Request</w:t>
      </w:r>
      <w:r>
        <w:t xml:space="preserve"> button in the </w:t>
      </w:r>
      <w:r w:rsidRPr="006B504C">
        <w:rPr>
          <w:b/>
        </w:rPr>
        <w:t>Select a Service Request to Engage</w:t>
      </w:r>
      <w:r>
        <w:t xml:space="preserve"> form to create a new service request. </w:t>
      </w:r>
    </w:p>
    <w:p w14:paraId="4F827D61" w14:textId="6E334E07" w:rsidR="009518AD" w:rsidRDefault="009518AD" w:rsidP="009518AD">
      <w:pPr>
        <w:pStyle w:val="ChapterBodyCopy"/>
      </w:pPr>
      <w:r>
        <w:t>Note: 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2096"/>
      </w:tblGrid>
      <w:tr w:rsidR="009518AD" w:rsidRPr="001B104E" w14:paraId="12E90EE5" w14:textId="77777777" w:rsidTr="003A4F5A">
        <w:tc>
          <w:tcPr>
            <w:tcW w:w="5387" w:type="dxa"/>
            <w:shd w:val="clear" w:color="auto" w:fill="FFFFFF" w:themeFill="background1"/>
          </w:tcPr>
          <w:p w14:paraId="5C10CFF9" w14:textId="77777777" w:rsidR="009518AD" w:rsidRPr="001B104E" w:rsidRDefault="009518AD" w:rsidP="003A4F5A">
            <w:pPr>
              <w:pStyle w:val="ListBullet"/>
            </w:pPr>
            <w:r w:rsidRPr="008F7C12">
              <w:rPr>
                <w:b/>
              </w:rPr>
              <w:t>New Request</w:t>
            </w:r>
            <w:r>
              <w:t xml:space="preserve"> button on the header bar</w:t>
            </w:r>
          </w:p>
        </w:tc>
        <w:tc>
          <w:tcPr>
            <w:tcW w:w="1843" w:type="dxa"/>
            <w:shd w:val="clear" w:color="auto" w:fill="FFFFFF" w:themeFill="background1"/>
          </w:tcPr>
          <w:p w14:paraId="0C076637" w14:textId="77777777" w:rsidR="009518AD" w:rsidRPr="001B104E" w:rsidRDefault="009518AD" w:rsidP="003A4F5A">
            <w:pPr>
              <w:pStyle w:val="CVTabletext"/>
            </w:pPr>
            <w:r>
              <w:rPr>
                <w:noProof/>
                <w:lang w:val="en-IN" w:eastAsia="en-IN"/>
              </w:rPr>
              <w:drawing>
                <wp:inline distT="0" distB="0" distL="0" distR="0" wp14:anchorId="1A45CD0E" wp14:editId="07943D77">
                  <wp:extent cx="1028700" cy="2873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054366" cy="294515"/>
                          </a:xfrm>
                          <a:prstGeom prst="rect">
                            <a:avLst/>
                          </a:prstGeom>
                          <a:noFill/>
                          <a:ln>
                            <a:noFill/>
                          </a:ln>
                        </pic:spPr>
                      </pic:pic>
                    </a:graphicData>
                  </a:graphic>
                </wp:inline>
              </w:drawing>
            </w:r>
          </w:p>
        </w:tc>
      </w:tr>
      <w:tr w:rsidR="009518AD" w:rsidRPr="001B104E" w14:paraId="6D252AA7" w14:textId="77777777" w:rsidTr="003A4F5A">
        <w:tc>
          <w:tcPr>
            <w:tcW w:w="5387" w:type="dxa"/>
            <w:shd w:val="clear" w:color="auto" w:fill="FFFFFF" w:themeFill="background1"/>
          </w:tcPr>
          <w:p w14:paraId="11ED228A" w14:textId="77777777" w:rsidR="009518AD" w:rsidRPr="001B104E" w:rsidRDefault="009518AD" w:rsidP="003A4F5A">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5152B637" w14:textId="77777777" w:rsidR="009518AD" w:rsidRPr="001B104E" w:rsidRDefault="009518AD" w:rsidP="003A4F5A">
            <w:pPr>
              <w:pStyle w:val="CVTabletext"/>
            </w:pPr>
            <w:r>
              <w:rPr>
                <w:noProof/>
                <w:lang w:val="en-IN" w:eastAsia="en-IN"/>
              </w:rPr>
              <w:drawing>
                <wp:inline distT="0" distB="0" distL="0" distR="0" wp14:anchorId="41D6EA1C" wp14:editId="5D06A93D">
                  <wp:extent cx="657225" cy="6114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0">
                            <a:extLst>
                              <a:ext uri="{28A0092B-C50C-407E-A947-70E740481C1C}">
                                <a14:useLocalDpi xmlns:a14="http://schemas.microsoft.com/office/drawing/2010/main" val="0"/>
                              </a:ext>
                            </a:extLst>
                          </a:blip>
                          <a:stretch>
                            <a:fillRect/>
                          </a:stretch>
                        </pic:blipFill>
                        <pic:spPr>
                          <a:xfrm>
                            <a:off x="0" y="0"/>
                            <a:ext cx="681456" cy="634012"/>
                          </a:xfrm>
                          <a:prstGeom prst="rect">
                            <a:avLst/>
                          </a:prstGeom>
                        </pic:spPr>
                      </pic:pic>
                    </a:graphicData>
                  </a:graphic>
                </wp:inline>
              </w:drawing>
            </w:r>
          </w:p>
        </w:tc>
      </w:tr>
      <w:tr w:rsidR="009518AD" w:rsidRPr="001B104E" w14:paraId="52A18A5C" w14:textId="77777777" w:rsidTr="003A4F5A">
        <w:tc>
          <w:tcPr>
            <w:tcW w:w="5387" w:type="dxa"/>
            <w:shd w:val="clear" w:color="auto" w:fill="FFFFFF" w:themeFill="background1"/>
          </w:tcPr>
          <w:p w14:paraId="45E23E3B" w14:textId="77777777" w:rsidR="009518AD" w:rsidRPr="001B104E" w:rsidRDefault="009518AD" w:rsidP="003A4F5A">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137A3720" w14:textId="77777777" w:rsidR="009518AD" w:rsidRPr="001B104E" w:rsidRDefault="009518AD" w:rsidP="003A4F5A">
            <w:pPr>
              <w:pStyle w:val="CVTabletext"/>
            </w:pPr>
            <w:r>
              <w:rPr>
                <w:noProof/>
                <w:lang w:val="en-IN" w:eastAsia="en-IN"/>
              </w:rPr>
              <w:drawing>
                <wp:inline distT="0" distB="0" distL="0" distR="0" wp14:anchorId="68DFE4C6" wp14:editId="63976D0A">
                  <wp:extent cx="1194410" cy="34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61">
                            <a:extLst>
                              <a:ext uri="{28A0092B-C50C-407E-A947-70E740481C1C}">
                                <a14:useLocalDpi xmlns:a14="http://schemas.microsoft.com/office/drawing/2010/main" val="0"/>
                              </a:ext>
                            </a:extLst>
                          </a:blip>
                          <a:stretch>
                            <a:fillRect/>
                          </a:stretch>
                        </pic:blipFill>
                        <pic:spPr>
                          <a:xfrm>
                            <a:off x="0" y="0"/>
                            <a:ext cx="1271421" cy="362305"/>
                          </a:xfrm>
                          <a:prstGeom prst="rect">
                            <a:avLst/>
                          </a:prstGeom>
                        </pic:spPr>
                      </pic:pic>
                    </a:graphicData>
                  </a:graphic>
                </wp:inline>
              </w:drawing>
            </w:r>
          </w:p>
        </w:tc>
      </w:tr>
    </w:tbl>
    <w:p w14:paraId="0DFED49C" w14:textId="77777777" w:rsidR="009518AD" w:rsidRDefault="009518AD" w:rsidP="009518AD">
      <w:pPr>
        <w:pStyle w:val="ListNumber"/>
        <w:numPr>
          <w:ilvl w:val="0"/>
          <w:numId w:val="0"/>
        </w:numPr>
        <w:ind w:left="360"/>
      </w:pPr>
    </w:p>
    <w:p w14:paraId="1578473E" w14:textId="696B8127" w:rsidR="006B504C" w:rsidRDefault="006B504C" w:rsidP="00CB69E5">
      <w:pPr>
        <w:pStyle w:val="ListNumber"/>
        <w:numPr>
          <w:ilvl w:val="0"/>
          <w:numId w:val="56"/>
        </w:numPr>
      </w:pPr>
      <w:r>
        <w:lastRenderedPageBreak/>
        <w:t xml:space="preserve">The </w:t>
      </w:r>
      <w:bookmarkStart w:id="37" w:name="CreateNewServiceRequestScreen"/>
      <w:r w:rsidRPr="006B504C">
        <w:rPr>
          <w:b/>
        </w:rPr>
        <w:t>Create New Service Request</w:t>
      </w:r>
      <w:r>
        <w:t xml:space="preserve"> </w:t>
      </w:r>
      <w:bookmarkEnd w:id="37"/>
      <w:r>
        <w:t>screen opens.</w:t>
      </w:r>
    </w:p>
    <w:p w14:paraId="6207F3C6" w14:textId="394666A9" w:rsidR="00F67DD7" w:rsidRDefault="00316533" w:rsidP="00F67DD7">
      <w:pPr>
        <w:pStyle w:val="CVFigure"/>
      </w:pPr>
      <w:r>
        <w:drawing>
          <wp:inline distT="0" distB="0" distL="0" distR="0" wp14:anchorId="5CDD340A" wp14:editId="433EF758">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2">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5058BE">
      <w:pPr>
        <w:pStyle w:val="CVFigureCaption"/>
        <w:tabs>
          <w:tab w:val="left" w:pos="1134"/>
        </w:tabs>
      </w:pPr>
      <w:r>
        <w:t>Create New Service Request screen</w:t>
      </w:r>
    </w:p>
    <w:p w14:paraId="68B87CEA" w14:textId="77777777" w:rsidR="006B504C" w:rsidRDefault="006B504C" w:rsidP="006B504C">
      <w:pPr>
        <w:pStyle w:val="ListNumber"/>
        <w:numPr>
          <w:ilvl w:val="0"/>
          <w:numId w:val="19"/>
        </w:numPr>
      </w:pPr>
      <w:r>
        <w:t>Choose the service categories from these tabs:</w:t>
      </w:r>
    </w:p>
    <w:p w14:paraId="089D18B8" w14:textId="77777777" w:rsidR="006B504C" w:rsidRPr="00545B27" w:rsidRDefault="006B504C" w:rsidP="00545B27">
      <w:pPr>
        <w:pStyle w:val="ListBullet3"/>
        <w:rPr>
          <w:b/>
        </w:rPr>
      </w:pPr>
      <w:r w:rsidRPr="00545B27">
        <w:rPr>
          <w:b/>
        </w:rPr>
        <w:t>Activities Of Daily Living</w:t>
      </w:r>
    </w:p>
    <w:p w14:paraId="0DC9FA0D" w14:textId="77777777" w:rsidR="006B504C" w:rsidRPr="00545B27" w:rsidRDefault="006B504C" w:rsidP="00545B27">
      <w:pPr>
        <w:pStyle w:val="ListBullet3"/>
        <w:rPr>
          <w:b/>
        </w:rPr>
      </w:pPr>
      <w:r w:rsidRPr="00545B27">
        <w:rPr>
          <w:b/>
        </w:rPr>
        <w:t>Help At Home</w:t>
      </w:r>
    </w:p>
    <w:p w14:paraId="188A88D6" w14:textId="77777777" w:rsidR="006B504C" w:rsidRPr="00545B27" w:rsidRDefault="006B504C" w:rsidP="00545B27">
      <w:pPr>
        <w:pStyle w:val="ListBullet3"/>
        <w:rPr>
          <w:b/>
        </w:rPr>
      </w:pPr>
      <w:r w:rsidRPr="00545B27">
        <w:rPr>
          <w:b/>
        </w:rPr>
        <w:t>Groceries And Nutrition</w:t>
      </w:r>
    </w:p>
    <w:p w14:paraId="15B0317E" w14:textId="77777777" w:rsidR="006B504C" w:rsidRPr="00545B27" w:rsidRDefault="006B504C" w:rsidP="00545B27">
      <w:pPr>
        <w:pStyle w:val="ListBullet3"/>
        <w:rPr>
          <w:b/>
        </w:rPr>
      </w:pPr>
      <w:r w:rsidRPr="00545B27">
        <w:rPr>
          <w:b/>
        </w:rPr>
        <w:t>Transportation</w:t>
      </w:r>
    </w:p>
    <w:p w14:paraId="236767A5" w14:textId="676BB74B" w:rsidR="006B504C" w:rsidRDefault="006B504C" w:rsidP="006B504C">
      <w:pPr>
        <w:pStyle w:val="CVChapterBodyCopy"/>
      </w:pPr>
      <w:r>
        <w:t xml:space="preserve">On selecting each of the above tabs, </w:t>
      </w:r>
      <w:r w:rsidR="00863819">
        <w:t xml:space="preserve">Coreo Home lists </w:t>
      </w:r>
      <w:r>
        <w:t>the vendors who offer the related service</w:t>
      </w:r>
      <w:r w:rsidR="00863819">
        <w:t>s under each category</w:t>
      </w:r>
      <w:r>
        <w:t>.</w:t>
      </w:r>
    </w:p>
    <w:p w14:paraId="50FFF99C" w14:textId="77777777" w:rsidR="006B504C" w:rsidRDefault="006B504C" w:rsidP="006B504C">
      <w:pPr>
        <w:pStyle w:val="ListNumber"/>
      </w:pPr>
      <w:r>
        <w:t>Click the service provider’s name, or the profile picture to view the profile details, types of services offered, service location, available time-slots, among others.</w:t>
      </w:r>
    </w:p>
    <w:p w14:paraId="4CAF38EF" w14:textId="5B703492" w:rsidR="00F67DD7" w:rsidRDefault="00623E2F" w:rsidP="00623E2F">
      <w:pPr>
        <w:pStyle w:val="CVChapterBodyCopy"/>
      </w:pPr>
      <w:r>
        <w:t>You can also open</w:t>
      </w:r>
      <w:r w:rsidR="00A21ABC">
        <w:t xml:space="preserve"> the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8" w:name="_Create_and_Post"/>
      <w:bookmarkStart w:id="39" w:name="CreateServiceRequest"/>
      <w:bookmarkStart w:id="40" w:name="_Toc39027731"/>
      <w:bookmarkEnd w:id="38"/>
      <w:r>
        <w:t xml:space="preserve">Create </w:t>
      </w:r>
      <w:r w:rsidR="00CD46AF">
        <w:t xml:space="preserve">and Post a Service </w:t>
      </w:r>
      <w:r>
        <w:t>Request</w:t>
      </w:r>
      <w:bookmarkEnd w:id="40"/>
    </w:p>
    <w:bookmarkEnd w:id="39"/>
    <w:p w14:paraId="0BDE2178" w14:textId="407C691C" w:rsidR="00462C6C" w:rsidRDefault="009E5E8A" w:rsidP="00BE5D14">
      <w:pPr>
        <w:pStyle w:val="CVChapterBodyCopy"/>
      </w:pPr>
      <w:r>
        <w:rPr>
          <w:noProof/>
          <w:lang w:val="en-IN" w:eastAsia="en-IN"/>
        </w:rPr>
        <w:drawing>
          <wp:inline distT="0" distB="0" distL="0" distR="0" wp14:anchorId="7FD924F2" wp14:editId="61A3B539">
            <wp:extent cx="952500" cy="886186"/>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0">
                      <a:extLst>
                        <a:ext uri="{28A0092B-C50C-407E-A947-70E740481C1C}">
                          <a14:useLocalDpi xmlns:a14="http://schemas.microsoft.com/office/drawing/2010/main" val="0"/>
                        </a:ext>
                      </a:extLst>
                    </a:blip>
                    <a:stretch>
                      <a:fillRect/>
                    </a:stretch>
                  </pic:blipFill>
                  <pic:spPr>
                    <a:xfrm>
                      <a:off x="0" y="0"/>
                      <a:ext cx="979704" cy="911496"/>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9518AD">
      <w:pPr>
        <w:pStyle w:val="ListNumber2"/>
      </w:pPr>
      <w:r w:rsidRPr="00332924">
        <w:t>Service</w:t>
      </w:r>
    </w:p>
    <w:p w14:paraId="60F1F121" w14:textId="77777777" w:rsidR="00BE5D14" w:rsidRPr="00332924" w:rsidRDefault="00BE5D14" w:rsidP="009518AD">
      <w:pPr>
        <w:pStyle w:val="ListNumber2"/>
      </w:pPr>
      <w:r w:rsidRPr="00332924">
        <w:t>Preference</w:t>
      </w:r>
    </w:p>
    <w:p w14:paraId="3CBC74C7" w14:textId="77777777" w:rsidR="00BE5D14" w:rsidRPr="00332924" w:rsidRDefault="00BE5D14" w:rsidP="009518AD">
      <w:pPr>
        <w:pStyle w:val="ListNumber2"/>
      </w:pPr>
      <w:r w:rsidRPr="00332924">
        <w:t>Questionnaire</w:t>
      </w:r>
    </w:p>
    <w:p w14:paraId="24D8BE73" w14:textId="77777777" w:rsidR="00BE5D14" w:rsidRPr="00332924" w:rsidRDefault="00BE5D14" w:rsidP="009518AD">
      <w:pPr>
        <w:pStyle w:val="ListNumber2"/>
      </w:pPr>
      <w:r w:rsidRPr="00332924">
        <w:t>Review</w:t>
      </w:r>
    </w:p>
    <w:p w14:paraId="64E6419B" w14:textId="1E811BFF" w:rsidR="00B22C21" w:rsidRDefault="000E49B6" w:rsidP="00B22C21">
      <w:pPr>
        <w:pStyle w:val="CVFigure"/>
      </w:pPr>
      <w:r>
        <w:lastRenderedPageBreak/>
        <w:drawing>
          <wp:inline distT="0" distB="0" distL="0" distR="0" wp14:anchorId="5A1BCA32" wp14:editId="606C25C5">
            <wp:extent cx="4705392" cy="278130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3">
                      <a:extLst>
                        <a:ext uri="{28A0092B-C50C-407E-A947-70E740481C1C}">
                          <a14:useLocalDpi xmlns:a14="http://schemas.microsoft.com/office/drawing/2010/main" val="0"/>
                        </a:ext>
                      </a:extLst>
                    </a:blip>
                    <a:stretch>
                      <a:fillRect/>
                    </a:stretch>
                  </pic:blipFill>
                  <pic:spPr>
                    <a:xfrm>
                      <a:off x="0" y="0"/>
                      <a:ext cx="4731456" cy="2796706"/>
                    </a:xfrm>
                    <a:prstGeom prst="rect">
                      <a:avLst/>
                    </a:prstGeom>
                  </pic:spPr>
                </pic:pic>
              </a:graphicData>
            </a:graphic>
          </wp:inline>
        </w:drawing>
      </w:r>
    </w:p>
    <w:p w14:paraId="5B6DBE7C" w14:textId="720422F2" w:rsidR="00B22C21" w:rsidRDefault="00B22C21" w:rsidP="005058BE">
      <w:pPr>
        <w:pStyle w:val="CVFigureCaption"/>
        <w:tabs>
          <w:tab w:val="left" w:pos="1134"/>
        </w:tabs>
      </w:pPr>
      <w:r w:rsidRPr="00D3630D">
        <w:t>Create</w:t>
      </w:r>
      <w:r>
        <w:t xml:space="preserve"> New Service Request</w:t>
      </w:r>
      <w:r w:rsidR="00E34B5A">
        <w:t xml:space="preserve"> screen</w:t>
      </w:r>
    </w:p>
    <w:p w14:paraId="1627F419" w14:textId="62B07A19" w:rsidR="00320D8A" w:rsidRDefault="00320D8A" w:rsidP="005D492B">
      <w:pPr>
        <w:pStyle w:val="CVHeading3"/>
      </w:pPr>
      <w:bookmarkStart w:id="41" w:name="_Toc39027732"/>
      <w:r w:rsidRPr="00F17A6A">
        <w:t>Service</w:t>
      </w:r>
      <w:bookmarkEnd w:id="41"/>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2614"/>
        <w:gridCol w:w="1610"/>
        <w:gridCol w:w="2592"/>
        <w:gridCol w:w="1708"/>
      </w:tblGrid>
      <w:tr w:rsidR="00545B27" w:rsidRPr="001B104E" w14:paraId="5FA81534" w14:textId="6D430CCF" w:rsidTr="00545B27">
        <w:trPr>
          <w:cantSplit/>
          <w:tblHeader/>
        </w:trPr>
        <w:tc>
          <w:tcPr>
            <w:tcW w:w="0" w:type="auto"/>
            <w:shd w:val="clear" w:color="auto" w:fill="auto"/>
            <w:vAlign w:val="center"/>
          </w:tcPr>
          <w:p w14:paraId="500465FA" w14:textId="2E166459" w:rsidR="00545B27" w:rsidRPr="00545B27" w:rsidRDefault="00545B27" w:rsidP="00545B27">
            <w:pPr>
              <w:pStyle w:val="CVTableTextCenter"/>
            </w:pPr>
            <w:r>
              <w:object w:dxaOrig="2730" w:dyaOrig="2790" w14:anchorId="3D8EE5E5">
                <v:shape id="_x0000_i1025" type="#_x0000_t75" style="width:51.95pt;height:51.95pt" o:ole="">
                  <v:imagedata r:id="rId64" o:title=""/>
                </v:shape>
                <o:OLEObject Type="Embed" ProgID="PBrush" ShapeID="_x0000_i1025" DrawAspect="Content" ObjectID="_1649640658" r:id="rId65"/>
              </w:object>
            </w:r>
          </w:p>
        </w:tc>
        <w:tc>
          <w:tcPr>
            <w:tcW w:w="0" w:type="auto"/>
            <w:shd w:val="clear" w:color="auto" w:fill="auto"/>
          </w:tcPr>
          <w:p w14:paraId="53C8F692" w14:textId="4F831619" w:rsidR="00545B27" w:rsidRPr="00545B27" w:rsidRDefault="00545B27" w:rsidP="00545B27">
            <w:pPr>
              <w:pStyle w:val="CVTableTextCenter"/>
            </w:pPr>
            <w:r w:rsidRPr="00545B27">
              <w:object w:dxaOrig="2565" w:dyaOrig="2730" w14:anchorId="6EEE8577">
                <v:shape id="_x0000_i1026" type="#_x0000_t75" style="width:46.35pt;height:49.45pt" o:ole="">
                  <v:imagedata r:id="rId66" o:title=""/>
                </v:shape>
                <o:OLEObject Type="Embed" ProgID="PBrush" ShapeID="_x0000_i1026" DrawAspect="Content" ObjectID="_1649640659" r:id="rId67"/>
              </w:object>
            </w:r>
          </w:p>
        </w:tc>
        <w:tc>
          <w:tcPr>
            <w:tcW w:w="0" w:type="auto"/>
          </w:tcPr>
          <w:p w14:paraId="03CE99AC" w14:textId="2C4C48D0" w:rsidR="00545B27" w:rsidRPr="00545B27" w:rsidRDefault="00545B27" w:rsidP="00545B27">
            <w:pPr>
              <w:pStyle w:val="CVTableTextCenter"/>
            </w:pPr>
            <w:r w:rsidRPr="00545B27">
              <w:object w:dxaOrig="2610" w:dyaOrig="2820" w14:anchorId="55D3756A">
                <v:shape id="_x0000_i1027" type="#_x0000_t75" style="width:45.7pt;height:49.45pt" o:ole="">
                  <v:imagedata r:id="rId68" o:title=""/>
                </v:shape>
                <o:OLEObject Type="Embed" ProgID="PBrush" ShapeID="_x0000_i1027" DrawAspect="Content" ObjectID="_1649640660" r:id="rId69"/>
              </w:object>
            </w:r>
          </w:p>
        </w:tc>
        <w:tc>
          <w:tcPr>
            <w:tcW w:w="0" w:type="auto"/>
          </w:tcPr>
          <w:p w14:paraId="404F6453" w14:textId="3368B21F" w:rsidR="00545B27" w:rsidRPr="00545B27" w:rsidRDefault="00545B27" w:rsidP="00545B27">
            <w:pPr>
              <w:pStyle w:val="CVTableTextCenter"/>
            </w:pPr>
            <w:r w:rsidRPr="00545B27">
              <w:object w:dxaOrig="2595" w:dyaOrig="2715" w14:anchorId="4AC99BBE">
                <v:shape id="_x0000_i1028" type="#_x0000_t75" style="width:49.45pt;height:52.6pt" o:ole="">
                  <v:imagedata r:id="rId70" o:title=""/>
                </v:shape>
                <o:OLEObject Type="Embed" ProgID="PBrush" ShapeID="_x0000_i1028" DrawAspect="Content" ObjectID="_1649640661" r:id="rId71"/>
              </w:object>
            </w:r>
          </w:p>
        </w:tc>
      </w:tr>
      <w:tr w:rsidR="00545B27" w:rsidRPr="001B104E" w14:paraId="73BD260E" w14:textId="40C89932" w:rsidTr="00545B27">
        <w:trPr>
          <w:cantSplit/>
          <w:tblHeader/>
        </w:trPr>
        <w:tc>
          <w:tcPr>
            <w:tcW w:w="0" w:type="auto"/>
            <w:shd w:val="clear" w:color="auto" w:fill="auto"/>
            <w:vAlign w:val="center"/>
          </w:tcPr>
          <w:p w14:paraId="4E4267BF" w14:textId="76C36326" w:rsidR="00545B27" w:rsidRPr="00545B27" w:rsidRDefault="00545B27" w:rsidP="00545B27">
            <w:pPr>
              <w:pStyle w:val="CVTabletext"/>
              <w:rPr>
                <w:b/>
              </w:rPr>
            </w:pPr>
            <w:r w:rsidRPr="00545B27">
              <w:rPr>
                <w:b/>
              </w:rPr>
              <w:t>Activities Of Daily Living</w:t>
            </w:r>
          </w:p>
        </w:tc>
        <w:tc>
          <w:tcPr>
            <w:tcW w:w="0" w:type="auto"/>
            <w:shd w:val="clear" w:color="auto" w:fill="auto"/>
          </w:tcPr>
          <w:p w14:paraId="6492EDE4" w14:textId="19D48298" w:rsidR="00545B27" w:rsidRPr="00545B27" w:rsidRDefault="00545B27" w:rsidP="00D652C1">
            <w:pPr>
              <w:pStyle w:val="CVTableTextCenter"/>
              <w:jc w:val="left"/>
              <w:rPr>
                <w:b/>
              </w:rPr>
            </w:pPr>
            <w:r w:rsidRPr="00545B27">
              <w:rPr>
                <w:b/>
              </w:rPr>
              <w:t>Help At Home</w:t>
            </w:r>
          </w:p>
        </w:tc>
        <w:tc>
          <w:tcPr>
            <w:tcW w:w="0" w:type="auto"/>
          </w:tcPr>
          <w:p w14:paraId="5B0D30DD" w14:textId="75B370F8" w:rsidR="00545B27" w:rsidRPr="00545B27" w:rsidRDefault="00545B27" w:rsidP="00D652C1">
            <w:pPr>
              <w:pStyle w:val="CVTableTextCenter"/>
              <w:jc w:val="left"/>
              <w:rPr>
                <w:b/>
              </w:rPr>
            </w:pPr>
            <w:r w:rsidRPr="00545B27">
              <w:rPr>
                <w:b/>
              </w:rPr>
              <w:t>Groceries And Nutrition</w:t>
            </w:r>
          </w:p>
        </w:tc>
        <w:tc>
          <w:tcPr>
            <w:tcW w:w="0" w:type="auto"/>
          </w:tcPr>
          <w:p w14:paraId="6AA9F338" w14:textId="6478E471" w:rsidR="00545B27" w:rsidRPr="00545B27" w:rsidRDefault="00545B27" w:rsidP="00D652C1">
            <w:pPr>
              <w:pStyle w:val="CVTableTextCenter"/>
              <w:jc w:val="left"/>
              <w:rPr>
                <w:b/>
              </w:rPr>
            </w:pPr>
            <w:r w:rsidRPr="00545B27">
              <w:rPr>
                <w:b/>
              </w:rPr>
              <w:t>Transportation</w:t>
            </w:r>
          </w:p>
        </w:tc>
      </w:tr>
    </w:tbl>
    <w:p w14:paraId="651FA4FF" w14:textId="77777777" w:rsidR="00545B27" w:rsidRDefault="00545B27" w:rsidP="00545B27">
      <w:pPr>
        <w:pStyle w:val="CVspacebeforetable"/>
      </w:pPr>
    </w:p>
    <w:p w14:paraId="1BB3271E" w14:textId="55B03CF7" w:rsidR="00D54087" w:rsidRDefault="00D54087" w:rsidP="009518AD">
      <w:pPr>
        <w:pStyle w:val="ChapterBodyCopy"/>
      </w:pPr>
      <w:r w:rsidRPr="00E34B5A">
        <w:rPr>
          <w:b/>
        </w:rPr>
        <w:t>Activities Of Daily Living</w:t>
      </w:r>
      <w:r>
        <w:t xml:space="preserve"> is the default service category</w:t>
      </w:r>
      <w:r w:rsidR="00441FF1">
        <w:t>. U</w:t>
      </w:r>
      <w:r>
        <w:t>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drawing>
          <wp:inline distT="0" distB="0" distL="0" distR="0" wp14:anchorId="3563EA06" wp14:editId="2FF1DD25">
            <wp:extent cx="5275952" cy="2276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2">
                      <a:extLst>
                        <a:ext uri="{28A0092B-C50C-407E-A947-70E740481C1C}">
                          <a14:useLocalDpi xmlns:a14="http://schemas.microsoft.com/office/drawing/2010/main" val="0"/>
                        </a:ext>
                      </a:extLst>
                    </a:blip>
                    <a:stretch>
                      <a:fillRect/>
                    </a:stretch>
                  </pic:blipFill>
                  <pic:spPr>
                    <a:xfrm>
                      <a:off x="0" y="0"/>
                      <a:ext cx="5295232" cy="2284794"/>
                    </a:xfrm>
                    <a:prstGeom prst="rect">
                      <a:avLst/>
                    </a:prstGeom>
                  </pic:spPr>
                </pic:pic>
              </a:graphicData>
            </a:graphic>
          </wp:inline>
        </w:drawing>
      </w:r>
    </w:p>
    <w:p w14:paraId="2D8D3E66" w14:textId="31D071FF" w:rsidR="001E67CC" w:rsidRDefault="001E67CC" w:rsidP="005058BE">
      <w:pPr>
        <w:pStyle w:val="CVFigureCaption"/>
        <w:tabs>
          <w:tab w:val="left" w:pos="1134"/>
        </w:tabs>
      </w:pPr>
      <w:r>
        <w:t>Create New Service Request screen–</w:t>
      </w:r>
      <w:r w:rsidR="00C17994">
        <w:t>Service page</w:t>
      </w:r>
    </w:p>
    <w:p w14:paraId="67793DAA" w14:textId="3609F41C" w:rsidR="000D0C2C" w:rsidRPr="000D0C2C" w:rsidRDefault="00296BFA" w:rsidP="00103310">
      <w:pPr>
        <w:pStyle w:val="ListNumber"/>
      </w:pPr>
      <w:r>
        <w:lastRenderedPageBreak/>
        <w:t>Choose</w:t>
      </w:r>
      <w:r w:rsidR="000656C0">
        <w:t xml:space="preserve"> </w:t>
      </w:r>
      <w:r w:rsidR="00A536DB">
        <w:t>one or more</w:t>
      </w:r>
      <w:r w:rsidR="000656C0">
        <w:t xml:space="preserve"> service types</w:t>
      </w:r>
      <w:r w:rsidR="00A536DB">
        <w:t>.</w:t>
      </w:r>
    </w:p>
    <w:p w14:paraId="17063080" w14:textId="4CCB3CEC" w:rsidR="00103310" w:rsidRDefault="00103310" w:rsidP="00103310">
      <w:pPr>
        <w:pStyle w:val="ListNumber"/>
      </w:pPr>
      <w:r>
        <w:t xml:space="preserve">Enter the additional information about yourself or your requirements, if </w:t>
      </w:r>
      <w:r w:rsidR="00441FF1">
        <w:t>needed</w:t>
      </w:r>
      <w:r>
        <w:t>.</w:t>
      </w:r>
    </w:p>
    <w:p w14:paraId="70A6558B" w14:textId="42C484E6" w:rsidR="009518AD"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09A868BC" w:rsidR="008A1D76" w:rsidRDefault="008A1D76" w:rsidP="005D492B">
      <w:pPr>
        <w:pStyle w:val="CVHeading3"/>
      </w:pPr>
      <w:bookmarkStart w:id="42" w:name="_Toc39027733"/>
      <w:r>
        <w:t>Preference</w:t>
      </w:r>
      <w:bookmarkEnd w:id="42"/>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6CBDA177">
            <wp:extent cx="4905375" cy="2423732"/>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2">
                      <a:extLst>
                        <a:ext uri="{28A0092B-C50C-407E-A947-70E740481C1C}">
                          <a14:useLocalDpi xmlns:a14="http://schemas.microsoft.com/office/drawing/2010/main" val="0"/>
                        </a:ext>
                      </a:extLst>
                    </a:blip>
                    <a:stretch>
                      <a:fillRect/>
                    </a:stretch>
                  </pic:blipFill>
                  <pic:spPr>
                    <a:xfrm>
                      <a:off x="0" y="0"/>
                      <a:ext cx="4924455" cy="2433159"/>
                    </a:xfrm>
                    <a:prstGeom prst="rect">
                      <a:avLst/>
                    </a:prstGeom>
                  </pic:spPr>
                </pic:pic>
              </a:graphicData>
            </a:graphic>
          </wp:inline>
        </w:drawing>
      </w:r>
    </w:p>
    <w:p w14:paraId="63152054" w14:textId="40ED4DEB" w:rsidR="00E34B5A" w:rsidRDefault="007833C0" w:rsidP="005058BE">
      <w:pPr>
        <w:pStyle w:val="CVFigureCaption"/>
        <w:tabs>
          <w:tab w:val="left" w:pos="1134"/>
        </w:tabs>
      </w:pPr>
      <w:r>
        <w:t>Create New Service Request screen–Prefer</w:t>
      </w:r>
      <w:r w:rsidR="00A21ABC">
        <w:t>e</w:t>
      </w:r>
      <w:r>
        <w:t>nce page</w:t>
      </w:r>
    </w:p>
    <w:p w14:paraId="19F09881" w14:textId="40CDC1CF" w:rsidR="003A6553" w:rsidRDefault="003A6553" w:rsidP="00B71952">
      <w:pPr>
        <w:pStyle w:val="ListNumber"/>
      </w:pPr>
      <w:r>
        <w:t>Select the schedule type from these two options:</w:t>
      </w:r>
    </w:p>
    <w:p w14:paraId="30910C13" w14:textId="5CD3E241" w:rsidR="003A6553" w:rsidRPr="00050FB8" w:rsidRDefault="003A6553" w:rsidP="003A6553">
      <w:pPr>
        <w:pStyle w:val="ListBullet"/>
      </w:pPr>
      <w:r w:rsidRPr="003A6553">
        <w:rPr>
          <w:b/>
        </w:rPr>
        <w:t>One Time</w:t>
      </w:r>
      <w:r w:rsidR="00214964">
        <w:rPr>
          <w:b/>
        </w:rPr>
        <w:t>:</w:t>
      </w:r>
      <w:r w:rsidR="00214964" w:rsidRPr="00421475">
        <w:t xml:space="preserve"> </w:t>
      </w:r>
      <w:r w:rsidR="00DD554E" w:rsidRPr="00050FB8">
        <w:t xml:space="preserve">Use this option </w:t>
      </w:r>
      <w:r w:rsidR="00E6671C">
        <w:t xml:space="preserve">to schedule a </w:t>
      </w:r>
      <w:r w:rsidR="000D4CF6">
        <w:t>service for a single date of your choice</w:t>
      </w:r>
      <w:r w:rsidR="00E6671C">
        <w:t>.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7DE8DC1" w14:textId="77777777" w:rsidR="009518AD" w:rsidRDefault="009518AD">
      <w:pPr>
        <w:spacing w:after="0" w:line="240" w:lineRule="auto"/>
        <w:rPr>
          <w:rFonts w:ascii="Calibri" w:hAnsi="Calibri"/>
          <w:b/>
          <w:color w:val="0F243E" w:themeColor="text2" w:themeShade="80"/>
          <w:sz w:val="28"/>
        </w:rPr>
      </w:pPr>
      <w:r>
        <w:br w:type="page"/>
      </w:r>
    </w:p>
    <w:p w14:paraId="4AFD2F57" w14:textId="4824D3CF" w:rsidR="00266228" w:rsidRDefault="00572B9B" w:rsidP="00A769EB">
      <w:pPr>
        <w:pStyle w:val="HeadingNoNumering"/>
      </w:pPr>
      <w:r w:rsidRPr="00792C89">
        <w:lastRenderedPageBreak/>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41E847F1">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3">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5058BE">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309DD503" w:rsidR="009A7AA0" w:rsidRPr="00161EE7" w:rsidRDefault="009A7AA0" w:rsidP="00161EE7">
      <w:pPr>
        <w:pStyle w:val="ListBullet3"/>
        <w:rPr>
          <w:b/>
        </w:rPr>
      </w:pPr>
      <w:r w:rsidRPr="00161EE7">
        <w:rPr>
          <w:b/>
        </w:rPr>
        <w:t>Morning</w:t>
      </w:r>
    </w:p>
    <w:p w14:paraId="28AD956F" w14:textId="7AF802EE" w:rsidR="009A7AA0" w:rsidRPr="00161EE7" w:rsidRDefault="004430EE" w:rsidP="00161EE7">
      <w:pPr>
        <w:pStyle w:val="ListBullet3"/>
        <w:rPr>
          <w:b/>
        </w:rPr>
      </w:pPr>
      <w:r w:rsidRPr="00161EE7">
        <w:rPr>
          <w:b/>
        </w:rPr>
        <w:t>Afternoon</w:t>
      </w:r>
    </w:p>
    <w:p w14:paraId="5244EC4B" w14:textId="1B5C42F9" w:rsidR="009A7AA0" w:rsidRPr="00161EE7" w:rsidRDefault="009A7AA0" w:rsidP="00161EE7">
      <w:pPr>
        <w:pStyle w:val="ListBullet3"/>
        <w:rPr>
          <w:b/>
        </w:rPr>
      </w:pPr>
      <w:r w:rsidRPr="00161EE7">
        <w:rPr>
          <w:b/>
        </w:rPr>
        <w:t>Evening</w:t>
      </w:r>
    </w:p>
    <w:p w14:paraId="674768EC" w14:textId="631470AD" w:rsidR="00161EE7" w:rsidRDefault="00086046" w:rsidP="00161EE7">
      <w:pPr>
        <w:pStyle w:val="CVChapterBodyCopyIndent1"/>
      </w:pPr>
      <w:r>
        <w:t>Note that t</w:t>
      </w:r>
      <w:r w:rsidR="00161EE7">
        <w:t>he slots are</w:t>
      </w:r>
      <w:r w:rsidR="00161EE7" w:rsidRPr="00161EE7">
        <w:t xml:space="preserve"> only a preference</w:t>
      </w:r>
      <w:r>
        <w:t>,</w:t>
      </w:r>
      <w:r w:rsidR="00161EE7" w:rsidRPr="00161EE7">
        <w:t xml:space="preserve"> and</w:t>
      </w:r>
      <w:r>
        <w:t xml:space="preserve"> you and your service provider will determine</w:t>
      </w:r>
      <w:r w:rsidR="00161EE7" w:rsidRPr="00161EE7">
        <w:t xml:space="preserve"> the fi</w:t>
      </w:r>
      <w:r>
        <w:t>nal time</w:t>
      </w:r>
      <w:r w:rsidR="00161EE7">
        <w:t>.</w:t>
      </w:r>
    </w:p>
    <w:p w14:paraId="5A1687E9" w14:textId="0BDE3943" w:rsidR="003C768A" w:rsidRDefault="003C768A" w:rsidP="00970BB4">
      <w:pPr>
        <w:pStyle w:val="ListNumber"/>
      </w:pPr>
      <w:r>
        <w:t xml:space="preserve">Scroll </w:t>
      </w:r>
      <w:r w:rsidR="000D4CF6">
        <w:t xml:space="preserve">to </w:t>
      </w:r>
      <w:r>
        <w:t xml:space="preserve">the </w:t>
      </w:r>
      <w:r w:rsidR="000D4CF6">
        <w:t>bottom of the screen</w:t>
      </w:r>
      <w:r>
        <w:t>.</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71CD02E">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4">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5058B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161EE7" w:rsidRDefault="003447EF" w:rsidP="00161EE7">
      <w:pPr>
        <w:pStyle w:val="ListBullet3"/>
        <w:rPr>
          <w:b/>
        </w:rPr>
      </w:pPr>
      <w:r w:rsidRPr="00161EE7">
        <w:rPr>
          <w:b/>
        </w:rPr>
        <w:t>Male</w:t>
      </w:r>
    </w:p>
    <w:p w14:paraId="2F5B3CFD" w14:textId="19E1F689" w:rsidR="003447EF" w:rsidRPr="00161EE7" w:rsidRDefault="003447EF" w:rsidP="00161EE7">
      <w:pPr>
        <w:pStyle w:val="ListBullet3"/>
        <w:rPr>
          <w:b/>
        </w:rPr>
      </w:pPr>
      <w:r w:rsidRPr="00161EE7">
        <w:rPr>
          <w:b/>
        </w:rPr>
        <w:t>Female</w:t>
      </w:r>
    </w:p>
    <w:p w14:paraId="0CBBA52A" w14:textId="2A175D62" w:rsidR="003447EF" w:rsidRPr="00161EE7" w:rsidRDefault="003447EF" w:rsidP="00161EE7">
      <w:pPr>
        <w:pStyle w:val="ListBullet3"/>
        <w:rPr>
          <w:b/>
        </w:rPr>
      </w:pPr>
      <w:r w:rsidRPr="00161EE7">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4E46F94B" w:rsidR="005B36E3" w:rsidRDefault="005B36E3" w:rsidP="002A67F3">
      <w:pPr>
        <w:pStyle w:val="HeadingNoNumering"/>
      </w:pPr>
      <w:r>
        <w:t>Schedule Type</w:t>
      </w:r>
      <w:r>
        <w:rPr>
          <w:rFonts w:cstheme="majorHAnsi"/>
        </w:rPr>
        <w:t>–</w:t>
      </w:r>
      <w:r>
        <w:t>Recurring</w:t>
      </w:r>
    </w:p>
    <w:p w14:paraId="00EA35B1" w14:textId="2F355053"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 xml:space="preserve">periodically until </w:t>
      </w:r>
      <w:r w:rsidR="00A21ABC">
        <w:t xml:space="preserve">the </w:t>
      </w:r>
      <w:r w:rsidR="00376D5B">
        <w:t>selected date</w:t>
      </w:r>
      <w:r>
        <w:t>.</w:t>
      </w:r>
    </w:p>
    <w:p w14:paraId="65CD9E8B" w14:textId="3B3E107C" w:rsidR="00F11D54" w:rsidRDefault="009D72E6" w:rsidP="00F11D54">
      <w:pPr>
        <w:pStyle w:val="CVFigure"/>
      </w:pPr>
      <w:r>
        <w:drawing>
          <wp:inline distT="0" distB="0" distL="0" distR="0" wp14:anchorId="570B25C9" wp14:editId="776B3033">
            <wp:extent cx="5057775" cy="2386638"/>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5">
                      <a:extLst>
                        <a:ext uri="{28A0092B-C50C-407E-A947-70E740481C1C}">
                          <a14:useLocalDpi xmlns:a14="http://schemas.microsoft.com/office/drawing/2010/main" val="0"/>
                        </a:ext>
                      </a:extLst>
                    </a:blip>
                    <a:stretch>
                      <a:fillRect/>
                    </a:stretch>
                  </pic:blipFill>
                  <pic:spPr>
                    <a:xfrm>
                      <a:off x="0" y="0"/>
                      <a:ext cx="5068375" cy="2391640"/>
                    </a:xfrm>
                    <a:prstGeom prst="rect">
                      <a:avLst/>
                    </a:prstGeom>
                  </pic:spPr>
                </pic:pic>
              </a:graphicData>
            </a:graphic>
          </wp:inline>
        </w:drawing>
      </w:r>
    </w:p>
    <w:p w14:paraId="12F7F71D" w14:textId="4B5331DE" w:rsidR="005B36E3" w:rsidRDefault="00BF405B" w:rsidP="005058BE">
      <w:pPr>
        <w:pStyle w:val="CVFigureCaption"/>
        <w:tabs>
          <w:tab w:val="left" w:pos="993"/>
          <w:tab w:val="left" w:pos="1134"/>
        </w:tabs>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9518AD" w:rsidRDefault="00C5700A" w:rsidP="009518AD">
      <w:pPr>
        <w:pStyle w:val="ListBullet3"/>
        <w:rPr>
          <w:b/>
        </w:rPr>
      </w:pPr>
      <w:r w:rsidRPr="009518AD">
        <w:rPr>
          <w:b/>
        </w:rPr>
        <w:lastRenderedPageBreak/>
        <w:t>Weekly</w:t>
      </w:r>
    </w:p>
    <w:p w14:paraId="56A50E87" w14:textId="5A48551F" w:rsidR="00C5700A" w:rsidRPr="009518AD" w:rsidRDefault="00C5700A" w:rsidP="009518AD">
      <w:pPr>
        <w:pStyle w:val="ListBullet3"/>
        <w:rPr>
          <w:b/>
        </w:rPr>
      </w:pPr>
      <w:r w:rsidRPr="009518AD">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6251D45">
            <wp:extent cx="3486150" cy="549052"/>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6">
                      <a:extLst>
                        <a:ext uri="{28A0092B-C50C-407E-A947-70E740481C1C}">
                          <a14:useLocalDpi xmlns:a14="http://schemas.microsoft.com/office/drawing/2010/main" val="0"/>
                        </a:ext>
                      </a:extLst>
                    </a:blip>
                    <a:stretch>
                      <a:fillRect/>
                    </a:stretch>
                  </pic:blipFill>
                  <pic:spPr>
                    <a:xfrm>
                      <a:off x="0" y="0"/>
                      <a:ext cx="3857989" cy="607615"/>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C07217">
      <w:pPr>
        <w:pStyle w:val="CVChapterBodyCopyIndent1"/>
      </w:pPr>
      <w:r>
        <w:rPr>
          <w:noProof/>
          <w:lang w:val="en-IN" w:eastAsia="en-IN"/>
        </w:rPr>
        <w:drawing>
          <wp:inline distT="0" distB="0" distL="0" distR="0" wp14:anchorId="7EF6F60E" wp14:editId="38E0CCF0">
            <wp:extent cx="3552825" cy="457218"/>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7">
                      <a:extLst>
                        <a:ext uri="{28A0092B-C50C-407E-A947-70E740481C1C}">
                          <a14:useLocalDpi xmlns:a14="http://schemas.microsoft.com/office/drawing/2010/main" val="0"/>
                        </a:ext>
                      </a:extLst>
                    </a:blip>
                    <a:stretch>
                      <a:fillRect/>
                    </a:stretch>
                  </pic:blipFill>
                  <pic:spPr>
                    <a:xfrm>
                      <a:off x="0" y="0"/>
                      <a:ext cx="3752776" cy="482950"/>
                    </a:xfrm>
                    <a:prstGeom prst="rect">
                      <a:avLst/>
                    </a:prstGeom>
                  </pic:spPr>
                </pic:pic>
              </a:graphicData>
            </a:graphic>
          </wp:inline>
        </w:drawing>
      </w:r>
    </w:p>
    <w:p w14:paraId="48EA9E6C" w14:textId="77777777" w:rsidR="000B6CEA" w:rsidRDefault="000B6CEA" w:rsidP="000B6CEA">
      <w:pPr>
        <w:pStyle w:val="CVspacebeforetable"/>
      </w:pPr>
    </w:p>
    <w:p w14:paraId="00D15CDC" w14:textId="77777777" w:rsidR="00C07217" w:rsidRDefault="008D2558" w:rsidP="00C07217">
      <w:pPr>
        <w:pStyle w:val="ListNumber"/>
      </w:pPr>
      <w:r>
        <w:t>Select the preferred slot</w:t>
      </w:r>
      <w:r w:rsidR="000B6CEA">
        <w:t>s</w:t>
      </w:r>
      <w:r>
        <w:t xml:space="preserve"> </w:t>
      </w:r>
      <w:r w:rsidR="000B6CEA">
        <w:t>for</w:t>
      </w:r>
      <w:r>
        <w:t xml:space="preserve"> which you want to receive</w:t>
      </w:r>
      <w:r w:rsidR="000B6CEA">
        <w:t xml:space="preserve"> the services</w:t>
      </w:r>
      <w:r>
        <w:t>:</w:t>
      </w:r>
      <w:r w:rsidR="00C07217">
        <w:t xml:space="preserve"> Note that the slots are</w:t>
      </w:r>
      <w:r w:rsidR="00C07217" w:rsidRPr="00161EE7">
        <w:t xml:space="preserve"> only a preference</w:t>
      </w:r>
      <w:r w:rsidR="00C07217">
        <w:t>,</w:t>
      </w:r>
      <w:r w:rsidR="00C07217" w:rsidRPr="00161EE7">
        <w:t xml:space="preserve"> and</w:t>
      </w:r>
      <w:r w:rsidR="00C07217">
        <w:t xml:space="preserve"> you and your service provider will determine</w:t>
      </w:r>
      <w:r w:rsidR="00C07217" w:rsidRPr="00161EE7">
        <w:t xml:space="preserve"> the fi</w:t>
      </w:r>
      <w:r w:rsidR="00C07217">
        <w:t>nal time.</w:t>
      </w:r>
    </w:p>
    <w:p w14:paraId="2E22C45A" w14:textId="6841564C" w:rsidR="009D72E6" w:rsidRDefault="00D3379F" w:rsidP="006066CA">
      <w:pPr>
        <w:pStyle w:val="List2"/>
      </w:pPr>
      <w:r>
        <w:rPr>
          <w:noProof/>
          <w:lang w:val="en-IN" w:eastAsia="en-IN"/>
        </w:rPr>
        <w:drawing>
          <wp:inline distT="0" distB="0" distL="0" distR="0" wp14:anchorId="3D86E8DD" wp14:editId="2322EA1B">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8">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0204D802" w14:textId="5EF38C57"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441FF1">
        <w:rPr>
          <w:i/>
        </w:rPr>
        <w:t>.</w:t>
      </w:r>
      <w:r w:rsidR="001B7C92" w:rsidRPr="00691D85">
        <w:rPr>
          <w:i/>
        </w:rPr>
        <w:t xml:space="preserve"> </w:t>
      </w:r>
      <w:r w:rsidR="00441FF1">
        <w:rPr>
          <w:i/>
        </w:rPr>
        <w:t>T</w:t>
      </w:r>
      <w:r w:rsidR="001B7C92" w:rsidRPr="00691D85">
        <w:rPr>
          <w:i/>
        </w:rPr>
        <w:t xml:space="preserve">he service visit </w:t>
      </w:r>
      <w:r w:rsidR="002C5E1D" w:rsidRPr="00691D85">
        <w:rPr>
          <w:i/>
        </w:rPr>
        <w:t xml:space="preserve">begins </w:t>
      </w:r>
      <w:r w:rsidR="001B7C92" w:rsidRPr="00691D85">
        <w:rPr>
          <w:i/>
        </w:rPr>
        <w:t xml:space="preserve">from the </w:t>
      </w:r>
      <w:r w:rsidR="002C5E1D" w:rsidRPr="00691D85">
        <w:rPr>
          <w:i/>
        </w:rPr>
        <w:t xml:space="preserve">start date that you have </w:t>
      </w:r>
      <w:r w:rsidR="00C07217">
        <w:rPr>
          <w:i/>
        </w:rPr>
        <w:t>entered</w:t>
      </w:r>
      <w:r w:rsidR="00A21ABC">
        <w:rPr>
          <w:i/>
        </w:rPr>
        <w:t>,</w:t>
      </w:r>
      <w:r w:rsidR="00C07217">
        <w:rPr>
          <w:i/>
        </w:rPr>
        <w:t xml:space="preserve"> and you would receive</w:t>
      </w:r>
      <w:r w:rsidR="002C5E1D" w:rsidRPr="00691D85">
        <w:rPr>
          <w:i/>
        </w:rPr>
        <w:t xml:space="preserve"> the visits for the selected slots.</w:t>
      </w:r>
    </w:p>
    <w:p w14:paraId="1A35C00B" w14:textId="1D1E902F" w:rsidR="002C5E1D" w:rsidRPr="005E4C8E" w:rsidRDefault="002C5E1D" w:rsidP="000B6CEA">
      <w:pPr>
        <w:pStyle w:val="CVChapterBodyCopy"/>
      </w:pPr>
      <w:r w:rsidRPr="005E4C8E">
        <w:t xml:space="preserve">If you select </w:t>
      </w:r>
      <w:r w:rsidR="00A21ABC">
        <w:t xml:space="preserve">a </w:t>
      </w:r>
      <w:r w:rsidR="00E72D23">
        <w:t>fewer</w:t>
      </w:r>
      <w:r w:rsidRPr="005E4C8E">
        <w:t xml:space="preserve"> number of slots than the number of occurrences</w:t>
      </w:r>
      <w:r w:rsidR="00E72D23">
        <w:t xml:space="preserve">, </w:t>
      </w:r>
      <w:r w:rsidR="00C07217">
        <w:t xml:space="preserve">then </w:t>
      </w:r>
      <w:r w:rsidR="00E72D23">
        <w:t>the remaining slot-visits</w:t>
      </w:r>
      <w:r w:rsidR="003E361A" w:rsidRPr="005E4C8E">
        <w:t xml:space="preserve"> are </w:t>
      </w:r>
      <w:r w:rsidR="00E72D23">
        <w:t>fulfilled</w:t>
      </w:r>
      <w:r w:rsidR="003E361A" w:rsidRPr="005E4C8E">
        <w:t xml:space="preserve"> the following week.</w:t>
      </w:r>
    </w:p>
    <w:p w14:paraId="1352A179" w14:textId="7C255101"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441FF1">
        <w:rPr>
          <w:i/>
        </w:rPr>
        <w:t>.</w:t>
      </w:r>
      <w:r w:rsidR="00647FF9" w:rsidRPr="00691D85">
        <w:rPr>
          <w:i/>
        </w:rPr>
        <w:t xml:space="preserve"> </w:t>
      </w:r>
      <w:r w:rsidR="00441FF1">
        <w:rPr>
          <w:i/>
        </w:rPr>
        <w:t>T</w:t>
      </w:r>
      <w:r w:rsidR="00647FF9" w:rsidRPr="00691D85">
        <w:rPr>
          <w:i/>
        </w:rPr>
        <w:t xml:space="preserve">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7C70B1AE"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w:t>
      </w:r>
      <w:r w:rsidR="00441FF1">
        <w:t>periodically</w:t>
      </w:r>
      <w:r w:rsidR="007B7CAD" w:rsidRPr="007B7CAD">
        <w:t>, based on the number of occurrences or</w:t>
      </w:r>
      <w:r w:rsidR="007B7CAD">
        <w:t xml:space="preserve"> </w:t>
      </w:r>
      <w:r w:rsidR="007B7CAD" w:rsidRPr="007B7CAD">
        <w:t>the end-by date.</w:t>
      </w:r>
    </w:p>
    <w:p w14:paraId="0D31EAA6" w14:textId="384BEC27" w:rsidR="00404668" w:rsidRDefault="00404668" w:rsidP="00404668">
      <w:pPr>
        <w:pStyle w:val="ListNumber"/>
      </w:pPr>
      <w:r>
        <w:t xml:space="preserve">Scroll </w:t>
      </w:r>
      <w:r w:rsidR="004D148B">
        <w:t xml:space="preserve">to </w:t>
      </w:r>
      <w:r>
        <w:t xml:space="preserve">the </w:t>
      </w:r>
      <w:r w:rsidR="004D148B">
        <w:t>bottom of the screen</w:t>
      </w:r>
      <w:r>
        <w:t>.</w:t>
      </w:r>
    </w:p>
    <w:p w14:paraId="4F03A344" w14:textId="5FF6125A" w:rsidR="00404668" w:rsidRDefault="00404668" w:rsidP="00404668">
      <w:pPr>
        <w:pStyle w:val="ListNumber"/>
      </w:pPr>
      <w:r>
        <w:lastRenderedPageBreak/>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t>Select the gender preference of the caregiver.</w:t>
      </w:r>
    </w:p>
    <w:p w14:paraId="445433D3" w14:textId="620E0EAB" w:rsidR="009518AD" w:rsidRDefault="00404668" w:rsidP="00404668">
      <w:pPr>
        <w:pStyle w:val="ListNumber"/>
      </w:pPr>
      <w:r>
        <w:t xml:space="preserve">Select the </w:t>
      </w:r>
      <w:r w:rsidRPr="00EC1B34">
        <w:rPr>
          <w:b/>
        </w:rPr>
        <w:t>Next</w:t>
      </w:r>
      <w:r>
        <w:t xml:space="preserve"> button to open the Questionnaire.</w:t>
      </w:r>
    </w:p>
    <w:p w14:paraId="4B0CCF00" w14:textId="1FB5C5DD" w:rsidR="00682B0D" w:rsidRDefault="00682B0D" w:rsidP="00316533">
      <w:pPr>
        <w:pStyle w:val="CVHeading3"/>
        <w:tabs>
          <w:tab w:val="left" w:pos="851"/>
        </w:tabs>
      </w:pPr>
      <w:bookmarkStart w:id="43" w:name="_Toc39027734"/>
      <w:r>
        <w:t>Questionnaire</w:t>
      </w:r>
      <w:bookmarkEnd w:id="43"/>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D7BDC43">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79">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Pr="00525E9B" w:rsidRDefault="00EC5EEE" w:rsidP="00525E9B">
      <w:pPr>
        <w:pStyle w:val="CVFigureCaption"/>
        <w:tabs>
          <w:tab w:val="left" w:pos="993"/>
          <w:tab w:val="left" w:pos="1134"/>
        </w:tabs>
      </w:pPr>
      <w:r w:rsidRPr="00525E9B">
        <w:t>Create New Service Request screen</w:t>
      </w:r>
      <w:r w:rsidR="00913528" w:rsidRPr="00525E9B">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621118C" w:rsidR="004C7FF0" w:rsidRDefault="004C7FF0" w:rsidP="005D492B">
      <w:pPr>
        <w:pStyle w:val="CVHeading3"/>
      </w:pPr>
      <w:bookmarkStart w:id="44" w:name="_Toc39027735"/>
      <w:r>
        <w:t>Review</w:t>
      </w:r>
      <w:bookmarkEnd w:id="44"/>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63BDB0A2">
            <wp:extent cx="4838700" cy="2288302"/>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0">
                      <a:extLst>
                        <a:ext uri="{28A0092B-C50C-407E-A947-70E740481C1C}">
                          <a14:useLocalDpi xmlns:a14="http://schemas.microsoft.com/office/drawing/2010/main" val="0"/>
                        </a:ext>
                      </a:extLst>
                    </a:blip>
                    <a:stretch>
                      <a:fillRect/>
                    </a:stretch>
                  </pic:blipFill>
                  <pic:spPr>
                    <a:xfrm>
                      <a:off x="0" y="0"/>
                      <a:ext cx="4851178" cy="2294203"/>
                    </a:xfrm>
                    <a:prstGeom prst="rect">
                      <a:avLst/>
                    </a:prstGeom>
                  </pic:spPr>
                </pic:pic>
              </a:graphicData>
            </a:graphic>
          </wp:inline>
        </w:drawing>
      </w:r>
    </w:p>
    <w:p w14:paraId="4DDA2DC1" w14:textId="6424967F" w:rsidR="00D21937" w:rsidRDefault="00D21937" w:rsidP="005058BE">
      <w:pPr>
        <w:pStyle w:val="CVFigureCaption"/>
        <w:tabs>
          <w:tab w:val="left" w:pos="1134"/>
        </w:tabs>
      </w:pPr>
      <w:r>
        <w:t>Create New Service Request–Review</w:t>
      </w:r>
    </w:p>
    <w:p w14:paraId="2EC003A0" w14:textId="41EF0BC5"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A21ABC">
        <w:t>,</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7F2E1CD3">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B7FAE42" w14:textId="77777777" w:rsidR="00572BE5" w:rsidRDefault="002D672F" w:rsidP="00662954">
            <w:pPr>
              <w:pStyle w:val="CVTabletextblue"/>
            </w:pPr>
            <w:r>
              <w:t xml:space="preserve">If you choose the service category, </w:t>
            </w:r>
            <w:bookmarkStart w:id="45" w:name="TransportationPatient"/>
            <w:r w:rsidRPr="008A783E">
              <w:rPr>
                <w:b/>
              </w:rPr>
              <w:t>Transportation</w:t>
            </w:r>
            <w:bookmarkEnd w:id="45"/>
            <w:r w:rsidRPr="008A783E">
              <w:t>,</w:t>
            </w:r>
            <w:r>
              <w:t xml:space="preserve"> the care team member m</w:t>
            </w:r>
            <w:r w:rsidR="00572BE5">
              <w:t xml:space="preserve">ust approve your request. </w:t>
            </w:r>
          </w:p>
          <w:p w14:paraId="6C1674F8" w14:textId="6D8DC3B2" w:rsidR="002D672F" w:rsidRDefault="00572BE5" w:rsidP="00662954">
            <w:pPr>
              <w:pStyle w:val="CVTabletextblue"/>
            </w:pPr>
            <w:r>
              <w:t>Y</w:t>
            </w:r>
            <w:r w:rsidR="002D672F">
              <w:t xml:space="preserve">ou </w:t>
            </w:r>
            <w:r>
              <w:t xml:space="preserve">can </w:t>
            </w:r>
            <w:r w:rsidR="002D672F">
              <w:t>create a</w:t>
            </w:r>
            <w:r>
              <w:t>nd post a service request with the service category,</w:t>
            </w:r>
            <w:r w:rsidRPr="00572BE5">
              <w:rPr>
                <w:b/>
              </w:rPr>
              <w:t xml:space="preserve"> T</w:t>
            </w:r>
            <w:r w:rsidR="002D672F" w:rsidRPr="00572BE5">
              <w:rPr>
                <w:b/>
              </w:rPr>
              <w:t>ransportation</w:t>
            </w:r>
            <w:r>
              <w:t xml:space="preserve">. Still, </w:t>
            </w:r>
            <w:r w:rsidR="002D672F">
              <w:t xml:space="preserve">you cannot see the posted request on the </w:t>
            </w:r>
            <w:r w:rsidR="002D672F" w:rsidRPr="007940A1">
              <w:rPr>
                <w:b/>
              </w:rPr>
              <w:t>View Requests</w:t>
            </w:r>
            <w:r w:rsidR="002D672F">
              <w:t xml:space="preserve"> screen unless a care team member approves it.</w:t>
            </w:r>
          </w:p>
          <w:p w14:paraId="775C641B" w14:textId="0626F7A1" w:rsidR="002D672F" w:rsidRPr="003009AB" w:rsidRDefault="002D672F" w:rsidP="00662954">
            <w:pPr>
              <w:pStyle w:val="CVTabletextblue"/>
            </w:pPr>
            <w:r>
              <w:t xml:space="preserve">However, the service requests that you create and post with other categories can be tracked on the </w:t>
            </w:r>
            <w:r w:rsidRPr="007940A1">
              <w:rPr>
                <w:b/>
              </w:rPr>
              <w:t>View Requests</w:t>
            </w:r>
            <w:r>
              <w:t xml:space="preserve"> screen.</w:t>
            </w:r>
          </w:p>
        </w:tc>
      </w:tr>
    </w:tbl>
    <w:p w14:paraId="4DAB419B" w14:textId="53027BE9" w:rsidR="00BE5D14" w:rsidRDefault="00BE5D14" w:rsidP="000C01C2">
      <w:pPr>
        <w:pStyle w:val="Heading2"/>
        <w:tabs>
          <w:tab w:val="clear" w:pos="4406"/>
        </w:tabs>
      </w:pPr>
      <w:bookmarkStart w:id="46" w:name="_Toc39027736"/>
      <w:r>
        <w:t>Visit</w:t>
      </w:r>
      <w:r w:rsidR="00D4685F">
        <w:t>(s)</w:t>
      </w:r>
      <w:r>
        <w:t xml:space="preserve"> Schedule</w:t>
      </w:r>
      <w:bookmarkEnd w:id="46"/>
    </w:p>
    <w:p w14:paraId="34FE7C0D" w14:textId="2370DE58" w:rsidR="004D79AA" w:rsidRDefault="00FC2DDF" w:rsidP="004D79AA">
      <w:pPr>
        <w:pStyle w:val="CVFigure"/>
      </w:pPr>
      <w:r>
        <w:drawing>
          <wp:inline distT="0" distB="0" distL="0" distR="0" wp14:anchorId="3C0EAA7D" wp14:editId="2714D306">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1">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28B03085" w:rsidR="00FC2DDF" w:rsidRDefault="0021336D" w:rsidP="00A05475">
      <w:pPr>
        <w:pStyle w:val="ChapterBodyCopy"/>
      </w:pPr>
      <w:r>
        <w:t xml:space="preserve">You can </w:t>
      </w:r>
      <w:r w:rsidR="00371852">
        <w:t xml:space="preserve">also </w:t>
      </w:r>
      <w:r>
        <w:t xml:space="preserve">open the </w:t>
      </w:r>
      <w:bookmarkStart w:id="47" w:name="ViewRequestsScreenPatient"/>
      <w:r w:rsidRPr="008903EC">
        <w:rPr>
          <w:b/>
        </w:rPr>
        <w:t>View Requests</w:t>
      </w:r>
      <w:r>
        <w:t xml:space="preserve"> screen </w:t>
      </w:r>
      <w:bookmarkEnd w:id="47"/>
      <w:r>
        <w:t xml:space="preserve">by clicking the </w:t>
      </w:r>
      <w:r w:rsidRPr="008903EC">
        <w:rPr>
          <w:b/>
        </w:rPr>
        <w:t>Visit(s) Schedule</w:t>
      </w:r>
      <w:r>
        <w:t xml:space="preserve"> button </w:t>
      </w:r>
      <w:r w:rsidR="008903EC">
        <w:t>in</w:t>
      </w:r>
      <w:r>
        <w:t xml:space="preserve"> the wizard on the dashboard</w:t>
      </w:r>
      <w:r w:rsidR="00BD6FA2">
        <w:t xml:space="preserve"> or from the side menu</w:t>
      </w:r>
      <w:r>
        <w:t>.</w:t>
      </w:r>
    </w:p>
    <w:p w14:paraId="3E34F356" w14:textId="0BC4B2C1" w:rsidR="004D79AA" w:rsidRDefault="00591A62" w:rsidP="004D79AA">
      <w:pPr>
        <w:pStyle w:val="CVFigure"/>
      </w:pPr>
      <w:r>
        <w:lastRenderedPageBreak/>
        <w:drawing>
          <wp:inline distT="0" distB="0" distL="0" distR="0" wp14:anchorId="140A568F" wp14:editId="64F05722">
            <wp:extent cx="5248950" cy="2133600"/>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Dashboard 14.png"/>
                    <pic:cNvPicPr/>
                  </pic:nvPicPr>
                  <pic:blipFill>
                    <a:blip r:embed="rId82">
                      <a:extLst>
                        <a:ext uri="{28A0092B-C50C-407E-A947-70E740481C1C}">
                          <a14:useLocalDpi xmlns:a14="http://schemas.microsoft.com/office/drawing/2010/main" val="0"/>
                        </a:ext>
                      </a:extLst>
                    </a:blip>
                    <a:stretch>
                      <a:fillRect/>
                    </a:stretch>
                  </pic:blipFill>
                  <pic:spPr>
                    <a:xfrm>
                      <a:off x="0" y="0"/>
                      <a:ext cx="5255136" cy="2136115"/>
                    </a:xfrm>
                    <a:prstGeom prst="rect">
                      <a:avLst/>
                    </a:prstGeom>
                  </pic:spPr>
                </pic:pic>
              </a:graphicData>
            </a:graphic>
          </wp:inline>
        </w:drawing>
      </w:r>
    </w:p>
    <w:p w14:paraId="25B172B3" w14:textId="2507FE77" w:rsidR="00A27D2C" w:rsidRDefault="00CF74F5" w:rsidP="005058BE">
      <w:pPr>
        <w:pStyle w:val="CVFigureCaption"/>
        <w:tabs>
          <w:tab w:val="left" w:pos="1134"/>
        </w:tabs>
      </w:pPr>
      <w:r>
        <w:t>View Request screen</w:t>
      </w:r>
      <w:r w:rsidR="008D07B9">
        <w:t>–status-Open</w:t>
      </w:r>
    </w:p>
    <w:p w14:paraId="2768B6D9" w14:textId="49704A2E" w:rsidR="00A05475" w:rsidRDefault="00A05475" w:rsidP="00A05475">
      <w:pPr>
        <w:pStyle w:val="ChapterBodyCopy"/>
      </w:pPr>
      <w:r>
        <w:t xml:space="preserve">If needed, use the </w:t>
      </w:r>
      <w:r w:rsidRPr="00A05475">
        <w:rPr>
          <w:b/>
        </w:rPr>
        <w:t>Filters</w:t>
      </w:r>
      <w:r>
        <w:t xml:space="preserve"> button to locate the service request card</w:t>
      </w:r>
      <w:r w:rsidR="00A21ABC">
        <w:t>,</w:t>
      </w:r>
      <w:r>
        <w:t xml:space="preserve"> or you can scroll down on the screen to track the required service request card.</w:t>
      </w:r>
    </w:p>
    <w:p w14:paraId="019EBC7A" w14:textId="43EA91F6" w:rsidR="004D79AA" w:rsidRDefault="00D4685F" w:rsidP="00A05475">
      <w:pPr>
        <w:pStyle w:val="ChapterBodyCopy"/>
      </w:pPr>
      <w:r>
        <w:t xml:space="preserve">Notice that the </w:t>
      </w:r>
      <w:r w:rsidR="00E53392">
        <w:t>Service R</w:t>
      </w:r>
      <w:r>
        <w:t>equest</w:t>
      </w:r>
      <w:r w:rsidR="00E53392">
        <w:t xml:space="preserve"> (SR)</w:t>
      </w:r>
      <w:r>
        <w:t xml:space="preserve"> card displays the status </w:t>
      </w:r>
      <w:r w:rsidR="00F46666">
        <w:rPr>
          <w:b/>
        </w:rPr>
        <w:t>Open</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5D5811BB" w14:textId="1F8ED159" w:rsidR="00D22DA3" w:rsidRDefault="008D07B9" w:rsidP="00D22DA3">
      <w:pPr>
        <w:pStyle w:val="CVFigure"/>
      </w:pPr>
      <w:r>
        <w:drawing>
          <wp:inline distT="0" distB="0" distL="0" distR="0" wp14:anchorId="45021288" wp14:editId="734B97E7">
            <wp:extent cx="4291047" cy="1744231"/>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Dashboard 15.png"/>
                    <pic:cNvPicPr/>
                  </pic:nvPicPr>
                  <pic:blipFill>
                    <a:blip r:embed="rId83">
                      <a:extLst>
                        <a:ext uri="{28A0092B-C50C-407E-A947-70E740481C1C}">
                          <a14:useLocalDpi xmlns:a14="http://schemas.microsoft.com/office/drawing/2010/main" val="0"/>
                        </a:ext>
                      </a:extLst>
                    </a:blip>
                    <a:stretch>
                      <a:fillRect/>
                    </a:stretch>
                  </pic:blipFill>
                  <pic:spPr>
                    <a:xfrm>
                      <a:off x="0" y="0"/>
                      <a:ext cx="4310798" cy="1752259"/>
                    </a:xfrm>
                    <a:prstGeom prst="rect">
                      <a:avLst/>
                    </a:prstGeom>
                  </pic:spPr>
                </pic:pic>
              </a:graphicData>
            </a:graphic>
          </wp:inline>
        </w:drawing>
      </w:r>
    </w:p>
    <w:p w14:paraId="16AD0821" w14:textId="77777777" w:rsidR="00D22DA3" w:rsidRDefault="00D22DA3" w:rsidP="005058BE">
      <w:pPr>
        <w:pStyle w:val="CVFigureCaption"/>
        <w:tabs>
          <w:tab w:val="left" w:pos="1134"/>
        </w:tabs>
      </w:pPr>
      <w:r>
        <w:t>View Request screen–status-Engaged</w:t>
      </w:r>
    </w:p>
    <w:p w14:paraId="3757144E" w14:textId="6678ECA8" w:rsidR="008F7C12" w:rsidRDefault="0029668C" w:rsidP="007E61AD">
      <w:pPr>
        <w:pStyle w:val="CVChapterBodyCopy"/>
      </w:pPr>
      <w:r>
        <w:t xml:space="preserve">When you create a new service request directly without engaging a specific service provider, </w:t>
      </w:r>
      <w:r w:rsidR="00863819">
        <w:t>the application creates an open request</w:t>
      </w:r>
      <w:r>
        <w:t xml:space="preserve">. The status of the service request card is </w:t>
      </w:r>
      <w:r w:rsidRPr="0029668C">
        <w:rPr>
          <w:b/>
        </w:rPr>
        <w:t>Open</w:t>
      </w:r>
      <w:r>
        <w:t>.</w:t>
      </w:r>
    </w:p>
    <w:p w14:paraId="6AA01578" w14:textId="1C132FF7"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w:t>
      </w:r>
      <w:r w:rsidR="00A21ABC">
        <w:t>,</w:t>
      </w:r>
      <w:r w:rsidR="002E1127">
        <w:t xml:space="preserve">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lastRenderedPageBreak/>
        <w:drawing>
          <wp:inline distT="0" distB="0" distL="0" distR="0" wp14:anchorId="07C0E6AD" wp14:editId="360F6FF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4">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5058BE">
      <w:pPr>
        <w:pStyle w:val="CVFigureCaption"/>
        <w:tabs>
          <w:tab w:val="left" w:pos="993"/>
          <w:tab w:val="left" w:pos="1134"/>
        </w:tabs>
      </w:pPr>
      <w:r>
        <w:t>Request tab page</w:t>
      </w:r>
    </w:p>
    <w:p w14:paraId="0E51CC06" w14:textId="685E365A" w:rsidR="006C6CC9" w:rsidRDefault="006C6CC9" w:rsidP="006C6CC9">
      <w:pPr>
        <w:pStyle w:val="ListNumber"/>
      </w:pPr>
      <w:r>
        <w:t xml:space="preserve">At any point in time, you have the flexibility </w:t>
      </w:r>
      <w:r w:rsidR="00525E9B">
        <w:t>of canceling the service request</w:t>
      </w:r>
      <w:r>
        <w:t xml:space="preserve"> by selecting the </w:t>
      </w:r>
      <w:r w:rsidRPr="006C6CC9">
        <w:rPr>
          <w:b/>
        </w:rPr>
        <w:t>Cancel Request</w:t>
      </w:r>
      <w:r>
        <w:t xml:space="preserve"> button.</w:t>
      </w:r>
    </w:p>
    <w:p w14:paraId="1B4B0707" w14:textId="604E8D7D" w:rsidR="00152B5A" w:rsidRDefault="00152B5A" w:rsidP="006C6CC9">
      <w:pPr>
        <w:pStyle w:val="ListNumber"/>
      </w:pPr>
      <w:r>
        <w:t xml:space="preserve">Select the </w:t>
      </w:r>
      <w:r w:rsidRPr="00152B5A">
        <w:rPr>
          <w:b/>
        </w:rPr>
        <w:t>My Plan</w:t>
      </w:r>
      <w:r>
        <w:t xml:space="preserve"> tab to view the scheduled visits.</w:t>
      </w:r>
    </w:p>
    <w:p w14:paraId="62B57CAF" w14:textId="25100DC2" w:rsidR="006F3E01" w:rsidRDefault="002E42EF" w:rsidP="006F3E01">
      <w:pPr>
        <w:pStyle w:val="CVFigure"/>
      </w:pPr>
      <w:r>
        <w:drawing>
          <wp:inline distT="0" distB="0" distL="0" distR="0" wp14:anchorId="73EC9C52" wp14:editId="0947BBCA">
            <wp:extent cx="5216837" cy="215375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Dashboard 17.png"/>
                    <pic:cNvPicPr/>
                  </pic:nvPicPr>
                  <pic:blipFill>
                    <a:blip r:embed="rId85">
                      <a:extLst>
                        <a:ext uri="{28A0092B-C50C-407E-A947-70E740481C1C}">
                          <a14:useLocalDpi xmlns:a14="http://schemas.microsoft.com/office/drawing/2010/main" val="0"/>
                        </a:ext>
                      </a:extLst>
                    </a:blip>
                    <a:stretch>
                      <a:fillRect/>
                    </a:stretch>
                  </pic:blipFill>
                  <pic:spPr>
                    <a:xfrm>
                      <a:off x="0" y="0"/>
                      <a:ext cx="5233997" cy="2160842"/>
                    </a:xfrm>
                    <a:prstGeom prst="rect">
                      <a:avLst/>
                    </a:prstGeom>
                  </pic:spPr>
                </pic:pic>
              </a:graphicData>
            </a:graphic>
          </wp:inline>
        </w:drawing>
      </w:r>
    </w:p>
    <w:p w14:paraId="47BE3F52" w14:textId="2817B59C" w:rsidR="006F3E01" w:rsidRDefault="006F3E01" w:rsidP="005058BE">
      <w:pPr>
        <w:pStyle w:val="CVFigureCaption"/>
        <w:tabs>
          <w:tab w:val="left" w:pos="1134"/>
        </w:tabs>
      </w:pPr>
      <w:r>
        <w:t>My Plan tab page</w:t>
      </w:r>
    </w:p>
    <w:p w14:paraId="0461C166" w14:textId="57EEB0F9"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w:t>
      </w:r>
      <w:r w:rsidR="002E42EF">
        <w:t>, service categories</w:t>
      </w:r>
      <w:r w:rsidR="00A21ABC">
        <w:t>,</w:t>
      </w:r>
      <w:r w:rsidR="002E42EF">
        <w:t xml:space="preserve"> and types,</w:t>
      </w:r>
      <w:r w:rsidRPr="006F3E01">
        <w:t xml:space="preserve"> or the status</w:t>
      </w:r>
      <w:r w:rsidR="00863F96">
        <w:t xml:space="preserve"> of the service </w:t>
      </w:r>
      <w:r w:rsidR="002E42EF">
        <w:t>visits</w:t>
      </w:r>
      <w:r w:rsidRPr="006F3E01">
        <w:t>.</w:t>
      </w:r>
    </w:p>
    <w:p w14:paraId="769E7169" w14:textId="77777777" w:rsidR="00316533" w:rsidRDefault="00316533" w:rsidP="00316533">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49B0FB07" w:rsidR="006F3E01" w:rsidRDefault="00C33830" w:rsidP="00542CD2">
      <w:pPr>
        <w:pStyle w:val="CVFigure"/>
      </w:pPr>
      <w:r>
        <w:lastRenderedPageBreak/>
        <w:drawing>
          <wp:inline distT="0" distB="0" distL="0" distR="0" wp14:anchorId="259B15AF" wp14:editId="1FFBF26D">
            <wp:extent cx="4838700" cy="2245739"/>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Dashboard 17a Filters page.png"/>
                    <pic:cNvPicPr/>
                  </pic:nvPicPr>
                  <pic:blipFill>
                    <a:blip r:embed="rId86">
                      <a:extLst>
                        <a:ext uri="{28A0092B-C50C-407E-A947-70E740481C1C}">
                          <a14:useLocalDpi xmlns:a14="http://schemas.microsoft.com/office/drawing/2010/main" val="0"/>
                        </a:ext>
                      </a:extLst>
                    </a:blip>
                    <a:stretch>
                      <a:fillRect/>
                    </a:stretch>
                  </pic:blipFill>
                  <pic:spPr>
                    <a:xfrm>
                      <a:off x="0" y="0"/>
                      <a:ext cx="4882940" cy="2266271"/>
                    </a:xfrm>
                    <a:prstGeom prst="rect">
                      <a:avLst/>
                    </a:prstGeom>
                  </pic:spPr>
                </pic:pic>
              </a:graphicData>
            </a:graphic>
          </wp:inline>
        </w:drawing>
      </w:r>
    </w:p>
    <w:p w14:paraId="54FCD9E0" w14:textId="291EEE64" w:rsidR="006F3E01" w:rsidRDefault="008A340E" w:rsidP="005058BE">
      <w:pPr>
        <w:pStyle w:val="CVFigureCaption"/>
        <w:tabs>
          <w:tab w:val="left" w:pos="1134"/>
        </w:tabs>
      </w:pPr>
      <w:r>
        <w:t>Filters page</w:t>
      </w:r>
    </w:p>
    <w:p w14:paraId="5D8D643C" w14:textId="1695AE1F" w:rsidR="00546136" w:rsidRDefault="00546136" w:rsidP="00542CD2">
      <w:pPr>
        <w:pStyle w:val="ListNumber"/>
      </w:pPr>
      <w:r>
        <w:t xml:space="preserve">Select the </w:t>
      </w:r>
      <w:r w:rsidRPr="0008056F">
        <w:rPr>
          <w:b/>
        </w:rPr>
        <w:t>Visit Status</w:t>
      </w:r>
      <w:r>
        <w:t xml:space="preserve"> button to filter the </w:t>
      </w:r>
      <w:r w:rsidR="00995FC0">
        <w:t>service requests</w:t>
      </w:r>
      <w:r>
        <w:t xml:space="preserve"> based on these options:</w:t>
      </w:r>
    </w:p>
    <w:p w14:paraId="0931C97A" w14:textId="49241C63" w:rsidR="00546136" w:rsidRPr="00E06CB6" w:rsidRDefault="00863F96" w:rsidP="00E06CB6">
      <w:pPr>
        <w:pStyle w:val="ListBullet3"/>
        <w:rPr>
          <w:b/>
        </w:rPr>
      </w:pPr>
      <w:r w:rsidRPr="00E06CB6">
        <w:rPr>
          <w:b/>
        </w:rPr>
        <w:t>Scheduled</w:t>
      </w:r>
    </w:p>
    <w:p w14:paraId="0961D9A2" w14:textId="0954116A" w:rsidR="00863F96" w:rsidRPr="00E06CB6" w:rsidRDefault="00863F96" w:rsidP="00E06CB6">
      <w:pPr>
        <w:pStyle w:val="ListBullet3"/>
        <w:rPr>
          <w:b/>
        </w:rPr>
      </w:pPr>
      <w:r w:rsidRPr="00E06CB6">
        <w:rPr>
          <w:b/>
        </w:rPr>
        <w:t>In Progress</w:t>
      </w:r>
    </w:p>
    <w:p w14:paraId="792CD556" w14:textId="50DDCAE8" w:rsidR="00863F96" w:rsidRPr="00E06CB6" w:rsidRDefault="00863F96" w:rsidP="00E06CB6">
      <w:pPr>
        <w:pStyle w:val="ListBullet3"/>
        <w:rPr>
          <w:b/>
        </w:rPr>
      </w:pPr>
      <w:r w:rsidRPr="00E06CB6">
        <w:rPr>
          <w:b/>
        </w:rPr>
        <w:t>Completed</w:t>
      </w:r>
    </w:p>
    <w:p w14:paraId="67BE0909" w14:textId="7738A327" w:rsidR="00863F96" w:rsidRPr="00E06CB6" w:rsidRDefault="00863F96" w:rsidP="00E06CB6">
      <w:pPr>
        <w:pStyle w:val="ListBullet3"/>
        <w:rPr>
          <w:b/>
        </w:rPr>
      </w:pPr>
      <w:r w:rsidRPr="00E06CB6">
        <w:rPr>
          <w:b/>
        </w:rPr>
        <w:t>Canceled</w:t>
      </w:r>
    </w:p>
    <w:p w14:paraId="780DBAD1" w14:textId="7EF4CB81" w:rsidR="00863F96" w:rsidRPr="00E06CB6" w:rsidRDefault="00863F96" w:rsidP="00E06CB6">
      <w:pPr>
        <w:pStyle w:val="ListBullet3"/>
        <w:rPr>
          <w:b/>
        </w:rPr>
      </w:pPr>
      <w:r w:rsidRPr="00E06CB6">
        <w:rPr>
          <w:b/>
        </w:rPr>
        <w:t>Payment Pending</w:t>
      </w:r>
    </w:p>
    <w:p w14:paraId="103006A8" w14:textId="2068AC09" w:rsidR="002E42EF" w:rsidRPr="00E06CB6" w:rsidRDefault="002E42EF" w:rsidP="00E06CB6">
      <w:pPr>
        <w:pStyle w:val="ListBullet3"/>
        <w:rPr>
          <w:b/>
        </w:rPr>
      </w:pPr>
      <w:r w:rsidRPr="009D7924">
        <w:rPr>
          <w:b/>
        </w:rPr>
        <w:t>Entity Process</w:t>
      </w:r>
    </w:p>
    <w:p w14:paraId="1197727C" w14:textId="5D7D939E" w:rsidR="009D7924" w:rsidRDefault="009D7924" w:rsidP="009D7924">
      <w:pPr>
        <w:pStyle w:val="ListNumber"/>
        <w:numPr>
          <w:ilvl w:val="0"/>
          <w:numId w:val="0"/>
        </w:numPr>
        <w:ind w:left="360"/>
      </w:pPr>
      <w:r>
        <w:t xml:space="preserve">The </w:t>
      </w:r>
      <w:r w:rsidRPr="009D7924">
        <w:rPr>
          <w:b/>
        </w:rPr>
        <w:t>Entity Process</w:t>
      </w:r>
      <w:r>
        <w:t xml:space="preserve"> status indicates that the service provider is not using the Coreo Home platform to fulfill your visit processing. However, </w:t>
      </w:r>
      <w:r w:rsidR="00EA792E">
        <w:t xml:space="preserve">the service provider uses the </w:t>
      </w:r>
      <w:r>
        <w:t xml:space="preserve">visit plans created </w:t>
      </w:r>
      <w:r w:rsidR="00EA792E">
        <w:t>in</w:t>
      </w:r>
      <w:r>
        <w:t xml:space="preserve"> Coreo Home.</w:t>
      </w:r>
    </w:p>
    <w:p w14:paraId="16F0347F" w14:textId="0F42D2A3" w:rsidR="0008056F" w:rsidRDefault="0008056F" w:rsidP="0008056F">
      <w:pPr>
        <w:pStyle w:val="ListNumber"/>
      </w:pPr>
      <w:r>
        <w:t xml:space="preserve">Select </w:t>
      </w:r>
      <w:r w:rsidRPr="0008056F">
        <w:rPr>
          <w:b/>
        </w:rPr>
        <w:t>Apply</w:t>
      </w:r>
      <w:r>
        <w:t xml:space="preserve"> to apply the filter criteria.</w:t>
      </w:r>
      <w:r w:rsidR="002C45CA">
        <w:t xml:space="preserve"> You can use the </w:t>
      </w:r>
      <w:r w:rsidR="002C45CA" w:rsidRPr="00C33830">
        <w:rPr>
          <w:b/>
        </w:rPr>
        <w:t>Reset</w:t>
      </w:r>
      <w:r w:rsidR="002C45CA">
        <w:t xml:space="preserve"> button to </w:t>
      </w:r>
      <w:r w:rsidR="00C33830">
        <w:t>reset</w:t>
      </w:r>
      <w:r w:rsidR="002C45CA">
        <w:t xml:space="preserve"> the filter</w:t>
      </w:r>
      <w:r w:rsidR="00C33830">
        <w:t xml:space="preserve"> selections</w:t>
      </w:r>
      <w:r w:rsidR="002C45CA">
        <w:t>.</w:t>
      </w:r>
    </w:p>
    <w:p w14:paraId="6222E920" w14:textId="4CCD166B"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w:t>
      </w:r>
      <w:r w:rsidR="00363E88">
        <w:t>r has started the service visit</w:t>
      </w:r>
      <w:r w:rsidR="00A21ABC">
        <w:t>,</w:t>
      </w:r>
      <w:r w:rsidR="00363E88">
        <w:t xml:space="preserve"> which is tracke</w:t>
      </w:r>
      <w:r w:rsidR="00A21ABC">
        <w:t>d</w:t>
      </w:r>
      <w:r w:rsidR="00363E88">
        <w:t xml:space="preserve"> by the timer on the </w:t>
      </w:r>
      <w:hyperlink w:anchor="VisitProcessingTasksScreen" w:history="1">
        <w:r w:rsidR="00363E88" w:rsidRPr="001270DA">
          <w:rPr>
            <w:rStyle w:val="Hyperlink"/>
            <w:rFonts w:cstheme="minorBidi"/>
            <w:b/>
          </w:rPr>
          <w:t>Visit Processing-Tasks</w:t>
        </w:r>
      </w:hyperlink>
      <w:r w:rsidR="00363E88">
        <w:t xml:space="preserve"> screen.</w:t>
      </w:r>
    </w:p>
    <w:p w14:paraId="24669BB1" w14:textId="1C7F3DF0" w:rsidR="00C90ADF" w:rsidRDefault="008A340E" w:rsidP="00C90ADF">
      <w:pPr>
        <w:pStyle w:val="CVFigure"/>
      </w:pPr>
      <w:r>
        <w:lastRenderedPageBreak/>
        <w:drawing>
          <wp:inline distT="0" distB="0" distL="0" distR="0" wp14:anchorId="5877E771" wp14:editId="1F90025C">
            <wp:extent cx="4755654" cy="234315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87">
                      <a:extLst>
                        <a:ext uri="{28A0092B-C50C-407E-A947-70E740481C1C}">
                          <a14:useLocalDpi xmlns:a14="http://schemas.microsoft.com/office/drawing/2010/main" val="0"/>
                        </a:ext>
                      </a:extLst>
                    </a:blip>
                    <a:stretch>
                      <a:fillRect/>
                    </a:stretch>
                  </pic:blipFill>
                  <pic:spPr>
                    <a:xfrm>
                      <a:off x="0" y="0"/>
                      <a:ext cx="4779535" cy="2354916"/>
                    </a:xfrm>
                    <a:prstGeom prst="rect">
                      <a:avLst/>
                    </a:prstGeom>
                  </pic:spPr>
                </pic:pic>
              </a:graphicData>
            </a:graphic>
          </wp:inline>
        </w:drawing>
      </w:r>
    </w:p>
    <w:p w14:paraId="4D1E436C" w14:textId="405CF754" w:rsidR="00556F56" w:rsidRDefault="00556F56" w:rsidP="005058BE">
      <w:pPr>
        <w:pStyle w:val="CVFigureCaption"/>
        <w:tabs>
          <w:tab w:val="left" w:pos="1134"/>
        </w:tabs>
      </w:pPr>
      <w:r>
        <w:t>My Plan tab page–</w:t>
      </w:r>
      <w:r w:rsidRPr="00556F56">
        <w:t xml:space="preserve"> </w:t>
      </w:r>
      <w:r w:rsidR="00DB51E5">
        <w:t>visit status-In Progress</w:t>
      </w:r>
    </w:p>
    <w:p w14:paraId="3646C019" w14:textId="2AEE9DA7" w:rsidR="00C33830" w:rsidRDefault="00294AB7" w:rsidP="001961ED">
      <w:pPr>
        <w:pStyle w:val="ListNumber"/>
      </w:pPr>
      <w:r>
        <w:t>At any point</w:t>
      </w:r>
      <w:r w:rsidR="00C33830">
        <w:t xml:space="preserve"> </w:t>
      </w:r>
      <w:r>
        <w:t xml:space="preserve">during the visit, </w:t>
      </w:r>
      <w:r w:rsidR="00C33830">
        <w:t xml:space="preserve">select the </w:t>
      </w:r>
      <w:r w:rsidR="00C33830" w:rsidRPr="00C33830">
        <w:rPr>
          <w:b/>
        </w:rPr>
        <w:t>In-progress</w:t>
      </w:r>
      <w:r>
        <w:t xml:space="preserve"> button</w:t>
      </w:r>
      <w:r w:rsidR="00441FF1">
        <w:t xml:space="preserve">. The </w:t>
      </w:r>
      <w:r w:rsidR="00C33830" w:rsidRPr="00C33830">
        <w:rPr>
          <w:b/>
        </w:rPr>
        <w:t>Visit</w:t>
      </w:r>
      <w:r w:rsidR="00C33830">
        <w:t xml:space="preserve"> </w:t>
      </w:r>
      <w:r w:rsidR="00C33830" w:rsidRPr="00C33830">
        <w:rPr>
          <w:b/>
        </w:rPr>
        <w:t>Processing</w:t>
      </w:r>
      <w:r w:rsidR="00C33830">
        <w:t xml:space="preserve"> screen</w:t>
      </w:r>
      <w:r w:rsidR="00441FF1">
        <w:t xml:space="preserve"> opens</w:t>
      </w:r>
      <w:r>
        <w:t xml:space="preserve"> </w:t>
      </w:r>
      <w:r w:rsidR="00441FF1">
        <w:t>where you can</w:t>
      </w:r>
      <w:r>
        <w:t xml:space="preserve"> check the </w:t>
      </w:r>
      <w:r w:rsidR="00363E88">
        <w:t>progress of the visit</w:t>
      </w:r>
      <w:r w:rsidR="00C33830">
        <w:t>.</w:t>
      </w:r>
    </w:p>
    <w:p w14:paraId="6AA2E689" w14:textId="44E7BAC9" w:rsidR="007C5F83" w:rsidRDefault="007C5F83" w:rsidP="00B05D73">
      <w:pPr>
        <w:pStyle w:val="ChapterBodyCopy"/>
      </w:pPr>
      <w:r>
        <w:t xml:space="preserve">When the visit is still in progress, the timer on the </w:t>
      </w:r>
      <w:bookmarkStart w:id="48" w:name="VisitProcessingTasksScreen"/>
      <w:r w:rsidRPr="001270DA">
        <w:rPr>
          <w:b/>
        </w:rPr>
        <w:t>Visit Processing - Tasks</w:t>
      </w:r>
      <w:r>
        <w:t xml:space="preserve"> </w:t>
      </w:r>
      <w:bookmarkEnd w:id="48"/>
      <w:r>
        <w:t>s</w:t>
      </w:r>
      <w:r w:rsidR="00AC7F04">
        <w:t>creen records the time the care</w:t>
      </w:r>
      <w:r>
        <w:t>giver spends to complete the tasks.</w:t>
      </w:r>
      <w:r w:rsidR="00B05D73">
        <w:t xml:space="preserve"> Note that when the timer is on, the </w:t>
      </w:r>
      <w:r w:rsidR="00B05D73" w:rsidRPr="00B05D73">
        <w:rPr>
          <w:b/>
        </w:rPr>
        <w:t>Next</w:t>
      </w:r>
      <w:r w:rsidR="00B05D73">
        <w:t xml:space="preserve"> button is not available.</w:t>
      </w:r>
    </w:p>
    <w:p w14:paraId="7014CBAE" w14:textId="33F59369" w:rsidR="00F46666" w:rsidRDefault="00363E88" w:rsidP="005B44A0">
      <w:pPr>
        <w:pStyle w:val="CVFigure"/>
      </w:pPr>
      <w:r>
        <w:drawing>
          <wp:inline distT="0" distB="0" distL="0" distR="0" wp14:anchorId="6F24F291" wp14:editId="72B75730">
            <wp:extent cx="4102510" cy="254317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FIGURE 42 a.png"/>
                    <pic:cNvPicPr/>
                  </pic:nvPicPr>
                  <pic:blipFill>
                    <a:blip r:embed="rId88">
                      <a:extLst>
                        <a:ext uri="{28A0092B-C50C-407E-A947-70E740481C1C}">
                          <a14:useLocalDpi xmlns:a14="http://schemas.microsoft.com/office/drawing/2010/main" val="0"/>
                        </a:ext>
                      </a:extLst>
                    </a:blip>
                    <a:stretch>
                      <a:fillRect/>
                    </a:stretch>
                  </pic:blipFill>
                  <pic:spPr>
                    <a:xfrm>
                      <a:off x="0" y="0"/>
                      <a:ext cx="4130157" cy="2560313"/>
                    </a:xfrm>
                    <a:prstGeom prst="rect">
                      <a:avLst/>
                    </a:prstGeom>
                  </pic:spPr>
                </pic:pic>
              </a:graphicData>
            </a:graphic>
          </wp:inline>
        </w:drawing>
      </w:r>
    </w:p>
    <w:p w14:paraId="50830100" w14:textId="730FE784" w:rsidR="005B44A0" w:rsidRDefault="00B646E6" w:rsidP="005058BE">
      <w:pPr>
        <w:pStyle w:val="CVFigureCaption"/>
        <w:tabs>
          <w:tab w:val="left" w:pos="1134"/>
        </w:tabs>
      </w:pPr>
      <w:r>
        <w:t>Visit Proce</w:t>
      </w:r>
      <w:r w:rsidR="00A21ABC">
        <w:t>s</w:t>
      </w:r>
      <w:r>
        <w:t>sing–Tasks page</w:t>
      </w:r>
    </w:p>
    <w:p w14:paraId="10C2BAA1" w14:textId="7911DC6F" w:rsidR="001270DA" w:rsidRDefault="001270DA" w:rsidP="001961ED">
      <w:pPr>
        <w:pStyle w:val="ListNumber"/>
      </w:pPr>
      <w:r>
        <w:t xml:space="preserve">You can also view the service types that you </w:t>
      </w:r>
      <w:r w:rsidR="00B05D73">
        <w:t>had</w:t>
      </w:r>
      <w:r>
        <w:t xml:space="preserve"> booked for.</w:t>
      </w:r>
      <w:r w:rsidR="007C5F83">
        <w:t xml:space="preserve"> </w:t>
      </w:r>
      <w:r>
        <w:t>Click the arrow next to a service type to view the related t</w:t>
      </w:r>
      <w:r w:rsidR="00AC7F04">
        <w:t>asks that the care</w:t>
      </w:r>
      <w:r w:rsidR="00B05D73">
        <w:t>giver is supposed to complete.</w:t>
      </w:r>
    </w:p>
    <w:p w14:paraId="372408DC" w14:textId="3AB5E5C0" w:rsidR="007C5F83" w:rsidRDefault="007C5F83" w:rsidP="00363E88">
      <w:pPr>
        <w:pStyle w:val="ChapterBodyCopy"/>
      </w:pPr>
      <w:r>
        <w:t>After comp</w:t>
      </w:r>
      <w:r w:rsidR="00AC7F04">
        <w:t>leting all the tasks, your care</w:t>
      </w:r>
      <w:r>
        <w:t>giver stops the timer</w:t>
      </w:r>
      <w:r w:rsidR="00A21ABC">
        <w:t>,</w:t>
      </w:r>
      <w:r>
        <w:t xml:space="preserve"> and you can see the timer in your session also being stopped</w:t>
      </w:r>
      <w:r w:rsidR="00B05D73">
        <w:t xml:space="preserve">. The chargeable time </w:t>
      </w:r>
      <w:r w:rsidR="00441FF1">
        <w:t>displays in Hours: Minutes</w:t>
      </w:r>
      <w:r w:rsidR="00B05D73">
        <w:t>.</w:t>
      </w:r>
    </w:p>
    <w:p w14:paraId="39495866" w14:textId="127DAF8F" w:rsidR="00B05D73" w:rsidRDefault="00B05D73" w:rsidP="001961ED">
      <w:pPr>
        <w:pStyle w:val="ListNumber"/>
      </w:pPr>
      <w:r>
        <w:t xml:space="preserve">Select the </w:t>
      </w:r>
      <w:r w:rsidRPr="00B05D73">
        <w:rPr>
          <w:b/>
        </w:rPr>
        <w:t>Next</w:t>
      </w:r>
      <w:r>
        <w:t xml:space="preserve"> button</w:t>
      </w:r>
      <w:r w:rsidR="00A21ABC">
        <w:t>,</w:t>
      </w:r>
      <w:r>
        <w:t xml:space="preserve"> which is available once the timer stops on the </w:t>
      </w:r>
      <w:r w:rsidRPr="00B05D73">
        <w:rPr>
          <w:b/>
        </w:rPr>
        <w:t>Visit Processing – Tasks</w:t>
      </w:r>
      <w:r>
        <w:t xml:space="preserve"> screen to go to the </w:t>
      </w:r>
      <w:r w:rsidRPr="00B05D73">
        <w:rPr>
          <w:b/>
        </w:rPr>
        <w:t>Visits Processing - Summary</w:t>
      </w:r>
      <w:r>
        <w:t xml:space="preserve"> screen.</w:t>
      </w:r>
    </w:p>
    <w:p w14:paraId="34721F25" w14:textId="66CABD71" w:rsidR="005B44A0" w:rsidRDefault="00BA61EF" w:rsidP="003465A8">
      <w:pPr>
        <w:pStyle w:val="CVFigure"/>
      </w:pPr>
      <w:r>
        <w:lastRenderedPageBreak/>
        <w:drawing>
          <wp:inline distT="0" distB="0" distL="0" distR="0" wp14:anchorId="0AD27591" wp14:editId="7E98CF7C">
            <wp:extent cx="3686175" cy="1793170"/>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FIGURE 42 b.png"/>
                    <pic:cNvPicPr/>
                  </pic:nvPicPr>
                  <pic:blipFill>
                    <a:blip r:embed="rId89">
                      <a:extLst>
                        <a:ext uri="{28A0092B-C50C-407E-A947-70E740481C1C}">
                          <a14:useLocalDpi xmlns:a14="http://schemas.microsoft.com/office/drawing/2010/main" val="0"/>
                        </a:ext>
                      </a:extLst>
                    </a:blip>
                    <a:stretch>
                      <a:fillRect/>
                    </a:stretch>
                  </pic:blipFill>
                  <pic:spPr>
                    <a:xfrm>
                      <a:off x="0" y="0"/>
                      <a:ext cx="3720567" cy="1809900"/>
                    </a:xfrm>
                    <a:prstGeom prst="rect">
                      <a:avLst/>
                    </a:prstGeom>
                  </pic:spPr>
                </pic:pic>
              </a:graphicData>
            </a:graphic>
          </wp:inline>
        </w:drawing>
      </w:r>
    </w:p>
    <w:p w14:paraId="353D730D" w14:textId="7AFE0544" w:rsidR="00B646E6" w:rsidRDefault="00B646E6" w:rsidP="005058BE">
      <w:pPr>
        <w:pStyle w:val="CVFigureCaption"/>
        <w:tabs>
          <w:tab w:val="left" w:pos="1134"/>
        </w:tabs>
      </w:pPr>
      <w:r>
        <w:t>Visit Proce</w:t>
      </w:r>
      <w:r w:rsidR="00A21ABC">
        <w:t>s</w:t>
      </w:r>
      <w:r>
        <w:t>sing–Summary page</w:t>
      </w:r>
    </w:p>
    <w:p w14:paraId="08043A19" w14:textId="0CBF866E" w:rsidR="00BA61EF" w:rsidRDefault="003465A8" w:rsidP="001961ED">
      <w:pPr>
        <w:pStyle w:val="ListNumber"/>
      </w:pPr>
      <w:r>
        <w:t>Review t</w:t>
      </w:r>
      <w:r w:rsidR="00BA61EF">
        <w:t>he details of the service visit to check for these points:</w:t>
      </w:r>
    </w:p>
    <w:p w14:paraId="5C21D51D" w14:textId="1A4A5E5E" w:rsidR="003465A8" w:rsidRDefault="00BA61EF" w:rsidP="001961ED">
      <w:pPr>
        <w:pStyle w:val="ListBullet2"/>
      </w:pPr>
      <w:r>
        <w:t>M</w:t>
      </w:r>
      <w:r w:rsidR="003465A8">
        <w:t>ake sur</w:t>
      </w:r>
      <w:r w:rsidR="00AC7F04">
        <w:t>e that the actual time the care</w:t>
      </w:r>
      <w:r w:rsidR="003465A8">
        <w:t xml:space="preserve">giver has put in is what you </w:t>
      </w:r>
      <w:r>
        <w:t xml:space="preserve">are </w:t>
      </w:r>
      <w:r w:rsidR="003465A8">
        <w:t>charge</w:t>
      </w:r>
      <w:r>
        <w:t>d for.</w:t>
      </w:r>
    </w:p>
    <w:p w14:paraId="7E1C2383" w14:textId="2DBE291E" w:rsidR="00BA61EF" w:rsidRDefault="00BA61EF" w:rsidP="001961ED">
      <w:pPr>
        <w:pStyle w:val="ListBullet2"/>
      </w:pPr>
      <w:r>
        <w:t>Make sure that the tasks completion bar is 100%.</w:t>
      </w:r>
    </w:p>
    <w:p w14:paraId="60844B52" w14:textId="5DF552D3" w:rsidR="00510FCE" w:rsidRDefault="00510FCE" w:rsidP="00510FCE">
      <w:pPr>
        <w:pStyle w:val="ListNumber"/>
      </w:pPr>
      <w:r>
        <w:t xml:space="preserve">Click </w:t>
      </w:r>
      <w:r w:rsidRPr="001961ED">
        <w:rPr>
          <w:b/>
        </w:rPr>
        <w:t>Next</w:t>
      </w:r>
      <w:r>
        <w:t xml:space="preserve"> to go to the </w:t>
      </w:r>
      <w:r w:rsidRPr="001961ED">
        <w:rPr>
          <w:b/>
        </w:rPr>
        <w:t>Feedback</w:t>
      </w:r>
      <w:r>
        <w:t xml:space="preserve"> page. You may also skip this step and choose to fill the feedback form at a later stage on the </w:t>
      </w:r>
      <w:hyperlink w:anchor="VisitSummaryPagePatient" w:history="1">
        <w:r w:rsidRPr="00863819">
          <w:rPr>
            <w:rStyle w:val="Hyperlink"/>
            <w:rFonts w:cstheme="minorBidi"/>
            <w:b/>
          </w:rPr>
          <w:t>Visit Summary</w:t>
        </w:r>
        <w:r w:rsidRPr="00863819">
          <w:rPr>
            <w:rStyle w:val="Hyperlink"/>
            <w:rFonts w:cstheme="minorBidi"/>
          </w:rPr>
          <w:t xml:space="preserve"> page</w:t>
        </w:r>
      </w:hyperlink>
      <w:r>
        <w:t>.</w:t>
      </w:r>
    </w:p>
    <w:p w14:paraId="504B0041" w14:textId="0FACF16B" w:rsidR="00510FCE" w:rsidRPr="0000293F" w:rsidRDefault="00510FCE" w:rsidP="00510FCE">
      <w:pPr>
        <w:pStyle w:val="Heading2"/>
        <w:tabs>
          <w:tab w:val="clear" w:pos="4406"/>
          <w:tab w:val="num" w:pos="567"/>
        </w:tabs>
      </w:pPr>
      <w:bookmarkStart w:id="49" w:name="_Toc39027737"/>
      <w:r>
        <w:t>Submit Feedback</w:t>
      </w:r>
      <w:bookmarkEnd w:id="49"/>
    </w:p>
    <w:p w14:paraId="6855AE27" w14:textId="05B32605" w:rsidR="00510FCE" w:rsidRDefault="00441FF1" w:rsidP="00C52362">
      <w:pPr>
        <w:pStyle w:val="ChapterBodyCopy"/>
      </w:pPr>
      <w:r>
        <w:t>We recommend</w:t>
      </w:r>
      <w:r w:rsidR="00510FCE">
        <w:t xml:space="preserve"> that you provide the feedback so that the service provider </w:t>
      </w:r>
      <w:r w:rsidR="00C52362">
        <w:t>understands more about you and the care you require.</w:t>
      </w:r>
      <w:r w:rsidR="000A6709">
        <w:t xml:space="preserve"> Your feedback also helps the service provider to </w:t>
      </w:r>
      <w:r w:rsidR="00510FCE">
        <w:t>evaluate the c</w:t>
      </w:r>
      <w:r w:rsidR="000A6709">
        <w:t xml:space="preserve">aregiver </w:t>
      </w:r>
      <w:r w:rsidR="00510FCE">
        <w:t>and provide your better service in the future.</w:t>
      </w:r>
    </w:p>
    <w:p w14:paraId="3947EC13" w14:textId="49A833CF" w:rsidR="001961ED" w:rsidRDefault="001961ED" w:rsidP="00B646E6">
      <w:pPr>
        <w:pStyle w:val="CVFigure"/>
      </w:pPr>
      <w:r>
        <w:drawing>
          <wp:inline distT="0" distB="0" distL="0" distR="0" wp14:anchorId="72ED17D7" wp14:editId="475CBC69">
            <wp:extent cx="3017173" cy="2486025"/>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FIGURE 42 c.png"/>
                    <pic:cNvPicPr/>
                  </pic:nvPicPr>
                  <pic:blipFill>
                    <a:blip r:embed="rId90">
                      <a:extLst>
                        <a:ext uri="{28A0092B-C50C-407E-A947-70E740481C1C}">
                          <a14:useLocalDpi xmlns:a14="http://schemas.microsoft.com/office/drawing/2010/main" val="0"/>
                        </a:ext>
                      </a:extLst>
                    </a:blip>
                    <a:stretch>
                      <a:fillRect/>
                    </a:stretch>
                  </pic:blipFill>
                  <pic:spPr>
                    <a:xfrm>
                      <a:off x="0" y="0"/>
                      <a:ext cx="3042364" cy="2506782"/>
                    </a:xfrm>
                    <a:prstGeom prst="rect">
                      <a:avLst/>
                    </a:prstGeom>
                  </pic:spPr>
                </pic:pic>
              </a:graphicData>
            </a:graphic>
          </wp:inline>
        </w:drawing>
      </w:r>
    </w:p>
    <w:p w14:paraId="54D879BE" w14:textId="0D0001C8" w:rsidR="00B646E6" w:rsidRDefault="00B646E6" w:rsidP="005058BE">
      <w:pPr>
        <w:pStyle w:val="CVFigureCaption"/>
        <w:tabs>
          <w:tab w:val="left" w:pos="1134"/>
        </w:tabs>
      </w:pPr>
      <w:r>
        <w:t>Visit Processing–Feedback page</w:t>
      </w:r>
    </w:p>
    <w:p w14:paraId="269971A6" w14:textId="2EF98B3C" w:rsidR="00CE5525" w:rsidRDefault="00AC7F04" w:rsidP="00CE5525">
      <w:pPr>
        <w:pStyle w:val="ListNumber"/>
      </w:pPr>
      <w:r>
        <w:t>Rate your care</w:t>
      </w:r>
      <w:r w:rsidR="00CE5525">
        <w:t>giver by giving stars, five stars being the maximum.</w:t>
      </w:r>
    </w:p>
    <w:p w14:paraId="5CA6276C" w14:textId="0E471753" w:rsidR="00CE5525" w:rsidRDefault="00CE5525" w:rsidP="00CE5525">
      <w:pPr>
        <w:pStyle w:val="ListNumber"/>
      </w:pPr>
      <w:r>
        <w:t xml:space="preserve">Answer the feedback questions and select </w:t>
      </w:r>
      <w:r w:rsidRPr="00CE5525">
        <w:rPr>
          <w:b/>
        </w:rPr>
        <w:t>Submit</w:t>
      </w:r>
      <w:r>
        <w:t>.</w:t>
      </w:r>
    </w:p>
    <w:p w14:paraId="07372313" w14:textId="361E9279" w:rsidR="00C01123" w:rsidRDefault="00AC7F04" w:rsidP="00C01123">
      <w:pPr>
        <w:pStyle w:val="ListNumber"/>
      </w:pPr>
      <w:r>
        <w:lastRenderedPageBreak/>
        <w:t>The care</w:t>
      </w:r>
      <w:r w:rsidR="00CE5525">
        <w:t>giver</w:t>
      </w:r>
      <w:r w:rsidR="00DB51E5">
        <w:t xml:space="preserve"> </w:t>
      </w:r>
      <w:r w:rsidR="00CE5525">
        <w:t>completes processing your visit by</w:t>
      </w:r>
      <w:r w:rsidR="00DB51E5">
        <w:t xml:space="preserve"> collect</w:t>
      </w:r>
      <w:r w:rsidR="00CE5525">
        <w:t>ing</w:t>
      </w:r>
      <w:r w:rsidR="00DB51E5">
        <w:t xml:space="preserve"> </w:t>
      </w:r>
      <w:r w:rsidR="00DB51E5" w:rsidRPr="009518AD">
        <w:t xml:space="preserve">your </w:t>
      </w:r>
      <w:hyperlink w:anchor="DigitalSignatureESP" w:history="1">
        <w:r w:rsidR="009F3D23" w:rsidRPr="009518AD">
          <w:rPr>
            <w:rStyle w:val="Hyperlink"/>
            <w:rFonts w:cstheme="minorBidi"/>
          </w:rPr>
          <w:t xml:space="preserve">digital </w:t>
        </w:r>
        <w:r w:rsidR="00DB51E5" w:rsidRPr="009518AD">
          <w:rPr>
            <w:rStyle w:val="Hyperlink"/>
            <w:rFonts w:cstheme="minorBidi"/>
          </w:rPr>
          <w:t xml:space="preserve">signature </w:t>
        </w:r>
        <w:r w:rsidR="00CE5525" w:rsidRPr="009518AD">
          <w:rPr>
            <w:rStyle w:val="Hyperlink"/>
            <w:rFonts w:cstheme="minorBidi"/>
          </w:rPr>
          <w:t>in</w:t>
        </w:r>
        <w:r w:rsidR="00DB51E5" w:rsidRPr="009518AD">
          <w:rPr>
            <w:rStyle w:val="Hyperlink"/>
            <w:rFonts w:cstheme="minorBidi"/>
          </w:rPr>
          <w:t xml:space="preserve"> </w:t>
        </w:r>
        <w:r w:rsidR="00CE5525" w:rsidRPr="009518AD">
          <w:rPr>
            <w:rStyle w:val="Hyperlink"/>
            <w:rFonts w:cstheme="minorBidi"/>
          </w:rPr>
          <w:t>his/her</w:t>
        </w:r>
        <w:r w:rsidR="009F3D23" w:rsidRPr="009518AD">
          <w:rPr>
            <w:rStyle w:val="Hyperlink"/>
            <w:rFonts w:cstheme="minorBidi"/>
          </w:rPr>
          <w:t xml:space="preserve"> Coreo Home </w:t>
        </w:r>
        <w:r w:rsidR="00BA61EF" w:rsidRPr="009518AD">
          <w:rPr>
            <w:rStyle w:val="Hyperlink"/>
            <w:rFonts w:cstheme="minorBidi"/>
          </w:rPr>
          <w:t xml:space="preserve">user </w:t>
        </w:r>
        <w:r w:rsidR="009F3D23" w:rsidRPr="009518AD">
          <w:rPr>
            <w:rStyle w:val="Hyperlink"/>
            <w:rFonts w:cstheme="minorBidi"/>
          </w:rPr>
          <w:t>account</w:t>
        </w:r>
      </w:hyperlink>
      <w:r w:rsidR="009F3D23" w:rsidRPr="009518AD">
        <w:t>.</w:t>
      </w:r>
      <w:r w:rsidR="00C01123">
        <w:t xml:space="preserve"> Review the </w:t>
      </w:r>
      <w:r>
        <w:t>details on the care</w:t>
      </w:r>
      <w:r w:rsidR="00C01123">
        <w:t xml:space="preserve">giver’s </w:t>
      </w:r>
      <w:r w:rsidR="00C01123" w:rsidRPr="00C01123">
        <w:rPr>
          <w:b/>
        </w:rPr>
        <w:t>Summary</w:t>
      </w:r>
      <w:r w:rsidR="00C01123">
        <w:t xml:space="preserve"> page and put a digital signature in the designated box.</w:t>
      </w:r>
    </w:p>
    <w:p w14:paraId="51F54E67" w14:textId="4C423891" w:rsidR="00C01123" w:rsidRDefault="00C01123" w:rsidP="00F00D69">
      <w:pPr>
        <w:pStyle w:val="ListNumber"/>
      </w:pPr>
      <w:r>
        <w:t xml:space="preserve">In your user account, on the side menu, select </w:t>
      </w:r>
      <w:r w:rsidRPr="00C01123">
        <w:rPr>
          <w:b/>
        </w:rPr>
        <w:t>View Requests</w:t>
      </w:r>
      <w:r>
        <w:t xml:space="preserve"> and search for the service request card</w:t>
      </w:r>
      <w:r w:rsidR="00A21ABC">
        <w:t>,</w:t>
      </w:r>
      <w:r>
        <w:t xml:space="preserve"> which was </w:t>
      </w:r>
      <w:r w:rsidR="00F00D69">
        <w:t>just completed</w:t>
      </w:r>
      <w:r w:rsidR="00AC7F04">
        <w:t xml:space="preserve"> by your care</w:t>
      </w:r>
      <w:r>
        <w:t>giver.</w:t>
      </w:r>
    </w:p>
    <w:p w14:paraId="7474B26F" w14:textId="2F6382F6" w:rsidR="00F00D69" w:rsidRDefault="00F00D69" w:rsidP="00F00D69">
      <w:pPr>
        <w:pStyle w:val="ListNumber"/>
      </w:pPr>
      <w:r>
        <w:t xml:space="preserve">Click the service request card and go to the </w:t>
      </w:r>
      <w:r w:rsidRPr="00F00D69">
        <w:rPr>
          <w:b/>
        </w:rPr>
        <w:t>My Plan</w:t>
      </w:r>
      <w:r>
        <w:t xml:space="preserve"> tab page.</w:t>
      </w:r>
    </w:p>
    <w:p w14:paraId="43B1CE61" w14:textId="2D216036" w:rsidR="00F00D69" w:rsidRDefault="00F00D69" w:rsidP="00F00D69">
      <w:pPr>
        <w:pStyle w:val="ListNumber"/>
      </w:pPr>
      <w:r>
        <w:t xml:space="preserve">Use </w:t>
      </w:r>
      <w:r w:rsidRPr="00F00D69">
        <w:rPr>
          <w:b/>
        </w:rPr>
        <w:t>Filters</w:t>
      </w:r>
      <w:r>
        <w:t xml:space="preserve"> or scroll down on the page to track the visit card that was processed. You can locate the specific card based upon the visit date.</w:t>
      </w:r>
    </w:p>
    <w:p w14:paraId="588522B9" w14:textId="75DE243D" w:rsidR="00F00D69" w:rsidRDefault="00F74961" w:rsidP="00F74961">
      <w:pPr>
        <w:pStyle w:val="CVFigure"/>
      </w:pPr>
      <w:r>
        <w:drawing>
          <wp:inline distT="0" distB="0" distL="0" distR="0" wp14:anchorId="662133A4" wp14:editId="4BB4E56E">
            <wp:extent cx="4743450" cy="2104356"/>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FIGURE 42 d.png"/>
                    <pic:cNvPicPr/>
                  </pic:nvPicPr>
                  <pic:blipFill>
                    <a:blip r:embed="rId91">
                      <a:extLst>
                        <a:ext uri="{28A0092B-C50C-407E-A947-70E740481C1C}">
                          <a14:useLocalDpi xmlns:a14="http://schemas.microsoft.com/office/drawing/2010/main" val="0"/>
                        </a:ext>
                      </a:extLst>
                    </a:blip>
                    <a:stretch>
                      <a:fillRect/>
                    </a:stretch>
                  </pic:blipFill>
                  <pic:spPr>
                    <a:xfrm>
                      <a:off x="0" y="0"/>
                      <a:ext cx="4766259" cy="2114475"/>
                    </a:xfrm>
                    <a:prstGeom prst="rect">
                      <a:avLst/>
                    </a:prstGeom>
                  </pic:spPr>
                </pic:pic>
              </a:graphicData>
            </a:graphic>
          </wp:inline>
        </w:drawing>
      </w:r>
    </w:p>
    <w:p w14:paraId="04B73023" w14:textId="70101897" w:rsidR="00DB51E5" w:rsidRDefault="00B646E6" w:rsidP="005058BE">
      <w:pPr>
        <w:pStyle w:val="CVFigureCaption"/>
        <w:tabs>
          <w:tab w:val="left" w:pos="1134"/>
        </w:tabs>
      </w:pPr>
      <w:r>
        <w:t>My Plan tab page</w:t>
      </w:r>
    </w:p>
    <w:p w14:paraId="34CCEC7A" w14:textId="755DE36D" w:rsidR="00591A62" w:rsidRDefault="00AC7F04" w:rsidP="00327BA9">
      <w:pPr>
        <w:pStyle w:val="ListNumber"/>
      </w:pPr>
      <w:r>
        <w:t>Once the care</w:t>
      </w:r>
      <w:r w:rsidR="00F74961">
        <w:t xml:space="preserve">giver has completed processing your visit, the status changes to </w:t>
      </w:r>
      <w:r w:rsidR="00F74961" w:rsidRPr="00F74961">
        <w:rPr>
          <w:b/>
        </w:rPr>
        <w:t>Visit</w:t>
      </w:r>
      <w:r w:rsidR="00F74961">
        <w:t xml:space="preserve"> </w:t>
      </w:r>
      <w:r w:rsidR="00F74961" w:rsidRPr="00F74961">
        <w:rPr>
          <w:b/>
        </w:rPr>
        <w:t>Summary</w:t>
      </w:r>
      <w:r w:rsidR="00F74961">
        <w:t>.</w:t>
      </w:r>
      <w:r w:rsidR="00327BA9">
        <w:t xml:space="preserve"> </w:t>
      </w:r>
      <w:r w:rsidR="00F74961">
        <w:t xml:space="preserve">Click the </w:t>
      </w:r>
      <w:r w:rsidR="00F74961" w:rsidRPr="00F74961">
        <w:rPr>
          <w:b/>
        </w:rPr>
        <w:t>Visit Summary</w:t>
      </w:r>
      <w:r w:rsidR="00F74961">
        <w:t xml:space="preserve"> button to v</w:t>
      </w:r>
      <w:r w:rsidR="00327BA9">
        <w:t>iew the visit details</w:t>
      </w:r>
      <w:r w:rsidR="00863819">
        <w:t xml:space="preserve"> on the </w:t>
      </w:r>
      <w:bookmarkStart w:id="50" w:name="VisitSummaryPagePatient"/>
      <w:r w:rsidR="00863819" w:rsidRPr="00863819">
        <w:rPr>
          <w:b/>
        </w:rPr>
        <w:t>Visit Summary</w:t>
      </w:r>
      <w:bookmarkEnd w:id="50"/>
      <w:r w:rsidR="00863819">
        <w:t xml:space="preserve"> page</w:t>
      </w:r>
      <w:r w:rsidR="00327BA9">
        <w:t>.</w:t>
      </w:r>
    </w:p>
    <w:p w14:paraId="0F1F5BDB" w14:textId="14856789" w:rsidR="00591A62" w:rsidRDefault="00F74961" w:rsidP="00F74961">
      <w:pPr>
        <w:pStyle w:val="CVFigure"/>
      </w:pPr>
      <w:r>
        <w:drawing>
          <wp:inline distT="0" distB="0" distL="0" distR="0" wp14:anchorId="5CE1B408" wp14:editId="75D28C44">
            <wp:extent cx="5033175" cy="242920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FIGURE 42 e.png"/>
                    <pic:cNvPicPr/>
                  </pic:nvPicPr>
                  <pic:blipFill>
                    <a:blip r:embed="rId92">
                      <a:extLst>
                        <a:ext uri="{28A0092B-C50C-407E-A947-70E740481C1C}">
                          <a14:useLocalDpi xmlns:a14="http://schemas.microsoft.com/office/drawing/2010/main" val="0"/>
                        </a:ext>
                      </a:extLst>
                    </a:blip>
                    <a:stretch>
                      <a:fillRect/>
                    </a:stretch>
                  </pic:blipFill>
                  <pic:spPr>
                    <a:xfrm>
                      <a:off x="0" y="0"/>
                      <a:ext cx="5047550" cy="2436144"/>
                    </a:xfrm>
                    <a:prstGeom prst="rect">
                      <a:avLst/>
                    </a:prstGeom>
                  </pic:spPr>
                </pic:pic>
              </a:graphicData>
            </a:graphic>
          </wp:inline>
        </w:drawing>
      </w:r>
    </w:p>
    <w:p w14:paraId="31C5C4E8" w14:textId="29FB6B73" w:rsidR="00591A62" w:rsidRDefault="00F74961" w:rsidP="005058BE">
      <w:pPr>
        <w:pStyle w:val="CVFigureCaption"/>
        <w:tabs>
          <w:tab w:val="left" w:pos="1134"/>
        </w:tabs>
      </w:pPr>
      <w:r>
        <w:t>Visit Summary</w:t>
      </w:r>
    </w:p>
    <w:p w14:paraId="7DAE77FF" w14:textId="19770B44" w:rsidR="00FF7BA8" w:rsidRDefault="00FF7BA8" w:rsidP="00FF7BA8">
      <w:pPr>
        <w:pStyle w:val="ChapterBodyCopy"/>
      </w:pPr>
      <w:r>
        <w:t xml:space="preserve">You can also visit the </w:t>
      </w:r>
      <w:r w:rsidRPr="009A4465">
        <w:rPr>
          <w:b/>
        </w:rPr>
        <w:t xml:space="preserve">View </w:t>
      </w:r>
      <w:r>
        <w:rPr>
          <w:b/>
        </w:rPr>
        <w:t>Summary</w:t>
      </w:r>
      <w:r>
        <w:t xml:space="preserve"> page from the side menu by selecting </w:t>
      </w:r>
      <w:r w:rsidRPr="009A4465">
        <w:rPr>
          <w:b/>
        </w:rPr>
        <w:t>Visit History</w:t>
      </w:r>
      <w:r>
        <w:t xml:space="preserve"> and then clicking the arrow in the related service visit card.</w:t>
      </w:r>
    </w:p>
    <w:p w14:paraId="10BCA65F" w14:textId="2AE968A2" w:rsidR="00FF7BA8" w:rsidRDefault="0098334C" w:rsidP="00FF7BA8">
      <w:pPr>
        <w:pStyle w:val="CVFigure"/>
      </w:pPr>
      <w:r>
        <w:lastRenderedPageBreak/>
        <w:drawing>
          <wp:inline distT="0" distB="0" distL="0" distR="0" wp14:anchorId="575FCFD0" wp14:editId="7A10DEC7">
            <wp:extent cx="5486400" cy="2344420"/>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FIGURE 42 f Visit History.png"/>
                    <pic:cNvPicPr/>
                  </pic:nvPicPr>
                  <pic:blipFill>
                    <a:blip r:embed="rId93">
                      <a:extLst>
                        <a:ext uri="{28A0092B-C50C-407E-A947-70E740481C1C}">
                          <a14:useLocalDpi xmlns:a14="http://schemas.microsoft.com/office/drawing/2010/main" val="0"/>
                        </a:ext>
                      </a:extLst>
                    </a:blip>
                    <a:stretch>
                      <a:fillRect/>
                    </a:stretch>
                  </pic:blipFill>
                  <pic:spPr>
                    <a:xfrm>
                      <a:off x="0" y="0"/>
                      <a:ext cx="5486400" cy="2344420"/>
                    </a:xfrm>
                    <a:prstGeom prst="rect">
                      <a:avLst/>
                    </a:prstGeom>
                  </pic:spPr>
                </pic:pic>
              </a:graphicData>
            </a:graphic>
          </wp:inline>
        </w:drawing>
      </w:r>
    </w:p>
    <w:p w14:paraId="50FC9D19" w14:textId="7FFF62CC" w:rsidR="00FF7BA8" w:rsidRDefault="00FF7BA8" w:rsidP="005058BE">
      <w:pPr>
        <w:pStyle w:val="CVFigureCaption"/>
        <w:tabs>
          <w:tab w:val="left" w:pos="1134"/>
          <w:tab w:val="left" w:pos="1276"/>
        </w:tabs>
      </w:pPr>
      <w:r>
        <w:t>Visit History page</w:t>
      </w:r>
    </w:p>
    <w:p w14:paraId="0FE48E78" w14:textId="1D792090" w:rsidR="00FF7BA8" w:rsidRDefault="00FF7BA8" w:rsidP="00FF7BA8">
      <w:pPr>
        <w:pStyle w:val="CVChapterBodyCopy"/>
      </w:pPr>
      <w:r>
        <w:t>You can also submit the feedback of the service visit from the wizard on your dashboard.</w:t>
      </w:r>
    </w:p>
    <w:p w14:paraId="4E3A42E5" w14:textId="77777777" w:rsidR="00FF7BA8" w:rsidRDefault="00FF7BA8" w:rsidP="00FF7BA8">
      <w:pPr>
        <w:pStyle w:val="CVChapterBodyCopy"/>
      </w:pPr>
      <w:r>
        <w:rPr>
          <w:noProof/>
          <w:lang w:val="en-IN" w:eastAsia="en-IN"/>
        </w:rPr>
        <w:drawing>
          <wp:inline distT="0" distB="0" distL="0" distR="0" wp14:anchorId="70A2A285" wp14:editId="4BACEEEC">
            <wp:extent cx="1031443" cy="8182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4">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2C2538F6" w14:textId="77777777" w:rsidR="00FF7BA8" w:rsidRDefault="00FF7BA8" w:rsidP="00FF7BA8">
      <w:pPr>
        <w:pStyle w:val="ListNumber"/>
      </w:pPr>
      <w:r>
        <w:t xml:space="preserve">Go to the dashboard and select the </w:t>
      </w:r>
      <w:r w:rsidRPr="000B6E30">
        <w:rPr>
          <w:b/>
        </w:rPr>
        <w:t>Submit Feedback</w:t>
      </w:r>
      <w:r>
        <w:t xml:space="preserve"> button in the wizard.</w:t>
      </w:r>
    </w:p>
    <w:p w14:paraId="2B07132E" w14:textId="1235F7C8" w:rsidR="00FF7BA8" w:rsidRDefault="00FF7BA8" w:rsidP="00FF7BA8">
      <w:pPr>
        <w:pStyle w:val="ListNumber"/>
      </w:pPr>
      <w:r>
        <w:t xml:space="preserve">The </w:t>
      </w:r>
      <w:r w:rsidRPr="000B6E30">
        <w:rPr>
          <w:b/>
        </w:rPr>
        <w:t>Visit History</w:t>
      </w:r>
      <w:r>
        <w:t xml:space="preserve"> page opens. Click the arrow in the related service visit card to open the </w:t>
      </w:r>
      <w:r w:rsidR="00CA69F8">
        <w:rPr>
          <w:b/>
        </w:rPr>
        <w:t>Visit Summary</w:t>
      </w:r>
      <w:r>
        <w:t xml:space="preserve"> page.</w:t>
      </w:r>
    </w:p>
    <w:p w14:paraId="49778F12" w14:textId="77777777" w:rsidR="00FF7BA8" w:rsidRDefault="00FF7BA8" w:rsidP="009518AD">
      <w:pPr>
        <w:pStyle w:val="ChapterBodyCopy"/>
      </w:pPr>
      <w:r>
        <w:t xml:space="preserve">If you have not submitted your feedback yet, you can submit it under the </w:t>
      </w:r>
      <w:r w:rsidRPr="001248BC">
        <w:rPr>
          <w:b/>
        </w:rPr>
        <w:t>Feedback</w:t>
      </w:r>
      <w:r>
        <w:t xml:space="preserve"> section on the </w:t>
      </w:r>
      <w:r w:rsidRPr="007B4FFB">
        <w:rPr>
          <w:b/>
        </w:rPr>
        <w:t>View Request</w:t>
      </w:r>
      <w:r>
        <w:t xml:space="preserve"> page.</w:t>
      </w:r>
    </w:p>
    <w:p w14:paraId="0AB88AB2" w14:textId="77777777" w:rsidR="00FF7BA8" w:rsidRDefault="00FF7BA8" w:rsidP="00FF7BA8">
      <w:pPr>
        <w:pStyle w:val="CVChapterBodyCopy"/>
      </w:pPr>
      <w:r>
        <w:rPr>
          <w:noProof/>
          <w:lang w:val="en-IN" w:eastAsia="en-IN"/>
        </w:rPr>
        <w:drawing>
          <wp:inline distT="0" distB="0" distL="0" distR="0" wp14:anchorId="39B35CAF" wp14:editId="4456C447">
            <wp:extent cx="2390775" cy="60250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5">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64AD8A61" w14:textId="3304A4B8" w:rsidR="009518AD" w:rsidRDefault="00FF7BA8" w:rsidP="009518AD">
      <w:pPr>
        <w:pStyle w:val="ChapterBodyCopy"/>
      </w:pPr>
      <w:r>
        <w:t xml:space="preserve">However, if you have already submitted the feedback on the </w:t>
      </w:r>
      <w:r w:rsidRPr="003469F6">
        <w:rPr>
          <w:b/>
        </w:rPr>
        <w:t>Service Requests</w:t>
      </w:r>
      <w:r>
        <w:t xml:space="preserve"> page, you can view the submitted feedback by </w:t>
      </w:r>
      <w:r w:rsidR="00CA69F8">
        <w:t>s</w:t>
      </w:r>
      <w:r w:rsidR="00B646E6">
        <w:t>electing</w:t>
      </w:r>
      <w:r>
        <w:t xml:space="preserve"> </w:t>
      </w:r>
      <w:r w:rsidRPr="004C37E2">
        <w:rPr>
          <w:b/>
        </w:rPr>
        <w:t>Show Feedback</w:t>
      </w:r>
      <w:r>
        <w:t>.</w:t>
      </w:r>
    </w:p>
    <w:p w14:paraId="542FF5D1" w14:textId="77777777" w:rsidR="009518AD" w:rsidRDefault="009518AD">
      <w:pPr>
        <w:spacing w:after="0" w:line="240" w:lineRule="auto"/>
        <w:rPr>
          <w:rFonts w:ascii="Calibri" w:hAnsi="Calibri"/>
          <w:color w:val="000000" w:themeColor="text1"/>
          <w:sz w:val="24"/>
        </w:rPr>
      </w:pPr>
      <w:r>
        <w:br w:type="page"/>
      </w:r>
    </w:p>
    <w:p w14:paraId="03021361" w14:textId="56344AB1" w:rsidR="00AD38A1" w:rsidRDefault="00AD38A1" w:rsidP="000C01C2">
      <w:pPr>
        <w:pStyle w:val="Heading1"/>
      </w:pPr>
      <w:bookmarkStart w:id="51" w:name="_Header_Bar"/>
      <w:bookmarkStart w:id="52" w:name="_Toc39027738"/>
      <w:bookmarkEnd w:id="51"/>
      <w:r w:rsidRPr="000C01C2">
        <w:lastRenderedPageBreak/>
        <w:t>Header</w:t>
      </w:r>
      <w:r>
        <w:t xml:space="preserve"> Bar</w:t>
      </w:r>
      <w:bookmarkEnd w:id="52"/>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4FB4AAE3">
            <wp:extent cx="4105275" cy="3734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6">
                      <a:extLst>
                        <a:ext uri="{28A0092B-C50C-407E-A947-70E740481C1C}">
                          <a14:useLocalDpi xmlns:a14="http://schemas.microsoft.com/office/drawing/2010/main" val="0"/>
                        </a:ext>
                      </a:extLst>
                    </a:blip>
                    <a:stretch>
                      <a:fillRect/>
                    </a:stretch>
                  </pic:blipFill>
                  <pic:spPr>
                    <a:xfrm>
                      <a:off x="0" y="0"/>
                      <a:ext cx="4246702" cy="386331"/>
                    </a:xfrm>
                    <a:prstGeom prst="rect">
                      <a:avLst/>
                    </a:prstGeom>
                  </pic:spPr>
                </pic:pic>
              </a:graphicData>
            </a:graphic>
          </wp:inline>
        </w:drawing>
      </w:r>
    </w:p>
    <w:p w14:paraId="1E551047" w14:textId="60B45087" w:rsidR="00E15EDA" w:rsidRDefault="00C6183A" w:rsidP="009518AD">
      <w:pPr>
        <w:pStyle w:val="ListNumber2"/>
        <w:numPr>
          <w:ilvl w:val="0"/>
          <w:numId w:val="32"/>
        </w:numPr>
      </w:pPr>
      <w:r w:rsidRPr="009518AD">
        <w:rPr>
          <w:b/>
        </w:rPr>
        <w:t>Headset</w:t>
      </w:r>
      <w:r w:rsidR="00E15EDA" w:rsidRPr="009518AD">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9518AD">
      <w:pPr>
        <w:pStyle w:val="ListNumber2"/>
        <w:numPr>
          <w:ilvl w:val="0"/>
          <w:numId w:val="32"/>
        </w:numPr>
      </w:pPr>
      <w:r w:rsidRPr="009518AD">
        <w:rPr>
          <w:b/>
        </w:rPr>
        <w:t>Video icon</w:t>
      </w:r>
      <w:r w:rsidR="0016300E">
        <w:t>: Video conference</w:t>
      </w:r>
      <w:r w:rsidR="00C1322A">
        <w:t xml:space="preserve"> with your service providers or guardians or dependent members.</w:t>
      </w:r>
    </w:p>
    <w:p w14:paraId="00A5AE22" w14:textId="03528F8C" w:rsidR="00E15EDA" w:rsidRDefault="007D76A1" w:rsidP="009518AD">
      <w:pPr>
        <w:pStyle w:val="ListNumber2"/>
        <w:numPr>
          <w:ilvl w:val="0"/>
          <w:numId w:val="32"/>
        </w:numPr>
      </w:pPr>
      <w:r w:rsidRPr="009518AD">
        <w:rPr>
          <w:b/>
        </w:rPr>
        <w:t>Messaging</w:t>
      </w:r>
      <w:r w:rsidR="00E15EDA" w:rsidRPr="009518AD">
        <w:rPr>
          <w:b/>
        </w:rPr>
        <w:t xml:space="preserve"> icon</w:t>
      </w:r>
      <w:r w:rsidR="0016300E">
        <w:t>: H</w:t>
      </w:r>
      <w:r w:rsidR="00C1322A">
        <w:t>ave text conversations with other members.</w:t>
      </w:r>
    </w:p>
    <w:p w14:paraId="7B386F07" w14:textId="784CB86D" w:rsidR="00AD38A1" w:rsidRDefault="00AD38A1" w:rsidP="009518AD">
      <w:pPr>
        <w:pStyle w:val="ListNumber2"/>
        <w:numPr>
          <w:ilvl w:val="0"/>
          <w:numId w:val="32"/>
        </w:numPr>
      </w:pPr>
      <w:r w:rsidRPr="009518AD">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53" w:name="_Video_Conferencing"/>
      <w:bookmarkStart w:id="54" w:name="VideoConf"/>
      <w:bookmarkStart w:id="55" w:name="_Toc39027739"/>
      <w:bookmarkEnd w:id="53"/>
      <w:r>
        <w:t>Video Conferencing</w:t>
      </w:r>
      <w:bookmarkEnd w:id="55"/>
    </w:p>
    <w:bookmarkEnd w:id="54"/>
    <w:p w14:paraId="75DE26B0" w14:textId="7ABDE7B5" w:rsidR="007D6C20" w:rsidRDefault="007D6C20" w:rsidP="007D6C20">
      <w:pPr>
        <w:pStyle w:val="ChapterBodyCopy"/>
        <w:rPr>
          <w:shd w:val="clear" w:color="auto" w:fill="FFFFFF"/>
        </w:rPr>
      </w:pPr>
      <w:r w:rsidRPr="007D6C20">
        <w:rPr>
          <w:shd w:val="clear" w:color="auto" w:fill="FFFFFF"/>
        </w:rPr>
        <w:t>Coreo Home supports a video conference call between two or more patient, guardian(s), service provider, or care team members.</w:t>
      </w:r>
    </w:p>
    <w:p w14:paraId="5A97737E" w14:textId="4698FAE6" w:rsidR="009D4772" w:rsidRDefault="009D4772" w:rsidP="007D6C20">
      <w:pPr>
        <w:pStyle w:val="ChapterBodyCopy"/>
        <w:rPr>
          <w:shd w:val="clear" w:color="auto" w:fill="FFFFFF"/>
        </w:rPr>
      </w:pPr>
      <w:r>
        <w:rPr>
          <w:shd w:val="clear" w:color="auto" w:fill="FFFFFF"/>
        </w:rPr>
        <w:t>Use the video conferencing fe</w:t>
      </w:r>
      <w:r w:rsidR="00AC7F04">
        <w:rPr>
          <w:shd w:val="clear" w:color="auto" w:fill="FFFFFF"/>
        </w:rPr>
        <w:t>ature to connect with your care</w:t>
      </w:r>
      <w:r>
        <w:rPr>
          <w:shd w:val="clear" w:color="auto" w:fill="FFFFFF"/>
        </w:rPr>
        <w:t>givers remotely for advice, care, reminders, monitoring</w:t>
      </w:r>
      <w:r w:rsidR="00A21ABC">
        <w:rPr>
          <w:shd w:val="clear" w:color="auto" w:fill="FFFFFF"/>
        </w:rPr>
        <w:t>,</w:t>
      </w:r>
      <w:r>
        <w:rPr>
          <w:shd w:val="clear" w:color="auto" w:fill="FFFFFF"/>
        </w:rPr>
        <w:t xml:space="preserve"> and</w:t>
      </w:r>
      <w:r w:rsidR="008849B8">
        <w:rPr>
          <w:shd w:val="clear" w:color="auto" w:fill="FFFFFF"/>
        </w:rPr>
        <w:t xml:space="preserve">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CB69E5">
      <w:pPr>
        <w:pStyle w:val="ListNumber"/>
        <w:numPr>
          <w:ilvl w:val="0"/>
          <w:numId w:val="27"/>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610CB129">
            <wp:extent cx="4257675" cy="3873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97">
                      <a:extLst>
                        <a:ext uri="{28A0092B-C50C-407E-A947-70E740481C1C}">
                          <a14:useLocalDpi xmlns:a14="http://schemas.microsoft.com/office/drawing/2010/main" val="0"/>
                        </a:ext>
                      </a:extLst>
                    </a:blip>
                    <a:stretch>
                      <a:fillRect/>
                    </a:stretch>
                  </pic:blipFill>
                  <pic:spPr>
                    <a:xfrm>
                      <a:off x="0" y="0"/>
                      <a:ext cx="4409380" cy="401132"/>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6451EDD1" w14:textId="6D20C027" w:rsidR="008849B8" w:rsidRDefault="00611C40" w:rsidP="00611C40">
      <w:pPr>
        <w:pStyle w:val="CVChapterBodyCopy"/>
      </w:pPr>
      <w:r>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3EF564E9">
            <wp:extent cx="3024534" cy="24098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98">
                      <a:extLst>
                        <a:ext uri="{28A0092B-C50C-407E-A947-70E740481C1C}">
                          <a14:useLocalDpi xmlns:a14="http://schemas.microsoft.com/office/drawing/2010/main" val="0"/>
                        </a:ext>
                      </a:extLst>
                    </a:blip>
                    <a:stretch>
                      <a:fillRect/>
                    </a:stretch>
                  </pic:blipFill>
                  <pic:spPr>
                    <a:xfrm>
                      <a:off x="0" y="0"/>
                      <a:ext cx="3057190" cy="2435844"/>
                    </a:xfrm>
                    <a:prstGeom prst="rect">
                      <a:avLst/>
                    </a:prstGeom>
                  </pic:spPr>
                </pic:pic>
              </a:graphicData>
            </a:graphic>
          </wp:inline>
        </w:drawing>
      </w:r>
    </w:p>
    <w:p w14:paraId="6F44F76E" w14:textId="641D0DA1" w:rsidR="00611C40" w:rsidRDefault="002310BD" w:rsidP="005058BE">
      <w:pPr>
        <w:pStyle w:val="CVFigureCaption"/>
        <w:tabs>
          <w:tab w:val="left" w:pos="1134"/>
        </w:tabs>
      </w:pPr>
      <w:r>
        <w:t>Video Conference window</w:t>
      </w:r>
    </w:p>
    <w:p w14:paraId="1AF1E54F" w14:textId="761EE6BE" w:rsidR="002310BD" w:rsidRDefault="002310BD" w:rsidP="002310BD">
      <w:pPr>
        <w:pStyle w:val="ListNumber"/>
      </w:pPr>
      <w:r>
        <w:lastRenderedPageBreak/>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w:t>
      </w:r>
      <w:r w:rsidR="00A21ABC">
        <w:t>,</w:t>
      </w:r>
      <w:r>
        <w:t xml:space="preserve">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672D1183">
            <wp:extent cx="5080001" cy="29051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99">
                      <a:extLst>
                        <a:ext uri="{28A0092B-C50C-407E-A947-70E740481C1C}">
                          <a14:useLocalDpi xmlns:a14="http://schemas.microsoft.com/office/drawing/2010/main" val="0"/>
                        </a:ext>
                      </a:extLst>
                    </a:blip>
                    <a:stretch>
                      <a:fillRect/>
                    </a:stretch>
                  </pic:blipFill>
                  <pic:spPr>
                    <a:xfrm>
                      <a:off x="0" y="0"/>
                      <a:ext cx="5111581" cy="2923185"/>
                    </a:xfrm>
                    <a:prstGeom prst="rect">
                      <a:avLst/>
                    </a:prstGeom>
                  </pic:spPr>
                </pic:pic>
              </a:graphicData>
            </a:graphic>
          </wp:inline>
        </w:drawing>
      </w:r>
    </w:p>
    <w:p w14:paraId="4BC48598" w14:textId="7AA7C809" w:rsidR="00964BA3" w:rsidRDefault="006B5DEA" w:rsidP="005058BE">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0CF4816A"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rsidR="00A21ABC">
        <w:rPr>
          <w:b/>
        </w:rPr>
        <w:t>,</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56" w:name="_Messaging"/>
      <w:bookmarkStart w:id="57" w:name="Messaging"/>
      <w:bookmarkStart w:id="58" w:name="_Toc39027740"/>
      <w:bookmarkEnd w:id="56"/>
      <w:r>
        <w:t>Messaging</w:t>
      </w:r>
      <w:bookmarkEnd w:id="58"/>
    </w:p>
    <w:bookmarkEnd w:id="57"/>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CB69E5">
      <w:pPr>
        <w:pStyle w:val="ListNumber"/>
        <w:numPr>
          <w:ilvl w:val="0"/>
          <w:numId w:val="26"/>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4705CABF">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0">
                      <a:extLst>
                        <a:ext uri="{28A0092B-C50C-407E-A947-70E740481C1C}">
                          <a14:useLocalDpi xmlns:a14="http://schemas.microsoft.com/office/drawing/2010/main" val="0"/>
                        </a:ext>
                      </a:extLst>
                    </a:blip>
                    <a:stretch>
                      <a:fillRect/>
                    </a:stretch>
                  </pic:blipFill>
                  <pic:spPr>
                    <a:xfrm>
                      <a:off x="0" y="0"/>
                      <a:ext cx="4941681" cy="723522"/>
                    </a:xfrm>
                    <a:prstGeom prst="rect">
                      <a:avLst/>
                    </a:prstGeom>
                  </pic:spPr>
                </pic:pic>
              </a:graphicData>
            </a:graphic>
          </wp:inline>
        </w:drawing>
      </w:r>
    </w:p>
    <w:p w14:paraId="00DAEA8A" w14:textId="77777777" w:rsidR="0052183A" w:rsidRDefault="0052183A" w:rsidP="005058BE">
      <w:pPr>
        <w:pStyle w:val="CVFigureCaption"/>
        <w:tabs>
          <w:tab w:val="left" w:pos="1134"/>
        </w:tabs>
      </w:pPr>
      <w:r>
        <w:t>Conversation icon</w:t>
      </w:r>
    </w:p>
    <w:p w14:paraId="69646601" w14:textId="6DDA4391" w:rsidR="0052183A" w:rsidRDefault="0052183A" w:rsidP="0052183A">
      <w:pPr>
        <w:pStyle w:val="ListNumber"/>
      </w:pPr>
      <w:r>
        <w:t xml:space="preserve">Select the </w:t>
      </w:r>
      <w:r w:rsidRPr="00611C40">
        <w:rPr>
          <w:b/>
        </w:rPr>
        <w:t>+</w:t>
      </w:r>
      <w:r w:rsidRPr="00DA2508">
        <w:rPr>
          <w:b/>
        </w:rPr>
        <w:t>New Conversation</w:t>
      </w:r>
      <w:r>
        <w:t xml:space="preserve"> button.</w:t>
      </w:r>
    </w:p>
    <w:p w14:paraId="14E78C4E" w14:textId="77777777" w:rsidR="004D7324" w:rsidRDefault="004D7324" w:rsidP="004D7324">
      <w:pPr>
        <w:pStyle w:val="ChapterBodyCopy"/>
      </w:pPr>
      <w:r>
        <w:lastRenderedPageBreak/>
        <w:t xml:space="preserve">The </w:t>
      </w:r>
      <w:r w:rsidRPr="001F3F7A">
        <w:rPr>
          <w:b/>
        </w:rPr>
        <w:t>New Conversation</w:t>
      </w:r>
      <w:r>
        <w:t xml:space="preserve"> window opens, and your connections and the service providers that you are engaged with displays under the participants with whom you can engage in a conversation.</w:t>
      </w:r>
    </w:p>
    <w:p w14:paraId="4BAA2535" w14:textId="77777777" w:rsidR="0052183A" w:rsidRDefault="0052183A" w:rsidP="0052183A">
      <w:pPr>
        <w:pStyle w:val="CVFigure"/>
      </w:pPr>
      <w:r>
        <w:drawing>
          <wp:inline distT="0" distB="0" distL="0" distR="0" wp14:anchorId="2C633406" wp14:editId="443FDA67">
            <wp:extent cx="4067175" cy="312193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1">
                      <a:extLst>
                        <a:ext uri="{28A0092B-C50C-407E-A947-70E740481C1C}">
                          <a14:useLocalDpi xmlns:a14="http://schemas.microsoft.com/office/drawing/2010/main" val="0"/>
                        </a:ext>
                      </a:extLst>
                    </a:blip>
                    <a:stretch>
                      <a:fillRect/>
                    </a:stretch>
                  </pic:blipFill>
                  <pic:spPr>
                    <a:xfrm>
                      <a:off x="0" y="0"/>
                      <a:ext cx="4083978" cy="3134831"/>
                    </a:xfrm>
                    <a:prstGeom prst="rect">
                      <a:avLst/>
                    </a:prstGeom>
                  </pic:spPr>
                </pic:pic>
              </a:graphicData>
            </a:graphic>
          </wp:inline>
        </w:drawing>
      </w:r>
    </w:p>
    <w:p w14:paraId="59623652" w14:textId="77777777" w:rsidR="0052183A" w:rsidRDefault="0052183A" w:rsidP="005058BE">
      <w:pPr>
        <w:pStyle w:val="CVFigureCaption"/>
        <w:tabs>
          <w:tab w:val="left" w:pos="1134"/>
        </w:tabs>
      </w:pPr>
      <w:r>
        <w:t>New Conversation window</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046D0ACA" w:rsidR="0052183A" w:rsidRDefault="0052183A" w:rsidP="0052183A">
      <w:pPr>
        <w:pStyle w:val="ListNumber"/>
      </w:pPr>
      <w:r>
        <w:t>Select one or more participants with whom you want to converse. A green tick mark displays</w:t>
      </w:r>
      <w:r w:rsidR="00A21ABC">
        <w:t>,</w:t>
      </w:r>
      <w:r>
        <w:t xml:space="preserve"> which helps you identify the selected participants.</w:t>
      </w:r>
    </w:p>
    <w:p w14:paraId="3E125143" w14:textId="7877E461" w:rsidR="0052183A" w:rsidRDefault="0052183A" w:rsidP="00E05BB0">
      <w:pPr>
        <w:pStyle w:val="ListNumber"/>
      </w:pPr>
      <w:r>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60AA732A">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2">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5058BE">
      <w:pPr>
        <w:pStyle w:val="CVFigureCaption"/>
        <w:tabs>
          <w:tab w:val="left" w:pos="1134"/>
        </w:tabs>
      </w:pPr>
      <w:r>
        <w:t>My Conversations page</w:t>
      </w:r>
    </w:p>
    <w:p w14:paraId="737CA798" w14:textId="2E1CB568" w:rsidR="004576AA" w:rsidRDefault="00E04423" w:rsidP="004576AA">
      <w:pPr>
        <w:pStyle w:val="ListNumber"/>
      </w:pPr>
      <w:r>
        <w:lastRenderedPageBreak/>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49B956C7"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150DC3DF" w:rsidR="00B33B18" w:rsidRDefault="001127C8" w:rsidP="00C01F26">
      <w:pPr>
        <w:pStyle w:val="Heading2"/>
        <w:tabs>
          <w:tab w:val="clear" w:pos="4406"/>
          <w:tab w:val="left" w:pos="709"/>
        </w:tabs>
      </w:pPr>
      <w:bookmarkStart w:id="59" w:name="_Toc39027741"/>
      <w:r>
        <w:t>Profile Icon</w:t>
      </w:r>
      <w:bookmarkEnd w:id="59"/>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0610F29F">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3">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1C75F9F9" w:rsidR="00727E5E" w:rsidRPr="0052183A" w:rsidRDefault="00727E5E" w:rsidP="005058BE">
      <w:pPr>
        <w:pStyle w:val="CVFigureCaption"/>
        <w:tabs>
          <w:tab w:val="left" w:pos="1134"/>
        </w:tabs>
      </w:pPr>
      <w:r>
        <w:t xml:space="preserve">Profile </w:t>
      </w:r>
      <w:r w:rsidR="00903DC0">
        <w:t>icon–drop</w:t>
      </w:r>
      <w:r w:rsidR="00A21ABC">
        <w:t>-</w:t>
      </w:r>
      <w:r w:rsidR="00903DC0">
        <w:t>down list</w:t>
      </w:r>
    </w:p>
    <w:p w14:paraId="48AF733B" w14:textId="77777777" w:rsidR="009518AD" w:rsidRDefault="009518AD">
      <w:pPr>
        <w:spacing w:after="0" w:line="240" w:lineRule="auto"/>
        <w:rPr>
          <w:rFonts w:asciiTheme="majorHAnsi" w:eastAsiaTheme="majorEastAsia" w:hAnsiTheme="majorHAnsi" w:cstheme="majorBidi"/>
          <w:b/>
          <w:color w:val="244061" w:themeColor="accent1" w:themeShade="80"/>
          <w:sz w:val="34"/>
          <w:szCs w:val="32"/>
          <w:lang w:eastAsia="ja-JP"/>
        </w:rPr>
      </w:pPr>
      <w:bookmarkStart w:id="60" w:name="_Change_Settings"/>
      <w:bookmarkStart w:id="61" w:name="_Settings"/>
      <w:bookmarkEnd w:id="60"/>
      <w:bookmarkEnd w:id="61"/>
      <w:r>
        <w:br w:type="page"/>
      </w:r>
    </w:p>
    <w:p w14:paraId="3CED03B0" w14:textId="234FD51D" w:rsidR="0052183A" w:rsidRDefault="00725EE1" w:rsidP="00291A67">
      <w:pPr>
        <w:pStyle w:val="Heading1"/>
      </w:pPr>
      <w:bookmarkStart w:id="62" w:name="_Toc39027742"/>
      <w:r>
        <w:lastRenderedPageBreak/>
        <w:t>Settings</w:t>
      </w:r>
      <w:r w:rsidR="002B506C">
        <w:rPr>
          <w:rFonts w:cstheme="majorHAnsi"/>
        </w:rPr>
        <w:t>–</w:t>
      </w:r>
      <w:r w:rsidR="002B506C">
        <w:t>Configure Notifications</w:t>
      </w:r>
      <w:bookmarkEnd w:id="62"/>
    </w:p>
    <w:p w14:paraId="5E1F9F2D" w14:textId="7987C163" w:rsidR="002B506C" w:rsidRPr="004D294A" w:rsidRDefault="00941B21" w:rsidP="004D294A">
      <w:pPr>
        <w:pStyle w:val="ChapterBodyCopy"/>
      </w:pPr>
      <w:r>
        <w:t>While y</w:t>
      </w:r>
      <w:r w:rsidR="002B506C" w:rsidRPr="004D294A">
        <w:t>ou may be on the move, or away from your desk, Coreo Home mobile notifications keep you informed about the tasks and activities in Coreo Home. You can customize the notification settings according to your preference.</w:t>
      </w:r>
    </w:p>
    <w:p w14:paraId="60A7FB91" w14:textId="7F759B08" w:rsidR="002B506C" w:rsidRPr="004D294A" w:rsidRDefault="002B506C" w:rsidP="004D294A">
      <w:pPr>
        <w:pStyle w:val="ChapterBodyCopy"/>
      </w:pPr>
      <w:r w:rsidRPr="004D294A">
        <w:t xml:space="preserve">You can use either the </w:t>
      </w:r>
      <w:hyperlink w:anchor="CHappMobileDevice" w:history="1">
        <w:r w:rsidRPr="006B504C">
          <w:rPr>
            <w:rStyle w:val="Hyperlink"/>
            <w:rFonts w:cstheme="minorBidi"/>
          </w:rPr>
          <w:t>Coreo Home mobile app</w:t>
        </w:r>
      </w:hyperlink>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CB69E5">
      <w:pPr>
        <w:pStyle w:val="ListNumber"/>
        <w:numPr>
          <w:ilvl w:val="0"/>
          <w:numId w:val="31"/>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53386180">
            <wp:extent cx="4557512" cy="3829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4">
                      <a:extLst>
                        <a:ext uri="{28A0092B-C50C-407E-A947-70E740481C1C}">
                          <a14:useLocalDpi xmlns:a14="http://schemas.microsoft.com/office/drawing/2010/main" val="0"/>
                        </a:ext>
                      </a:extLst>
                    </a:blip>
                    <a:stretch>
                      <a:fillRect/>
                    </a:stretch>
                  </pic:blipFill>
                  <pic:spPr>
                    <a:xfrm>
                      <a:off x="0" y="0"/>
                      <a:ext cx="4688697" cy="3939267"/>
                    </a:xfrm>
                    <a:prstGeom prst="rect">
                      <a:avLst/>
                    </a:prstGeom>
                  </pic:spPr>
                </pic:pic>
              </a:graphicData>
            </a:graphic>
          </wp:inline>
        </w:drawing>
      </w:r>
    </w:p>
    <w:p w14:paraId="543852D0" w14:textId="0AB35EBE" w:rsidR="00291A67" w:rsidRDefault="005D492B" w:rsidP="005058BE">
      <w:pPr>
        <w:pStyle w:val="CVFigureCaption"/>
        <w:tabs>
          <w:tab w:val="left" w:pos="1134"/>
        </w:tabs>
      </w:pPr>
      <w:r>
        <w:t>My Settings page</w:t>
      </w:r>
    </w:p>
    <w:p w14:paraId="10CEA202" w14:textId="07933D0D"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518AD">
        <w:rPr>
          <w:b/>
        </w:rPr>
        <w:t>.</w:t>
      </w:r>
    </w:p>
    <w:p w14:paraId="6115458E" w14:textId="77777777" w:rsidR="009518AD" w:rsidRDefault="009518AD">
      <w:pPr>
        <w:spacing w:after="0" w:line="240" w:lineRule="auto"/>
        <w:rPr>
          <w:rFonts w:ascii="Calibri" w:hAnsi="Calibri"/>
          <w:b/>
          <w:color w:val="0F243E" w:themeColor="text2" w:themeShade="80"/>
          <w:sz w:val="28"/>
        </w:rPr>
      </w:pPr>
      <w:bookmarkStart w:id="63" w:name="NotificationSettingsinMobileAppPatient"/>
      <w:r>
        <w:br w:type="page"/>
      </w:r>
    </w:p>
    <w:p w14:paraId="181EA03D" w14:textId="56E9C41C" w:rsidR="00300135" w:rsidRDefault="00300135" w:rsidP="00300135">
      <w:pPr>
        <w:pStyle w:val="HeadingNoNumering"/>
      </w:pPr>
      <w:r>
        <w:lastRenderedPageBreak/>
        <w:t>Notification Settings in Mobile App</w:t>
      </w:r>
    </w:p>
    <w:bookmarkEnd w:id="63"/>
    <w:p w14:paraId="2E053DF8" w14:textId="7B566592" w:rsidR="00300135" w:rsidRDefault="00300135" w:rsidP="009518AD">
      <w:pPr>
        <w:pStyle w:val="ChapterBodyCopy"/>
      </w:pPr>
      <w:r>
        <w:t xml:space="preserve">On the </w:t>
      </w:r>
      <w:hyperlink w:anchor="bottomTabBarPatient" w:history="1">
        <w:r w:rsidRPr="006B504C">
          <w:rPr>
            <w:rStyle w:val="Hyperlink"/>
            <w:rFonts w:cstheme="minorBidi"/>
          </w:rPr>
          <w:t>bottom tab bar</w:t>
        </w:r>
      </w:hyperlink>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drawing>
          <wp:inline distT="0" distB="0" distL="0" distR="0" wp14:anchorId="41A8DA18" wp14:editId="35015DFE">
            <wp:extent cx="2514600" cy="3646756"/>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5">
                      <a:extLst>
                        <a:ext uri="{28A0092B-C50C-407E-A947-70E740481C1C}">
                          <a14:useLocalDpi xmlns:a14="http://schemas.microsoft.com/office/drawing/2010/main" val="0"/>
                        </a:ext>
                      </a:extLst>
                    </a:blip>
                    <a:stretch>
                      <a:fillRect/>
                    </a:stretch>
                  </pic:blipFill>
                  <pic:spPr>
                    <a:xfrm>
                      <a:off x="0" y="0"/>
                      <a:ext cx="2575462" cy="3735020"/>
                    </a:xfrm>
                    <a:prstGeom prst="rect">
                      <a:avLst/>
                    </a:prstGeom>
                  </pic:spPr>
                </pic:pic>
              </a:graphicData>
            </a:graphic>
          </wp:inline>
        </w:drawing>
      </w:r>
    </w:p>
    <w:p w14:paraId="215796BB" w14:textId="2E451917" w:rsidR="004D294A" w:rsidRDefault="00300135" w:rsidP="005058BE">
      <w:pPr>
        <w:pStyle w:val="CVFigureCaption"/>
        <w:tabs>
          <w:tab w:val="left" w:pos="1134"/>
        </w:tabs>
      </w:pPr>
      <w:r>
        <w:t>Notification Settings screen–mobile app</w:t>
      </w:r>
    </w:p>
    <w:p w14:paraId="7B0584D2" w14:textId="3BF1EAC9" w:rsidR="00004844" w:rsidRDefault="00300135" w:rsidP="00CB69E5">
      <w:pPr>
        <w:pStyle w:val="ListNumber"/>
        <w:numPr>
          <w:ilvl w:val="0"/>
          <w:numId w:val="53"/>
        </w:numPr>
      </w:pPr>
      <w:r>
        <w:t>Choose your no</w:t>
      </w:r>
      <w:r w:rsidR="00004844">
        <w:t>tification settings preference.</w:t>
      </w:r>
    </w:p>
    <w:p w14:paraId="4AC8E37B" w14:textId="0703B775" w:rsidR="00004844" w:rsidRDefault="00004844" w:rsidP="00300135">
      <w:pPr>
        <w:pStyle w:val="ListNumber"/>
      </w:pPr>
      <w:r>
        <w:t xml:space="preserve">Select the Manual Syncing - </w:t>
      </w:r>
      <w:r w:rsidRPr="00004844">
        <w:rPr>
          <w:b/>
        </w:rPr>
        <w:t>Sync</w:t>
      </w:r>
      <w:r>
        <w:t xml:space="preserve"> button so that you can continue using Coreo Home even if you are in an offline mode, out of mobile network access.</w:t>
      </w:r>
    </w:p>
    <w:p w14:paraId="34A1B927" w14:textId="3DA688B6" w:rsidR="00004844" w:rsidRDefault="00004844" w:rsidP="00300135">
      <w:pPr>
        <w:pStyle w:val="ListNumber"/>
      </w:pPr>
      <w:r>
        <w:t xml:space="preserve">Select </w:t>
      </w:r>
      <w:r w:rsidRPr="00004844">
        <w:rPr>
          <w:b/>
        </w:rPr>
        <w:t>Video</w:t>
      </w:r>
      <w:r>
        <w:t xml:space="preserve"> to view the introduction video.</w:t>
      </w:r>
    </w:p>
    <w:p w14:paraId="3332F938" w14:textId="12073DCC" w:rsidR="00300135" w:rsidRDefault="00004844" w:rsidP="00300135">
      <w:pPr>
        <w:pStyle w:val="ListNumber"/>
      </w:pPr>
      <w:r>
        <w:t>S</w:t>
      </w:r>
      <w:r w:rsidR="00300135">
        <w:t xml:space="preserve">elect </w:t>
      </w:r>
      <w:r w:rsidR="00300135" w:rsidRPr="00977F4D">
        <w:rPr>
          <w:b/>
        </w:rPr>
        <w:t>Save</w:t>
      </w:r>
      <w:r>
        <w:t xml:space="preserve"> on the header bar</w:t>
      </w:r>
      <w:r w:rsidR="00300135">
        <w:t xml:space="preserve"> to save the changes.</w:t>
      </w:r>
    </w:p>
    <w:p w14:paraId="66C18754" w14:textId="6D77B26B" w:rsidR="00904B67" w:rsidRDefault="00904B67" w:rsidP="00904B67">
      <w:pPr>
        <w:pStyle w:val="ListNumber"/>
        <w:numPr>
          <w:ilvl w:val="0"/>
          <w:numId w:val="0"/>
        </w:numPr>
        <w:ind w:left="360" w:hanging="360"/>
      </w:pPr>
    </w:p>
    <w:p w14:paraId="2404B061" w14:textId="77777777" w:rsidR="00904B67" w:rsidRDefault="00904B67" w:rsidP="00904B67">
      <w:pPr>
        <w:pStyle w:val="ListNumber"/>
        <w:numPr>
          <w:ilvl w:val="0"/>
          <w:numId w:val="0"/>
        </w:numPr>
        <w:ind w:left="360" w:hanging="360"/>
      </w:pP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6"/>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2BA69A16" w:rsidR="00A55E5D" w:rsidRDefault="00823EA0" w:rsidP="001C3A8B">
      <w:pPr>
        <w:pStyle w:val="ExhibitnewCVTitle"/>
      </w:pPr>
      <w:bookmarkStart w:id="64" w:name="SectionIIGuardianUser"/>
      <w:bookmarkStart w:id="65" w:name="_Toc39027743"/>
      <w:r>
        <w:t>Section II</w:t>
      </w:r>
      <w:r w:rsidR="001C3A8B" w:rsidRPr="001C3A8B">
        <w:t xml:space="preserve">: Guardian </w:t>
      </w:r>
      <w:r w:rsidR="00E41CAD" w:rsidRPr="001C3A8B">
        <w:t>User</w:t>
      </w:r>
      <w:bookmarkEnd w:id="65"/>
    </w:p>
    <w:bookmarkEnd w:id="64"/>
    <w:p w14:paraId="49C0D6DD" w14:textId="0EB1788F" w:rsidR="009518AD" w:rsidRDefault="009518AD">
      <w:pPr>
        <w:spacing w:after="0" w:line="240" w:lineRule="auto"/>
      </w:pPr>
      <w:r>
        <w:br w:type="page"/>
      </w:r>
    </w:p>
    <w:p w14:paraId="3ABD2E2D" w14:textId="05C61EB8" w:rsidR="007B50D8" w:rsidRDefault="007B50D8" w:rsidP="00CB69E5">
      <w:pPr>
        <w:pStyle w:val="Heading1"/>
        <w:numPr>
          <w:ilvl w:val="0"/>
          <w:numId w:val="28"/>
        </w:numPr>
      </w:pPr>
      <w:bookmarkStart w:id="66" w:name="_Guardian_Onboarding"/>
      <w:bookmarkStart w:id="67" w:name="_Toc39027744"/>
      <w:bookmarkEnd w:id="66"/>
      <w:r>
        <w:lastRenderedPageBreak/>
        <w:t>Guardian Onboarding</w:t>
      </w:r>
      <w:bookmarkEnd w:id="67"/>
    </w:p>
    <w:p w14:paraId="5C18A8A3" w14:textId="2B16CF2E" w:rsidR="000F14F6" w:rsidRDefault="006B504C" w:rsidP="006B504C">
      <w:pPr>
        <w:pStyle w:val="ChapterBodyCopy"/>
      </w:pPr>
      <w:r>
        <w:t>A guardian is a person supporting one or more individuals needing services.</w:t>
      </w:r>
    </w:p>
    <w:p w14:paraId="3EBA0F30" w14:textId="05120998" w:rsidR="00BE5592" w:rsidRPr="001B104E" w:rsidRDefault="00BE5592" w:rsidP="00BE5592">
      <w:pPr>
        <w:pStyle w:val="ChapterBodyCopy"/>
      </w:pPr>
      <w:r w:rsidRPr="001B104E">
        <w:t>Foll</w:t>
      </w:r>
      <w:r>
        <w:t>ow these steps to create your</w:t>
      </w:r>
      <w:r w:rsidRPr="001B104E">
        <w:t xml:space="preserve"> </w:t>
      </w:r>
      <w:r>
        <w:t>Coreo Ho</w:t>
      </w:r>
      <w:r w:rsidR="008D0972">
        <w:t>me account as a guardian</w:t>
      </w:r>
      <w:r w:rsidRPr="001B104E">
        <w:t>:</w:t>
      </w:r>
    </w:p>
    <w:p w14:paraId="6BE5410E" w14:textId="707374E5" w:rsidR="00BE5592" w:rsidRDefault="00BE5592" w:rsidP="00CB69E5">
      <w:pPr>
        <w:pStyle w:val="ListNumber"/>
        <w:numPr>
          <w:ilvl w:val="0"/>
          <w:numId w:val="45"/>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107FA1BB">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07">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9518AD">
      <w:pPr>
        <w:pStyle w:val="CVFigureCaption"/>
        <w:numPr>
          <w:ilvl w:val="0"/>
          <w:numId w:val="57"/>
        </w:numPr>
        <w:tabs>
          <w:tab w:val="left" w:pos="142"/>
        </w:tabs>
        <w:ind w:left="993" w:hanging="993"/>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0B6C4F37">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08">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5058BE">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5527A102">
            <wp:extent cx="4242391" cy="2077626"/>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09">
                      <a:extLst>
                        <a:ext uri="{28A0092B-C50C-407E-A947-70E740481C1C}">
                          <a14:useLocalDpi xmlns:a14="http://schemas.microsoft.com/office/drawing/2010/main" val="0"/>
                        </a:ext>
                      </a:extLst>
                    </a:blip>
                    <a:stretch>
                      <a:fillRect/>
                    </a:stretch>
                  </pic:blipFill>
                  <pic:spPr>
                    <a:xfrm>
                      <a:off x="0" y="0"/>
                      <a:ext cx="4246016" cy="2079401"/>
                    </a:xfrm>
                    <a:prstGeom prst="rect">
                      <a:avLst/>
                    </a:prstGeom>
                  </pic:spPr>
                </pic:pic>
              </a:graphicData>
            </a:graphic>
          </wp:inline>
        </w:drawing>
      </w:r>
    </w:p>
    <w:p w14:paraId="04B03025" w14:textId="089538E9" w:rsidR="00BE5592" w:rsidRDefault="00405757" w:rsidP="005058BE">
      <w:pPr>
        <w:pStyle w:val="CVFigureCaption"/>
        <w:tabs>
          <w:tab w:val="left" w:pos="993"/>
        </w:tabs>
      </w:pPr>
      <w:r>
        <w:t>Ver</w:t>
      </w:r>
      <w:r w:rsidR="00A21ABC">
        <w:t>i</w:t>
      </w:r>
      <w:r>
        <w:t>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6C58B41F">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0">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5058BE">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B44CB27" w:rsidR="00354E57" w:rsidRDefault="00354E57" w:rsidP="00354E57">
      <w:pPr>
        <w:pStyle w:val="ListNumber"/>
      </w:pPr>
      <w:r>
        <w:lastRenderedPageBreak/>
        <w:t xml:space="preserve">Select the </w:t>
      </w:r>
      <w:r w:rsidRPr="00931135">
        <w:rPr>
          <w:b/>
        </w:rPr>
        <w:t>SUBMIT</w:t>
      </w:r>
      <w:r>
        <w:t xml:space="preserve"> button to complete the password setting. </w:t>
      </w:r>
      <w:r w:rsidR="00863819">
        <w:t>The application takes you</w:t>
      </w:r>
      <w:r>
        <w:t xml:space="preserve">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220306C5">
            <wp:extent cx="5040465" cy="2533650"/>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1">
                      <a:extLst>
                        <a:ext uri="{28A0092B-C50C-407E-A947-70E740481C1C}">
                          <a14:useLocalDpi xmlns:a14="http://schemas.microsoft.com/office/drawing/2010/main" val="0"/>
                        </a:ext>
                      </a:extLst>
                    </a:blip>
                    <a:stretch>
                      <a:fillRect/>
                    </a:stretch>
                  </pic:blipFill>
                  <pic:spPr>
                    <a:xfrm>
                      <a:off x="0" y="0"/>
                      <a:ext cx="5047890" cy="2537382"/>
                    </a:xfrm>
                    <a:prstGeom prst="rect">
                      <a:avLst/>
                    </a:prstGeom>
                  </pic:spPr>
                </pic:pic>
              </a:graphicData>
            </a:graphic>
          </wp:inline>
        </w:drawing>
      </w:r>
    </w:p>
    <w:p w14:paraId="1DC7F0FA" w14:textId="159D8EC2" w:rsidR="00BE5592" w:rsidRDefault="00354E57" w:rsidP="005058BE">
      <w:pPr>
        <w:pStyle w:val="CVFigureCaption"/>
        <w:tabs>
          <w:tab w:val="left" w:pos="1134"/>
        </w:tabs>
      </w:pPr>
      <w:r>
        <w:t>Provide Ind</w:t>
      </w:r>
      <w:r w:rsidR="00A21ABC">
        <w:t>i</w:t>
      </w:r>
      <w:r>
        <w:t>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2BC7444D" w:rsidR="005614AE" w:rsidRDefault="005614AE" w:rsidP="005614AE">
      <w:pPr>
        <w:pStyle w:val="ChapterBodyCopy"/>
      </w:pPr>
      <w:r>
        <w:t>If you choose to, you can add a guard</w:t>
      </w:r>
      <w:r w:rsidR="00863819">
        <w:t>ian</w:t>
      </w:r>
      <w:r>
        <w:t xml:space="preserve">. </w:t>
      </w:r>
      <w:r w:rsidR="00863819">
        <w:t xml:space="preserve">The added guardian can include any individual as his/her dependent member. </w:t>
      </w:r>
      <w:r>
        <w:t xml:space="preserve">Adding </w:t>
      </w:r>
      <w:r w:rsidR="00863819">
        <w:t>a guardian is an optional step.</w:t>
      </w:r>
    </w:p>
    <w:p w14:paraId="7688D76E" w14:textId="3242E27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10410604" w14:textId="77777777" w:rsidR="009518AD" w:rsidRDefault="009518AD">
      <w:pPr>
        <w:spacing w:after="0" w:line="240" w:lineRule="auto"/>
        <w:rPr>
          <w:rFonts w:asciiTheme="majorHAnsi" w:eastAsiaTheme="majorEastAsia" w:hAnsiTheme="majorHAnsi" w:cstheme="majorBidi"/>
          <w:b/>
          <w:color w:val="244061" w:themeColor="accent1" w:themeShade="80"/>
          <w:sz w:val="34"/>
          <w:szCs w:val="32"/>
          <w:highlight w:val="lightGray"/>
          <w:lang w:eastAsia="ja-JP"/>
        </w:rPr>
      </w:pPr>
      <w:r>
        <w:rPr>
          <w:highlight w:val="lightGray"/>
        </w:rPr>
        <w:br w:type="page"/>
      </w:r>
    </w:p>
    <w:p w14:paraId="74CF957B" w14:textId="4E5AE647" w:rsidR="00A55E5D" w:rsidRDefault="0020763B" w:rsidP="009518AD">
      <w:pPr>
        <w:pStyle w:val="Heading1"/>
        <w:numPr>
          <w:ilvl w:val="0"/>
          <w:numId w:val="0"/>
        </w:numPr>
      </w:pPr>
      <w:bookmarkStart w:id="68" w:name="_Toc39027745"/>
      <w:r>
        <w:lastRenderedPageBreak/>
        <w:t>Guardian Profile</w:t>
      </w:r>
      <w:bookmarkEnd w:id="68"/>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CB69E5">
      <w:pPr>
        <w:pStyle w:val="ListNumber"/>
        <w:numPr>
          <w:ilvl w:val="0"/>
          <w:numId w:val="29"/>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692770A1">
            <wp:extent cx="4542630" cy="2209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2">
                      <a:extLst>
                        <a:ext uri="{28A0092B-C50C-407E-A947-70E740481C1C}">
                          <a14:useLocalDpi xmlns:a14="http://schemas.microsoft.com/office/drawing/2010/main" val="0"/>
                        </a:ext>
                      </a:extLst>
                    </a:blip>
                    <a:stretch>
                      <a:fillRect/>
                    </a:stretch>
                  </pic:blipFill>
                  <pic:spPr>
                    <a:xfrm>
                      <a:off x="0" y="0"/>
                      <a:ext cx="4572086" cy="2224129"/>
                    </a:xfrm>
                    <a:prstGeom prst="rect">
                      <a:avLst/>
                    </a:prstGeom>
                  </pic:spPr>
                </pic:pic>
              </a:graphicData>
            </a:graphic>
          </wp:inline>
        </w:drawing>
      </w:r>
    </w:p>
    <w:p w14:paraId="15692921" w14:textId="0C9385E5" w:rsidR="004D0DCD" w:rsidRDefault="00AF3387" w:rsidP="005058BE">
      <w:pPr>
        <w:pStyle w:val="CVFigureCaption"/>
        <w:tabs>
          <w:tab w:val="left" w:pos="993"/>
        </w:tabs>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6B959198" w:rsidR="003E5A1A" w:rsidRDefault="00C20699" w:rsidP="002D679B">
      <w:pPr>
        <w:pStyle w:val="CVChapterBodyCopy"/>
      </w:pPr>
      <w:r>
        <w:rPr>
          <w:noProof/>
          <w:lang w:val="en-IN" w:eastAsia="en-IN"/>
        </w:rPr>
        <w:drawing>
          <wp:inline distT="0" distB="0" distL="0" distR="0" wp14:anchorId="63FF521A" wp14:editId="7A662B11">
            <wp:extent cx="3163423" cy="2733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uardian 2.png"/>
                    <pic:cNvPicPr/>
                  </pic:nvPicPr>
                  <pic:blipFill>
                    <a:blip r:embed="rId113">
                      <a:extLst>
                        <a:ext uri="{28A0092B-C50C-407E-A947-70E740481C1C}">
                          <a14:useLocalDpi xmlns:a14="http://schemas.microsoft.com/office/drawing/2010/main" val="0"/>
                        </a:ext>
                      </a:extLst>
                    </a:blip>
                    <a:stretch>
                      <a:fillRect/>
                    </a:stretch>
                  </pic:blipFill>
                  <pic:spPr>
                    <a:xfrm>
                      <a:off x="0" y="0"/>
                      <a:ext cx="3169090" cy="2738572"/>
                    </a:xfrm>
                    <a:prstGeom prst="rect">
                      <a:avLst/>
                    </a:prstGeom>
                  </pic:spPr>
                </pic:pic>
              </a:graphicData>
            </a:graphic>
          </wp:inline>
        </w:drawing>
      </w:r>
    </w:p>
    <w:p w14:paraId="0B28A8D4" w14:textId="77777777" w:rsidR="00394E92" w:rsidRDefault="00394E92" w:rsidP="005058BE">
      <w:pPr>
        <w:pStyle w:val="CVFigureCaption"/>
        <w:tabs>
          <w:tab w:val="left" w:pos="993"/>
        </w:tabs>
      </w:pPr>
      <w:r>
        <w:t>Edit Personal Details screen</w:t>
      </w:r>
    </w:p>
    <w:p w14:paraId="4146041F" w14:textId="030302BC" w:rsidR="004D567C" w:rsidRDefault="004D567C" w:rsidP="004D567C">
      <w:pPr>
        <w:pStyle w:val="ListNumber"/>
      </w:pPr>
      <w:r>
        <w:lastRenderedPageBreak/>
        <w:t xml:space="preserve">Enter the required details on the </w:t>
      </w:r>
      <w:r w:rsidRPr="00394E92">
        <w:rPr>
          <w:b/>
        </w:rPr>
        <w:t>Edit Personal Details</w:t>
      </w:r>
      <w:r>
        <w:t xml:space="preserve"> page</w:t>
      </w:r>
      <w:r w:rsidR="00C815AF">
        <w:t>,</w:t>
      </w:r>
      <w:r>
        <w:t xml:space="preserve"> such as name, gend</w:t>
      </w:r>
      <w:r w:rsidR="00F41B4D">
        <w:t>er, age, and phone number</w:t>
      </w:r>
      <w:r>
        <w:t>.</w:t>
      </w:r>
      <w:r w:rsidR="009518AD">
        <w:t xml:space="preserve"> </w:t>
      </w:r>
      <w:r w:rsidR="00A21ABC">
        <w:t>A p</w:t>
      </w:r>
      <w:r>
        <w:t xml:space="preserve">hone number is necessary without which you </w:t>
      </w:r>
      <w:r w:rsidR="00081CF9">
        <w:t>cannot</w:t>
      </w:r>
      <w:r>
        <w:t xml:space="preserve"> save the changes.</w:t>
      </w:r>
    </w:p>
    <w:p w14:paraId="3618ED2F" w14:textId="7F3231FE" w:rsidR="004D567C" w:rsidRDefault="004D567C" w:rsidP="004D567C">
      <w:pPr>
        <w:pStyle w:val="ListNumber"/>
      </w:pPr>
      <w:r>
        <w:t xml:space="preserve">Select the </w:t>
      </w:r>
      <w:r w:rsidRPr="009C1FA0">
        <w:rPr>
          <w:b/>
        </w:rPr>
        <w:t>Save</w:t>
      </w:r>
      <w:r>
        <w:t xml:space="preserve"> b</w:t>
      </w:r>
      <w:r w:rsidR="009518AD">
        <w:t>utton to save changes</w:t>
      </w:r>
      <w:r>
        <w:t xml:space="preserve"> and to go back to the </w:t>
      </w:r>
      <w:r w:rsidRPr="000475B9">
        <w:rPr>
          <w:b/>
        </w:rPr>
        <w:t>Profile</w:t>
      </w:r>
      <w:r>
        <w:t xml:space="preserve"> page.</w:t>
      </w:r>
    </w:p>
    <w:p w14:paraId="056CEACF" w14:textId="5F55A85A" w:rsidR="003256DD" w:rsidRDefault="003256DD" w:rsidP="003256DD">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p>
    <w:p w14:paraId="26419F30" w14:textId="183F40E3" w:rsidR="001E4E32" w:rsidRDefault="008B48AF" w:rsidP="008B48AF">
      <w:pPr>
        <w:pStyle w:val="ListNumber"/>
      </w:pPr>
      <w:r>
        <w:t xml:space="preserve">In the </w:t>
      </w:r>
      <w:r w:rsidRPr="0079335D">
        <w:rPr>
          <w:b/>
        </w:rPr>
        <w:t>My Connections</w:t>
      </w:r>
      <w:r w:rsidR="00467E14">
        <w:t xml:space="preserve"> section</w:t>
      </w:r>
      <w:r>
        <w:t xml:space="preserve">, </w:t>
      </w:r>
      <w:r w:rsidR="00467E14">
        <w:t xml:space="preserve">select the plus </w:t>
      </w:r>
      <w:r w:rsidR="00F34189">
        <w:t>icon</w:t>
      </w:r>
      <w:r w:rsidR="00467E14">
        <w:t xml:space="preserve"> </w:t>
      </w:r>
      <w:r w:rsidR="00F34189" w:rsidRPr="000625AC">
        <w:rPr>
          <w:sz w:val="28"/>
          <w:szCs w:val="28"/>
        </w:rPr>
        <w:t>(</w:t>
      </w:r>
      <w:r w:rsidR="00F34189" w:rsidRPr="000625AC">
        <w:rPr>
          <w:rFonts w:cs="Calibri"/>
          <w:color w:val="365F91" w:themeColor="accent1" w:themeShade="BF"/>
          <w:sz w:val="36"/>
          <w:szCs w:val="36"/>
        </w:rPr>
        <w:t>Ꚛ</w:t>
      </w:r>
      <w:r w:rsidR="00F34189" w:rsidRPr="000625AC">
        <w:rPr>
          <w:sz w:val="28"/>
          <w:szCs w:val="28"/>
        </w:rPr>
        <w:t>)</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3380A5EF" w14:textId="2789C490" w:rsidR="00A41111" w:rsidRPr="00081CF9" w:rsidRDefault="001E4E32" w:rsidP="003A4F5A">
      <w:pPr>
        <w:pStyle w:val="ListNumber"/>
        <w:numPr>
          <w:ilvl w:val="0"/>
          <w:numId w:val="42"/>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081CF9">
        <w:rPr>
          <w:b/>
        </w:rPr>
        <w:t>My Connections</w:t>
      </w:r>
      <w:r>
        <w:t xml:space="preserve"> option</w:t>
      </w:r>
      <w:r w:rsidR="00A41111">
        <w:t xml:space="preserve"> from the drop-down list</w:t>
      </w:r>
      <w:r>
        <w:t>.</w:t>
      </w:r>
    </w:p>
    <w:p w14:paraId="50E263CA" w14:textId="7E0599D0" w:rsidR="00081CF9" w:rsidRDefault="00081CF9" w:rsidP="00081CF9">
      <w:pPr>
        <w:pStyle w:val="CVFigure"/>
      </w:pPr>
      <w:r>
        <w:drawing>
          <wp:inline distT="0" distB="0" distL="0" distR="0" wp14:anchorId="37EAB24E" wp14:editId="38418584">
            <wp:extent cx="1095375" cy="166195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7 Guardian 2 d.png"/>
                    <pic:cNvPicPr/>
                  </pic:nvPicPr>
                  <pic:blipFill>
                    <a:blip r:embed="rId114">
                      <a:extLst>
                        <a:ext uri="{28A0092B-C50C-407E-A947-70E740481C1C}">
                          <a14:useLocalDpi xmlns:a14="http://schemas.microsoft.com/office/drawing/2010/main" val="0"/>
                        </a:ext>
                      </a:extLst>
                    </a:blip>
                    <a:stretch>
                      <a:fillRect/>
                    </a:stretch>
                  </pic:blipFill>
                  <pic:spPr>
                    <a:xfrm>
                      <a:off x="0" y="0"/>
                      <a:ext cx="1104179" cy="1675308"/>
                    </a:xfrm>
                    <a:prstGeom prst="rect">
                      <a:avLst/>
                    </a:prstGeom>
                  </pic:spPr>
                </pic:pic>
              </a:graphicData>
            </a:graphic>
          </wp:inline>
        </w:drawing>
      </w:r>
    </w:p>
    <w:p w14:paraId="3B48A86C" w14:textId="77777777" w:rsidR="00081CF9" w:rsidRDefault="00081CF9" w:rsidP="00081CF9">
      <w:pPr>
        <w:pStyle w:val="CVspacebeforetable"/>
      </w:pPr>
    </w:p>
    <w:tbl>
      <w:tblPr>
        <w:tblStyle w:val="TableGrid"/>
        <w:tblW w:w="0" w:type="auto"/>
        <w:tblInd w:w="196" w:type="dxa"/>
        <w:tblLook w:val="04A0" w:firstRow="1" w:lastRow="0" w:firstColumn="1" w:lastColumn="0" w:noHBand="0" w:noVBand="1"/>
      </w:tblPr>
      <w:tblGrid>
        <w:gridCol w:w="911"/>
        <w:gridCol w:w="7365"/>
      </w:tblGrid>
      <w:tr w:rsidR="00081CF9" w:rsidRPr="003009AB" w14:paraId="27C13FBE" w14:textId="77777777" w:rsidTr="003A4F5A">
        <w:trPr>
          <w:trHeight w:val="989"/>
        </w:trPr>
        <w:tc>
          <w:tcPr>
            <w:tcW w:w="911" w:type="dxa"/>
            <w:vAlign w:val="center"/>
          </w:tcPr>
          <w:p w14:paraId="6FF6DDA7" w14:textId="77777777" w:rsidR="00081CF9" w:rsidRPr="003009AB" w:rsidRDefault="00081CF9" w:rsidP="003A4F5A">
            <w:pPr>
              <w:pStyle w:val="ChapterBodyCopy"/>
            </w:pPr>
            <w:r w:rsidRPr="003009AB">
              <w:rPr>
                <w:noProof/>
                <w:lang w:val="en-IN" w:eastAsia="en-IN"/>
              </w:rPr>
              <w:drawing>
                <wp:inline distT="0" distB="0" distL="0" distR="0" wp14:anchorId="3BB71F3C" wp14:editId="44ABF0C5">
                  <wp:extent cx="441691" cy="438150"/>
                  <wp:effectExtent l="0" t="0" r="0" b="0"/>
                  <wp:docPr id="5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57064CE8" w14:textId="670ADC81" w:rsidR="00081CF9" w:rsidRPr="003009AB" w:rsidRDefault="00081CF9" w:rsidP="00081CF9">
            <w:pPr>
              <w:pStyle w:val="CVTabletextblue"/>
            </w:pPr>
            <w:r w:rsidRPr="00081CF9">
              <w:t xml:space="preserve">In the guardian account, </w:t>
            </w:r>
            <w:r w:rsidR="00BD6FA2">
              <w:t xml:space="preserve">you access </w:t>
            </w:r>
            <w:r w:rsidRPr="00081CF9">
              <w:t xml:space="preserve">the </w:t>
            </w:r>
            <w:r w:rsidRPr="00081CF9">
              <w:rPr>
                <w:b/>
              </w:rPr>
              <w:t>My Connections</w:t>
            </w:r>
            <w:r w:rsidR="00BD6FA2">
              <w:t xml:space="preserve"> option </w:t>
            </w:r>
            <w:r w:rsidRPr="00081CF9">
              <w:t>from the drop-down list</w:t>
            </w:r>
            <w:r w:rsidR="00BD6FA2">
              <w:t xml:space="preserve"> of the profile icon on the header bar</w:t>
            </w:r>
            <w:r>
              <w:t>. In contrast,</w:t>
            </w:r>
            <w:r w:rsidRPr="00081CF9">
              <w:t xml:space="preserve"> in the patient account, </w:t>
            </w:r>
            <w:r>
              <w:t xml:space="preserve">you access </w:t>
            </w:r>
            <w:r w:rsidRPr="00081CF9">
              <w:t xml:space="preserve">the </w:t>
            </w:r>
            <w:r w:rsidRPr="00081CF9">
              <w:rPr>
                <w:b/>
              </w:rPr>
              <w:t>Connections</w:t>
            </w:r>
            <w:r>
              <w:t xml:space="preserve"> option </w:t>
            </w:r>
            <w:r w:rsidRPr="00081CF9">
              <w:t>from the side menu.</w:t>
            </w:r>
          </w:p>
        </w:tc>
      </w:tr>
    </w:tbl>
    <w:p w14:paraId="541BFE35" w14:textId="3B8BE456" w:rsidR="00081CF9" w:rsidRDefault="00081CF9" w:rsidP="00081CF9">
      <w:pPr>
        <w:pStyle w:val="CVspacebeforetable"/>
      </w:pPr>
      <w:r>
        <w:rPr>
          <w:noProof/>
          <w:lang w:val="en-IN" w:eastAsia="en-IN"/>
        </w:rPr>
        <w:drawing>
          <wp:anchor distT="0" distB="0" distL="114300" distR="114300" simplePos="0" relativeHeight="251656192" behindDoc="0" locked="0" layoutInCell="1" allowOverlap="1" wp14:anchorId="053E10E6" wp14:editId="13408AEA">
            <wp:simplePos x="0" y="0"/>
            <wp:positionH relativeFrom="column">
              <wp:posOffset>0</wp:posOffset>
            </wp:positionH>
            <wp:positionV relativeFrom="paragraph">
              <wp:posOffset>270510</wp:posOffset>
            </wp:positionV>
            <wp:extent cx="2590800" cy="1678305"/>
            <wp:effectExtent l="0" t="0" r="0" b="0"/>
            <wp:wrapTopAndBottom/>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Guardian 3.png"/>
                    <pic:cNvPicPr/>
                  </pic:nvPicPr>
                  <pic:blipFill>
                    <a:blip r:embed="rId115">
                      <a:extLst>
                        <a:ext uri="{28A0092B-C50C-407E-A947-70E740481C1C}">
                          <a14:useLocalDpi xmlns:a14="http://schemas.microsoft.com/office/drawing/2010/main" val="0"/>
                        </a:ext>
                      </a:extLst>
                    </a:blip>
                    <a:stretch>
                      <a:fillRect/>
                    </a:stretch>
                  </pic:blipFill>
                  <pic:spPr>
                    <a:xfrm>
                      <a:off x="0" y="0"/>
                      <a:ext cx="2590800" cy="1678305"/>
                    </a:xfrm>
                    <a:prstGeom prst="rect">
                      <a:avLst/>
                    </a:prstGeom>
                  </pic:spPr>
                </pic:pic>
              </a:graphicData>
            </a:graphic>
            <wp14:sizeRelH relativeFrom="margin">
              <wp14:pctWidth>0</wp14:pctWidth>
            </wp14:sizeRelH>
            <wp14:sizeRelV relativeFrom="margin">
              <wp14:pctHeight>0</wp14:pctHeight>
            </wp14:sizeRelV>
          </wp:anchor>
        </w:drawing>
      </w:r>
    </w:p>
    <w:p w14:paraId="16C6D3CB" w14:textId="5CC8F3AD" w:rsidR="00970436" w:rsidRDefault="0045338B" w:rsidP="005058BE">
      <w:pPr>
        <w:pStyle w:val="CVFigureCaption"/>
        <w:tabs>
          <w:tab w:val="left" w:pos="993"/>
          <w:tab w:val="left" w:pos="1134"/>
        </w:tabs>
      </w:pPr>
      <w:r>
        <w:t>Add an Individual page</w:t>
      </w:r>
    </w:p>
    <w:p w14:paraId="7918FAC1" w14:textId="088C4D4F" w:rsidR="008B48AF" w:rsidRDefault="008B48AF" w:rsidP="00ED5087">
      <w:pPr>
        <w:pStyle w:val="CVChapterBodyCopy"/>
      </w:pPr>
      <w:r>
        <w:t>you c</w:t>
      </w:r>
      <w:r w:rsidR="00EA144D">
        <w:t>an add details of these persons:</w:t>
      </w:r>
    </w:p>
    <w:p w14:paraId="07DDD464" w14:textId="536B562B" w:rsidR="00466CC7" w:rsidRPr="00EA144D" w:rsidRDefault="00970436" w:rsidP="00EA144D">
      <w:pPr>
        <w:pStyle w:val="ListBullet3"/>
        <w:rPr>
          <w:b/>
        </w:rPr>
      </w:pPr>
      <w:r w:rsidRPr="00EA144D">
        <w:rPr>
          <w:b/>
        </w:rPr>
        <w:t>Guardian</w:t>
      </w:r>
    </w:p>
    <w:p w14:paraId="4CD37575" w14:textId="2351A2BF" w:rsidR="00D61E35" w:rsidRPr="00EA144D" w:rsidRDefault="00EA144D" w:rsidP="00EA144D">
      <w:pPr>
        <w:pStyle w:val="ListBullet3"/>
        <w:rPr>
          <w:b/>
        </w:rPr>
      </w:pPr>
      <w:r w:rsidRPr="00EA144D">
        <w:rPr>
          <w:b/>
        </w:rPr>
        <w:t>Member</w:t>
      </w:r>
    </w:p>
    <w:p w14:paraId="4E806C92" w14:textId="65B735A2" w:rsidR="0045338B" w:rsidRDefault="0045338B" w:rsidP="00E13D86">
      <w:pPr>
        <w:pStyle w:val="Heading2"/>
        <w:tabs>
          <w:tab w:val="clear" w:pos="4406"/>
        </w:tabs>
      </w:pPr>
      <w:bookmarkStart w:id="69" w:name="_Toc39027746"/>
      <w:r w:rsidRPr="00466CC7">
        <w:lastRenderedPageBreak/>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69"/>
    </w:p>
    <w:p w14:paraId="22F0BC48" w14:textId="5FDE2DDE" w:rsidR="00EA144D" w:rsidRDefault="00EA144D" w:rsidP="009518AD">
      <w:pPr>
        <w:pStyle w:val="ChapterBodyCopy"/>
      </w:pPr>
      <w:r w:rsidRPr="0079335D">
        <w:t>You can be a guardian fo</w:t>
      </w:r>
      <w:r>
        <w:t xml:space="preserve">r more than one individual, and so can add one or more individuals </w:t>
      </w:r>
      <w:r w:rsidR="00C10331">
        <w:t>that</w:t>
      </w:r>
      <w:r>
        <w:t xml:space="preserve"> you want to become the guardian for.</w:t>
      </w:r>
    </w:p>
    <w:p w14:paraId="6E1E3B6F" w14:textId="78926319" w:rsidR="00E13D86" w:rsidRDefault="00E13D86" w:rsidP="009518AD">
      <w:pPr>
        <w:pStyle w:val="ChapterBodyCopy"/>
      </w:pPr>
      <w:r>
        <w:t>Follow these steps to add another individual</w:t>
      </w:r>
      <w:r w:rsidR="00EA144D">
        <w:t xml:space="preserve"> and become their guardian</w:t>
      </w:r>
      <w:r>
        <w:t>:</w:t>
      </w:r>
    </w:p>
    <w:p w14:paraId="6A43F6FC" w14:textId="07A5B483" w:rsidR="00B17850" w:rsidRDefault="00E010D0" w:rsidP="00CB69E5">
      <w:pPr>
        <w:pStyle w:val="ListNumber"/>
        <w:numPr>
          <w:ilvl w:val="0"/>
          <w:numId w:val="30"/>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289C5DBD" w:rsidR="00824C6E" w:rsidRDefault="00EA144D" w:rsidP="0043485A">
      <w:pPr>
        <w:pStyle w:val="CVFigure"/>
      </w:pPr>
      <w:r>
        <w:drawing>
          <wp:inline distT="0" distB="0" distL="0" distR="0" wp14:anchorId="11C4D55C" wp14:editId="50DFBA06">
            <wp:extent cx="3065056" cy="2028825"/>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Guardian 4.png"/>
                    <pic:cNvPicPr/>
                  </pic:nvPicPr>
                  <pic:blipFill>
                    <a:blip r:embed="rId116">
                      <a:extLst>
                        <a:ext uri="{28A0092B-C50C-407E-A947-70E740481C1C}">
                          <a14:useLocalDpi xmlns:a14="http://schemas.microsoft.com/office/drawing/2010/main" val="0"/>
                        </a:ext>
                      </a:extLst>
                    </a:blip>
                    <a:stretch>
                      <a:fillRect/>
                    </a:stretch>
                  </pic:blipFill>
                  <pic:spPr>
                    <a:xfrm>
                      <a:off x="0" y="0"/>
                      <a:ext cx="3095213" cy="2048787"/>
                    </a:xfrm>
                    <a:prstGeom prst="rect">
                      <a:avLst/>
                    </a:prstGeom>
                  </pic:spPr>
                </pic:pic>
              </a:graphicData>
            </a:graphic>
          </wp:inline>
        </w:drawing>
      </w:r>
    </w:p>
    <w:p w14:paraId="11A18C34" w14:textId="662297E5" w:rsidR="0043485A" w:rsidRDefault="0043485A" w:rsidP="005058BE">
      <w:pPr>
        <w:pStyle w:val="CVFigureCaption"/>
        <w:tabs>
          <w:tab w:val="left" w:pos="993"/>
        </w:tabs>
      </w:pPr>
      <w:r>
        <w:t>Add an Individual page–Guardian profile type</w:t>
      </w:r>
    </w:p>
    <w:p w14:paraId="29160F59" w14:textId="02799079" w:rsidR="006D2446" w:rsidRDefault="00EA144D" w:rsidP="006D2446">
      <w:pPr>
        <w:pStyle w:val="ListNumber"/>
      </w:pPr>
      <w:r>
        <w:t>S</w:t>
      </w:r>
      <w:r w:rsidR="006D2446">
        <w:t xml:space="preserve">elect </w:t>
      </w:r>
      <w:r w:rsidR="006D2446" w:rsidRPr="00041616">
        <w:rPr>
          <w:b/>
        </w:rPr>
        <w:t>Next</w:t>
      </w:r>
      <w:r w:rsidR="00A51F75">
        <w:rPr>
          <w:b/>
        </w:rPr>
        <w:t xml:space="preserve"> </w:t>
      </w:r>
      <w:r w:rsidR="00A51F75" w:rsidRPr="00A51F75">
        <w:t>to navigate to the next screen</w:t>
      </w:r>
      <w:r w:rsidR="006D2446" w:rsidRPr="00A51F75">
        <w:t>.</w:t>
      </w:r>
    </w:p>
    <w:p w14:paraId="627403BD" w14:textId="5BAD27CC" w:rsidR="00A51F75" w:rsidRDefault="00EA144D" w:rsidP="00A51F75">
      <w:pPr>
        <w:pStyle w:val="CVFigure"/>
      </w:pPr>
      <w:r>
        <w:drawing>
          <wp:inline distT="0" distB="0" distL="0" distR="0" wp14:anchorId="1CDCB12D" wp14:editId="2C2C43BD">
            <wp:extent cx="3072815" cy="253365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Guardian 5 New.png"/>
                    <pic:cNvPicPr/>
                  </pic:nvPicPr>
                  <pic:blipFill>
                    <a:blip r:embed="rId117">
                      <a:extLst>
                        <a:ext uri="{28A0092B-C50C-407E-A947-70E740481C1C}">
                          <a14:useLocalDpi xmlns:a14="http://schemas.microsoft.com/office/drawing/2010/main" val="0"/>
                        </a:ext>
                      </a:extLst>
                    </a:blip>
                    <a:stretch>
                      <a:fillRect/>
                    </a:stretch>
                  </pic:blipFill>
                  <pic:spPr>
                    <a:xfrm>
                      <a:off x="0" y="0"/>
                      <a:ext cx="3093040" cy="2550327"/>
                    </a:xfrm>
                    <a:prstGeom prst="rect">
                      <a:avLst/>
                    </a:prstGeom>
                  </pic:spPr>
                </pic:pic>
              </a:graphicData>
            </a:graphic>
          </wp:inline>
        </w:drawing>
      </w:r>
    </w:p>
    <w:p w14:paraId="0D04EAE9" w14:textId="5AC3755A" w:rsidR="00A51F75" w:rsidRDefault="00A51F75" w:rsidP="005058BE">
      <w:pPr>
        <w:pStyle w:val="CVFigureCaption"/>
        <w:tabs>
          <w:tab w:val="left" w:pos="1134"/>
        </w:tabs>
      </w:pPr>
      <w:r>
        <w:t>Add an Individual–</w:t>
      </w:r>
      <w:r w:rsidR="00EA144D" w:rsidRPr="00EA144D">
        <w:t xml:space="preserve"> </w:t>
      </w:r>
      <w:r w:rsidR="00EA144D">
        <w:t>enter member details</w:t>
      </w:r>
    </w:p>
    <w:p w14:paraId="3874A8A0" w14:textId="3B38C860" w:rsidR="00EA144D" w:rsidRDefault="00EA144D" w:rsidP="00EA144D">
      <w:pPr>
        <w:pStyle w:val="ListNumber"/>
      </w:pPr>
      <w:r>
        <w:t>Enter these details of your dependent member:</w:t>
      </w:r>
    </w:p>
    <w:p w14:paraId="6E75E314" w14:textId="77777777" w:rsidR="00EA144D" w:rsidRPr="003F0012" w:rsidRDefault="00EA144D" w:rsidP="00EA144D">
      <w:pPr>
        <w:pStyle w:val="ListBullet3"/>
        <w:rPr>
          <w:b/>
        </w:rPr>
      </w:pPr>
      <w:r w:rsidRPr="003F0012">
        <w:rPr>
          <w:b/>
        </w:rPr>
        <w:t>First Name</w:t>
      </w:r>
    </w:p>
    <w:p w14:paraId="3B95781E" w14:textId="77777777" w:rsidR="00EA144D" w:rsidRPr="003F0012" w:rsidRDefault="00EA144D" w:rsidP="00EA144D">
      <w:pPr>
        <w:pStyle w:val="ListBullet3"/>
        <w:rPr>
          <w:b/>
        </w:rPr>
      </w:pPr>
      <w:r w:rsidRPr="003F0012">
        <w:rPr>
          <w:b/>
        </w:rPr>
        <w:t>Last Name</w:t>
      </w:r>
    </w:p>
    <w:p w14:paraId="702DE87E" w14:textId="77777777" w:rsidR="00EA144D" w:rsidRPr="003F0012" w:rsidRDefault="00EA144D" w:rsidP="00EA144D">
      <w:pPr>
        <w:pStyle w:val="ListBullet3"/>
        <w:rPr>
          <w:b/>
        </w:rPr>
      </w:pPr>
      <w:r w:rsidRPr="003F0012">
        <w:rPr>
          <w:b/>
        </w:rPr>
        <w:t>Gender</w:t>
      </w:r>
    </w:p>
    <w:p w14:paraId="2C3D228F" w14:textId="77777777" w:rsidR="00EA144D" w:rsidRPr="003F0012" w:rsidRDefault="00EA144D" w:rsidP="00EA144D">
      <w:pPr>
        <w:pStyle w:val="ListBullet3"/>
        <w:rPr>
          <w:b/>
        </w:rPr>
      </w:pPr>
      <w:r w:rsidRPr="003F0012">
        <w:rPr>
          <w:b/>
        </w:rPr>
        <w:lastRenderedPageBreak/>
        <w:t>Date of Birth</w:t>
      </w:r>
    </w:p>
    <w:p w14:paraId="0D66C6F3" w14:textId="35BAA018"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r w:rsidR="00EA144D">
        <w:t xml:space="preserve"> The individual’s profile card displays. The individual’s details are fetched from the Coreo Analytics application.</w:t>
      </w:r>
    </w:p>
    <w:p w14:paraId="358370D6" w14:textId="2DF535F0" w:rsidR="00DA1494" w:rsidRDefault="00DA1494" w:rsidP="00DA1494">
      <w:pPr>
        <w:pStyle w:val="ListNumber"/>
      </w:pPr>
      <w:r>
        <w:t>Select the individual</w:t>
      </w:r>
      <w:r w:rsidR="00EA144D">
        <w:t>’s</w:t>
      </w:r>
      <w:r>
        <w:t xml:space="preserve"> profile</w:t>
      </w:r>
      <w:r w:rsidR="00EA144D">
        <w:t xml:space="preserve"> card</w:t>
      </w:r>
      <w:r>
        <w:t xml:space="preserve">. A tick mark displays indicating that you have selected the </w:t>
      </w:r>
      <w:r w:rsidR="00EA144D">
        <w:t>card</w:t>
      </w:r>
      <w:r>
        <w:t>.</w:t>
      </w:r>
    </w:p>
    <w:p w14:paraId="3323019E" w14:textId="73FB3C2C" w:rsidR="00EA144D" w:rsidRDefault="00EA144D" w:rsidP="00DA1494">
      <w:pPr>
        <w:pStyle w:val="ListNumber"/>
      </w:pPr>
      <w:r>
        <w:t xml:space="preserve">Select </w:t>
      </w:r>
      <w:r w:rsidRPr="00EA144D">
        <w:rPr>
          <w:b/>
        </w:rPr>
        <w:t>Add</w:t>
      </w:r>
      <w:r>
        <w:t>.</w:t>
      </w:r>
    </w:p>
    <w:p w14:paraId="4A293406" w14:textId="77777777" w:rsidR="00EA144D" w:rsidRDefault="00EA144D" w:rsidP="00EA144D">
      <w:pPr>
        <w:pStyle w:val="ListNumber"/>
      </w:pPr>
      <w:r>
        <w:t xml:space="preserve">Select </w:t>
      </w:r>
      <w:r w:rsidRPr="001E209B">
        <w:rPr>
          <w:b/>
        </w:rPr>
        <w:t>Confirm</w:t>
      </w:r>
      <w:r>
        <w:t xml:space="preserve"> in the message box to proceed with adding the individual as your dependent. The individual is added to your profile page.</w:t>
      </w:r>
    </w:p>
    <w:p w14:paraId="7C4EA051" w14:textId="33C23E15" w:rsidR="00DA1494" w:rsidRDefault="00C10331" w:rsidP="00C66531">
      <w:pPr>
        <w:pStyle w:val="CVFigure"/>
      </w:pPr>
      <w:r>
        <w:drawing>
          <wp:inline distT="0" distB="0" distL="0" distR="0" wp14:anchorId="3DD47BE1" wp14:editId="5DE3E63A">
            <wp:extent cx="4267200" cy="2225463"/>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Guardian 8.png"/>
                    <pic:cNvPicPr/>
                  </pic:nvPicPr>
                  <pic:blipFill>
                    <a:blip r:embed="rId118">
                      <a:extLst>
                        <a:ext uri="{28A0092B-C50C-407E-A947-70E740481C1C}">
                          <a14:useLocalDpi xmlns:a14="http://schemas.microsoft.com/office/drawing/2010/main" val="0"/>
                        </a:ext>
                      </a:extLst>
                    </a:blip>
                    <a:stretch>
                      <a:fillRect/>
                    </a:stretch>
                  </pic:blipFill>
                  <pic:spPr>
                    <a:xfrm>
                      <a:off x="0" y="0"/>
                      <a:ext cx="4284357" cy="2234411"/>
                    </a:xfrm>
                    <a:prstGeom prst="rect">
                      <a:avLst/>
                    </a:prstGeom>
                  </pic:spPr>
                </pic:pic>
              </a:graphicData>
            </a:graphic>
          </wp:inline>
        </w:drawing>
      </w:r>
    </w:p>
    <w:p w14:paraId="1471302F" w14:textId="4CAA5745" w:rsidR="00DA1494" w:rsidRDefault="00923A42" w:rsidP="005058BE">
      <w:pPr>
        <w:pStyle w:val="CVFigureCaption"/>
        <w:tabs>
          <w:tab w:val="left" w:pos="1134"/>
        </w:tabs>
      </w:pPr>
      <w:r>
        <w:t>My Connections section</w:t>
      </w:r>
    </w:p>
    <w:p w14:paraId="58884C0D" w14:textId="01671639" w:rsidR="00C66531" w:rsidRDefault="00EA144D" w:rsidP="00AF3387">
      <w:pPr>
        <w:pStyle w:val="ListNumber"/>
      </w:pPr>
      <w:r>
        <w:t>On the side menu, s</w:t>
      </w:r>
      <w:r w:rsidR="00923A42">
        <w:t>elect the name arrow</w:t>
      </w:r>
      <w:r>
        <w:t xml:space="preserve"> to</w:t>
      </w:r>
      <w:r w:rsidR="00AF3387">
        <w:t xml:space="preserve"> view the individual that you just ad</w:t>
      </w:r>
      <w:r w:rsidR="00534F75">
        <w:t>ded</w:t>
      </w:r>
      <w:r w:rsidR="00AF3387">
        <w:t>.</w:t>
      </w:r>
    </w:p>
    <w:p w14:paraId="0B58E0C1" w14:textId="284EE03B" w:rsidR="00A41111" w:rsidRDefault="00EA144D" w:rsidP="009518AD">
      <w:pPr>
        <w:pStyle w:val="ChapterBodyCopy"/>
      </w:pPr>
      <w:r>
        <w:t>O</w:t>
      </w:r>
      <w:r w:rsidR="00A41111">
        <w:t xml:space="preserve">n the </w:t>
      </w:r>
      <w:r w:rsidRPr="00BD6FA2">
        <w:t>Coreo Home mobile-app screen</w:t>
      </w:r>
      <w:r w:rsidR="00A41111" w:rsidRPr="00BD6FA2">
        <w:t>,</w:t>
      </w:r>
      <w:r w:rsidR="00A41111">
        <w:t xml:space="preserve"> the name arrow is located </w:t>
      </w:r>
      <w:r w:rsidR="00A21ABC">
        <w:t>on</w:t>
      </w:r>
      <w:r w:rsidR="00A41111">
        <w:t xml:space="preserve"> the right</w:t>
      </w:r>
      <w:r w:rsidR="00A21ABC">
        <w:t>-</w:t>
      </w:r>
      <w:r w:rsidR="00A41111">
        <w:t>hand side of the screen.</w:t>
      </w:r>
    </w:p>
    <w:p w14:paraId="6D332559" w14:textId="7045AE97" w:rsidR="00A41111" w:rsidRDefault="00BB3417" w:rsidP="00911D70">
      <w:pPr>
        <w:pStyle w:val="CVFigure"/>
      </w:pPr>
      <w:r>
        <w:lastRenderedPageBreak/>
        <w:drawing>
          <wp:inline distT="0" distB="0" distL="0" distR="0" wp14:anchorId="6A65C391" wp14:editId="7B645A1F">
            <wp:extent cx="2133600" cy="270901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19">
                      <a:extLst>
                        <a:ext uri="{28A0092B-C50C-407E-A947-70E740481C1C}">
                          <a14:useLocalDpi xmlns:a14="http://schemas.microsoft.com/office/drawing/2010/main" val="0"/>
                        </a:ext>
                      </a:extLst>
                    </a:blip>
                    <a:stretch>
                      <a:fillRect/>
                    </a:stretch>
                  </pic:blipFill>
                  <pic:spPr>
                    <a:xfrm>
                      <a:off x="0" y="0"/>
                      <a:ext cx="2150464" cy="2730422"/>
                    </a:xfrm>
                    <a:prstGeom prst="rect">
                      <a:avLst/>
                    </a:prstGeom>
                  </pic:spPr>
                </pic:pic>
              </a:graphicData>
            </a:graphic>
          </wp:inline>
        </w:drawing>
      </w:r>
      <w:r w:rsidR="00A41111">
        <w:t xml:space="preserve">     </w:t>
      </w:r>
      <w:r w:rsidR="00EA144D">
        <w:drawing>
          <wp:inline distT="0" distB="0" distL="0" distR="0" wp14:anchorId="3C47C84C" wp14:editId="26D1F136">
            <wp:extent cx="1933575" cy="2612000"/>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Mobile guardian select individual screen 9b.png"/>
                    <pic:cNvPicPr/>
                  </pic:nvPicPr>
                  <pic:blipFill>
                    <a:blip r:embed="rId120">
                      <a:extLst>
                        <a:ext uri="{28A0092B-C50C-407E-A947-70E740481C1C}">
                          <a14:useLocalDpi xmlns:a14="http://schemas.microsoft.com/office/drawing/2010/main" val="0"/>
                        </a:ext>
                      </a:extLst>
                    </a:blip>
                    <a:stretch>
                      <a:fillRect/>
                    </a:stretch>
                  </pic:blipFill>
                  <pic:spPr>
                    <a:xfrm>
                      <a:off x="0" y="0"/>
                      <a:ext cx="1981762" cy="2677094"/>
                    </a:xfrm>
                    <a:prstGeom prst="rect">
                      <a:avLst/>
                    </a:prstGeom>
                  </pic:spPr>
                </pic:pic>
              </a:graphicData>
            </a:graphic>
          </wp:inline>
        </w:drawing>
      </w:r>
    </w:p>
    <w:p w14:paraId="40BA553D" w14:textId="39C4F2D7" w:rsidR="00A41111" w:rsidRDefault="00911D70" w:rsidP="005058BE">
      <w:pPr>
        <w:pStyle w:val="CVFigureCaption"/>
        <w:tabs>
          <w:tab w:val="left" w:pos="993"/>
          <w:tab w:val="left" w:pos="1134"/>
        </w:tabs>
      </w:pPr>
      <w:r>
        <w:t>Guardian Menu screen</w:t>
      </w:r>
      <w:r>
        <w:tab/>
      </w:r>
      <w:r w:rsidR="009518AD">
        <w:t xml:space="preserve">     </w:t>
      </w:r>
      <w:r>
        <w:t xml:space="preserve">Figure b. </w:t>
      </w:r>
      <w:r w:rsidR="009518AD">
        <w:t xml:space="preserve">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2C681AC0" w:rsidR="00037B46" w:rsidRDefault="00EA144D" w:rsidP="00037B46">
      <w:pPr>
        <w:pStyle w:val="Heading2"/>
        <w:tabs>
          <w:tab w:val="clear" w:pos="4406"/>
        </w:tabs>
      </w:pPr>
      <w:bookmarkStart w:id="70" w:name="_Toc39027747"/>
      <w:r>
        <w:t>Member</w:t>
      </w:r>
      <w:r w:rsidR="00037B46">
        <w:t>–Y</w:t>
      </w:r>
      <w:r w:rsidR="0052183A">
        <w:t>ou are</w:t>
      </w:r>
      <w:r w:rsidR="00C11B80">
        <w:t xml:space="preserve"> the Member</w:t>
      </w:r>
      <w:r w:rsidR="00037B46">
        <w:t xml:space="preserve"> Needing Services</w:t>
      </w:r>
      <w:bookmarkEnd w:id="70"/>
    </w:p>
    <w:p w14:paraId="78FB2FEF" w14:textId="0E971A55" w:rsidR="0020763B" w:rsidRDefault="00EA144D" w:rsidP="002D679B">
      <w:pPr>
        <w:pStyle w:val="CVChapterBodyCopy"/>
      </w:pPr>
      <w:r w:rsidRPr="00970436">
        <w:t xml:space="preserve">Select </w:t>
      </w:r>
      <w:r>
        <w:t xml:space="preserve">the </w:t>
      </w:r>
      <w:r w:rsidRPr="00EA144D">
        <w:rPr>
          <w:b/>
        </w:rPr>
        <w:t>Member</w:t>
      </w:r>
      <w:r>
        <w:t xml:space="preserve"> profile type</w:t>
      </w:r>
      <w:r w:rsidRPr="00970436">
        <w:t xml:space="preserve"> if you (guardian) want to become </w:t>
      </w:r>
      <w:r>
        <w:t>an individual</w:t>
      </w:r>
      <w:r w:rsidRPr="00970436">
        <w:t xml:space="preserve"> who </w:t>
      </w:r>
      <w:r>
        <w:t xml:space="preserve">would </w:t>
      </w:r>
      <w:r w:rsidRPr="00970436">
        <w:t>need services.</w:t>
      </w:r>
      <w:r>
        <w:t xml:space="preserve"> The guardian, who is also a patient(individual), is referred to as an Individual-Guardian. Your guardian account </w:t>
      </w:r>
      <w:r w:rsidR="00F23D5D">
        <w:t>behaves similar</w:t>
      </w:r>
      <w:r w:rsidR="00BD6FA2">
        <w:t>ly</w:t>
      </w:r>
      <w:r>
        <w:t xml:space="preserve"> to an </w:t>
      </w:r>
      <w:hyperlink w:anchor="Section1IndividualUser" w:history="1">
        <w:r w:rsidRPr="00C10331">
          <w:rPr>
            <w:rStyle w:val="Hyperlink"/>
            <w:rFonts w:cstheme="minorBidi"/>
          </w:rPr>
          <w:t>individual user’s account</w:t>
        </w:r>
      </w:hyperlink>
      <w:r>
        <w:t>.</w:t>
      </w:r>
    </w:p>
    <w:p w14:paraId="66812575" w14:textId="479617F0" w:rsidR="00C10331" w:rsidRDefault="00C10331" w:rsidP="00CB69E5">
      <w:pPr>
        <w:pStyle w:val="ListNumber"/>
        <w:numPr>
          <w:ilvl w:val="0"/>
          <w:numId w:val="51"/>
        </w:numPr>
      </w:pPr>
      <w:r>
        <w:t xml:space="preserve">Select the </w:t>
      </w:r>
      <w:r>
        <w:rPr>
          <w:b/>
        </w:rPr>
        <w:t>Member</w:t>
      </w:r>
      <w:r>
        <w:t xml:space="preserve"> profile type and click </w:t>
      </w:r>
      <w:r w:rsidRPr="00C10331">
        <w:rPr>
          <w:b/>
        </w:rPr>
        <w:t>Next</w:t>
      </w:r>
      <w:r>
        <w:t>.</w:t>
      </w:r>
    </w:p>
    <w:p w14:paraId="174E3410" w14:textId="280B46B7" w:rsidR="00EA144D" w:rsidRDefault="00C808E7" w:rsidP="00C10331">
      <w:pPr>
        <w:pStyle w:val="CVFigure"/>
      </w:pPr>
      <w:r>
        <w:drawing>
          <wp:inline distT="0" distB="0" distL="0" distR="0" wp14:anchorId="53A4AEC6" wp14:editId="4614FC02">
            <wp:extent cx="2622144" cy="190500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Guardian 11.png"/>
                    <pic:cNvPicPr/>
                  </pic:nvPicPr>
                  <pic:blipFill>
                    <a:blip r:embed="rId121">
                      <a:extLst>
                        <a:ext uri="{28A0092B-C50C-407E-A947-70E740481C1C}">
                          <a14:useLocalDpi xmlns:a14="http://schemas.microsoft.com/office/drawing/2010/main" val="0"/>
                        </a:ext>
                      </a:extLst>
                    </a:blip>
                    <a:stretch>
                      <a:fillRect/>
                    </a:stretch>
                  </pic:blipFill>
                  <pic:spPr>
                    <a:xfrm>
                      <a:off x="0" y="0"/>
                      <a:ext cx="2651866" cy="1926593"/>
                    </a:xfrm>
                    <a:prstGeom prst="rect">
                      <a:avLst/>
                    </a:prstGeom>
                  </pic:spPr>
                </pic:pic>
              </a:graphicData>
            </a:graphic>
          </wp:inline>
        </w:drawing>
      </w:r>
    </w:p>
    <w:p w14:paraId="4DA34CCE" w14:textId="6DE8A3A7" w:rsidR="00A90C3C" w:rsidRDefault="00C808E7" w:rsidP="005058BE">
      <w:pPr>
        <w:pStyle w:val="CVFigureCaption"/>
        <w:tabs>
          <w:tab w:val="left" w:pos="1134"/>
        </w:tabs>
      </w:pPr>
      <w:r>
        <w:t>add a member</w:t>
      </w:r>
    </w:p>
    <w:p w14:paraId="3DE38890" w14:textId="77777777" w:rsidR="00C808E7" w:rsidRDefault="00C808E7" w:rsidP="00C808E7">
      <w:pPr>
        <w:pStyle w:val="ListNumber"/>
      </w:pPr>
      <w:r>
        <w:t>On the next screen, enter these details of your dependent member:</w:t>
      </w:r>
    </w:p>
    <w:p w14:paraId="5CFADB9F" w14:textId="77777777" w:rsidR="00C808E7" w:rsidRPr="003F0012" w:rsidRDefault="00C808E7" w:rsidP="00C808E7">
      <w:pPr>
        <w:pStyle w:val="ListBullet3"/>
        <w:rPr>
          <w:b/>
        </w:rPr>
      </w:pPr>
      <w:r w:rsidRPr="003F0012">
        <w:rPr>
          <w:b/>
        </w:rPr>
        <w:t>First Name</w:t>
      </w:r>
    </w:p>
    <w:p w14:paraId="1EC83E67" w14:textId="77777777" w:rsidR="00C808E7" w:rsidRPr="003F0012" w:rsidRDefault="00C808E7" w:rsidP="00C808E7">
      <w:pPr>
        <w:pStyle w:val="ListBullet3"/>
        <w:rPr>
          <w:b/>
        </w:rPr>
      </w:pPr>
      <w:r w:rsidRPr="003F0012">
        <w:rPr>
          <w:b/>
        </w:rPr>
        <w:t>Last Name</w:t>
      </w:r>
    </w:p>
    <w:p w14:paraId="030EAE84" w14:textId="77777777" w:rsidR="00C808E7" w:rsidRPr="003F0012" w:rsidRDefault="00C808E7" w:rsidP="00C808E7">
      <w:pPr>
        <w:pStyle w:val="ListBullet3"/>
        <w:rPr>
          <w:b/>
        </w:rPr>
      </w:pPr>
      <w:r w:rsidRPr="003F0012">
        <w:rPr>
          <w:b/>
        </w:rPr>
        <w:lastRenderedPageBreak/>
        <w:t>Gender</w:t>
      </w:r>
    </w:p>
    <w:p w14:paraId="6549C129" w14:textId="77777777" w:rsidR="00C808E7" w:rsidRPr="003F0012" w:rsidRDefault="00C808E7" w:rsidP="00C808E7">
      <w:pPr>
        <w:pStyle w:val="ListBullet3"/>
        <w:rPr>
          <w:b/>
        </w:rPr>
      </w:pPr>
      <w:r w:rsidRPr="003F0012">
        <w:rPr>
          <w:b/>
        </w:rPr>
        <w:t>Date of Birth</w:t>
      </w:r>
    </w:p>
    <w:p w14:paraId="4A5280FA" w14:textId="3356B4F5" w:rsidR="00C10331" w:rsidRDefault="00C808E7" w:rsidP="00C10331">
      <w:pPr>
        <w:pStyle w:val="ChapterBodyCopy"/>
      </w:pPr>
      <w:r>
        <w:rPr>
          <w:noProof/>
          <w:lang w:val="en-IN" w:eastAsia="en-IN"/>
        </w:rPr>
        <w:drawing>
          <wp:inline distT="0" distB="0" distL="0" distR="0" wp14:anchorId="2068F3A5" wp14:editId="777E2CD3">
            <wp:extent cx="2828925" cy="2332553"/>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uardian 12.png"/>
                    <pic:cNvPicPr/>
                  </pic:nvPicPr>
                  <pic:blipFill>
                    <a:blip r:embed="rId122">
                      <a:extLst>
                        <a:ext uri="{28A0092B-C50C-407E-A947-70E740481C1C}">
                          <a14:useLocalDpi xmlns:a14="http://schemas.microsoft.com/office/drawing/2010/main" val="0"/>
                        </a:ext>
                      </a:extLst>
                    </a:blip>
                    <a:stretch>
                      <a:fillRect/>
                    </a:stretch>
                  </pic:blipFill>
                  <pic:spPr>
                    <a:xfrm>
                      <a:off x="0" y="0"/>
                      <a:ext cx="2854122" cy="2353329"/>
                    </a:xfrm>
                    <a:prstGeom prst="rect">
                      <a:avLst/>
                    </a:prstGeom>
                  </pic:spPr>
                </pic:pic>
              </a:graphicData>
            </a:graphic>
          </wp:inline>
        </w:drawing>
      </w:r>
    </w:p>
    <w:p w14:paraId="64589A82" w14:textId="77777777" w:rsidR="00C808E7" w:rsidRDefault="00C808E7" w:rsidP="005058BE">
      <w:pPr>
        <w:pStyle w:val="CVFigureCaption"/>
        <w:tabs>
          <w:tab w:val="left" w:pos="1134"/>
        </w:tabs>
      </w:pPr>
      <w:r>
        <w:t>Add an individual–enter member details</w:t>
      </w:r>
    </w:p>
    <w:p w14:paraId="29A365A4" w14:textId="77777777" w:rsidR="00C808E7" w:rsidRDefault="00C808E7" w:rsidP="00C808E7">
      <w:pPr>
        <w:pStyle w:val="ListNumber"/>
      </w:pPr>
      <w:r>
        <w:t xml:space="preserve">Select the </w:t>
      </w:r>
      <w:r w:rsidRPr="001E209B">
        <w:rPr>
          <w:b/>
        </w:rPr>
        <w:t>Search</w:t>
      </w:r>
      <w:r>
        <w:t xml:space="preserve"> button to search the individual based on the details that you have entered. The individual’s profile card displays. The individual’s details are fetched from the Coreo Analytics application.</w:t>
      </w:r>
    </w:p>
    <w:p w14:paraId="31DEB624" w14:textId="39595415" w:rsidR="00C808E7" w:rsidRDefault="00C808E7" w:rsidP="003A4F5A">
      <w:pPr>
        <w:pStyle w:val="ListNumber"/>
      </w:pPr>
      <w:r>
        <w:t xml:space="preserve">Select the individual’s profile card. A tick mark displays indicating </w:t>
      </w:r>
      <w:r w:rsidR="009518AD">
        <w:t>that you have selected the card, and then s</w:t>
      </w:r>
      <w:r>
        <w:t xml:space="preserve">elect </w:t>
      </w:r>
      <w:r w:rsidRPr="009518AD">
        <w:rPr>
          <w:b/>
        </w:rPr>
        <w:t>Add</w:t>
      </w:r>
      <w:r>
        <w:t>.</w:t>
      </w:r>
    </w:p>
    <w:p w14:paraId="47FE5A38" w14:textId="5CC2CCA1" w:rsidR="00C808E7" w:rsidRDefault="00C808E7" w:rsidP="00C808E7">
      <w:pPr>
        <w:pStyle w:val="ListNumber"/>
      </w:pPr>
      <w:r>
        <w:t xml:space="preserve">Select </w:t>
      </w:r>
      <w:r w:rsidRPr="001E209B">
        <w:rPr>
          <w:b/>
        </w:rPr>
        <w:t>Confirm</w:t>
      </w:r>
      <w:r>
        <w:t xml:space="preserve"> in the message box to proceed </w:t>
      </w:r>
      <w:r w:rsidR="00BD6FA2">
        <w:t xml:space="preserve">with </w:t>
      </w:r>
      <w:r>
        <w:t>you being added as an individual.</w:t>
      </w:r>
    </w:p>
    <w:p w14:paraId="0F0C228E" w14:textId="47516927" w:rsidR="00F23D5D" w:rsidRDefault="00F23D5D" w:rsidP="00F23D5D">
      <w:pPr>
        <w:pStyle w:val="ChapterBodyCopy"/>
      </w:pPr>
      <w:r>
        <w:t>Your guardian account behaves similar</w:t>
      </w:r>
      <w:r w:rsidR="00BD6FA2">
        <w:t>ly</w:t>
      </w:r>
      <w:r>
        <w:t xml:space="preserve"> to an </w:t>
      </w:r>
      <w:hyperlink w:anchor="Section1IndividualUser" w:history="1">
        <w:r w:rsidRPr="00C10331">
          <w:rPr>
            <w:rStyle w:val="Hyperlink"/>
            <w:rFonts w:cstheme="minorBidi"/>
          </w:rPr>
          <w:t>individual user’s account</w:t>
        </w:r>
      </w:hyperlink>
      <w:r>
        <w:t>.</w:t>
      </w:r>
    </w:p>
    <w:p w14:paraId="1F104807" w14:textId="7ED605C7" w:rsidR="00A90C3C" w:rsidRDefault="00553EED" w:rsidP="00850928">
      <w:pPr>
        <w:pStyle w:val="Heading1"/>
      </w:pPr>
      <w:bookmarkStart w:id="71" w:name="_Toc39027748"/>
      <w:r>
        <w:t>Acting on Behalf of</w:t>
      </w:r>
      <w:r w:rsidR="00850928">
        <w:t xml:space="preserve"> a Dependent Member</w:t>
      </w:r>
      <w:bookmarkEnd w:id="71"/>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9518AD">
      <w:pPr>
        <w:pStyle w:val="ChapterBodyCopy"/>
      </w:pPr>
      <w:r w:rsidRPr="005B480E">
        <w:t>On behalf of your dependent, you can do the following changes in your dependent’s Coreo Home patient account.</w:t>
      </w:r>
    </w:p>
    <w:p w14:paraId="34D478B4" w14:textId="2EDAF06C" w:rsidR="00A90C3C" w:rsidRDefault="0024475A"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9C5E16" w:rsidRDefault="0024475A" w:rsidP="00907CDE">
      <w:pPr>
        <w:pStyle w:val="ListBullet"/>
        <w:rPr>
          <w:highlight w:val="yellow"/>
        </w:rPr>
      </w:pPr>
      <w:hyperlink w:anchor="_Set_Up_Payments" w:history="1">
        <w:r w:rsidR="00907CDE" w:rsidRPr="009C5E16">
          <w:rPr>
            <w:rStyle w:val="Hyperlink"/>
            <w:rFonts w:cstheme="minorBidi"/>
            <w:highlight w:val="yellow"/>
          </w:rPr>
          <w:t>Set up payments</w:t>
        </w:r>
      </w:hyperlink>
    </w:p>
    <w:p w14:paraId="562773C5" w14:textId="24260B99" w:rsidR="00A90C3C" w:rsidRPr="005B480E" w:rsidRDefault="0024475A"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21ABC">
          <w:rPr>
            <w:rStyle w:val="Hyperlink"/>
            <w:rFonts w:cstheme="minorBidi"/>
          </w:rPr>
          <w:t>service-</w:t>
        </w:r>
        <w:r w:rsidR="00A90C3C" w:rsidRPr="00CD46AF">
          <w:rPr>
            <w:rStyle w:val="Hyperlink"/>
            <w:rFonts w:cstheme="minorBidi"/>
          </w:rPr>
          <w:t>requests</w:t>
        </w:r>
      </w:hyperlink>
    </w:p>
    <w:p w14:paraId="6E5522DE" w14:textId="704E1DDD" w:rsidR="00A90C3C" w:rsidRPr="005B480E" w:rsidRDefault="0024475A" w:rsidP="00CD46AF">
      <w:pPr>
        <w:pStyle w:val="ListBullet"/>
      </w:pPr>
      <w:hyperlink w:anchor="ViewRequestsScreenPatient" w:history="1">
        <w:r w:rsidR="00907CDE" w:rsidRPr="00BD6FA2">
          <w:rPr>
            <w:rStyle w:val="Hyperlink"/>
            <w:rFonts w:cstheme="minorBidi"/>
          </w:rPr>
          <w:t>View requests</w:t>
        </w:r>
      </w:hyperlink>
    </w:p>
    <w:p w14:paraId="0862DEE5" w14:textId="2FF54235" w:rsidR="00F97332" w:rsidRPr="009B47B6" w:rsidRDefault="0024475A" w:rsidP="00C51921">
      <w:pPr>
        <w:pStyle w:val="ListBullet"/>
        <w:rPr>
          <w:rStyle w:val="Hyperlink"/>
          <w:rFonts w:cstheme="minorBidi"/>
          <w:color w:val="auto"/>
          <w:u w:val="none"/>
        </w:rPr>
      </w:pPr>
      <w:hyperlink w:anchor="_Change_Settings" w:history="1">
        <w:r w:rsidR="00A90C3C" w:rsidRPr="009B47B6">
          <w:rPr>
            <w:rStyle w:val="Hyperlink"/>
            <w:rFonts w:cstheme="minorBidi"/>
          </w:rPr>
          <w:t>Change settings</w:t>
        </w:r>
      </w:hyperlink>
    </w:p>
    <w:p w14:paraId="009D3D66" w14:textId="509AED69" w:rsidR="00AD0A68" w:rsidRPr="00904B67" w:rsidRDefault="009B47B6" w:rsidP="009B47B6">
      <w:pPr>
        <w:pStyle w:val="ListBullet"/>
        <w:rPr>
          <w:noProof/>
          <w:lang w:val="en-IN"/>
        </w:rPr>
      </w:pPr>
      <w:hyperlink w:anchor="LockedAccInactiveDecPatient" w:history="1">
        <w:r w:rsidRPr="009B47B6">
          <w:rPr>
            <w:rStyle w:val="Hyperlink"/>
            <w:rFonts w:cstheme="minorBidi"/>
            <w:noProof/>
            <w:lang w:val="en-IN"/>
          </w:rPr>
          <w:t>Locked Accounts</w:t>
        </w:r>
        <w:r w:rsidRPr="009B47B6">
          <w:rPr>
            <w:rStyle w:val="Hyperlink"/>
            <w:rFonts w:cstheme="majorHAnsi"/>
            <w:noProof/>
            <w:lang w:val="en-IN"/>
          </w:rPr>
          <w:t>–</w:t>
        </w:r>
        <w:r w:rsidR="00AD0A68" w:rsidRPr="009B47B6">
          <w:rPr>
            <w:rStyle w:val="Hyperlink"/>
            <w:rFonts w:cstheme="minorBidi"/>
            <w:noProof/>
            <w:lang w:val="en-IN"/>
          </w:rPr>
          <w:t xml:space="preserve">Inactive </w:t>
        </w:r>
        <w:r w:rsidRPr="009B47B6">
          <w:rPr>
            <w:rStyle w:val="Hyperlink"/>
            <w:rFonts w:cstheme="minorBidi"/>
            <w:noProof/>
            <w:lang w:val="en-IN"/>
          </w:rPr>
          <w:t>or</w:t>
        </w:r>
        <w:r w:rsidR="00AD0A68" w:rsidRPr="009B47B6">
          <w:rPr>
            <w:rStyle w:val="Hyperlink"/>
            <w:rFonts w:cstheme="minorBidi"/>
            <w:noProof/>
            <w:lang w:val="en-IN"/>
          </w:rPr>
          <w:t xml:space="preserve"> Deceased Dependents</w:t>
        </w:r>
      </w:hyperlink>
    </w:p>
    <w:p w14:paraId="2B4932CB" w14:textId="77777777" w:rsidR="00AD0A68" w:rsidRPr="00904B67" w:rsidRDefault="00AD0A68" w:rsidP="009B47B6">
      <w:pPr>
        <w:pStyle w:val="CVChapterBodyCopyIndent1"/>
        <w:rPr>
          <w:noProof/>
          <w:lang w:val="en-IN" w:eastAsia="en-IN"/>
        </w:rPr>
      </w:pPr>
      <w:r>
        <w:rPr>
          <w:noProof/>
          <w:lang w:val="en-IN" w:eastAsia="en-IN"/>
        </w:rPr>
        <w:lastRenderedPageBreak/>
        <w:t>Individuals</w:t>
      </w:r>
      <w:r w:rsidRPr="00904B67">
        <w:rPr>
          <w:noProof/>
          <w:lang w:val="en-IN" w:eastAsia="en-IN"/>
        </w:rPr>
        <w:t xml:space="preserve"> are flagged as </w:t>
      </w:r>
      <w:r w:rsidRPr="00CD5BCC">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322E6D31" w14:textId="019CB9AD" w:rsidR="00AD0A68" w:rsidRDefault="00AD0A68" w:rsidP="009B47B6">
      <w:pPr>
        <w:pStyle w:val="CVChapterBodyCopyIndent1"/>
        <w:rPr>
          <w:noProof/>
          <w:lang w:val="en-IN" w:eastAsia="en-IN"/>
        </w:rPr>
      </w:pPr>
      <w:r w:rsidRPr="00904B67">
        <w:rPr>
          <w:noProof/>
          <w:lang w:val="en-IN" w:eastAsia="en-IN"/>
        </w:rPr>
        <w:t>If you</w:t>
      </w:r>
      <w:r>
        <w:rPr>
          <w:noProof/>
          <w:lang w:val="en-IN" w:eastAsia="en-IN"/>
        </w:rPr>
        <w:t>r dependent member</w:t>
      </w:r>
      <w:r w:rsidRPr="00904B67">
        <w:rPr>
          <w:noProof/>
          <w:lang w:val="en-IN" w:eastAsia="en-IN"/>
        </w:rPr>
        <w:t xml:space="preserve"> </w:t>
      </w:r>
      <w:r>
        <w:rPr>
          <w:noProof/>
          <w:lang w:val="en-IN" w:eastAsia="en-IN"/>
        </w:rPr>
        <w:t>is</w:t>
      </w:r>
      <w:r w:rsidRPr="00904B67">
        <w:rPr>
          <w:noProof/>
          <w:lang w:val="en-IN" w:eastAsia="en-IN"/>
        </w:rPr>
        <w:t xml:space="preserve"> an inactive patient, </w:t>
      </w:r>
      <w:r>
        <w:rPr>
          <w:noProof/>
          <w:lang w:val="en-IN" w:eastAsia="en-IN"/>
        </w:rPr>
        <w:t>Coreo Home rest</w:t>
      </w:r>
      <w:r w:rsidR="00A21ABC">
        <w:rPr>
          <w:noProof/>
          <w:lang w:val="en-IN" w:eastAsia="en-IN"/>
        </w:rPr>
        <w:t>r</w:t>
      </w:r>
      <w:r>
        <w:rPr>
          <w:noProof/>
          <w:lang w:val="en-IN" w:eastAsia="en-IN"/>
        </w:rPr>
        <w:t>icts full user a</w:t>
      </w:r>
      <w:r w:rsidR="00A21ABC">
        <w:rPr>
          <w:noProof/>
          <w:lang w:val="en-IN" w:eastAsia="en-IN"/>
        </w:rPr>
        <w:t>c</w:t>
      </w:r>
      <w:r>
        <w:rPr>
          <w:noProof/>
          <w:lang w:val="en-IN" w:eastAsia="en-IN"/>
        </w:rPr>
        <w:t>cess to such accounts.</w:t>
      </w:r>
    </w:p>
    <w:p w14:paraId="3A1FAECE" w14:textId="77777777" w:rsidR="00AD0A68" w:rsidRDefault="00AD0A68" w:rsidP="009B47B6">
      <w:pPr>
        <w:pStyle w:val="CVChapterBodyCopyIndent1"/>
      </w:pPr>
      <w:r>
        <w:rPr>
          <w:noProof/>
          <w:lang w:val="en-IN" w:eastAsia="en-IN"/>
        </w:rPr>
        <w:drawing>
          <wp:inline distT="0" distB="0" distL="0" distR="0" wp14:anchorId="64D97BD8" wp14:editId="46478572">
            <wp:extent cx="3227704" cy="17767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_Inactive-- guardian end 2.png"/>
                    <pic:cNvPicPr/>
                  </pic:nvPicPr>
                  <pic:blipFill>
                    <a:blip r:embed="rId123">
                      <a:extLst>
                        <a:ext uri="{28A0092B-C50C-407E-A947-70E740481C1C}">
                          <a14:useLocalDpi xmlns:a14="http://schemas.microsoft.com/office/drawing/2010/main" val="0"/>
                        </a:ext>
                      </a:extLst>
                    </a:blip>
                    <a:stretch>
                      <a:fillRect/>
                    </a:stretch>
                  </pic:blipFill>
                  <pic:spPr>
                    <a:xfrm>
                      <a:off x="0" y="0"/>
                      <a:ext cx="3261827" cy="1795513"/>
                    </a:xfrm>
                    <a:prstGeom prst="rect">
                      <a:avLst/>
                    </a:prstGeom>
                  </pic:spPr>
                </pic:pic>
              </a:graphicData>
            </a:graphic>
          </wp:inline>
        </w:drawing>
      </w:r>
    </w:p>
    <w:p w14:paraId="6C81E74B" w14:textId="77777777" w:rsidR="00AD0A68" w:rsidRDefault="00AD0A68" w:rsidP="009B47B6">
      <w:pPr>
        <w:pStyle w:val="CVFigureCaption"/>
        <w:tabs>
          <w:tab w:val="left" w:pos="993"/>
          <w:tab w:val="left" w:pos="1134"/>
          <w:tab w:val="left" w:pos="1560"/>
        </w:tabs>
        <w:ind w:left="426"/>
      </w:pPr>
      <w:r>
        <w:t>Inactive dependent member’s account</w:t>
      </w:r>
    </w:p>
    <w:p w14:paraId="0C38A76A" w14:textId="26AF8F86" w:rsidR="009B47B6" w:rsidRDefault="00AD0A68" w:rsidP="009B47B6">
      <w:pPr>
        <w:pStyle w:val="CVChapterBodyCopyIndent1"/>
        <w:rPr>
          <w:noProof/>
          <w:lang w:val="en-IN" w:eastAsia="en-IN"/>
        </w:rPr>
      </w:pPr>
      <w:r>
        <w:rPr>
          <w:noProof/>
          <w:lang w:val="en-IN" w:eastAsia="en-IN"/>
        </w:rPr>
        <w:t>When you select the inactive depende</w:t>
      </w:r>
      <w:r w:rsidR="00A21ABC">
        <w:rPr>
          <w:noProof/>
          <w:lang w:val="en-IN" w:eastAsia="en-IN"/>
        </w:rPr>
        <w:t>nt'</w:t>
      </w:r>
      <w:r>
        <w:rPr>
          <w:noProof/>
          <w:lang w:val="en-IN" w:eastAsia="en-IN"/>
        </w:rPr>
        <w:t xml:space="preserve">s name from the profile drop-down arrow on the side menu, </w:t>
      </w:r>
      <w:r w:rsidR="00BD6FA2">
        <w:rPr>
          <w:noProof/>
          <w:lang w:val="en-IN" w:eastAsia="en-IN"/>
        </w:rPr>
        <w:t xml:space="preserve">you can view that </w:t>
      </w:r>
      <w:r>
        <w:rPr>
          <w:noProof/>
          <w:lang w:val="en-IN" w:eastAsia="en-IN"/>
        </w:rPr>
        <w:t xml:space="preserve">the member is flagged as </w:t>
      </w:r>
      <w:r w:rsidRPr="00FA66F5">
        <w:rPr>
          <w:b/>
          <w:noProof/>
          <w:lang w:val="en-IN" w:eastAsia="en-IN"/>
        </w:rPr>
        <w:t>Inactive</w:t>
      </w:r>
      <w:r w:rsidR="009B47B6">
        <w:rPr>
          <w:noProof/>
          <w:lang w:val="en-IN" w:eastAsia="en-IN"/>
        </w:rPr>
        <w:t>.</w:t>
      </w:r>
    </w:p>
    <w:p w14:paraId="4E93114C" w14:textId="46F3A61E" w:rsidR="00AD0A68" w:rsidRDefault="00BD6FA2" w:rsidP="009B47B6">
      <w:pPr>
        <w:pStyle w:val="CVChapterBodyCopyIndent1"/>
        <w:rPr>
          <w:noProof/>
          <w:lang w:val="en-IN" w:eastAsia="en-IN"/>
        </w:rPr>
      </w:pPr>
      <w:r>
        <w:rPr>
          <w:noProof/>
          <w:lang w:val="en-IN" w:eastAsia="en-IN"/>
        </w:rPr>
        <w:t>The application displays a</w:t>
      </w:r>
      <w:r w:rsidR="00AD0A68">
        <w:rPr>
          <w:noProof/>
          <w:lang w:val="en-IN" w:eastAsia="en-IN"/>
        </w:rPr>
        <w:t xml:space="preserve"> message box </w:t>
      </w:r>
      <w:r>
        <w:rPr>
          <w:noProof/>
          <w:lang w:val="en-IN" w:eastAsia="en-IN"/>
        </w:rPr>
        <w:t xml:space="preserve">stating </w:t>
      </w:r>
      <w:r w:rsidR="00AD0A68">
        <w:rPr>
          <w:noProof/>
          <w:lang w:val="en-IN" w:eastAsia="en-IN"/>
        </w:rPr>
        <w:t>that the individual’s account has been locked</w:t>
      </w:r>
      <w:r w:rsidR="00A21ABC">
        <w:rPr>
          <w:noProof/>
          <w:lang w:val="en-IN" w:eastAsia="en-IN"/>
        </w:rPr>
        <w:t>,</w:t>
      </w:r>
      <w:r w:rsidR="00AD0A68">
        <w:rPr>
          <w:noProof/>
          <w:lang w:val="en-IN" w:eastAsia="en-IN"/>
        </w:rPr>
        <w:t xml:space="preserve"> and you </w:t>
      </w:r>
      <w:r>
        <w:rPr>
          <w:noProof/>
          <w:lang w:val="en-IN" w:eastAsia="en-IN"/>
        </w:rPr>
        <w:t>must</w:t>
      </w:r>
      <w:r w:rsidR="00AD0A68">
        <w:rPr>
          <w:noProof/>
          <w:lang w:val="en-IN" w:eastAsia="en-IN"/>
        </w:rPr>
        <w:t xml:space="preserve"> contact the administrator to unlock the account.</w:t>
      </w:r>
    </w:p>
    <w:p w14:paraId="7B0B5D8F" w14:textId="75EC8B80" w:rsidR="00AD0A68" w:rsidRDefault="00AD0A68" w:rsidP="009B47B6">
      <w:pPr>
        <w:pStyle w:val="CVChapterBodyCopyIndent1"/>
        <w:rPr>
          <w:noProof/>
          <w:lang w:val="en-IN" w:eastAsia="en-IN"/>
        </w:rPr>
      </w:pPr>
      <w:r>
        <w:rPr>
          <w:noProof/>
          <w:lang w:val="en-IN" w:eastAsia="en-IN"/>
        </w:rPr>
        <w:t xml:space="preserve">Similarly, in </w:t>
      </w:r>
      <w:r w:rsidR="00A21ABC">
        <w:rPr>
          <w:noProof/>
          <w:lang w:val="en-IN" w:eastAsia="en-IN"/>
        </w:rPr>
        <w:t xml:space="preserve">the </w:t>
      </w:r>
      <w:r>
        <w:rPr>
          <w:noProof/>
          <w:lang w:val="en-IN" w:eastAsia="en-IN"/>
        </w:rPr>
        <w:t>case of a deceased de</w:t>
      </w:r>
      <w:r w:rsidR="00662954">
        <w:rPr>
          <w:noProof/>
          <w:lang w:val="en-IN" w:eastAsia="en-IN"/>
        </w:rPr>
        <w:t>pendent, you just have the view-</w:t>
      </w:r>
      <w:r>
        <w:rPr>
          <w:noProof/>
          <w:lang w:val="en-IN" w:eastAsia="en-IN"/>
        </w:rPr>
        <w:t>access to the</w:t>
      </w:r>
      <w:r w:rsidR="00A21ABC">
        <w:rPr>
          <w:noProof/>
          <w:lang w:val="en-IN" w:eastAsia="en-IN"/>
        </w:rPr>
        <w:t>ir</w:t>
      </w:r>
      <w:r>
        <w:rPr>
          <w:noProof/>
          <w:lang w:val="en-IN" w:eastAsia="en-IN"/>
        </w:rPr>
        <w:t xml:space="preserve"> account and ca</w:t>
      </w:r>
      <w:r w:rsidR="00662954">
        <w:rPr>
          <w:noProof/>
          <w:lang w:val="en-IN" w:eastAsia="en-IN"/>
        </w:rPr>
        <w:t>nnot operate it</w:t>
      </w:r>
      <w:r>
        <w:rPr>
          <w:noProof/>
          <w:lang w:val="en-IN" w:eastAsia="en-IN"/>
        </w:rPr>
        <w:t>.</w:t>
      </w:r>
    </w:p>
    <w:p w14:paraId="7E1125B1" w14:textId="77777777" w:rsidR="00AD0A68" w:rsidRDefault="00AD0A68" w:rsidP="009B47B6">
      <w:pPr>
        <w:pStyle w:val="CVChapterBodyCopyIndent1"/>
      </w:pPr>
      <w:r>
        <w:rPr>
          <w:noProof/>
          <w:lang w:val="en-IN" w:eastAsia="en-IN"/>
        </w:rPr>
        <w:drawing>
          <wp:inline distT="0" distB="0" distL="0" distR="0" wp14:anchorId="35102BBE" wp14:editId="374AE33A">
            <wp:extent cx="5156200" cy="21591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ceased-- Guardian end 2.png"/>
                    <pic:cNvPicPr/>
                  </pic:nvPicPr>
                  <pic:blipFill>
                    <a:blip r:embed="rId124">
                      <a:extLst>
                        <a:ext uri="{28A0092B-C50C-407E-A947-70E740481C1C}">
                          <a14:useLocalDpi xmlns:a14="http://schemas.microsoft.com/office/drawing/2010/main" val="0"/>
                        </a:ext>
                      </a:extLst>
                    </a:blip>
                    <a:stretch>
                      <a:fillRect/>
                    </a:stretch>
                  </pic:blipFill>
                  <pic:spPr>
                    <a:xfrm>
                      <a:off x="0" y="0"/>
                      <a:ext cx="5174606" cy="2166866"/>
                    </a:xfrm>
                    <a:prstGeom prst="rect">
                      <a:avLst/>
                    </a:prstGeom>
                  </pic:spPr>
                </pic:pic>
              </a:graphicData>
            </a:graphic>
          </wp:inline>
        </w:drawing>
      </w:r>
    </w:p>
    <w:p w14:paraId="72DFE31F" w14:textId="77777777" w:rsidR="00AD0A68" w:rsidRDefault="00AD0A68" w:rsidP="009B47B6">
      <w:pPr>
        <w:pStyle w:val="CVFigureCaption"/>
        <w:tabs>
          <w:tab w:val="left" w:pos="1134"/>
        </w:tabs>
        <w:ind w:left="426"/>
      </w:pPr>
      <w:r>
        <w:t>deceased dependent member’s account</w:t>
      </w:r>
    </w:p>
    <w:p w14:paraId="121904CA" w14:textId="173F7F04" w:rsidR="00AD0A68" w:rsidRDefault="00AD0A68" w:rsidP="009B47B6">
      <w:pPr>
        <w:pStyle w:val="CVChapterBodyCopyIndent1"/>
      </w:pPr>
      <w:r>
        <w:rPr>
          <w:noProof/>
        </w:rPr>
        <w:t>When you select the deceased depende</w:t>
      </w:r>
      <w:r w:rsidR="00A21ABC">
        <w:rPr>
          <w:noProof/>
        </w:rPr>
        <w:t>nt'</w:t>
      </w:r>
      <w:r>
        <w:rPr>
          <w:noProof/>
        </w:rPr>
        <w:t xml:space="preserve">s name from the profile drop-down arrow on the side menu, </w:t>
      </w:r>
      <w:r w:rsidR="00BD6FA2">
        <w:rPr>
          <w:noProof/>
        </w:rPr>
        <w:t xml:space="preserve">you can view that </w:t>
      </w:r>
      <w:r>
        <w:rPr>
          <w:noProof/>
        </w:rPr>
        <w:t xml:space="preserve">the member is flagged as </w:t>
      </w:r>
      <w:r>
        <w:rPr>
          <w:b/>
          <w:noProof/>
        </w:rPr>
        <w:t>Deceased</w:t>
      </w:r>
      <w:r>
        <w:rPr>
          <w:noProof/>
        </w:rPr>
        <w:t>.</w:t>
      </w:r>
    </w:p>
    <w:p w14:paraId="5FEFE853" w14:textId="77777777" w:rsidR="00AD0A68" w:rsidRDefault="00AD0A68" w:rsidP="00AD0A68">
      <w:pPr>
        <w:pStyle w:val="ListBullet"/>
        <w:numPr>
          <w:ilvl w:val="0"/>
          <w:numId w:val="0"/>
        </w:numPr>
        <w:ind w:left="357" w:hanging="357"/>
      </w:pPr>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612C55C3" w:rsidR="004B14D8" w:rsidRDefault="004B14D8" w:rsidP="005D492B">
      <w:pPr>
        <w:pStyle w:val="CVChapterBodyCopy"/>
      </w:pPr>
    </w:p>
    <w:p w14:paraId="7CE30330" w14:textId="21E4F692" w:rsidR="009518AD" w:rsidRDefault="009518AD" w:rsidP="005D492B">
      <w:pPr>
        <w:pStyle w:val="CVChapterBodyCopy"/>
      </w:pPr>
    </w:p>
    <w:p w14:paraId="67D40B50" w14:textId="77777777" w:rsidR="009518AD" w:rsidRDefault="009518AD" w:rsidP="005D492B">
      <w:pPr>
        <w:pStyle w:val="CVChapterBodyCopy"/>
      </w:pPr>
    </w:p>
    <w:p w14:paraId="0502722D" w14:textId="03628992" w:rsidR="005D492B" w:rsidRDefault="001C3A8B" w:rsidP="001C3A8B">
      <w:pPr>
        <w:pStyle w:val="ExhibitnewCVTitle"/>
      </w:pPr>
      <w:bookmarkStart w:id="72" w:name="_Toc39027749"/>
      <w:r>
        <w:t>Secti</w:t>
      </w:r>
      <w:r w:rsidR="00823EA0">
        <w:t>on III</w:t>
      </w:r>
      <w:r>
        <w:t>: Entity User</w:t>
      </w:r>
      <w:bookmarkEnd w:id="72"/>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32964A7D" w:rsidR="006B1437" w:rsidRPr="002874C9" w:rsidRDefault="009D2982" w:rsidP="00CB69E5">
      <w:pPr>
        <w:pStyle w:val="Heading1"/>
        <w:numPr>
          <w:ilvl w:val="0"/>
          <w:numId w:val="46"/>
        </w:numPr>
      </w:pPr>
      <w:bookmarkStart w:id="73" w:name="_Entity_User_Onboarding"/>
      <w:bookmarkStart w:id="74" w:name="_Toc39027750"/>
      <w:bookmarkEnd w:id="73"/>
      <w:r>
        <w:lastRenderedPageBreak/>
        <w:t>Entity User</w:t>
      </w:r>
      <w:r w:rsidR="006B1437">
        <w:t xml:space="preserve"> </w:t>
      </w:r>
      <w:r w:rsidR="006B1437" w:rsidRPr="002874C9">
        <w:t>Onboarding</w:t>
      </w:r>
      <w:bookmarkEnd w:id="74"/>
    </w:p>
    <w:p w14:paraId="6B4666E9" w14:textId="47F76A67" w:rsidR="00BD6FA2" w:rsidRDefault="006B1437" w:rsidP="00BD6FA2">
      <w:pPr>
        <w:pStyle w:val="ChapterBodyCopy"/>
      </w:pPr>
      <w:r w:rsidRPr="00270D1C">
        <w:t xml:space="preserve">To </w:t>
      </w:r>
      <w:r>
        <w:t xml:space="preserve">help you </w:t>
      </w:r>
      <w:r w:rsidRPr="00270D1C">
        <w:t xml:space="preserve">get started with the Coreo Home application, </w:t>
      </w:r>
      <w:r w:rsidR="00BD6FA2">
        <w:t xml:space="preserve">the Navvis administrator sends a </w:t>
      </w:r>
      <w:r w:rsidR="00C51921">
        <w:t>Reset</w:t>
      </w:r>
      <w:r w:rsidR="00BD6FA2">
        <w:t xml:space="preserve"> Password email </w:t>
      </w:r>
      <w:r w:rsidR="00BD6FA2"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0171F3F0" w14:textId="55DEBA2E" w:rsidR="00A357B4" w:rsidRDefault="00A00894" w:rsidP="001F71E4">
      <w:pPr>
        <w:pStyle w:val="ListNumber"/>
        <w:numPr>
          <w:ilvl w:val="0"/>
          <w:numId w:val="47"/>
        </w:numPr>
      </w:pPr>
      <w:r>
        <w:t xml:space="preserve">Click the </w:t>
      </w:r>
      <w:r w:rsidR="00BC26CE">
        <w:t>Reset P</w:t>
      </w:r>
      <w:r w:rsidR="00000DBC">
        <w:t>assword</w:t>
      </w:r>
      <w:r>
        <w:t xml:space="preserve"> link in the email </w:t>
      </w:r>
      <w:r w:rsidR="001F71E4">
        <w:t>or message. T</w:t>
      </w:r>
      <w:r w:rsidR="00354C69">
        <w:t xml:space="preserve">he </w:t>
      </w:r>
      <w:r w:rsidR="00354C69" w:rsidRPr="001F71E4">
        <w:rPr>
          <w:b/>
        </w:rPr>
        <w:t>Verify My Mobile Number</w:t>
      </w:r>
      <w:r w:rsidR="001F71E4">
        <w:t xml:space="preserve"> screen opens.</w:t>
      </w:r>
    </w:p>
    <w:p w14:paraId="5110119C" w14:textId="5B7A7B46" w:rsidR="00A357B4" w:rsidRDefault="00354C69" w:rsidP="00A357B4">
      <w:pPr>
        <w:pStyle w:val="ListNumber"/>
      </w:pPr>
      <w:r>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7B507E60">
            <wp:extent cx="4982474" cy="222885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25">
                      <a:extLst>
                        <a:ext uri="{28A0092B-C50C-407E-A947-70E740481C1C}">
                          <a14:useLocalDpi xmlns:a14="http://schemas.microsoft.com/office/drawing/2010/main" val="0"/>
                        </a:ext>
                      </a:extLst>
                    </a:blip>
                    <a:stretch>
                      <a:fillRect/>
                    </a:stretch>
                  </pic:blipFill>
                  <pic:spPr>
                    <a:xfrm>
                      <a:off x="0" y="0"/>
                      <a:ext cx="5014833" cy="2243325"/>
                    </a:xfrm>
                    <a:prstGeom prst="rect">
                      <a:avLst/>
                    </a:prstGeom>
                  </pic:spPr>
                </pic:pic>
              </a:graphicData>
            </a:graphic>
          </wp:inline>
        </w:drawing>
      </w:r>
    </w:p>
    <w:p w14:paraId="70CD09FC" w14:textId="47E102FE" w:rsidR="0083732A" w:rsidRPr="001F71E4" w:rsidRDefault="0094083E" w:rsidP="00C51921">
      <w:pPr>
        <w:pStyle w:val="CVFigureCaption"/>
        <w:numPr>
          <w:ilvl w:val="0"/>
          <w:numId w:val="63"/>
        </w:numPr>
        <w:tabs>
          <w:tab w:val="left" w:pos="993"/>
        </w:tabs>
        <w:ind w:hanging="644"/>
      </w:pPr>
      <w:r w:rsidRPr="001F71E4">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7F6CDF31">
            <wp:extent cx="5166199" cy="2438400"/>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26">
                      <a:extLst>
                        <a:ext uri="{28A0092B-C50C-407E-A947-70E740481C1C}">
                          <a14:useLocalDpi xmlns:a14="http://schemas.microsoft.com/office/drawing/2010/main" val="0"/>
                        </a:ext>
                      </a:extLst>
                    </a:blip>
                    <a:stretch>
                      <a:fillRect/>
                    </a:stretch>
                  </pic:blipFill>
                  <pic:spPr>
                    <a:xfrm>
                      <a:off x="0" y="0"/>
                      <a:ext cx="5215859" cy="2461839"/>
                    </a:xfrm>
                    <a:prstGeom prst="rect">
                      <a:avLst/>
                    </a:prstGeom>
                  </pic:spPr>
                </pic:pic>
              </a:graphicData>
            </a:graphic>
          </wp:inline>
        </w:drawing>
      </w:r>
    </w:p>
    <w:p w14:paraId="15E355FA" w14:textId="5C3FBE6A" w:rsidR="007D7C25" w:rsidRDefault="009518AD" w:rsidP="005058BE">
      <w:pPr>
        <w:pStyle w:val="CVFigureCaption"/>
        <w:tabs>
          <w:tab w:val="left" w:pos="851"/>
          <w:tab w:val="left" w:pos="993"/>
        </w:tabs>
      </w:pPr>
      <w:r>
        <w:t>Verify My Mobile Number screen</w:t>
      </w:r>
    </w:p>
    <w:p w14:paraId="65B0ABE3" w14:textId="599AB6D2" w:rsidR="00DF2E74" w:rsidRDefault="00DF2E74" w:rsidP="00DF2E74">
      <w:pPr>
        <w:pStyle w:val="ListNumber"/>
      </w:pPr>
      <w:r>
        <w:lastRenderedPageBreak/>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47CCD848">
            <wp:extent cx="4105275" cy="1838347"/>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27">
                      <a:extLst>
                        <a:ext uri="{28A0092B-C50C-407E-A947-70E740481C1C}">
                          <a14:useLocalDpi xmlns:a14="http://schemas.microsoft.com/office/drawing/2010/main" val="0"/>
                        </a:ext>
                      </a:extLst>
                    </a:blip>
                    <a:stretch>
                      <a:fillRect/>
                    </a:stretch>
                  </pic:blipFill>
                  <pic:spPr>
                    <a:xfrm>
                      <a:off x="0" y="0"/>
                      <a:ext cx="4130420" cy="1849607"/>
                    </a:xfrm>
                    <a:prstGeom prst="rect">
                      <a:avLst/>
                    </a:prstGeom>
                  </pic:spPr>
                </pic:pic>
              </a:graphicData>
            </a:graphic>
          </wp:inline>
        </w:drawing>
      </w:r>
    </w:p>
    <w:p w14:paraId="2999374B" w14:textId="32ABCC6F" w:rsidR="0083732A" w:rsidRDefault="0094083E" w:rsidP="005058BE">
      <w:pPr>
        <w:pStyle w:val="CVFigureCaption"/>
        <w:tabs>
          <w:tab w:val="left" w:pos="993"/>
        </w:tabs>
      </w:pPr>
      <w:r>
        <w:t>Set My Password screen</w:t>
      </w:r>
    </w:p>
    <w:p w14:paraId="5C7781AA" w14:textId="751C0364" w:rsidR="007D7C25" w:rsidRDefault="00DF2E74" w:rsidP="00DF2E74">
      <w:pPr>
        <w:pStyle w:val="ListNumber"/>
      </w:pPr>
      <w:r>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6">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3EC1C315" w:rsidR="00616BAB" w:rsidRDefault="00616BAB" w:rsidP="0094083E">
      <w:pPr>
        <w:pStyle w:val="ListNumber"/>
      </w:pPr>
      <w:r>
        <w:t xml:space="preserve">Select the </w:t>
      </w:r>
      <w:r w:rsidRPr="00931135">
        <w:rPr>
          <w:b/>
        </w:rPr>
        <w:t>SUBMIT</w:t>
      </w:r>
      <w:r>
        <w:t xml:space="preserve"> button</w:t>
      </w:r>
      <w:r w:rsidR="0094083E">
        <w:t xml:space="preserve"> to complete the onboarding process</w:t>
      </w:r>
      <w:r w:rsidR="00A21ABC">
        <w:t>,</w:t>
      </w:r>
      <w:r w:rsidR="0094083E">
        <w:t xml:space="preserve">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17081DE4">
            <wp:extent cx="2257425" cy="2016006"/>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28">
                      <a:extLst>
                        <a:ext uri="{28A0092B-C50C-407E-A947-70E740481C1C}">
                          <a14:useLocalDpi xmlns:a14="http://schemas.microsoft.com/office/drawing/2010/main" val="0"/>
                        </a:ext>
                      </a:extLst>
                    </a:blip>
                    <a:stretch>
                      <a:fillRect/>
                    </a:stretch>
                  </pic:blipFill>
                  <pic:spPr>
                    <a:xfrm>
                      <a:off x="0" y="0"/>
                      <a:ext cx="2273694" cy="2030535"/>
                    </a:xfrm>
                    <a:prstGeom prst="rect">
                      <a:avLst/>
                    </a:prstGeom>
                  </pic:spPr>
                </pic:pic>
              </a:graphicData>
            </a:graphic>
          </wp:inline>
        </w:drawing>
      </w:r>
    </w:p>
    <w:p w14:paraId="00A4284B" w14:textId="6B220D77" w:rsidR="00616BAB" w:rsidRDefault="00616BAB" w:rsidP="00616BAB">
      <w:pPr>
        <w:pStyle w:val="ListNumber"/>
      </w:pPr>
      <w:r>
        <w:t xml:space="preserve">Click the </w:t>
      </w:r>
      <w:r w:rsidRPr="0030555D">
        <w:rPr>
          <w:b/>
        </w:rPr>
        <w:t>Continue</w:t>
      </w:r>
      <w:r w:rsidR="0094083E">
        <w:t xml:space="preserve"> </w:t>
      </w:r>
      <w:r w:rsidR="0023577A">
        <w:t xml:space="preserve">button to proceed with the sign </w:t>
      </w:r>
      <w:r w:rsidR="0094083E">
        <w:t>in.</w:t>
      </w:r>
    </w:p>
    <w:p w14:paraId="588BAE2E" w14:textId="11D001CA" w:rsidR="0094083E" w:rsidRDefault="0094083E" w:rsidP="00C51921">
      <w:pPr>
        <w:pStyle w:val="ListNumber"/>
      </w:pPr>
      <w:r>
        <w:t>On the Welcome screen, enter your registered email address</w:t>
      </w:r>
      <w:r w:rsidR="00A21ABC">
        <w:t>,</w:t>
      </w:r>
      <w:r>
        <w:t xml:space="preserve"> which </w:t>
      </w:r>
      <w:r w:rsidR="00851DA8">
        <w:t>would be</w:t>
      </w:r>
      <w:r>
        <w:t xml:space="preserve"> your user name, and enter </w:t>
      </w:r>
      <w:r w:rsidR="00851DA8">
        <w:t>the password.</w:t>
      </w:r>
      <w:r w:rsidR="00C51921">
        <w:t xml:space="preserve"> </w:t>
      </w:r>
      <w:r w:rsidR="00851DA8">
        <w:t>S</w:t>
      </w:r>
      <w:r>
        <w:t xml:space="preserve">elect </w:t>
      </w:r>
      <w:r w:rsidRPr="00C51921">
        <w:rPr>
          <w:b/>
        </w:rPr>
        <w:t>Login</w:t>
      </w:r>
      <w:r>
        <w:t xml:space="preserve"> to sign in to your Coreo Home account.</w:t>
      </w:r>
    </w:p>
    <w:p w14:paraId="1D4A9156" w14:textId="1B978A3B" w:rsidR="000F792D" w:rsidRPr="000F792D" w:rsidRDefault="000F792D" w:rsidP="00CB69E5">
      <w:pPr>
        <w:pStyle w:val="Heading1"/>
        <w:numPr>
          <w:ilvl w:val="0"/>
          <w:numId w:val="46"/>
        </w:numPr>
      </w:pPr>
      <w:bookmarkStart w:id="75" w:name="_Toc39027751"/>
      <w:r w:rsidRPr="000F792D">
        <w:lastRenderedPageBreak/>
        <w:t>Entity User Profile</w:t>
      </w:r>
      <w:bookmarkEnd w:id="75"/>
    </w:p>
    <w:p w14:paraId="54B1943D" w14:textId="52EF69C9"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3FFA0B89" w:rsidR="000F792D" w:rsidRDefault="000F792D" w:rsidP="00E82DD2">
      <w:pPr>
        <w:pStyle w:val="ChapterBodyCopy"/>
      </w:pPr>
      <w:r>
        <w:t xml:space="preserve">Add </w:t>
      </w:r>
      <w:r w:rsidR="00B849D0">
        <w:t xml:space="preserve">the following to your profile: </w:t>
      </w:r>
      <w:r w:rsidR="0023577A">
        <w:t>Organization-n</w:t>
      </w:r>
      <w:r>
        <w:t>ame</w:t>
      </w:r>
      <w:r w:rsidR="0023577A">
        <w:t xml:space="preserve"> </w:t>
      </w:r>
      <w:r w:rsidR="008D636F">
        <w:t>details</w:t>
      </w:r>
      <w:r w:rsidR="002A70BC">
        <w:t>, address</w:t>
      </w:r>
      <w:r w:rsidR="006D5B92">
        <w:t xml:space="preserve"> details</w:t>
      </w:r>
      <w:r w:rsidR="002A70BC">
        <w:t xml:space="preserve">, </w:t>
      </w:r>
      <w:r w:rsidR="000B2B43">
        <w:t xml:space="preserve">type of </w:t>
      </w:r>
      <w:r w:rsidR="002A70BC">
        <w:t>services</w:t>
      </w:r>
      <w:r w:rsidR="0023577A">
        <w:t xml:space="preserve"> that you offer</w:t>
      </w:r>
      <w:r w:rsidR="002A70BC">
        <w:t>,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w:t>
      </w:r>
      <w:r w:rsidR="00A21ABC">
        <w:t xml:space="preserve"> spoken</w:t>
      </w:r>
      <w:r w:rsidR="006D5B92">
        <w:t xml:space="preserve"> languages,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1B9D391E" w:rsidR="000B2B43" w:rsidRDefault="000B2B43" w:rsidP="000B2B43">
      <w:pPr>
        <w:pStyle w:val="Heading2"/>
        <w:tabs>
          <w:tab w:val="clear" w:pos="4406"/>
          <w:tab w:val="left" w:pos="284"/>
        </w:tabs>
      </w:pPr>
      <w:bookmarkStart w:id="76" w:name="_Toc39027752"/>
      <w:r>
        <w:t>Update or Review Your Profile</w:t>
      </w:r>
      <w:bookmarkEnd w:id="76"/>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5B3A4C71" w:rsidR="009453D5" w:rsidRDefault="00CE1DD6" w:rsidP="00CB69E5">
      <w:pPr>
        <w:pStyle w:val="ListNumber"/>
        <w:numPr>
          <w:ilvl w:val="0"/>
          <w:numId w:val="33"/>
        </w:numPr>
      </w:pPr>
      <w:r>
        <w:t>Select the profile logo on the side menu or the upper</w:t>
      </w:r>
      <w:r w:rsidR="009453D5">
        <w:t>-right corner of the header bar.</w:t>
      </w:r>
    </w:p>
    <w:p w14:paraId="479DA1E7" w14:textId="349FA752" w:rsidR="009453D5" w:rsidRDefault="009453D5" w:rsidP="009453D5">
      <w:pPr>
        <w:pStyle w:val="CVFigure"/>
      </w:pPr>
      <w:r>
        <w:drawing>
          <wp:inline distT="0" distB="0" distL="0" distR="0" wp14:anchorId="6BE2B82F" wp14:editId="50FC5F5F">
            <wp:extent cx="4629150" cy="17798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28">
                      <a:extLst>
                        <a:ext uri="{28A0092B-C50C-407E-A947-70E740481C1C}">
                          <a14:useLocalDpi xmlns:a14="http://schemas.microsoft.com/office/drawing/2010/main" val="0"/>
                        </a:ext>
                      </a:extLst>
                    </a:blip>
                    <a:stretch>
                      <a:fillRect/>
                    </a:stretch>
                  </pic:blipFill>
                  <pic:spPr>
                    <a:xfrm>
                      <a:off x="0" y="0"/>
                      <a:ext cx="4659460" cy="1791519"/>
                    </a:xfrm>
                    <a:prstGeom prst="rect">
                      <a:avLst/>
                    </a:prstGeom>
                  </pic:spPr>
                </pic:pic>
              </a:graphicData>
            </a:graphic>
          </wp:inline>
        </w:drawing>
      </w:r>
    </w:p>
    <w:p w14:paraId="5B052587" w14:textId="7E783BC5" w:rsidR="009453D5" w:rsidRDefault="00BB450C" w:rsidP="009518AD">
      <w:pPr>
        <w:pStyle w:val="CVFigureCaption"/>
        <w:tabs>
          <w:tab w:val="left" w:pos="993"/>
        </w:tabs>
        <w:ind w:left="284" w:hanging="284"/>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1A8655F8"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rsidR="00941B21">
        <w:t>.</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29">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9518AD">
      <w:pPr>
        <w:pStyle w:val="CVFigureCaption"/>
        <w:tabs>
          <w:tab w:val="left" w:pos="993"/>
        </w:tabs>
        <w:ind w:left="-142" w:firstLine="142"/>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860BB30" w:rsidR="00F251CD" w:rsidRDefault="00A21ABC" w:rsidP="00F251CD">
      <w:pPr>
        <w:pStyle w:val="ChapterBodyCopy"/>
      </w:pPr>
      <w:r w:rsidRPr="00A21ABC">
        <w:t>The</w:t>
      </w:r>
      <w:r>
        <w:rPr>
          <w:b/>
        </w:rPr>
        <w:t xml:space="preserve"> </w:t>
      </w:r>
      <w:r w:rsidR="00F251CD" w:rsidRPr="00F251CD">
        <w:rPr>
          <w:b/>
        </w:rPr>
        <w:t>Activities of Daily Living</w:t>
      </w:r>
      <w:r w:rsidR="00F251CD">
        <w:t xml:space="preserve">, </w:t>
      </w:r>
      <w:r w:rsidR="00F251CD" w:rsidRPr="00F251CD">
        <w:rPr>
          <w:b/>
        </w:rPr>
        <w:t>Help at Home</w:t>
      </w:r>
      <w:r w:rsidR="00F251CD">
        <w:t xml:space="preserve">, </w:t>
      </w:r>
      <w:r w:rsidR="00F251CD" w:rsidRPr="00F251CD">
        <w:rPr>
          <w:b/>
        </w:rPr>
        <w:t>Groceries</w:t>
      </w:r>
      <w:r w:rsidR="00F251CD" w:rsidRPr="00D6219E">
        <w:t xml:space="preserve"> </w:t>
      </w:r>
      <w:r w:rsidR="00F251CD" w:rsidRPr="00965C85">
        <w:rPr>
          <w:b/>
        </w:rPr>
        <w:t>and</w:t>
      </w:r>
      <w:r w:rsidR="00F251CD" w:rsidRPr="00D6219E">
        <w:t xml:space="preserve"> </w:t>
      </w:r>
      <w:r w:rsidR="00F251CD" w:rsidRPr="00F251CD">
        <w:rPr>
          <w:b/>
        </w:rPr>
        <w:t>Nutrition</w:t>
      </w:r>
      <w:r w:rsidR="00965C85" w:rsidRPr="00965C85">
        <w:t>,</w:t>
      </w:r>
      <w:r w:rsidR="00F251CD" w:rsidRPr="00F251CD">
        <w:rPr>
          <w:b/>
        </w:rPr>
        <w:t xml:space="preserve"> </w:t>
      </w:r>
      <w:r w:rsidR="00F251CD" w:rsidRPr="00965C85">
        <w:t>and</w:t>
      </w:r>
      <w:r w:rsidR="00F251CD" w:rsidRPr="00F251CD">
        <w:rPr>
          <w:b/>
        </w:rPr>
        <w:t xml:space="preserve"> Transportation</w:t>
      </w:r>
      <w:r w:rsidR="00F251CD">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0">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9518AD">
      <w:pPr>
        <w:pStyle w:val="CVFigureCaption"/>
        <w:tabs>
          <w:tab w:val="left" w:pos="993"/>
        </w:tabs>
      </w:pPr>
      <w:r>
        <w:t>Profile page–Availability</w:t>
      </w:r>
    </w:p>
    <w:p w14:paraId="26C3F4AA" w14:textId="50CA0E5E"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w:t>
      </w:r>
      <w:r w:rsidR="0023577A">
        <w:t>can</w:t>
      </w:r>
      <w:r>
        <w:t xml:space="preserve"> converse in. This information helps the customer when choosing </w:t>
      </w:r>
      <w:r w:rsidR="000D423F">
        <w:t>a</w:t>
      </w:r>
      <w:r>
        <w:t xml:space="preserve"> </w:t>
      </w:r>
      <w:r w:rsidR="00AE1348">
        <w:t xml:space="preserve">service </w:t>
      </w:r>
      <w:r w:rsidR="000D423F">
        <w:t>provider</w:t>
      </w:r>
      <w:r>
        <w:t>.</w:t>
      </w:r>
    </w:p>
    <w:p w14:paraId="569A91B1" w14:textId="3049599C" w:rsidR="009518AD"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0FC35879" w:rsidR="004B14D8" w:rsidRDefault="004B14D8" w:rsidP="004B14D8">
      <w:pPr>
        <w:pStyle w:val="Heading1"/>
      </w:pPr>
      <w:bookmarkStart w:id="77" w:name="_Dashboard"/>
      <w:bookmarkStart w:id="78" w:name="_Toc39027753"/>
      <w:bookmarkEnd w:id="77"/>
      <w:r>
        <w:t>Dashboard</w:t>
      </w:r>
      <w:bookmarkEnd w:id="78"/>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2409"/>
        <w:gridCol w:w="2268"/>
        <w:gridCol w:w="2511"/>
      </w:tblGrid>
      <w:tr w:rsidR="0086132C" w14:paraId="572A8C30" w14:textId="77777777" w:rsidTr="0099476B">
        <w:tc>
          <w:tcPr>
            <w:tcW w:w="1668" w:type="dxa"/>
          </w:tcPr>
          <w:p w14:paraId="678032E9" w14:textId="56212EB0" w:rsidR="0086132C" w:rsidRPr="0086132C" w:rsidRDefault="0086132C" w:rsidP="00597F15">
            <w:pPr>
              <w:pStyle w:val="CVChapterBodyCopy"/>
              <w:rPr>
                <w:b/>
              </w:rPr>
            </w:pPr>
            <w:r w:rsidRPr="0086132C">
              <w:rPr>
                <w:b/>
              </w:rPr>
              <w:t>Individuals</w:t>
            </w:r>
          </w:p>
        </w:tc>
        <w:tc>
          <w:tcPr>
            <w:tcW w:w="2409" w:type="dxa"/>
          </w:tcPr>
          <w:p w14:paraId="3C2E033D" w14:textId="4AECA68B" w:rsidR="0086132C" w:rsidRPr="0086132C" w:rsidRDefault="0086132C" w:rsidP="00597F15">
            <w:pPr>
              <w:pStyle w:val="CVChapterBodyCopy"/>
              <w:rPr>
                <w:b/>
              </w:rPr>
            </w:pPr>
            <w:r w:rsidRPr="0086132C">
              <w:rPr>
                <w:b/>
              </w:rPr>
              <w:t>Service Providers</w:t>
            </w:r>
          </w:p>
        </w:tc>
        <w:tc>
          <w:tcPr>
            <w:tcW w:w="2268" w:type="dxa"/>
          </w:tcPr>
          <w:p w14:paraId="4C3F18E5" w14:textId="2BE24711" w:rsidR="0086132C" w:rsidRPr="0086132C" w:rsidRDefault="0086132C" w:rsidP="00597F15">
            <w:pPr>
              <w:pStyle w:val="CVChapterBodyCopy"/>
              <w:rPr>
                <w:b/>
              </w:rPr>
            </w:pPr>
            <w:r w:rsidRPr="0086132C">
              <w:rPr>
                <w:b/>
              </w:rPr>
              <w:t>Service Requests</w:t>
            </w:r>
          </w:p>
        </w:tc>
        <w:tc>
          <w:tcPr>
            <w:tcW w:w="2511" w:type="dxa"/>
          </w:tcPr>
          <w:p w14:paraId="2BAAEBF3" w14:textId="3DCD973E" w:rsidR="0086132C" w:rsidRPr="0086132C" w:rsidRDefault="0086132C" w:rsidP="00597F15">
            <w:pPr>
              <w:pStyle w:val="CVChapterBodyCopy"/>
              <w:rPr>
                <w:b/>
              </w:rPr>
            </w:pPr>
            <w:r w:rsidRPr="0086132C">
              <w:rPr>
                <w:b/>
              </w:rPr>
              <w:t>Service Visits</w:t>
            </w:r>
          </w:p>
        </w:tc>
      </w:tr>
    </w:tbl>
    <w:p w14:paraId="62B052DD" w14:textId="13905111" w:rsidR="008A4D65" w:rsidRDefault="008A4D65" w:rsidP="00434C83">
      <w:pPr>
        <w:pStyle w:val="Heading2"/>
        <w:tabs>
          <w:tab w:val="clear" w:pos="4406"/>
          <w:tab w:val="left" w:pos="709"/>
        </w:tabs>
      </w:pPr>
      <w:bookmarkStart w:id="79" w:name="_Toc39027754"/>
      <w:r w:rsidRPr="00597F15">
        <w:t>Individuals</w:t>
      </w:r>
      <w:r>
        <w:t xml:space="preserve"> </w:t>
      </w:r>
      <w:r w:rsidR="00790563">
        <w:t>T</w:t>
      </w:r>
      <w:r>
        <w:t>ab</w:t>
      </w:r>
      <w:bookmarkEnd w:id="79"/>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130E6BD5" w:rsidR="0012351E" w:rsidRDefault="000151B2" w:rsidP="0012351E">
      <w:pPr>
        <w:pStyle w:val="CVHeading3"/>
      </w:pPr>
      <w:bookmarkStart w:id="80" w:name="IndiinTotalinthePopulationEU"/>
      <w:bookmarkStart w:id="81" w:name="_Toc39027755"/>
      <w:r w:rsidRPr="00597F15">
        <w:t xml:space="preserve">Individuals in Total </w:t>
      </w:r>
      <w:r w:rsidR="00597F15" w:rsidRPr="00597F15">
        <w:t xml:space="preserve">in the </w:t>
      </w:r>
      <w:r w:rsidRPr="00597F15">
        <w:t>Population</w:t>
      </w:r>
      <w:bookmarkEnd w:id="81"/>
    </w:p>
    <w:bookmarkEnd w:id="80"/>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0FC0535" w:rsidR="00EF20BC" w:rsidRDefault="008F06E8" w:rsidP="00EF20BC">
      <w:pPr>
        <w:pStyle w:val="CVFigure"/>
      </w:pPr>
      <w:r>
        <w:drawing>
          <wp:inline distT="0" distB="0" distL="0" distR="0" wp14:anchorId="7F608696" wp14:editId="2F6B292D">
            <wp:extent cx="4847971" cy="22820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 EU dashboard.png"/>
                    <pic:cNvPicPr/>
                  </pic:nvPicPr>
                  <pic:blipFill>
                    <a:blip r:embed="rId131">
                      <a:extLst>
                        <a:ext uri="{28A0092B-C50C-407E-A947-70E740481C1C}">
                          <a14:useLocalDpi xmlns:a14="http://schemas.microsoft.com/office/drawing/2010/main" val="0"/>
                        </a:ext>
                      </a:extLst>
                    </a:blip>
                    <a:stretch>
                      <a:fillRect/>
                    </a:stretch>
                  </pic:blipFill>
                  <pic:spPr>
                    <a:xfrm>
                      <a:off x="0" y="0"/>
                      <a:ext cx="4869787" cy="2292294"/>
                    </a:xfrm>
                    <a:prstGeom prst="rect">
                      <a:avLst/>
                    </a:prstGeom>
                  </pic:spPr>
                </pic:pic>
              </a:graphicData>
            </a:graphic>
          </wp:inline>
        </w:drawing>
      </w:r>
    </w:p>
    <w:p w14:paraId="1D28F8AA" w14:textId="77777777" w:rsidR="00EF20BC" w:rsidRDefault="00EF20BC" w:rsidP="009518AD">
      <w:pPr>
        <w:pStyle w:val="CVFigureCaption"/>
        <w:tabs>
          <w:tab w:val="left" w:pos="1134"/>
        </w:tabs>
        <w:ind w:left="142" w:hanging="142"/>
      </w:pPr>
      <w:r>
        <w:t>Individuals tab–Individuals in the Total Population subtab</w:t>
      </w:r>
    </w:p>
    <w:p w14:paraId="4C4EE25B" w14:textId="6982205A" w:rsidR="00707FD5" w:rsidRDefault="00707FD5" w:rsidP="006E4FCB">
      <w:pPr>
        <w:pStyle w:val="ChapterBodyCopy"/>
      </w:pPr>
      <w:r>
        <w:t>Based on the subtab that you select, the details of the individuals</w:t>
      </w:r>
      <w:r w:rsidR="00A21ABC">
        <w:t>,</w:t>
      </w:r>
      <w:r>
        <w:t xml:space="preserve"> including individual’s name, gender, age, name of the contract, provider’s name, individual’s </w:t>
      </w:r>
      <w:r w:rsidR="0023577A">
        <w:t>cohort, account status displays</w:t>
      </w:r>
      <w:r>
        <w:t>.</w:t>
      </w:r>
    </w:p>
    <w:p w14:paraId="15766104" w14:textId="79BCB486" w:rsidR="00707FD5" w:rsidRDefault="00707FD5" w:rsidP="006E4FCB">
      <w:pPr>
        <w:pStyle w:val="ChapterBodyCopy"/>
      </w:pPr>
      <w:r>
        <w:lastRenderedPageBreak/>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2650F176" w14:textId="6F4F3B25" w:rsidR="00D75F88"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D75F88">
        <w:t>.</w:t>
      </w:r>
    </w:p>
    <w:p w14:paraId="4D9CE22E" w14:textId="4302F44B" w:rsidR="00D75F88" w:rsidRDefault="00D75F88" w:rsidP="00C54E08">
      <w:pPr>
        <w:pStyle w:val="CVHeading3"/>
      </w:pPr>
      <w:bookmarkStart w:id="82" w:name="_Toc39027756"/>
      <w:r>
        <w:t>Processing the Visit on Behalf of the Entity Service Provider</w:t>
      </w:r>
      <w:bookmarkEnd w:id="82"/>
    </w:p>
    <w:p w14:paraId="54E11CF4" w14:textId="44770D95" w:rsidR="00EF20BC" w:rsidRDefault="00121C61" w:rsidP="006E4FCB">
      <w:pPr>
        <w:pStyle w:val="ChapterBodyCopy"/>
      </w:pPr>
      <w:r>
        <w:t>Click</w:t>
      </w:r>
      <w:r w:rsidR="00EF20BC">
        <w:t xml:space="preserve"> the</w:t>
      </w:r>
      <w:r>
        <w:t xml:space="preserve"> </w:t>
      </w:r>
      <w:r w:rsidR="00EF20BC" w:rsidRPr="00F00792">
        <w:rPr>
          <w:b/>
        </w:rPr>
        <w:t>Action</w:t>
      </w:r>
      <w:r w:rsidR="00EF20BC">
        <w:t xml:space="preserve"> button </w:t>
      </w:r>
      <w:r>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0A20A292" w:rsidR="00204FEC" w:rsidRDefault="001E5796" w:rsidP="00EF20BC">
      <w:pPr>
        <w:pStyle w:val="CVFigure"/>
      </w:pPr>
      <w:r>
        <w:drawing>
          <wp:inline distT="0" distB="0" distL="0" distR="0" wp14:anchorId="210980CD" wp14:editId="1A725F28">
            <wp:extent cx="4530801" cy="213587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 EU dashboard a.png"/>
                    <pic:cNvPicPr/>
                  </pic:nvPicPr>
                  <pic:blipFill>
                    <a:blip r:embed="rId132">
                      <a:extLst>
                        <a:ext uri="{28A0092B-C50C-407E-A947-70E740481C1C}">
                          <a14:useLocalDpi xmlns:a14="http://schemas.microsoft.com/office/drawing/2010/main" val="0"/>
                        </a:ext>
                      </a:extLst>
                    </a:blip>
                    <a:stretch>
                      <a:fillRect/>
                    </a:stretch>
                  </pic:blipFill>
                  <pic:spPr>
                    <a:xfrm>
                      <a:off x="0" y="0"/>
                      <a:ext cx="4565148" cy="2152066"/>
                    </a:xfrm>
                    <a:prstGeom prst="rect">
                      <a:avLst/>
                    </a:prstGeom>
                  </pic:spPr>
                </pic:pic>
              </a:graphicData>
            </a:graphic>
          </wp:inline>
        </w:drawing>
      </w:r>
    </w:p>
    <w:p w14:paraId="302767C9" w14:textId="3118968C" w:rsidR="00EA3784" w:rsidRDefault="00EA3784" w:rsidP="005058BE">
      <w:pPr>
        <w:pStyle w:val="CVFigureCaption"/>
        <w:tabs>
          <w:tab w:val="left" w:pos="1134"/>
        </w:tabs>
      </w:pPr>
      <w:r>
        <w:t>My Plan tab page</w:t>
      </w:r>
    </w:p>
    <w:p w14:paraId="0EB26251" w14:textId="4EC5CD14" w:rsidR="00EF20BC" w:rsidRDefault="00EF20BC" w:rsidP="006E4FCB">
      <w:pPr>
        <w:pStyle w:val="ChapterBodyCopy"/>
      </w:pPr>
      <w:r>
        <w:t>View the individual’s visit details</w:t>
      </w:r>
      <w:r w:rsidR="0023577A">
        <w:t xml:space="preserve"> on the </w:t>
      </w:r>
      <w:r w:rsidR="0023577A" w:rsidRPr="005048C9">
        <w:rPr>
          <w:b/>
        </w:rPr>
        <w:t>My Plan</w:t>
      </w:r>
      <w:r w:rsidR="0023577A">
        <w:t xml:space="preserve"> tab such as</w:t>
      </w:r>
      <w:r>
        <w:t xml:space="preserve"> the </w:t>
      </w:r>
      <w:r w:rsidR="008A48CF">
        <w:t xml:space="preserve">visit date, </w:t>
      </w:r>
      <w:r w:rsidR="0023577A">
        <w:t>visit start-time</w:t>
      </w:r>
      <w:r w:rsidR="008A48CF">
        <w:t xml:space="preserve">, duration of the visit in hours, </w:t>
      </w:r>
      <w:r>
        <w:t xml:space="preserve">service </w:t>
      </w:r>
      <w:r w:rsidR="008A48CF">
        <w:t xml:space="preserve">types, the service provider who is assigned to </w:t>
      </w:r>
      <w:r>
        <w:t>the visit</w:t>
      </w:r>
      <w:r w:rsidR="0023577A">
        <w:t>, and the visit status</w:t>
      </w:r>
      <w:r>
        <w:t>.</w:t>
      </w:r>
    </w:p>
    <w:p w14:paraId="26C96E42" w14:textId="4E4A35DF" w:rsidR="008E5470" w:rsidRDefault="008E5470" w:rsidP="006E4FCB">
      <w:pPr>
        <w:pStyle w:val="ChapterBodyCopy"/>
      </w:pPr>
      <w:r>
        <w:t xml:space="preserve">You can process a visit in Coreo Home on behalf of the service provider if the visit is in the </w:t>
      </w:r>
      <w:r w:rsidRPr="008E5470">
        <w:rPr>
          <w:b/>
        </w:rPr>
        <w:t>In Progress</w:t>
      </w:r>
      <w:r>
        <w:t xml:space="preserve"> status.</w:t>
      </w:r>
    </w:p>
    <w:p w14:paraId="44E245AF" w14:textId="1D989002" w:rsidR="004B48D3" w:rsidRDefault="008E5470" w:rsidP="006E4FCB">
      <w:pPr>
        <w:pStyle w:val="ChapterBodyCopy"/>
      </w:pPr>
      <w:r>
        <w:t>Select an in-progress visit that you want to complete the process for</w:t>
      </w:r>
      <w:r w:rsidR="00033DCE">
        <w:t>,</w:t>
      </w:r>
      <w:r>
        <w:t xml:space="preserve"> and </w:t>
      </w:r>
      <w:r w:rsidR="00033DCE">
        <w:t xml:space="preserve">then </w:t>
      </w:r>
      <w:r>
        <w:t xml:space="preserve">select the </w:t>
      </w:r>
      <w:r w:rsidRPr="00F8048E">
        <w:rPr>
          <w:b/>
        </w:rPr>
        <w:t>In Progress</w:t>
      </w:r>
      <w:r w:rsidR="00033DCE">
        <w:t xml:space="preserve"> button.</w:t>
      </w:r>
    </w:p>
    <w:p w14:paraId="164B9645" w14:textId="7AAA8E12" w:rsidR="008E5470" w:rsidRDefault="008E5470" w:rsidP="006E4FCB">
      <w:pPr>
        <w:pStyle w:val="ChapterBodyCopy"/>
      </w:pPr>
      <w:r>
        <w:t xml:space="preserve">The </w:t>
      </w:r>
      <w:r w:rsidRPr="001E5796">
        <w:rPr>
          <w:b/>
        </w:rPr>
        <w:t>Visit Processing</w:t>
      </w:r>
      <w:r w:rsidRPr="001E5796">
        <w:t xml:space="preserve"> screen</w:t>
      </w:r>
      <w:r>
        <w:t xml:space="preserve"> opens</w:t>
      </w:r>
      <w:r w:rsidR="00F8048E">
        <w:t>.</w:t>
      </w:r>
      <w:r w:rsidR="00D62407">
        <w:t xml:space="preserve"> You can </w:t>
      </w:r>
      <w:r w:rsidR="004B48D3">
        <w:t xml:space="preserve">complete the visit-process </w:t>
      </w:r>
      <w:r w:rsidR="001E5796">
        <w:t xml:space="preserve">on behalf of the </w:t>
      </w:r>
      <w:r w:rsidR="00D62407">
        <w:t>service provider</w:t>
      </w:r>
      <w:r w:rsidR="004B48D3">
        <w:t>.</w:t>
      </w:r>
    </w:p>
    <w:p w14:paraId="2B938376" w14:textId="1EC2CD8B" w:rsidR="001E5796" w:rsidRDefault="001E5796" w:rsidP="001E5796">
      <w:pPr>
        <w:pStyle w:val="CVFigure"/>
      </w:pPr>
      <w:r>
        <w:lastRenderedPageBreak/>
        <w:drawing>
          <wp:inline distT="0" distB="0" distL="0" distR="0" wp14:anchorId="240C96E0" wp14:editId="3C4FAF6D">
            <wp:extent cx="3821373" cy="203762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 EU dashboard b.png"/>
                    <pic:cNvPicPr/>
                  </pic:nvPicPr>
                  <pic:blipFill>
                    <a:blip r:embed="rId133">
                      <a:extLst>
                        <a:ext uri="{28A0092B-C50C-407E-A947-70E740481C1C}">
                          <a14:useLocalDpi xmlns:a14="http://schemas.microsoft.com/office/drawing/2010/main" val="0"/>
                        </a:ext>
                      </a:extLst>
                    </a:blip>
                    <a:stretch>
                      <a:fillRect/>
                    </a:stretch>
                  </pic:blipFill>
                  <pic:spPr>
                    <a:xfrm>
                      <a:off x="0" y="0"/>
                      <a:ext cx="3830844" cy="2042673"/>
                    </a:xfrm>
                    <a:prstGeom prst="rect">
                      <a:avLst/>
                    </a:prstGeom>
                  </pic:spPr>
                </pic:pic>
              </a:graphicData>
            </a:graphic>
          </wp:inline>
        </w:drawing>
      </w:r>
    </w:p>
    <w:p w14:paraId="32541760" w14:textId="3C4EDB53" w:rsidR="001E5796" w:rsidRDefault="00C01716" w:rsidP="005058BE">
      <w:pPr>
        <w:pStyle w:val="CVFigureCaption"/>
        <w:tabs>
          <w:tab w:val="left" w:pos="1134"/>
        </w:tabs>
      </w:pPr>
      <w:r>
        <w:t>V</w:t>
      </w:r>
      <w:r w:rsidR="001E5796">
        <w:t>isit Processing screen</w:t>
      </w:r>
    </w:p>
    <w:p w14:paraId="20BE67B3" w14:textId="0D7D8167" w:rsidR="001E5796" w:rsidRPr="008A48CF" w:rsidRDefault="00C278D0" w:rsidP="00C278D0">
      <w:pPr>
        <w:pStyle w:val="ChapterBodyCopy"/>
      </w:pPr>
      <w:r>
        <w:t xml:space="preserve">For information on how to process the visit, refer to the </w:t>
      </w:r>
      <w:hyperlink w:anchor="VisitProcessingStopServicebuttonESP" w:history="1">
        <w:r w:rsidRPr="00C278D0">
          <w:rPr>
            <w:rStyle w:val="Hyperlink"/>
            <w:rFonts w:cstheme="minorBidi"/>
          </w:rPr>
          <w:t>Start the Vis</w:t>
        </w:r>
        <w:r w:rsidR="001E5796" w:rsidRPr="00C278D0">
          <w:rPr>
            <w:rStyle w:val="Hyperlink"/>
            <w:rFonts w:cstheme="minorBidi"/>
          </w:rPr>
          <w:t>it Process</w:t>
        </w:r>
      </w:hyperlink>
      <w:r w:rsidR="001E5796">
        <w:t xml:space="preserve"> topic in this User Guide under the Entity Service Provider section</w:t>
      </w:r>
      <w:r>
        <w:t>.</w:t>
      </w:r>
    </w:p>
    <w:p w14:paraId="388AF184" w14:textId="7D3F5EE6" w:rsidR="00B65528" w:rsidRDefault="00B65528" w:rsidP="00B65528">
      <w:pPr>
        <w:pStyle w:val="CVHeading3"/>
      </w:pPr>
      <w:bookmarkStart w:id="83" w:name="IndiwithFeedbackAlerts"/>
      <w:bookmarkStart w:id="84" w:name="_Toc39027757"/>
      <w:r w:rsidRPr="00597F15">
        <w:t>Individual with Feedback Alerts</w:t>
      </w:r>
      <w:bookmarkEnd w:id="84"/>
    </w:p>
    <w:bookmarkEnd w:id="83"/>
    <w:p w14:paraId="5ACC0521" w14:textId="6E5E5308" w:rsidR="00597F15" w:rsidRDefault="00B65528" w:rsidP="005F0A66">
      <w:pPr>
        <w:pStyle w:val="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49790E">
        <w:t>feedback alerts</w:t>
      </w:r>
      <w:r w:rsidR="00FA1CF6">
        <w:t xml:space="preserve"> </w:t>
      </w:r>
      <w:r w:rsidR="00DC78FD">
        <w:t>from</w:t>
      </w:r>
      <w:r w:rsidR="00FA1CF6">
        <w:t xml:space="preserve"> their service providers</w:t>
      </w:r>
      <w:r w:rsidR="00597F15">
        <w:t>.</w:t>
      </w:r>
    </w:p>
    <w:p w14:paraId="1185A05B" w14:textId="1E2F4774" w:rsidR="00DC5DAB" w:rsidRDefault="00834ED3" w:rsidP="005F0A66">
      <w:pPr>
        <w:pStyle w:val="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F279C2">
        <w:t xml:space="preserve">that a service provider has raised against </w:t>
      </w:r>
      <w:r>
        <w:t xml:space="preserve">an individual </w:t>
      </w:r>
      <w:r w:rsidR="008469CE">
        <w:t>after</w:t>
      </w:r>
      <w:r w:rsidR="00DC78FD">
        <w:t xml:space="preserve"> </w:t>
      </w:r>
      <w:r w:rsidR="003E3943">
        <w:t xml:space="preserve">completing </w:t>
      </w:r>
      <w:r w:rsidR="00DC78FD">
        <w:t xml:space="preserve">the </w:t>
      </w:r>
      <w:r>
        <w:t>service visits.</w:t>
      </w:r>
    </w:p>
    <w:p w14:paraId="0060376A" w14:textId="7FAD336F" w:rsidR="00F00792" w:rsidRDefault="00495BD3" w:rsidP="00EF20BC">
      <w:pPr>
        <w:pStyle w:val="CVFigure"/>
      </w:pPr>
      <w:r>
        <w:drawing>
          <wp:inline distT="0" distB="0" distL="0" distR="0" wp14:anchorId="329B196B" wp14:editId="7EFB8E11">
            <wp:extent cx="5229225" cy="6802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 EU dashboard.png"/>
                    <pic:cNvPicPr/>
                  </pic:nvPicPr>
                  <pic:blipFill>
                    <a:blip r:embed="rId134">
                      <a:extLst>
                        <a:ext uri="{28A0092B-C50C-407E-A947-70E740481C1C}">
                          <a14:useLocalDpi xmlns:a14="http://schemas.microsoft.com/office/drawing/2010/main" val="0"/>
                        </a:ext>
                      </a:extLst>
                    </a:blip>
                    <a:stretch>
                      <a:fillRect/>
                    </a:stretch>
                  </pic:blipFill>
                  <pic:spPr>
                    <a:xfrm>
                      <a:off x="0" y="0"/>
                      <a:ext cx="5241904" cy="681932"/>
                    </a:xfrm>
                    <a:prstGeom prst="rect">
                      <a:avLst/>
                    </a:prstGeom>
                  </pic:spPr>
                </pic:pic>
              </a:graphicData>
            </a:graphic>
          </wp:inline>
        </w:drawing>
      </w:r>
    </w:p>
    <w:p w14:paraId="5FEC7E31" w14:textId="530B7FF5" w:rsidR="004D17C1" w:rsidRDefault="00637989" w:rsidP="00581A88">
      <w:pPr>
        <w:pStyle w:val="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65677C2F" w:rsidR="00637989" w:rsidRDefault="00D421F7" w:rsidP="00581A88">
      <w:pPr>
        <w:pStyle w:val="ChapterBodyCopy"/>
      </w:pPr>
      <w:r>
        <w:t xml:space="preserve">The </w:t>
      </w:r>
      <w:r w:rsidRPr="0049790E">
        <w:rPr>
          <w:b/>
        </w:rPr>
        <w:t>Visit</w:t>
      </w:r>
      <w:r w:rsidRPr="0049790E">
        <w:t xml:space="preserve"> </w:t>
      </w:r>
      <w:r w:rsidRPr="0049790E">
        <w:rPr>
          <w:b/>
        </w:rPr>
        <w:t>Summary</w:t>
      </w:r>
      <w:r w:rsidRPr="0049790E">
        <w:t xml:space="preserve"> screen</w:t>
      </w:r>
      <w:r>
        <w:t xml:space="preserve"> opens</w:t>
      </w:r>
      <w:r w:rsidR="00DC78FD">
        <w:t>, and then click</w:t>
      </w:r>
      <w:r>
        <w:t xml:space="preserve"> </w:t>
      </w:r>
      <w:r w:rsidR="00DC78FD" w:rsidRPr="00490B4C">
        <w:rPr>
          <w:b/>
        </w:rPr>
        <w:t>Show Feedback</w:t>
      </w:r>
      <w:r w:rsidR="00DC78FD">
        <w:t xml:space="preserve"> on the right</w:t>
      </w:r>
      <w:r w:rsidR="00A21ABC">
        <w:t>-</w:t>
      </w:r>
      <w:r w:rsidR="00DC78FD">
        <w:t>hand side of the screen to</w:t>
      </w:r>
      <w:r>
        <w:t xml:space="preserve"> view the feedback submitted by the </w:t>
      </w:r>
      <w:r w:rsidR="009B2270">
        <w:t>service provider about</w:t>
      </w:r>
      <w:r w:rsidR="00DC78FD">
        <w:t xml:space="preserve"> the individual</w:t>
      </w:r>
      <w:r>
        <w:t>.</w:t>
      </w:r>
    </w:p>
    <w:p w14:paraId="2DB2E1B9" w14:textId="27C54B73" w:rsidR="00B65528" w:rsidRDefault="00B65528" w:rsidP="00B65528">
      <w:pPr>
        <w:pStyle w:val="CVHeading3"/>
      </w:pPr>
      <w:bookmarkStart w:id="85" w:name="_Toc39027758"/>
      <w:r w:rsidRPr="00597F15">
        <w:t>Individuals with Visits in the Period</w:t>
      </w:r>
      <w:bookmarkEnd w:id="85"/>
    </w:p>
    <w:p w14:paraId="4C96694E" w14:textId="5444D983" w:rsidR="009407C4" w:rsidRDefault="00B65528" w:rsidP="005F0A66">
      <w:pPr>
        <w:pStyle w:val="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lastRenderedPageBreak/>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35">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5058BE">
      <w:pPr>
        <w:pStyle w:val="CVFigureCaption"/>
        <w:tabs>
          <w:tab w:val="left" w:pos="1134"/>
        </w:tabs>
      </w:pPr>
      <w:r>
        <w:t xml:space="preserve">Individuals tab–Individuals </w:t>
      </w:r>
      <w:r w:rsidRPr="00EF20BC">
        <w:t>With</w:t>
      </w:r>
      <w:r>
        <w:t xml:space="preserve"> Visits in the Period subtab</w:t>
      </w:r>
    </w:p>
    <w:p w14:paraId="65C87EE0" w14:textId="7B349664" w:rsidR="00E64C0E" w:rsidRDefault="009C446C" w:rsidP="005F0A66">
      <w:pPr>
        <w:pStyle w:val="ChapterBodyCopy"/>
      </w:pPr>
      <w:r>
        <w:t xml:space="preserve">Select the </w:t>
      </w:r>
      <w:r w:rsidRPr="009C446C">
        <w:rPr>
          <w:b/>
        </w:rPr>
        <w:t>From</w:t>
      </w:r>
      <w:r>
        <w:t xml:space="preserve"> date and the </w:t>
      </w:r>
      <w:r w:rsidRPr="009C446C">
        <w:rPr>
          <w:b/>
        </w:rPr>
        <w:t>To</w:t>
      </w:r>
      <w:r>
        <w:t xml:space="preserve"> date of the period</w:t>
      </w:r>
      <w:r w:rsidR="00773D3C">
        <w:t xml:space="preserve"> </w:t>
      </w:r>
      <w:r w:rsidR="0023577A">
        <w:t>that you want</w:t>
      </w:r>
      <w:r w:rsidR="00773D3C">
        <w:t xml:space="preserve"> to view the visit details</w:t>
      </w:r>
      <w:r w:rsidR="0023577A">
        <w:t xml:space="preserve"> for</w:t>
      </w:r>
      <w:r w:rsidR="00773D3C">
        <w:t>.</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63503B7C" w:rsidR="009407C4" w:rsidRDefault="00E64C0E" w:rsidP="005F0A66">
      <w:pPr>
        <w:pStyle w:val="ChapterBodyCopy"/>
      </w:pPr>
      <w:r>
        <w:t>T</w:t>
      </w:r>
      <w:r w:rsidR="0026063D">
        <w:t xml:space="preserve">he total number of service visits </w:t>
      </w:r>
      <w:r w:rsidR="00935EF6">
        <w:t>for</w:t>
      </w:r>
      <w:r w:rsidR="0023577A">
        <w:t xml:space="preserve"> each patient</w:t>
      </w:r>
      <w:r>
        <w:t xml:space="preserve"> </w:t>
      </w:r>
      <w:r w:rsidR="0023577A">
        <w:t>displays</w:t>
      </w:r>
      <w:r>
        <w:t xml:space="preserve">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330C1700" w:rsidR="00027F6C" w:rsidRPr="00823EEC" w:rsidRDefault="00027F6C" w:rsidP="000667BD">
      <w:pPr>
        <w:pStyle w:val="Heading2"/>
        <w:tabs>
          <w:tab w:val="clear" w:pos="4406"/>
          <w:tab w:val="left" w:pos="709"/>
        </w:tabs>
      </w:pPr>
      <w:bookmarkStart w:id="86" w:name="_Toc39027759"/>
      <w:r w:rsidRPr="00823EEC">
        <w:t>Service Providers</w:t>
      </w:r>
      <w:r w:rsidR="00A1340F">
        <w:t xml:space="preserve"> Tab</w:t>
      </w:r>
      <w:bookmarkEnd w:id="86"/>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1338FF66" w:rsidR="00027F6C" w:rsidRPr="00A26AB3" w:rsidRDefault="00B65528" w:rsidP="00CC4562">
      <w:pPr>
        <w:pStyle w:val="CVHeading3"/>
      </w:pPr>
      <w:bookmarkStart w:id="87" w:name="_Toc39027760"/>
      <w:r w:rsidRPr="00A26AB3">
        <w:t>Providers in Total in the Population</w:t>
      </w:r>
      <w:bookmarkEnd w:id="87"/>
    </w:p>
    <w:p w14:paraId="302114AA" w14:textId="3128F7ED" w:rsidR="00BA6264" w:rsidRPr="00BA6264" w:rsidRDefault="00BA6264" w:rsidP="005F0A66">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36">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9518AD">
      <w:pPr>
        <w:pStyle w:val="CVFigureCaption"/>
        <w:tabs>
          <w:tab w:val="left" w:pos="1134"/>
        </w:tabs>
        <w:ind w:left="142" w:hanging="142"/>
      </w:pPr>
      <w:r>
        <w:t>Service Providers tab–Providers in Total in the Population</w:t>
      </w:r>
      <w:r w:rsidR="00BA6264">
        <w:t xml:space="preserve"> subtab</w:t>
      </w:r>
    </w:p>
    <w:p w14:paraId="346BE5B5" w14:textId="3D151644" w:rsidR="00887849" w:rsidRDefault="00BA6264" w:rsidP="00BA6264">
      <w:pPr>
        <w:pStyle w:val="ChapterBodyCopy"/>
      </w:pPr>
      <w:r>
        <w:t xml:space="preserve">Based </w:t>
      </w:r>
      <w:r w:rsidR="00A9071F">
        <w:t>upon</w:t>
      </w:r>
      <w:r>
        <w:t xml:space="preserve"> the subtab that you select, the details of the service providers</w:t>
      </w:r>
      <w:r w:rsidR="00A21ABC">
        <w:t>,</w:t>
      </w:r>
      <w:r>
        <w:t xml:space="preserve"> including </w:t>
      </w:r>
      <w:r w:rsidR="00A21ABC">
        <w:t xml:space="preserve">the </w:t>
      </w:r>
      <w:r>
        <w:t>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r w:rsidR="00923AF5">
        <w:t>icon</w:t>
      </w:r>
      <w:r>
        <w:t xml:space="preserve"> 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88" w:name="ProvWithFeedbackAlertsEU"/>
      <w:bookmarkStart w:id="89" w:name="_Toc39027761"/>
      <w:r w:rsidRPr="00A26AB3">
        <w:t>Providers with Feedback Alerts</w:t>
      </w:r>
      <w:bookmarkEnd w:id="89"/>
    </w:p>
    <w:bookmarkEnd w:id="88"/>
    <w:p w14:paraId="10E0AA4F" w14:textId="2D7FCF72" w:rsidR="009B2270" w:rsidRPr="0023577A" w:rsidRDefault="000C18F5" w:rsidP="005F0A66">
      <w:pPr>
        <w:pStyle w:val="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r w:rsidR="0023577A">
        <w:rPr>
          <w:b/>
        </w:rPr>
        <w:t xml:space="preserve"> </w:t>
      </w: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5F0A66">
      <w:pPr>
        <w:pStyle w:val="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5F0A66">
      <w:pPr>
        <w:pStyle w:val="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37">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9518AD">
      <w:pPr>
        <w:pStyle w:val="CVFigureCaption"/>
        <w:tabs>
          <w:tab w:val="left" w:pos="1134"/>
        </w:tabs>
        <w:ind w:left="142" w:hanging="142"/>
      </w:pPr>
      <w:r>
        <w:t>Service Providers tab–Providers with Feedback Alerts subtab</w:t>
      </w:r>
    </w:p>
    <w:p w14:paraId="75C31FBD" w14:textId="1046B9AB" w:rsidR="002430FE" w:rsidRDefault="00465019" w:rsidP="005F0A66">
      <w:pPr>
        <w:pStyle w:val="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411FC5">
        <w:t xml:space="preserve">received by the service providers </w:t>
      </w:r>
      <w:r w:rsidR="00F279C2">
        <w:t>raised</w:t>
      </w:r>
      <w:r w:rsidR="002430FE">
        <w:t xml:space="preserve"> by the </w:t>
      </w:r>
      <w:r w:rsidR="00522577">
        <w:t>individual</w:t>
      </w:r>
      <w:r>
        <w:t xml:space="preserve"> </w:t>
      </w:r>
      <w:r w:rsidR="008469CE">
        <w:t>after</w:t>
      </w:r>
      <w:r w:rsidR="002430FE">
        <w:t xml:space="preserve"> </w:t>
      </w:r>
      <w:r>
        <w:t xml:space="preserve">completing </w:t>
      </w:r>
      <w:r w:rsidR="002430FE">
        <w:t>the service visits.</w:t>
      </w:r>
    </w:p>
    <w:p w14:paraId="0FA3889E" w14:textId="06B38D7E" w:rsidR="00BB3EA9" w:rsidRDefault="008469CE" w:rsidP="005F0A66">
      <w:pPr>
        <w:pStyle w:val="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7909012E" w:rsidR="009518AD" w:rsidRDefault="00BB3EA9" w:rsidP="005F0A66">
      <w:pPr>
        <w:pStyle w:val="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w:t>
      </w:r>
      <w:r w:rsidR="00A21ABC">
        <w:t>-</w:t>
      </w:r>
      <w:r w:rsidR="008469CE">
        <w:t>hand side of the screen to</w:t>
      </w:r>
      <w:r>
        <w:t xml:space="preserve"> view the feedback submitted by the indi</w:t>
      </w:r>
      <w:r w:rsidR="008469CE">
        <w:t>vidual</w:t>
      </w:r>
      <w:r>
        <w:t>.</w:t>
      </w:r>
    </w:p>
    <w:p w14:paraId="697F3B18" w14:textId="77777777" w:rsidR="009518AD" w:rsidRDefault="009518AD">
      <w:pPr>
        <w:spacing w:after="0" w:line="240" w:lineRule="auto"/>
        <w:rPr>
          <w:rFonts w:ascii="Calibri" w:hAnsi="Calibri"/>
          <w:color w:val="000000" w:themeColor="text1"/>
          <w:sz w:val="24"/>
        </w:rPr>
      </w:pPr>
      <w:r>
        <w:br w:type="page"/>
      </w:r>
    </w:p>
    <w:p w14:paraId="6E564753" w14:textId="1D16E370" w:rsidR="00965B18" w:rsidRPr="00A26AB3" w:rsidRDefault="00CC4562" w:rsidP="00CC4562">
      <w:pPr>
        <w:pStyle w:val="CVHeading3"/>
      </w:pPr>
      <w:bookmarkStart w:id="90" w:name="ProvWithVisitsinthePeriodEU"/>
      <w:bookmarkStart w:id="91" w:name="_Toc39027762"/>
      <w:r>
        <w:lastRenderedPageBreak/>
        <w:t>Providers</w:t>
      </w:r>
      <w:r w:rsidR="00EE1965">
        <w:t xml:space="preserve"> with Visits in t</w:t>
      </w:r>
      <w:r w:rsidRPr="00A26AB3">
        <w:t>he Period</w:t>
      </w:r>
      <w:bookmarkEnd w:id="91"/>
    </w:p>
    <w:bookmarkEnd w:id="90"/>
    <w:p w14:paraId="7EFB3CB3" w14:textId="6788163B" w:rsidR="00965B18" w:rsidRPr="00AD4C1D" w:rsidRDefault="006B5533" w:rsidP="005140A6">
      <w:pPr>
        <w:pStyle w:val="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9518AD">
      <w:pPr>
        <w:pStyle w:val="CVFigureCaption"/>
        <w:tabs>
          <w:tab w:val="left" w:pos="1276"/>
        </w:tabs>
      </w:pPr>
      <w:r>
        <w:t>Service Providers tab–</w:t>
      </w:r>
      <w:r w:rsidR="00170DF0">
        <w:t>Providers with Visits in the Period</w:t>
      </w:r>
    </w:p>
    <w:p w14:paraId="62D522EF" w14:textId="77777777" w:rsidR="006B5533" w:rsidRDefault="006B5533" w:rsidP="005140A6">
      <w:pPr>
        <w:pStyle w:val="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5BFD6CD1" w:rsidR="00DE6CAD" w:rsidRPr="00A26AB3" w:rsidRDefault="00AB6CFE" w:rsidP="005140A6">
      <w:pPr>
        <w:pStyle w:val="ChapterBodyCopy"/>
        <w:rPr>
          <w:b/>
        </w:rPr>
      </w:pPr>
      <w:r>
        <w:t xml:space="preserve">The total number of service visits of each service provider </w:t>
      </w:r>
      <w:r w:rsidR="0023577A">
        <w:t>displays</w:t>
      </w:r>
      <w:r>
        <w:t xml:space="preserve">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92" w:name="ProvWithLowRatingsEU"/>
      <w:bookmarkStart w:id="93" w:name="_Toc39027763"/>
      <w:r>
        <w:t>Providers with</w:t>
      </w:r>
      <w:r w:rsidR="00965B18" w:rsidRPr="00A26AB3">
        <w:t xml:space="preserve"> Low Ratings</w:t>
      </w:r>
      <w:bookmarkEnd w:id="93"/>
    </w:p>
    <w:bookmarkEnd w:id="92"/>
    <w:p w14:paraId="6685A0C6" w14:textId="0A9BCA56" w:rsidR="001A6A31" w:rsidRDefault="00D5114C" w:rsidP="005140A6">
      <w:pPr>
        <w:pStyle w:val="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7EC54882" w:rsidR="001A6A31" w:rsidRDefault="0004102B" w:rsidP="005140A6">
      <w:pPr>
        <w:pStyle w:val="ChapterBodyCopy"/>
      </w:pPr>
      <w:r>
        <w:t xml:space="preserve">You can view </w:t>
      </w:r>
      <w:r w:rsidR="00C835C8">
        <w:t xml:space="preserve">the </w:t>
      </w:r>
      <w:r>
        <w:t>details</w:t>
      </w:r>
      <w:r w:rsidR="00A21ABC">
        <w:t>,</w:t>
      </w:r>
      <w:r>
        <w:t xml:space="preserve"> including </w:t>
      </w:r>
      <w:r w:rsidR="00520284">
        <w:t xml:space="preserve">the </w:t>
      </w:r>
      <w:r>
        <w:t>name and</w:t>
      </w:r>
      <w:r w:rsidR="001F2774">
        <w:t xml:space="preserve"> </w:t>
      </w:r>
      <w:r>
        <w:t>contact number of the service providers who have low ratings.</w:t>
      </w:r>
    </w:p>
    <w:p w14:paraId="7BD83059" w14:textId="6B616B1A" w:rsidR="009518AD" w:rsidRDefault="00520284" w:rsidP="005140A6">
      <w:pPr>
        <w:pStyle w:val="ChapterBodyCopy"/>
      </w:pPr>
      <w:r>
        <w:t xml:space="preserve">To view the service provider’s profile, click the </w:t>
      </w:r>
      <w:r w:rsidRPr="003F5E1A">
        <w:rPr>
          <w:b/>
        </w:rPr>
        <w:t>Actions</w:t>
      </w:r>
      <w:r>
        <w:t xml:space="preserve"> icon button.</w:t>
      </w:r>
    </w:p>
    <w:p w14:paraId="1356C553" w14:textId="77777777" w:rsidR="009518AD" w:rsidRDefault="009518AD">
      <w:pPr>
        <w:spacing w:after="0" w:line="240" w:lineRule="auto"/>
        <w:rPr>
          <w:rFonts w:ascii="Calibri" w:hAnsi="Calibri"/>
          <w:color w:val="000000" w:themeColor="text1"/>
          <w:sz w:val="24"/>
        </w:rPr>
      </w:pPr>
      <w:r>
        <w:br w:type="page"/>
      </w:r>
    </w:p>
    <w:p w14:paraId="54C3A84D" w14:textId="047199EB" w:rsidR="00965B18" w:rsidRDefault="00C835C8" w:rsidP="00CC4562">
      <w:pPr>
        <w:pStyle w:val="CVHeading3"/>
      </w:pPr>
      <w:bookmarkStart w:id="94" w:name="ProvidersWithLowTask"/>
      <w:bookmarkStart w:id="95" w:name="_Toc39027764"/>
      <w:r>
        <w:lastRenderedPageBreak/>
        <w:t>Providers w</w:t>
      </w:r>
      <w:r w:rsidR="00965B18" w:rsidRPr="00A26AB3">
        <w:t>ith Low Task Completion</w:t>
      </w:r>
      <w:bookmarkEnd w:id="95"/>
    </w:p>
    <w:bookmarkEnd w:id="94"/>
    <w:p w14:paraId="1D6FDBCF" w14:textId="6357915C" w:rsidR="001F2774" w:rsidRDefault="001F2774" w:rsidP="005140A6">
      <w:pPr>
        <w:pStyle w:val="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A6D1CFD" w:rsidR="00592E78" w:rsidRPr="005140A6" w:rsidRDefault="00592E78" w:rsidP="005140A6">
      <w:pPr>
        <w:pStyle w:val="ChapterBodyCopy"/>
      </w:pPr>
      <w:r w:rsidRPr="005140A6">
        <w:t>When fulfilling the visits, the service provider has to complete all the tasks at the customer’s location based upon the service types assigned to them. If the service provider leaves any task incomplete, you</w:t>
      </w:r>
      <w:r w:rsidR="00A21ABC" w:rsidRPr="005140A6">
        <w:t>,</w:t>
      </w:r>
      <w:r w:rsidRPr="005140A6">
        <w:t xml:space="preserve"> as an entity user</w:t>
      </w:r>
      <w:r w:rsidR="00A21ABC" w:rsidRPr="005140A6">
        <w:t>,</w:t>
      </w:r>
      <w:r w:rsidRPr="005140A6">
        <w:t xml:space="preserve"> can view the details of such service providers under this subtab.</w:t>
      </w:r>
    </w:p>
    <w:p w14:paraId="731CFC8B" w14:textId="6DF879E1" w:rsidR="003A5B20" w:rsidRPr="005140A6" w:rsidRDefault="003A5B20" w:rsidP="005140A6">
      <w:pPr>
        <w:pStyle w:val="ChapterBodyCopy"/>
        <w:rPr>
          <w:i/>
        </w:rPr>
      </w:pPr>
      <w:bookmarkStart w:id="96" w:name="ProvidersWithLowTaskExample"/>
      <w:r w:rsidRPr="005140A6">
        <w:rPr>
          <w:i/>
        </w:rPr>
        <w:t>For example</w:t>
      </w:r>
      <w:bookmarkEnd w:id="96"/>
      <w:r w:rsidRPr="005140A6">
        <w:rPr>
          <w:i/>
        </w:rPr>
        <w:t>, under the service type</w:t>
      </w:r>
      <w:r w:rsidR="00AC7618" w:rsidRPr="005140A6">
        <w:rPr>
          <w:i/>
        </w:rPr>
        <w:t>s</w:t>
      </w:r>
      <w:r w:rsidRPr="005140A6">
        <w:rPr>
          <w:i/>
        </w:rPr>
        <w:t xml:space="preserve">, </w:t>
      </w:r>
      <w:r w:rsidR="00AC7618" w:rsidRPr="005140A6">
        <w:rPr>
          <w:b/>
          <w:i/>
        </w:rPr>
        <w:t>Ambulation and Mobility</w:t>
      </w:r>
      <w:r w:rsidR="005F1B39" w:rsidRPr="005140A6">
        <w:rPr>
          <w:i/>
        </w:rPr>
        <w:t xml:space="preserve">, </w:t>
      </w:r>
      <w:r w:rsidR="00AC7618" w:rsidRPr="005140A6">
        <w:rPr>
          <w:i/>
        </w:rPr>
        <w:t xml:space="preserve">and </w:t>
      </w:r>
      <w:r w:rsidR="00AC7618" w:rsidRPr="005140A6">
        <w:rPr>
          <w:b/>
          <w:i/>
        </w:rPr>
        <w:t>Meal Delivery</w:t>
      </w:r>
      <w:r w:rsidR="00AC7618" w:rsidRPr="005140A6">
        <w:rPr>
          <w:i/>
        </w:rPr>
        <w:t>, there are 2 tasks each</w:t>
      </w:r>
      <w:r w:rsidR="0023577A" w:rsidRPr="005140A6">
        <w:rPr>
          <w:i/>
        </w:rPr>
        <w:t>. I</w:t>
      </w:r>
      <w:r w:rsidR="00AC7618" w:rsidRPr="005140A6">
        <w:rPr>
          <w:i/>
        </w:rPr>
        <w:t xml:space="preserve">f the service provider completes only one task out of the total four tasks, the task percentage completion would be 25%, and the provider would be placed under </w:t>
      </w:r>
      <w:r w:rsidR="0023577A" w:rsidRPr="005140A6">
        <w:rPr>
          <w:i/>
        </w:rPr>
        <w:t xml:space="preserve">the </w:t>
      </w:r>
      <w:r w:rsidR="00AC7618" w:rsidRPr="005140A6">
        <w:rPr>
          <w:i/>
        </w:rPr>
        <w:t>low task completion category.</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F34189">
      <w:pPr>
        <w:pStyle w:val="CVFigureCaption"/>
        <w:tabs>
          <w:tab w:val="left" w:pos="1134"/>
        </w:tabs>
      </w:pPr>
      <w:r>
        <w:t>task completion list–Visit Summary screen</w:t>
      </w:r>
    </w:p>
    <w:p w14:paraId="0896C6E6" w14:textId="706B9267" w:rsidR="00027F6C" w:rsidRDefault="00027F6C" w:rsidP="000667BD">
      <w:pPr>
        <w:pStyle w:val="Heading2"/>
        <w:tabs>
          <w:tab w:val="clear" w:pos="4406"/>
          <w:tab w:val="left" w:pos="709"/>
        </w:tabs>
      </w:pPr>
      <w:bookmarkStart w:id="97" w:name="_Service_Requests_Tab"/>
      <w:bookmarkStart w:id="98" w:name="_Toc39027765"/>
      <w:bookmarkEnd w:id="97"/>
      <w:r w:rsidRPr="00823EEC">
        <w:t>Service Requests</w:t>
      </w:r>
      <w:r w:rsidR="00A1340F">
        <w:t xml:space="preserve"> Tab</w:t>
      </w:r>
      <w:bookmarkEnd w:id="98"/>
    </w:p>
    <w:p w14:paraId="78057B2E" w14:textId="0A848DDF" w:rsidR="000D53DA" w:rsidRDefault="000D53DA" w:rsidP="00842208">
      <w:pPr>
        <w:pStyle w:val="ChapterBodyCopy"/>
      </w:pPr>
      <w:r>
        <w:t xml:space="preserve">The </w:t>
      </w:r>
      <w:r w:rsidRPr="000D53DA">
        <w:rPr>
          <w:b/>
        </w:rPr>
        <w:t>Service Requests</w:t>
      </w:r>
      <w:r>
        <w:t xml:space="preserve"> tab</w:t>
      </w:r>
      <w:r w:rsidR="000915ED">
        <w:t>, under its subtabs,</w:t>
      </w:r>
      <w:r>
        <w:t xml:space="preserve"> displays </w:t>
      </w:r>
      <w:r w:rsidR="000915ED">
        <w:t xml:space="preserve">service request details </w:t>
      </w:r>
      <w:r>
        <w:t>of all the patients who are associated with your entity.</w:t>
      </w:r>
    </w:p>
    <w:p w14:paraId="4B4F5235" w14:textId="1F11435D" w:rsidR="00027F6C" w:rsidRDefault="00E53DF6" w:rsidP="00842208">
      <w:pPr>
        <w:pStyle w:val="ChapterBodyCopy"/>
      </w:pPr>
      <w:r>
        <w:t xml:space="preserve">The </w:t>
      </w:r>
      <w:r w:rsidR="000915ED">
        <w:t xml:space="preserve">following are the </w:t>
      </w:r>
      <w:r>
        <w:t>three subtabs:</w:t>
      </w:r>
    </w:p>
    <w:p w14:paraId="5D37CE30" w14:textId="0D5D49B0" w:rsidR="001849EE" w:rsidRPr="00A3180A" w:rsidRDefault="001849EE" w:rsidP="00A3180A">
      <w:pPr>
        <w:pStyle w:val="ListBullet"/>
        <w:rPr>
          <w:b/>
        </w:rPr>
      </w:pPr>
      <w:r w:rsidRPr="00A3180A">
        <w:rPr>
          <w:b/>
        </w:rPr>
        <w:t>Requests In Total In The Population</w:t>
      </w:r>
    </w:p>
    <w:p w14:paraId="4EE0A021" w14:textId="0EDBEE1C" w:rsidR="001849EE" w:rsidRPr="00A3180A" w:rsidRDefault="001849EE" w:rsidP="00A3180A">
      <w:pPr>
        <w:pStyle w:val="ListBullet"/>
        <w:rPr>
          <w:b/>
        </w:rPr>
      </w:pPr>
      <w:r w:rsidRPr="00A3180A">
        <w:rPr>
          <w:b/>
        </w:rPr>
        <w:t>Requests With Open Status</w:t>
      </w:r>
    </w:p>
    <w:p w14:paraId="264A689D" w14:textId="72A5C9CF" w:rsidR="00FE76F1" w:rsidRPr="00A3180A" w:rsidRDefault="00FE76F1" w:rsidP="00A3180A">
      <w:pPr>
        <w:pStyle w:val="ListBullet"/>
        <w:rPr>
          <w:b/>
        </w:rPr>
      </w:pPr>
      <w:r w:rsidRPr="00A3180A">
        <w:rPr>
          <w:b/>
        </w:rPr>
        <w:t>Requests Cancelled In The Period</w:t>
      </w:r>
    </w:p>
    <w:p w14:paraId="4F6D7E0A" w14:textId="08EE6008" w:rsidR="001849EE" w:rsidRDefault="001642BF" w:rsidP="001849EE">
      <w:pPr>
        <w:pStyle w:val="CVHeading3"/>
      </w:pPr>
      <w:bookmarkStart w:id="99" w:name="_Toc39027766"/>
      <w:r>
        <w:t>Requests in Total i</w:t>
      </w:r>
      <w:r w:rsidR="001849EE" w:rsidRPr="00E53DF6">
        <w:t>n The Population</w:t>
      </w:r>
      <w:bookmarkEnd w:id="99"/>
    </w:p>
    <w:p w14:paraId="22D4F4CA" w14:textId="0C9DC349"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w:t>
      </w:r>
      <w:r w:rsidR="00DB2994">
        <w:t>Request in total in the population</w:t>
      </w:r>
      <w:r w:rsidR="00811562" w:rsidRPr="001849EE">
        <w:t xml:space="preserve"> includes service requests in </w:t>
      </w:r>
      <w:r w:rsidR="00811562" w:rsidRPr="001849EE">
        <w:rPr>
          <w:b/>
        </w:rPr>
        <w:t>Open</w:t>
      </w:r>
      <w:r w:rsidR="00811562" w:rsidRPr="001849EE">
        <w:t xml:space="preserve">, </w:t>
      </w:r>
      <w:r w:rsidR="00811562" w:rsidRPr="001849EE">
        <w:rPr>
          <w:b/>
        </w:rPr>
        <w:t>Engaged</w:t>
      </w:r>
      <w:r w:rsidR="00A21ABC">
        <w:rPr>
          <w:b/>
        </w:rPr>
        <w:t>,</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lastRenderedPageBreak/>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7E19CC19" w:rsidR="00FE76F1" w:rsidRDefault="00FE76F1" w:rsidP="00FE76F1">
      <w:pPr>
        <w:pStyle w:val="ChapterBodyCopy"/>
      </w:pPr>
      <w:r>
        <w:t>The details of the service request</w:t>
      </w:r>
      <w:r w:rsidR="007C292C">
        <w:t>, including</w:t>
      </w:r>
      <w:r>
        <w:t xml:space="preserve"> service request</w:t>
      </w:r>
      <w:r w:rsidR="005140A6">
        <w:t xml:space="preserve"> ID</w:t>
      </w:r>
      <w:r>
        <w:t>,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511B88A4">
            <wp:extent cx="5071583" cy="2266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193618" cy="2321499"/>
                    </a:xfrm>
                    <a:prstGeom prst="rect">
                      <a:avLst/>
                    </a:prstGeom>
                  </pic:spPr>
                </pic:pic>
              </a:graphicData>
            </a:graphic>
          </wp:inline>
        </w:drawing>
      </w:r>
    </w:p>
    <w:p w14:paraId="73EE686A" w14:textId="6CA8B23C" w:rsidR="00842208" w:rsidRDefault="00842208" w:rsidP="005058BE">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drawing>
          <wp:inline distT="0" distB="0" distL="0" distR="0" wp14:anchorId="523B30C4" wp14:editId="57EA5B42">
            <wp:extent cx="5200233" cy="26193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280151" cy="2659630"/>
                    </a:xfrm>
                    <a:prstGeom prst="rect">
                      <a:avLst/>
                    </a:prstGeom>
                  </pic:spPr>
                </pic:pic>
              </a:graphicData>
            </a:graphic>
          </wp:inline>
        </w:drawing>
      </w:r>
    </w:p>
    <w:p w14:paraId="101B0AFB" w14:textId="258FEDF7" w:rsidR="00FE76F1" w:rsidRDefault="00FE76F1" w:rsidP="005058BE">
      <w:pPr>
        <w:pStyle w:val="CVFigureCaption"/>
        <w:tabs>
          <w:tab w:val="left" w:pos="1134"/>
        </w:tabs>
      </w:pPr>
      <w:r>
        <w:t>Requests tab page</w:t>
      </w:r>
    </w:p>
    <w:p w14:paraId="3D5A959D" w14:textId="1ED8D543" w:rsidR="009518AD"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hyperlink w:anchor="_Engaging_with_a" w:history="1">
        <w:r w:rsidRPr="009518AD">
          <w:rPr>
            <w:rStyle w:val="Hyperlink"/>
            <w:rFonts w:cstheme="minorBidi"/>
          </w:rPr>
          <w:t xml:space="preserve">create a plan for the </w:t>
        </w:r>
        <w:r w:rsidR="009415DC" w:rsidRPr="009518AD">
          <w:rPr>
            <w:rStyle w:val="Hyperlink"/>
            <w:rFonts w:cstheme="minorBidi"/>
          </w:rPr>
          <w:t xml:space="preserve">service </w:t>
        </w:r>
        <w:r w:rsidR="00CA6275" w:rsidRPr="009518AD">
          <w:rPr>
            <w:rStyle w:val="Hyperlink"/>
            <w:rFonts w:cstheme="minorBidi"/>
          </w:rPr>
          <w:t>request</w:t>
        </w:r>
      </w:hyperlink>
      <w:r>
        <w:t>.</w:t>
      </w:r>
    </w:p>
    <w:p w14:paraId="7F7A38AA" w14:textId="77777777" w:rsidR="009518AD" w:rsidRDefault="009518AD">
      <w:pPr>
        <w:spacing w:after="0" w:line="240" w:lineRule="auto"/>
        <w:rPr>
          <w:rFonts w:ascii="Calibri" w:hAnsi="Calibri"/>
          <w:color w:val="000000" w:themeColor="text1"/>
          <w:sz w:val="24"/>
        </w:rPr>
      </w:pPr>
      <w:r>
        <w:br w:type="page"/>
      </w:r>
    </w:p>
    <w:p w14:paraId="12E546F1" w14:textId="73D55D8F" w:rsidR="001849EE" w:rsidRDefault="001849EE" w:rsidP="001849EE">
      <w:pPr>
        <w:pStyle w:val="CVHeading3"/>
      </w:pPr>
      <w:bookmarkStart w:id="100" w:name="RequestWithOpenStatusEU"/>
      <w:bookmarkStart w:id="101" w:name="_Toc39027767"/>
      <w:r w:rsidRPr="00E53DF6">
        <w:lastRenderedPageBreak/>
        <w:t xml:space="preserve">Requests </w:t>
      </w:r>
      <w:r w:rsidR="00A9071F" w:rsidRPr="00E53DF6">
        <w:t>with</w:t>
      </w:r>
      <w:r w:rsidRPr="00E53DF6">
        <w:t xml:space="preserve"> Open Status</w:t>
      </w:r>
      <w:bookmarkEnd w:id="101"/>
    </w:p>
    <w:bookmarkEnd w:id="100"/>
    <w:p w14:paraId="08F5AFD6" w14:textId="3C65A7F3" w:rsidR="001849EE" w:rsidRDefault="00140749" w:rsidP="001849EE">
      <w:pPr>
        <w:pStyle w:val="ChapterBodyCopy"/>
      </w:pPr>
      <w:r>
        <w:t>View</w:t>
      </w:r>
      <w:r w:rsidR="00F525EE">
        <w:t xml:space="preserve"> the total number</w:t>
      </w:r>
      <w:r w:rsidR="00A21ABC">
        <w:t xml:space="preserve"> of</w:t>
      </w:r>
      <w:r w:rsidR="00F525EE">
        <w:t xml:space="preserve"> service requests </w:t>
      </w:r>
      <w:r w:rsidR="00EF3ED1">
        <w:t>in</w:t>
      </w:r>
      <w:r w:rsidR="00F525EE">
        <w:t xml:space="preserve"> </w:t>
      </w:r>
      <w:r w:rsidR="00F525EE" w:rsidRPr="00F525EE">
        <w:rPr>
          <w:b/>
        </w:rPr>
        <w:t>Open</w:t>
      </w:r>
      <w:r w:rsidR="00F525EE">
        <w:t xml:space="preserve"> statu</w:t>
      </w:r>
      <w:r w:rsidR="009415DC">
        <w:t>s only</w:t>
      </w:r>
      <w:r w:rsidR="001849EE">
        <w:t>.</w:t>
      </w:r>
    </w:p>
    <w:p w14:paraId="146B2E0D" w14:textId="0982A0BA" w:rsidR="001849EE" w:rsidRPr="00F525EE" w:rsidRDefault="00663FE8" w:rsidP="001849EE">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rsidR="005140A6">
        <w:t xml:space="preserve"> individual’s name. You</w:t>
      </w:r>
      <w:r w:rsidR="001849EE">
        <w:t xml:space="preserve"> can view the details of the service requests.</w:t>
      </w:r>
    </w:p>
    <w:p w14:paraId="04206537" w14:textId="2FDDAF75" w:rsidR="001849EE" w:rsidRPr="001849EE" w:rsidRDefault="00FE76F1" w:rsidP="00FE76F1">
      <w:pPr>
        <w:pStyle w:val="CVFigure"/>
      </w:pPr>
      <w:r>
        <w:drawing>
          <wp:inline distT="0" distB="0" distL="0" distR="0" wp14:anchorId="66A0E621" wp14:editId="33285917">
            <wp:extent cx="3762375" cy="86395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3823076" cy="877890"/>
                    </a:xfrm>
                    <a:prstGeom prst="rect">
                      <a:avLst/>
                    </a:prstGeom>
                  </pic:spPr>
                </pic:pic>
              </a:graphicData>
            </a:graphic>
          </wp:inline>
        </w:drawing>
      </w:r>
    </w:p>
    <w:p w14:paraId="4FBAFC76" w14:textId="1CE13095" w:rsidR="001849EE" w:rsidRPr="001849EE" w:rsidRDefault="00140749" w:rsidP="009518AD">
      <w:pPr>
        <w:pStyle w:val="CVFigureCaption"/>
        <w:tabs>
          <w:tab w:val="left" w:pos="1134"/>
        </w:tabs>
        <w:ind w:left="142" w:hanging="142"/>
      </w:pPr>
      <w:r>
        <w:t>Requests With Open Status</w:t>
      </w:r>
    </w:p>
    <w:p w14:paraId="58EF0880" w14:textId="6BC974E8"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to view the request details, the service request plan</w:t>
      </w:r>
      <w:r w:rsidR="00A21ABC">
        <w:t>,</w:t>
      </w:r>
      <w:r>
        <w:t xml:space="preserve"> and the patient details. </w:t>
      </w:r>
      <w:r w:rsidR="00A21ABC">
        <w:t>Y</w:t>
      </w:r>
      <w:r w:rsidR="00CA6275">
        <w:t xml:space="preserve">ou can accept the request of the patient (customer) by using the </w:t>
      </w:r>
      <w:r w:rsidR="00CA6275" w:rsidRPr="00CA6275">
        <w:rPr>
          <w:b/>
        </w:rPr>
        <w:t>Engage</w:t>
      </w:r>
      <w:r w:rsidR="00CA6275">
        <w:t xml:space="preserve"> button and </w:t>
      </w:r>
      <w:hyperlink w:anchor="_Engaging_with_a" w:history="1">
        <w:r w:rsidR="00CA6275" w:rsidRPr="009518AD">
          <w:rPr>
            <w:rStyle w:val="Hyperlink"/>
            <w:rFonts w:cstheme="minorBidi"/>
          </w:rPr>
          <w:t>create a plan for the service request</w:t>
        </w:r>
      </w:hyperlink>
      <w:r w:rsidR="00CA6275">
        <w:t>.</w:t>
      </w:r>
    </w:p>
    <w:p w14:paraId="32F93F1C" w14:textId="53B3FB4A" w:rsidR="00140749" w:rsidRDefault="00140749" w:rsidP="00140749">
      <w:pPr>
        <w:pStyle w:val="CVHeading3"/>
      </w:pPr>
      <w:bookmarkStart w:id="102" w:name="ReqCancelledInThePeriodEU"/>
      <w:bookmarkStart w:id="103" w:name="_Toc39027768"/>
      <w:r w:rsidRPr="00E53DF6">
        <w:t xml:space="preserve">Requests Cancelled </w:t>
      </w:r>
      <w:r w:rsidR="00A9071F" w:rsidRPr="00E53DF6">
        <w:t>in</w:t>
      </w:r>
      <w:r w:rsidR="00A9071F">
        <w:t xml:space="preserve"> t</w:t>
      </w:r>
      <w:r w:rsidRPr="00E53DF6">
        <w:t>he Period</w:t>
      </w:r>
      <w:bookmarkEnd w:id="103"/>
    </w:p>
    <w:bookmarkEnd w:id="102"/>
    <w:p w14:paraId="1848B6E9" w14:textId="7370BAD4" w:rsidR="00E53DF6" w:rsidRPr="00E53DF6" w:rsidRDefault="00140749" w:rsidP="00140749">
      <w:pPr>
        <w:pStyle w:val="ChapterBodyCopy"/>
        <w:rPr>
          <w:b/>
        </w:rPr>
      </w:pPr>
      <w:r w:rsidRPr="00140749">
        <w:t>View</w:t>
      </w:r>
      <w:r w:rsidR="001849EE">
        <w:t xml:space="preserve"> the total number</w:t>
      </w:r>
      <w:r w:rsidR="00A21ABC">
        <w:t xml:space="preserve"> of</w:t>
      </w:r>
      <w:r w:rsidR="001849EE">
        <w:t xml:space="preserve"> service requests </w:t>
      </w:r>
      <w:r w:rsidR="00196649">
        <w:t xml:space="preserve">cance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DC604ED">
            <wp:extent cx="4076700" cy="76579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4134491" cy="776653"/>
                    </a:xfrm>
                    <a:prstGeom prst="rect">
                      <a:avLst/>
                    </a:prstGeom>
                  </pic:spPr>
                </pic:pic>
              </a:graphicData>
            </a:graphic>
          </wp:inline>
        </w:drawing>
      </w:r>
    </w:p>
    <w:p w14:paraId="76AB46F2" w14:textId="4FB5FEA2" w:rsidR="00196649" w:rsidRPr="001849EE" w:rsidRDefault="00196649" w:rsidP="005058BE">
      <w:pPr>
        <w:pStyle w:val="CVFigureCaption"/>
        <w:tabs>
          <w:tab w:val="left" w:pos="993"/>
          <w:tab w:val="left" w:pos="1134"/>
        </w:tabs>
      </w:pPr>
      <w:r>
        <w:t>Requests With Cancelled Status</w:t>
      </w:r>
    </w:p>
    <w:p w14:paraId="2B31A2F8" w14:textId="4B7D5DA6" w:rsidR="00196649" w:rsidRDefault="00225491" w:rsidP="00737BF2">
      <w:pPr>
        <w:pStyle w:val="CVChapterBodyCopy"/>
      </w:pPr>
      <w:r>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664BC646" w:rsidR="00027F6C" w:rsidRDefault="00027F6C" w:rsidP="000667BD">
      <w:pPr>
        <w:pStyle w:val="Heading2"/>
        <w:tabs>
          <w:tab w:val="clear" w:pos="4406"/>
        </w:tabs>
      </w:pPr>
      <w:bookmarkStart w:id="104" w:name="_Service_Visits_Tab"/>
      <w:bookmarkStart w:id="105" w:name="_Toc39027769"/>
      <w:bookmarkEnd w:id="104"/>
      <w:r w:rsidRPr="00823EEC">
        <w:t>Service Visits</w:t>
      </w:r>
      <w:r w:rsidR="00A1340F">
        <w:t xml:space="preserve"> Tab</w:t>
      </w:r>
      <w:bookmarkEnd w:id="105"/>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60A16A6E" w:rsidR="00AC0A6E" w:rsidRDefault="00A710C9" w:rsidP="00AC0A6E">
      <w:pPr>
        <w:pStyle w:val="CVHeading3"/>
      </w:pPr>
      <w:bookmarkStart w:id="106" w:name="_Toc39027770"/>
      <w:r>
        <w:t>Visits</w:t>
      </w:r>
      <w:r w:rsidR="002D181C">
        <w:t xml:space="preserve"> </w:t>
      </w:r>
      <w:r w:rsidR="00A7743F">
        <w:t>in</w:t>
      </w:r>
      <w:r w:rsidR="002D181C">
        <w:t xml:space="preserve"> Total in t</w:t>
      </w:r>
      <w:r w:rsidRPr="00FE76F1">
        <w:t>he Population</w:t>
      </w:r>
      <w:bookmarkEnd w:id="106"/>
    </w:p>
    <w:p w14:paraId="2ECB8933" w14:textId="019F7B3F"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23577A">
        <w:t xml:space="preserve">The </w:t>
      </w:r>
      <w:r w:rsidR="0023577A" w:rsidRPr="0023577A">
        <w:rPr>
          <w:b/>
        </w:rPr>
        <w:t>Visits in Total in the Population</w:t>
      </w:r>
      <w:r w:rsidR="0023577A">
        <w:t xml:space="preserve"> count</w:t>
      </w:r>
      <w:r w:rsidR="004A08C4" w:rsidRPr="004A08C4">
        <w:t xml:space="preserve">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9518AD">
        <w:rPr>
          <w:b/>
        </w:rPr>
        <w:t>Actions</w:t>
      </w:r>
      <w:r w:rsidRPr="009518AD">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45739971" w:rsidR="00AC0A6E" w:rsidRDefault="00A7743F" w:rsidP="00AC0A6E">
      <w:pPr>
        <w:pStyle w:val="CVHeading3"/>
      </w:pPr>
      <w:bookmarkStart w:id="107" w:name="_Toc39027771"/>
      <w:r>
        <w:lastRenderedPageBreak/>
        <w:t>Visits Overdue in t</w:t>
      </w:r>
      <w:r w:rsidR="00A710C9">
        <w:t>he Period</w:t>
      </w:r>
      <w:bookmarkEnd w:id="107"/>
    </w:p>
    <w:p w14:paraId="6C047410" w14:textId="46F3AE05"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r w:rsidR="00A21ABC">
        <w:t>that</w:t>
      </w:r>
      <w:r>
        <w:t xml:space="preserve">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89C3609" w:rsidR="00AC0A6E" w:rsidRDefault="00A710C9" w:rsidP="00AC0A6E">
      <w:pPr>
        <w:pStyle w:val="CVHeading3"/>
      </w:pPr>
      <w:bookmarkStart w:id="108" w:name="_Toc39027772"/>
      <w:r>
        <w:t>V</w:t>
      </w:r>
      <w:r w:rsidR="005B3EB9">
        <w:t xml:space="preserve">isits </w:t>
      </w:r>
      <w:r w:rsidR="00A7743F">
        <w:t>with</w:t>
      </w:r>
      <w:r>
        <w:t xml:space="preserve"> Low Task Completion</w:t>
      </w:r>
      <w:bookmarkEnd w:id="108"/>
    </w:p>
    <w:p w14:paraId="7FCE37D4" w14:textId="54143CFF"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3C256C37" w:rsidR="00AC0A6E" w:rsidRDefault="00A710C9" w:rsidP="00AC0A6E">
      <w:pPr>
        <w:pStyle w:val="CVHeading3"/>
      </w:pPr>
      <w:bookmarkStart w:id="109" w:name="_Toc39027773"/>
      <w:r w:rsidRPr="00A710C9">
        <w:t xml:space="preserve">Visits Cancelled </w:t>
      </w:r>
      <w:r w:rsidR="00A9071F" w:rsidRPr="00A710C9">
        <w:t>in</w:t>
      </w:r>
      <w:r w:rsidRPr="00A710C9">
        <w:t xml:space="preserve"> The Period</w:t>
      </w:r>
      <w:bookmarkEnd w:id="109"/>
    </w:p>
    <w:p w14:paraId="111F2A3C" w14:textId="172B9156" w:rsidR="00027F6C" w:rsidRDefault="000719E8" w:rsidP="00AC0A6E">
      <w:pPr>
        <w:pStyle w:val="ChapterBodyCopy"/>
      </w:pPr>
      <w:r>
        <w:t xml:space="preserve">View the total number of cance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058C94C2" w14:textId="43A07ABF" w:rsidR="00A710C9" w:rsidRDefault="00551462" w:rsidP="0031479F">
      <w:pPr>
        <w:pStyle w:val="Heading1"/>
      </w:pPr>
      <w:bookmarkStart w:id="110" w:name="_Engaging_with_a"/>
      <w:bookmarkStart w:id="111" w:name="_Toc39027774"/>
      <w:bookmarkEnd w:id="110"/>
      <w:r>
        <w:t>Service Requests</w:t>
      </w:r>
      <w:bookmarkEnd w:id="111"/>
    </w:p>
    <w:p w14:paraId="33EBF728" w14:textId="785E91F0" w:rsidR="00551462" w:rsidRDefault="00551462" w:rsidP="00551462">
      <w:pPr>
        <w:pStyle w:val="ChapterBodyCopy"/>
      </w:pPr>
      <w:r w:rsidRPr="00551462">
        <w:t xml:space="preserve">Patients or their representatives </w:t>
      </w:r>
      <w:r w:rsidR="005C33F0">
        <w:t xml:space="preserve">create service </w:t>
      </w:r>
      <w:r w:rsidRPr="00551462">
        <w:t>request</w:t>
      </w:r>
      <w:r w:rsidR="005C33F0">
        <w:t>s which specify</w:t>
      </w:r>
      <w:r w:rsidRPr="00551462">
        <w:t xml:space="preserve"> serv</w:t>
      </w:r>
      <w:r>
        <w:t>ices that they are requesting</w:t>
      </w:r>
      <w:r w:rsidR="007F0188">
        <w:t xml:space="preserve"> for</w:t>
      </w:r>
      <w:r>
        <w:t xml:space="preserve">. </w:t>
      </w:r>
      <w:r w:rsidR="005C33F0">
        <w:t>Each service r</w:t>
      </w:r>
      <w:r w:rsidRPr="00551462">
        <w:t xml:space="preserve">equest includes service categories, </w:t>
      </w:r>
      <w:r w:rsidR="007F0188">
        <w:t>and each service category, in turn,</w:t>
      </w:r>
      <w:r w:rsidRPr="00551462">
        <w:t xml:space="preserve"> inclu</w:t>
      </w:r>
      <w:r w:rsidR="005C33F0">
        <w:t>de</w:t>
      </w:r>
      <w:r w:rsidR="007F0188">
        <w:t>s</w:t>
      </w:r>
      <w:r w:rsidR="005C33F0">
        <w:t xml:space="preserve"> </w:t>
      </w:r>
      <w:r w:rsidR="007F0188">
        <w:t xml:space="preserve">several </w:t>
      </w:r>
      <w:r w:rsidR="005C33F0">
        <w:t>service types.</w:t>
      </w:r>
    </w:p>
    <w:p w14:paraId="5F11ACB5" w14:textId="42403EA7" w:rsidR="0099476B" w:rsidRDefault="0099476B" w:rsidP="0099476B">
      <w:pPr>
        <w:pStyle w:val="Heading2"/>
        <w:tabs>
          <w:tab w:val="clear" w:pos="4406"/>
          <w:tab w:val="num" w:pos="567"/>
        </w:tabs>
      </w:pPr>
      <w:bookmarkStart w:id="112" w:name="_Toc39027775"/>
      <w:r>
        <w:t>Processing Service Requests</w:t>
      </w:r>
      <w:bookmarkEnd w:id="112"/>
    </w:p>
    <w:p w14:paraId="4A0E0541" w14:textId="713B3A0E" w:rsidR="007F0188" w:rsidRDefault="007F0188" w:rsidP="007F0188">
      <w:pPr>
        <w:pStyle w:val="ChapterBodyCopy"/>
      </w:pPr>
      <w:r w:rsidRPr="007F0188">
        <w:t xml:space="preserve">A patient posts a service request from their Coreo Home user account. </w:t>
      </w:r>
      <w:r w:rsidR="00AF1C55" w:rsidRPr="00AF1C55">
        <w:t>If the patient chooses your entity to fulfill the service request, or if the patient’s location is within your entity’s area of service, then you can view the se</w:t>
      </w:r>
      <w:r w:rsidR="00AF1C55">
        <w:t>rvice requests</w:t>
      </w:r>
      <w:r w:rsidR="00AF1C55" w:rsidRPr="00AF1C55">
        <w:t>.</w:t>
      </w:r>
    </w:p>
    <w:p w14:paraId="4CB753C7" w14:textId="2F603C5B" w:rsidR="00AF1C55" w:rsidRDefault="007F0188" w:rsidP="00AF1C55">
      <w:pPr>
        <w:pStyle w:val="ChapterBodyCopy"/>
      </w:pPr>
      <w:r>
        <w:t xml:space="preserve">The </w:t>
      </w:r>
      <w:r w:rsidRPr="007F0188">
        <w:rPr>
          <w:b/>
        </w:rPr>
        <w:t>View Requests</w:t>
      </w:r>
      <w:r w:rsidRPr="007F0188">
        <w:t xml:space="preserve"> page </w:t>
      </w:r>
      <w:r>
        <w:t>in your Coreo Home account displays</w:t>
      </w:r>
      <w:r w:rsidRPr="007F0188">
        <w:t xml:space="preserve"> the posted service requests in the </w:t>
      </w:r>
      <w:r w:rsidRPr="007F0188">
        <w:rPr>
          <w:b/>
        </w:rPr>
        <w:t>Open</w:t>
      </w:r>
      <w:r>
        <w:t xml:space="preserve"> status</w:t>
      </w:r>
      <w:r w:rsidRPr="007F0188">
        <w:t>.</w:t>
      </w:r>
      <w:r w:rsidR="00AF1C55">
        <w:t xml:space="preserve"> </w:t>
      </w:r>
      <w:r w:rsidR="00AF1C55" w:rsidRPr="00AF1C55">
        <w:t>A service request card with</w:t>
      </w:r>
      <w:r w:rsidR="00AF1C55">
        <w:t xml:space="preserve"> an</w:t>
      </w:r>
      <w:r w:rsidR="00AF1C55" w:rsidRPr="00AF1C55">
        <w:t xml:space="preserve"> </w:t>
      </w:r>
      <w:r w:rsidR="00AF1C55" w:rsidRPr="00AF1C55">
        <w:rPr>
          <w:b/>
        </w:rPr>
        <w:t>Open</w:t>
      </w:r>
      <w:r w:rsidR="00AF1C55" w:rsidRPr="00AF1C55">
        <w:t xml:space="preserve"> status indicates that you must create a </w:t>
      </w:r>
      <w:hyperlink w:anchor="_Service_Plan" w:history="1">
        <w:r w:rsidR="00AF1C55" w:rsidRPr="00B23816">
          <w:rPr>
            <w:rStyle w:val="Hyperlink"/>
            <w:rFonts w:cstheme="minorBidi"/>
          </w:rPr>
          <w:t>service plan</w:t>
        </w:r>
      </w:hyperlink>
      <w:r w:rsidR="00AF1C55" w:rsidRPr="00AF1C55">
        <w:t xml:space="preserve"> for the service request, and you are yet to assign a service provider to the patient.</w:t>
      </w:r>
    </w:p>
    <w:p w14:paraId="0D5E4762" w14:textId="536998FA" w:rsidR="002360D8" w:rsidRDefault="007F0188" w:rsidP="007F0188">
      <w:pPr>
        <w:pStyle w:val="ListNumber"/>
        <w:numPr>
          <w:ilvl w:val="0"/>
          <w:numId w:val="34"/>
        </w:numPr>
      </w:pPr>
      <w:r>
        <w:t>To view a list of all the service requests, go to the side menu, and</w:t>
      </w:r>
      <w:r w:rsidR="00377A22">
        <w:t xml:space="preserve"> select </w:t>
      </w:r>
      <w:r w:rsidR="00377A22" w:rsidRPr="007F0188">
        <w:rPr>
          <w:b/>
        </w:rPr>
        <w:t>View Requests</w:t>
      </w:r>
      <w:r>
        <w:t xml:space="preserve">. The </w:t>
      </w:r>
      <w:r w:rsidR="00377A22" w:rsidRPr="007F0188">
        <w:rPr>
          <w:b/>
        </w:rPr>
        <w:t>View Requests</w:t>
      </w:r>
      <w:r w:rsidR="00377A22">
        <w:t xml:space="preserve"> page</w:t>
      </w:r>
      <w:r>
        <w:t xml:space="preserve"> opens</w:t>
      </w:r>
      <w:r w:rsidR="00377A22">
        <w:t>.</w:t>
      </w:r>
      <w:r w:rsidR="002360D8">
        <w:t xml:space="preserve"> The page </w:t>
      </w:r>
      <w:r>
        <w:t>displays</w:t>
      </w:r>
      <w:r w:rsidR="00A21ABC">
        <w:t xml:space="preserve"> </w:t>
      </w:r>
      <w:r>
        <w:t>all</w:t>
      </w:r>
      <w:r w:rsidR="00A21ABC">
        <w:t xml:space="preserve"> service request cards</w:t>
      </w:r>
      <w:r>
        <w:t>,</w:t>
      </w:r>
      <w:r w:rsidR="00A21ABC">
        <w:t xml:space="preserve"> </w:t>
      </w:r>
      <w:r>
        <w:t>including those in</w:t>
      </w:r>
      <w:r w:rsidR="001C2B70">
        <w:t xml:space="preserve"> </w:t>
      </w:r>
      <w:r w:rsidR="001C2B70" w:rsidRPr="007F0188">
        <w:rPr>
          <w:b/>
        </w:rPr>
        <w:t>Open</w:t>
      </w:r>
      <w:r w:rsidR="001C2B70">
        <w:t xml:space="preserve">, </w:t>
      </w:r>
      <w:r w:rsidR="001C2B70" w:rsidRPr="007F0188">
        <w:rPr>
          <w:b/>
        </w:rPr>
        <w:t>Engaged</w:t>
      </w:r>
      <w:r w:rsidR="001C2B70">
        <w:t xml:space="preserve">, </w:t>
      </w:r>
      <w:r w:rsidR="001C2B70" w:rsidRPr="007F0188">
        <w:rPr>
          <w:b/>
        </w:rPr>
        <w:t>Not</w:t>
      </w:r>
      <w:r w:rsidR="001C2B70">
        <w:t xml:space="preserve"> </w:t>
      </w:r>
      <w:r w:rsidR="001C2B70" w:rsidRPr="007F0188">
        <w:rPr>
          <w:b/>
        </w:rPr>
        <w:t>Hired</w:t>
      </w:r>
      <w:r w:rsidR="001C2B70">
        <w:t xml:space="preserve">, </w:t>
      </w:r>
      <w:r w:rsidR="001C2B70" w:rsidRPr="007F0188">
        <w:rPr>
          <w:b/>
        </w:rPr>
        <w:t>Closed</w:t>
      </w:r>
      <w:r w:rsidR="001C2B70">
        <w:t xml:space="preserve">, and </w:t>
      </w:r>
      <w:r w:rsidR="001C2B70" w:rsidRPr="007F0188">
        <w:rPr>
          <w:b/>
        </w:rPr>
        <w:t>Cancelled</w:t>
      </w:r>
      <w:r w:rsidRPr="007F0188">
        <w:rPr>
          <w:b/>
        </w:rPr>
        <w:t xml:space="preserve"> </w:t>
      </w:r>
      <w:r w:rsidRPr="007F0188">
        <w:t>status</w:t>
      </w:r>
      <w:r w:rsidR="001C2B70">
        <w:t>.</w:t>
      </w:r>
    </w:p>
    <w:p w14:paraId="7A258AFC" w14:textId="40A5422A" w:rsidR="007F0188" w:rsidRDefault="007F0188" w:rsidP="007F0188">
      <w:pPr>
        <w:pStyle w:val="CVFigure"/>
      </w:pPr>
      <w:r>
        <w:lastRenderedPageBreak/>
        <w:drawing>
          <wp:inline distT="0" distB="0" distL="0" distR="0" wp14:anchorId="1EE80BEB" wp14:editId="4802C6BA">
            <wp:extent cx="5201729" cy="215655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18 EU SR 1.png"/>
                    <pic:cNvPicPr/>
                  </pic:nvPicPr>
                  <pic:blipFill>
                    <a:blip r:embed="rId146">
                      <a:extLst>
                        <a:ext uri="{28A0092B-C50C-407E-A947-70E740481C1C}">
                          <a14:useLocalDpi xmlns:a14="http://schemas.microsoft.com/office/drawing/2010/main" val="0"/>
                        </a:ext>
                      </a:extLst>
                    </a:blip>
                    <a:stretch>
                      <a:fillRect/>
                    </a:stretch>
                  </pic:blipFill>
                  <pic:spPr>
                    <a:xfrm>
                      <a:off x="0" y="0"/>
                      <a:ext cx="5210784" cy="2160304"/>
                    </a:xfrm>
                    <a:prstGeom prst="rect">
                      <a:avLst/>
                    </a:prstGeom>
                  </pic:spPr>
                </pic:pic>
              </a:graphicData>
            </a:graphic>
          </wp:inline>
        </w:drawing>
      </w:r>
    </w:p>
    <w:p w14:paraId="0D51D857" w14:textId="7F0AF643" w:rsidR="007F0188" w:rsidRDefault="007F0188" w:rsidP="007F0188">
      <w:pPr>
        <w:pStyle w:val="CVFigureCaption"/>
      </w:pPr>
      <w:r>
        <w:t>View Requests page</w:t>
      </w:r>
    </w:p>
    <w:p w14:paraId="558AB652" w14:textId="30D2076C" w:rsidR="001C2B70" w:rsidRDefault="006212C5" w:rsidP="00CB69E5">
      <w:pPr>
        <w:pStyle w:val="ListNumber"/>
        <w:numPr>
          <w:ilvl w:val="0"/>
          <w:numId w:val="34"/>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296FF675" w14:textId="74332015" w:rsidR="000D53DA" w:rsidRDefault="000915ED" w:rsidP="000915ED">
      <w:pPr>
        <w:pStyle w:val="ChapterBodyCopy"/>
      </w:pPr>
      <w:r>
        <w:t xml:space="preserve">The </w:t>
      </w:r>
      <w:r w:rsidRPr="000915ED">
        <w:rPr>
          <w:b/>
        </w:rPr>
        <w:t>Service Requests</w:t>
      </w:r>
      <w:r>
        <w:t xml:space="preserve"> tab on your </w:t>
      </w:r>
      <w:r w:rsidRPr="000915ED">
        <w:rPr>
          <w:b/>
        </w:rPr>
        <w:t>Dashboard</w:t>
      </w:r>
      <w:r>
        <w:t xml:space="preserve"> displays service request details </w:t>
      </w:r>
      <w:r w:rsidR="000D53DA">
        <w:t>of all the patients who are associated with you</w:t>
      </w:r>
      <w:r>
        <w:t>r entity.</w:t>
      </w:r>
      <w:r w:rsidR="0018464A">
        <w:t xml:space="preserve"> Refer to </w:t>
      </w:r>
      <w:hyperlink w:anchor="_Service_Requests_Tab" w:history="1">
        <w:r w:rsidR="0018464A" w:rsidRPr="0018464A">
          <w:rPr>
            <w:rStyle w:val="Hyperlink"/>
            <w:rFonts w:cstheme="minorBidi"/>
            <w:b/>
          </w:rPr>
          <w:t>Service Requests</w:t>
        </w:r>
        <w:r w:rsidR="0018464A" w:rsidRPr="0018464A">
          <w:rPr>
            <w:rStyle w:val="Hyperlink"/>
            <w:rFonts w:cstheme="minorBidi"/>
          </w:rPr>
          <w:t xml:space="preserve"> Tab</w:t>
        </w:r>
      </w:hyperlink>
      <w:r w:rsidR="0018464A">
        <w:t xml:space="preserve"> under the </w:t>
      </w:r>
      <w:r w:rsidR="0018464A" w:rsidRPr="0018464A">
        <w:rPr>
          <w:b/>
        </w:rPr>
        <w:t>Dashboard</w:t>
      </w:r>
      <w:r w:rsidR="0018464A">
        <w:t xml:space="preserve"> topic for detailed information.</w:t>
      </w:r>
    </w:p>
    <w:p w14:paraId="6862BA24" w14:textId="4F69F7FA" w:rsidR="00491B3B" w:rsidRDefault="00491B3B" w:rsidP="00491B3B">
      <w:pPr>
        <w:pStyle w:val="Heading1"/>
      </w:pPr>
      <w:bookmarkStart w:id="113" w:name="_Service_Plan"/>
      <w:bookmarkStart w:id="114" w:name="_Toc39027776"/>
      <w:bookmarkEnd w:id="113"/>
      <w:r>
        <w:t>Service Plan</w:t>
      </w:r>
      <w:bookmarkEnd w:id="114"/>
    </w:p>
    <w:p w14:paraId="40061079" w14:textId="0A776D30" w:rsidR="00AF1C55" w:rsidRDefault="006257B0" w:rsidP="006257B0">
      <w:pPr>
        <w:pStyle w:val="ChapterBodyCopy"/>
      </w:pPr>
      <w:r w:rsidRPr="006257B0">
        <w:t xml:space="preserve">A service plan </w:t>
      </w:r>
      <w:r w:rsidR="00AF1C55">
        <w:t>creation includes the following</w:t>
      </w:r>
      <w:r w:rsidR="00AF1C55" w:rsidRPr="00AF1C55">
        <w:t xml:space="preserve"> </w:t>
      </w:r>
      <w:r w:rsidR="00AF1C55" w:rsidRPr="006257B0">
        <w:t>based upon the patient’s service request</w:t>
      </w:r>
      <w:r w:rsidR="00AF1C55">
        <w:t>:</w:t>
      </w:r>
    </w:p>
    <w:p w14:paraId="153193E8" w14:textId="1AD94C21" w:rsidR="00AF1C55" w:rsidRDefault="00AF1C55" w:rsidP="00AF1C55">
      <w:pPr>
        <w:pStyle w:val="ListBullet2"/>
      </w:pPr>
      <w:r>
        <w:t>C</w:t>
      </w:r>
      <w:r w:rsidR="006257B0" w:rsidRPr="00AF1C55">
        <w:t>reating a schedule</w:t>
      </w:r>
      <w:r>
        <w:t xml:space="preserve"> of either an </w:t>
      </w:r>
      <w:r w:rsidRPr="00AF1C55">
        <w:rPr>
          <w:b/>
        </w:rPr>
        <w:t>Assessment</w:t>
      </w:r>
      <w:r>
        <w:t xml:space="preserve"> schedule-type or a </w:t>
      </w:r>
      <w:r w:rsidRPr="00AF1C55">
        <w:rPr>
          <w:b/>
        </w:rPr>
        <w:t>Standard</w:t>
      </w:r>
      <w:r>
        <w:t xml:space="preserve"> schedule type</w:t>
      </w:r>
    </w:p>
    <w:p w14:paraId="36673A46" w14:textId="2507F90E" w:rsidR="006257B0" w:rsidRDefault="00AF1C55" w:rsidP="00AF1C55">
      <w:pPr>
        <w:pStyle w:val="ListBullet2"/>
      </w:pPr>
      <w:r>
        <w:t xml:space="preserve">Creating the related </w:t>
      </w:r>
      <w:r w:rsidR="006257B0" w:rsidRPr="006257B0">
        <w:t>service visits</w:t>
      </w:r>
      <w:r>
        <w:t xml:space="preserve"> with</w:t>
      </w:r>
      <w:r w:rsidRPr="006257B0">
        <w:t xml:space="preserve"> the visit date, the visit start-time, the duration in hours, the service types that the provider must offer, and the name of the service provider.</w:t>
      </w:r>
    </w:p>
    <w:p w14:paraId="3DEA454F" w14:textId="70D9C17E" w:rsidR="0099476B" w:rsidRDefault="0099476B" w:rsidP="0099476B">
      <w:pPr>
        <w:pStyle w:val="ChapterBodyCopy"/>
      </w:pPr>
      <w:r>
        <w:t>The service plan contains a number of schedules that dictate the planned service visits to be completed by an entity.</w:t>
      </w:r>
    </w:p>
    <w:p w14:paraId="364C163F" w14:textId="6E8C8D99" w:rsidR="0099476B" w:rsidRPr="006257B0" w:rsidRDefault="0099476B" w:rsidP="0099476B">
      <w:pPr>
        <w:pStyle w:val="Heading2"/>
        <w:tabs>
          <w:tab w:val="left" w:pos="567"/>
        </w:tabs>
      </w:pPr>
      <w:bookmarkStart w:id="115" w:name="_Creating_a_Service"/>
      <w:bookmarkStart w:id="116" w:name="_Toc39027777"/>
      <w:bookmarkEnd w:id="115"/>
      <w:r>
        <w:t>Creating a Service Plan</w:t>
      </w:r>
      <w:bookmarkEnd w:id="116"/>
    </w:p>
    <w:p w14:paraId="0098B120" w14:textId="77777777" w:rsidR="0099476B" w:rsidRDefault="0099476B" w:rsidP="0099476B">
      <w:pPr>
        <w:pStyle w:val="ChapterBodyCopy"/>
      </w:pPr>
      <w:r>
        <w:t>There shall be a service plan created between an entity and a patient as the result of the entity being engaged to fulfill a service request.</w:t>
      </w:r>
    </w:p>
    <w:p w14:paraId="59298D56" w14:textId="34FF7606" w:rsidR="00C14E00" w:rsidRDefault="006212C5" w:rsidP="00C14E00">
      <w:pPr>
        <w:pStyle w:val="ListNumber"/>
        <w:numPr>
          <w:ilvl w:val="0"/>
          <w:numId w:val="61"/>
        </w:numPr>
      </w:pPr>
      <w:r>
        <w:lastRenderedPageBreak/>
        <w:t xml:space="preserve">To </w:t>
      </w:r>
      <w:r w:rsidR="006257B0">
        <w:t>create a service plan</w:t>
      </w:r>
      <w:r w:rsidR="002A1DD9">
        <w:t xml:space="preserve">, select the </w:t>
      </w:r>
      <w:r w:rsidR="004A6AB2">
        <w:t xml:space="preserve">patient’s </w:t>
      </w:r>
      <w:r w:rsidR="002A1DD9">
        <w:t xml:space="preserve">service request card with the </w:t>
      </w:r>
      <w:r w:rsidR="002A1DD9" w:rsidRPr="00AF1C55">
        <w:rPr>
          <w:b/>
        </w:rPr>
        <w:t>Open</w:t>
      </w:r>
      <w:r w:rsidR="002A1DD9">
        <w:t xml:space="preserve"> status.</w:t>
      </w:r>
      <w:r w:rsidR="00B37756">
        <w:t xml:space="preserve"> </w:t>
      </w:r>
      <w:r w:rsidR="00A86802">
        <w:t xml:space="preserve">The </w:t>
      </w:r>
      <w:r w:rsidR="00A86802" w:rsidRPr="00B37756">
        <w:rPr>
          <w:b/>
        </w:rPr>
        <w:t>Request</w:t>
      </w:r>
      <w:r w:rsidR="00B37756">
        <w:t xml:space="preserve"> tab page opens</w:t>
      </w:r>
      <w:r w:rsidR="00A86802">
        <w:t>.</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47">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5058BE">
      <w:pPr>
        <w:pStyle w:val="CVFigureCaption"/>
        <w:tabs>
          <w:tab w:val="left" w:pos="1134"/>
        </w:tabs>
      </w:pPr>
      <w:r>
        <w:t>Request tab page</w:t>
      </w:r>
    </w:p>
    <w:p w14:paraId="21912082" w14:textId="24BB7329" w:rsidR="0068456B" w:rsidRDefault="0068456B" w:rsidP="0099476B">
      <w:pPr>
        <w:pStyle w:val="ChapterBodyCopy"/>
      </w:pPr>
      <w:r>
        <w:t xml:space="preserve">Note that you must engage with the patient at least once to </w:t>
      </w:r>
      <w:r w:rsidR="00836603">
        <w:t xml:space="preserve">be able to </w:t>
      </w:r>
      <w:r>
        <w:t xml:space="preserve">create a service plan for the patient. Once engaged, you can create any number of schedules and visit plans even for the patient’s new service requests in the </w:t>
      </w:r>
      <w:r w:rsidRPr="0068456B">
        <w:rPr>
          <w:b/>
        </w:rPr>
        <w:t>Open</w:t>
      </w:r>
      <w:r>
        <w:t xml:space="preserve"> status.</w:t>
      </w:r>
    </w:p>
    <w:p w14:paraId="0AD2F487" w14:textId="7D2F28CD" w:rsidR="00B37756" w:rsidRDefault="0091529C" w:rsidP="00CF6ADD">
      <w:pPr>
        <w:pStyle w:val="ListNumber"/>
      </w:pPr>
      <w:r>
        <w:t>Review the service request details</w:t>
      </w:r>
      <w:r w:rsidR="00AF1C55">
        <w:t xml:space="preserve"> on the right side of the page,</w:t>
      </w:r>
      <w:r>
        <w:t xml:space="preserve"> and select the </w:t>
      </w:r>
      <w:r w:rsidRPr="0091529C">
        <w:rPr>
          <w:b/>
        </w:rPr>
        <w:t>Engage</w:t>
      </w:r>
      <w:r>
        <w:t xml:space="preserve"> button to engage with the patient.</w:t>
      </w:r>
    </w:p>
    <w:p w14:paraId="58886BD1" w14:textId="0DFBAAC5" w:rsidR="0091529C" w:rsidRDefault="0091529C" w:rsidP="00CF6ADD">
      <w:pPr>
        <w:pStyle w:val="ListNumber"/>
      </w:pPr>
      <w:r>
        <w:t xml:space="preserve">Select </w:t>
      </w:r>
      <w:r w:rsidRPr="0091529C">
        <w:rPr>
          <w:b/>
        </w:rPr>
        <w:t>Yes</w:t>
      </w:r>
      <w:r>
        <w:t xml:space="preserve"> in the </w:t>
      </w:r>
      <w:r w:rsidR="006F4D9B">
        <w:t xml:space="preserve">confirmation </w:t>
      </w:r>
      <w:r>
        <w:t>message box</w:t>
      </w:r>
      <w:r w:rsidR="006F4D9B">
        <w:t>.</w:t>
      </w:r>
    </w:p>
    <w:p w14:paraId="2D4CF2FE" w14:textId="517BB659"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w:t>
      </w:r>
      <w:r w:rsidR="00B37756">
        <w:rPr>
          <w:noProof/>
          <w:lang w:val="en-IN" w:eastAsia="en-IN"/>
        </w:rPr>
        <w:t xml:space="preserve"> page</w:t>
      </w:r>
      <w:r>
        <w:rPr>
          <w:noProof/>
          <w:lang w:val="en-IN" w:eastAsia="en-IN"/>
        </w:rPr>
        <w:t xml:space="preserve"> to create a </w:t>
      </w:r>
      <w:r w:rsidR="00AF1C55">
        <w:rPr>
          <w:noProof/>
          <w:lang w:val="en-IN" w:eastAsia="en-IN"/>
        </w:rPr>
        <w:t xml:space="preserve">service </w:t>
      </w:r>
      <w:r>
        <w:rPr>
          <w:noProof/>
          <w:lang w:val="en-IN" w:eastAsia="en-IN"/>
        </w:rPr>
        <w:t>plan based upon the pa</w:t>
      </w:r>
      <w:r w:rsidR="00A21ABC">
        <w:rPr>
          <w:noProof/>
          <w:lang w:val="en-IN" w:eastAsia="en-IN"/>
        </w:rPr>
        <w:t>tient'</w:t>
      </w:r>
      <w:r>
        <w:rPr>
          <w:noProof/>
          <w:lang w:val="en-IN" w:eastAsia="en-IN"/>
        </w:rPr>
        <w:t>s service request.</w:t>
      </w:r>
    </w:p>
    <w:p w14:paraId="16904808" w14:textId="1F687080" w:rsidR="00C14E00" w:rsidRDefault="00393F65" w:rsidP="00393F65">
      <w:pPr>
        <w:pStyle w:val="CVFigure"/>
      </w:pPr>
      <w:r>
        <w:drawing>
          <wp:inline distT="0" distB="0" distL="0" distR="0" wp14:anchorId="04B0B126" wp14:editId="1A076682">
            <wp:extent cx="4931312" cy="247650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48">
                      <a:extLst>
                        <a:ext uri="{28A0092B-C50C-407E-A947-70E740481C1C}">
                          <a14:useLocalDpi xmlns:a14="http://schemas.microsoft.com/office/drawing/2010/main" val="0"/>
                        </a:ext>
                      </a:extLst>
                    </a:blip>
                    <a:stretch>
                      <a:fillRect/>
                    </a:stretch>
                  </pic:blipFill>
                  <pic:spPr>
                    <a:xfrm>
                      <a:off x="0" y="0"/>
                      <a:ext cx="4964695" cy="2493265"/>
                    </a:xfrm>
                    <a:prstGeom prst="rect">
                      <a:avLst/>
                    </a:prstGeom>
                  </pic:spPr>
                </pic:pic>
              </a:graphicData>
            </a:graphic>
          </wp:inline>
        </w:drawing>
      </w:r>
    </w:p>
    <w:p w14:paraId="56A2D28E" w14:textId="2A8836B3" w:rsidR="00C14E00" w:rsidRDefault="00CF6ADD" w:rsidP="005058BE">
      <w:pPr>
        <w:pStyle w:val="CVFigureCaption"/>
        <w:tabs>
          <w:tab w:val="left" w:pos="1134"/>
        </w:tabs>
      </w:pPr>
      <w:r>
        <w:t>My Plan tab page</w:t>
      </w:r>
    </w:p>
    <w:p w14:paraId="4837F170" w14:textId="42D23BFF"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rsidR="00B37756">
        <w:t>create a new schedule</w:t>
      </w:r>
      <w:r>
        <w:t>.</w:t>
      </w:r>
    </w:p>
    <w:p w14:paraId="311323EC" w14:textId="73EEB723" w:rsidR="00E665F7" w:rsidRDefault="00F77A49" w:rsidP="00A33574">
      <w:pPr>
        <w:pStyle w:val="ListNumber"/>
        <w:numPr>
          <w:ilvl w:val="0"/>
          <w:numId w:val="21"/>
        </w:numPr>
      </w:pPr>
      <w:r>
        <w:lastRenderedPageBreak/>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2420EF26" w:rsidR="009518AD" w:rsidRDefault="003B1E5C" w:rsidP="00E665F7">
      <w:pPr>
        <w:pStyle w:val="ListBullet"/>
        <w:rPr>
          <w:b/>
        </w:rPr>
      </w:pPr>
      <w:r w:rsidRPr="000652B7">
        <w:rPr>
          <w:b/>
        </w:rPr>
        <w:t>Standard</w:t>
      </w:r>
    </w:p>
    <w:p w14:paraId="7E835A5C" w14:textId="4DC23E73" w:rsidR="00E665F7" w:rsidRPr="003B1E5C" w:rsidRDefault="00E665F7" w:rsidP="0099476B">
      <w:pPr>
        <w:pStyle w:val="CVHeading3"/>
      </w:pPr>
      <w:bookmarkStart w:id="117" w:name="_Toc39027778"/>
      <w:r>
        <w:t>Schedule Type</w:t>
      </w:r>
      <w:r>
        <w:rPr>
          <w:rFonts w:cstheme="majorHAnsi"/>
        </w:rPr>
        <w:t>–</w:t>
      </w:r>
      <w:r>
        <w:t>Assessment</w:t>
      </w:r>
      <w:bookmarkEnd w:id="117"/>
    </w:p>
    <w:p w14:paraId="6CB8D961" w14:textId="0CDB9117" w:rsidR="003D6596" w:rsidRDefault="009518AD" w:rsidP="003D6596">
      <w:pPr>
        <w:pStyle w:val="ChapterBodyCopy"/>
      </w:pPr>
      <w:r>
        <w:t>Schedule an assessment-</w:t>
      </w:r>
      <w:r w:rsidR="00D81149">
        <w:t xml:space="preserve">visit of the </w:t>
      </w:r>
      <w:r w:rsidR="003D6596">
        <w:t xml:space="preserve">service provider to the patient’s </w:t>
      </w:r>
      <w:r w:rsidR="0031479F">
        <w:t>home</w:t>
      </w:r>
      <w:r w:rsidR="003D6596">
        <w:t xml:space="preserve"> </w:t>
      </w:r>
      <w:r w:rsidR="00D81149">
        <w:t>to learn more about the patient’s requirements</w:t>
      </w:r>
      <w:r w:rsidR="00D81149" w:rsidRPr="00D81149">
        <w:t xml:space="preserve"> </w:t>
      </w:r>
      <w:r w:rsidR="00D81149">
        <w:t>before processing the service request.</w:t>
      </w:r>
    </w:p>
    <w:p w14:paraId="7CE0F0A9" w14:textId="2C21BA5F" w:rsidR="000652B7" w:rsidRDefault="00B37756" w:rsidP="000652B7">
      <w:pPr>
        <w:pStyle w:val="ListNumber"/>
      </w:pPr>
      <w:r>
        <w:t>Select the schedule type</w:t>
      </w:r>
      <w:r w:rsidR="000652B7">
        <w:t xml:space="preserve"> </w:t>
      </w:r>
      <w:r w:rsidR="000652B7" w:rsidRPr="000652B7">
        <w:rPr>
          <w:b/>
        </w:rPr>
        <w:t>Assessment</w:t>
      </w:r>
      <w:r>
        <w:rPr>
          <w:b/>
        </w:rPr>
        <w:t xml:space="preserve"> </w:t>
      </w:r>
      <w:r w:rsidRPr="00B37756">
        <w:t>on the</w:t>
      </w:r>
      <w:r>
        <w:rPr>
          <w:b/>
        </w:rPr>
        <w:t xml:space="preserve"> Add New Schedule </w:t>
      </w:r>
      <w:r w:rsidRPr="00B37756">
        <w:t>page</w:t>
      </w:r>
      <w:r w:rsidR="000652B7">
        <w:t>.</w:t>
      </w:r>
    </w:p>
    <w:p w14:paraId="0FCECE34" w14:textId="0F94DE81" w:rsidR="000652B7" w:rsidRDefault="007C3AB0" w:rsidP="002C69D4">
      <w:pPr>
        <w:pStyle w:val="CVFigure"/>
      </w:pPr>
      <w:r>
        <w:drawing>
          <wp:inline distT="0" distB="0" distL="0" distR="0" wp14:anchorId="5D28C783" wp14:editId="2342D7F6">
            <wp:extent cx="5205518" cy="304800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49">
                      <a:extLst>
                        <a:ext uri="{28A0092B-C50C-407E-A947-70E740481C1C}">
                          <a14:useLocalDpi xmlns:a14="http://schemas.microsoft.com/office/drawing/2010/main" val="0"/>
                        </a:ext>
                      </a:extLst>
                    </a:blip>
                    <a:stretch>
                      <a:fillRect/>
                    </a:stretch>
                  </pic:blipFill>
                  <pic:spPr>
                    <a:xfrm>
                      <a:off x="0" y="0"/>
                      <a:ext cx="5240941" cy="3068741"/>
                    </a:xfrm>
                    <a:prstGeom prst="rect">
                      <a:avLst/>
                    </a:prstGeom>
                  </pic:spPr>
                </pic:pic>
              </a:graphicData>
            </a:graphic>
          </wp:inline>
        </w:drawing>
      </w:r>
    </w:p>
    <w:p w14:paraId="6A20F954" w14:textId="761CC005" w:rsidR="002C69D4" w:rsidRDefault="002C69D4" w:rsidP="005058BE">
      <w:pPr>
        <w:pStyle w:val="CVFigureCaption"/>
        <w:tabs>
          <w:tab w:val="left" w:pos="993"/>
          <w:tab w:val="left" w:pos="1134"/>
        </w:tabs>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38EA0FCD" w:rsidR="001B6D67" w:rsidRDefault="001B6D67" w:rsidP="003D6596">
      <w:pPr>
        <w:pStyle w:val="ListNumber"/>
      </w:pPr>
      <w:r>
        <w:t xml:space="preserve">In the </w:t>
      </w:r>
      <w:r w:rsidRPr="001B6D67">
        <w:rPr>
          <w:b/>
        </w:rPr>
        <w:t>Point of Service</w:t>
      </w:r>
      <w:r>
        <w:t xml:space="preserve"> section, select the point of service. The point of service is the location </w:t>
      </w:r>
      <w:r w:rsidR="00A21ABC">
        <w:t>that</w:t>
      </w:r>
      <w:r>
        <w:t xml:space="preserve"> falls in your service area, where your organization provides services.</w:t>
      </w:r>
    </w:p>
    <w:p w14:paraId="0B478873" w14:textId="3EBB3871" w:rsidR="001B6D67" w:rsidRDefault="001B6D67" w:rsidP="001B6D67">
      <w:pPr>
        <w:pStyle w:val="ListNumber"/>
      </w:pPr>
      <w:r>
        <w:t xml:space="preserve">Assign a service provider to complete the assessment visit to the patient’s home. You can assign only those service providers who are affiliated </w:t>
      </w:r>
      <w:r w:rsidR="00A21ABC">
        <w:t>with</w:t>
      </w:r>
      <w:r>
        <w:t xml:space="preserve"> your entity.</w:t>
      </w:r>
      <w:r w:rsidR="00B37756">
        <w:t xml:space="preserve"> </w:t>
      </w:r>
    </w:p>
    <w:p w14:paraId="15607CA9" w14:textId="6A2C95D1" w:rsidR="001B6D67" w:rsidRPr="00407579" w:rsidRDefault="001B6D67" w:rsidP="001B6D67">
      <w:pPr>
        <w:pStyle w:val="ListNumber"/>
      </w:pPr>
      <w:r w:rsidRPr="00407579">
        <w:t xml:space="preserve">If required, you can enter a note in the </w:t>
      </w:r>
      <w:r w:rsidRPr="00407579">
        <w:rPr>
          <w:b/>
        </w:rPr>
        <w:t>Assign Other Service Provider</w:t>
      </w:r>
      <w:r w:rsidRPr="00407579">
        <w:t xml:space="preserve"> box to have another service provider fulfi</w:t>
      </w:r>
      <w:r w:rsidR="00A21ABC" w:rsidRPr="00407579">
        <w:t>l</w:t>
      </w:r>
      <w:r w:rsidRPr="00407579">
        <w:t>l the visit.</w:t>
      </w:r>
    </w:p>
    <w:p w14:paraId="1305FC1E" w14:textId="0F357972" w:rsidR="001B6D67" w:rsidRDefault="001B6D67" w:rsidP="001B6D67">
      <w:pPr>
        <w:pStyle w:val="ListNumber"/>
      </w:pPr>
      <w:r>
        <w:t xml:space="preserve">Click </w:t>
      </w:r>
      <w:r w:rsidRPr="00131C69">
        <w:rPr>
          <w:b/>
        </w:rPr>
        <w:t>Save</w:t>
      </w:r>
      <w:r>
        <w:t xml:space="preserve"> to save the entries. A </w:t>
      </w:r>
      <w:r w:rsidR="00AF1C55">
        <w:t xml:space="preserve">service </w:t>
      </w:r>
      <w:r>
        <w:t xml:space="preserve">plan </w:t>
      </w:r>
      <w:r w:rsidR="00D81149">
        <w:t xml:space="preserve">for the schedule-type </w:t>
      </w:r>
      <w:r w:rsidR="00D81149" w:rsidRPr="00D81149">
        <w:rPr>
          <w:b/>
        </w:rPr>
        <w:t>Assessment</w:t>
      </w:r>
      <w:r w:rsidR="00D81149">
        <w:t xml:space="preserve"> </w:t>
      </w:r>
      <w:r>
        <w:t xml:space="preserve">is created on the </w:t>
      </w:r>
      <w:r w:rsidRPr="00BE28CC">
        <w:rPr>
          <w:b/>
        </w:rPr>
        <w:t>My Plan</w:t>
      </w:r>
      <w:r>
        <w:t xml:space="preserve"> tab</w:t>
      </w:r>
      <w:r w:rsidR="00D81149">
        <w:t>.</w:t>
      </w:r>
    </w:p>
    <w:p w14:paraId="223733E2" w14:textId="7EBD2E78" w:rsidR="00E665F7" w:rsidRDefault="00D22791" w:rsidP="002C69D4">
      <w:pPr>
        <w:pStyle w:val="ChapterBodyCopy"/>
      </w:pPr>
      <w:r>
        <w:rPr>
          <w:noProof/>
          <w:lang w:val="en-IN" w:eastAsia="en-IN"/>
        </w:rPr>
        <w:lastRenderedPageBreak/>
        <w:drawing>
          <wp:inline distT="0" distB="0" distL="0" distR="0" wp14:anchorId="3AACBE16" wp14:editId="45282984">
            <wp:extent cx="4848225" cy="240334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8 EU SR 1 Assesment 2.png"/>
                    <pic:cNvPicPr/>
                  </pic:nvPicPr>
                  <pic:blipFill>
                    <a:blip r:embed="rId150">
                      <a:extLst>
                        <a:ext uri="{28A0092B-C50C-407E-A947-70E740481C1C}">
                          <a14:useLocalDpi xmlns:a14="http://schemas.microsoft.com/office/drawing/2010/main" val="0"/>
                        </a:ext>
                      </a:extLst>
                    </a:blip>
                    <a:stretch>
                      <a:fillRect/>
                    </a:stretch>
                  </pic:blipFill>
                  <pic:spPr>
                    <a:xfrm>
                      <a:off x="0" y="0"/>
                      <a:ext cx="4887110" cy="2422625"/>
                    </a:xfrm>
                    <a:prstGeom prst="rect">
                      <a:avLst/>
                    </a:prstGeom>
                  </pic:spPr>
                </pic:pic>
              </a:graphicData>
            </a:graphic>
          </wp:inline>
        </w:drawing>
      </w:r>
    </w:p>
    <w:p w14:paraId="7DDE7802" w14:textId="194361C3" w:rsidR="00F66D38" w:rsidRPr="00654DFE" w:rsidRDefault="00F66D38" w:rsidP="005058BE">
      <w:pPr>
        <w:pStyle w:val="CVFigureCaption"/>
        <w:tabs>
          <w:tab w:val="left" w:pos="1134"/>
        </w:tabs>
      </w:pPr>
      <w:r>
        <w:t>My Plan tab</w:t>
      </w:r>
    </w:p>
    <w:p w14:paraId="213263DE" w14:textId="42E58749" w:rsidR="00D81149" w:rsidRDefault="00CC766E" w:rsidP="0023577A">
      <w:pPr>
        <w:pStyle w:val="ListNumber"/>
      </w:pPr>
      <w:r>
        <w:t>V</w:t>
      </w:r>
      <w:r w:rsidR="00D81149">
        <w:t xml:space="preserve">iew the schedule under </w:t>
      </w:r>
      <w:r w:rsidR="00D81149" w:rsidRPr="00D22791">
        <w:rPr>
          <w:b/>
        </w:rPr>
        <w:t>Schedule(s</w:t>
      </w:r>
      <w:r w:rsidR="00D81149">
        <w:t>)</w:t>
      </w:r>
      <w:r w:rsidR="00D81149" w:rsidRPr="00D81149">
        <w:t xml:space="preserve"> </w:t>
      </w:r>
      <w:r w:rsidR="00D81149">
        <w:t xml:space="preserve">and the corresponding visit(s) under </w:t>
      </w:r>
      <w:r w:rsidR="00D81149" w:rsidRPr="00BE28CC">
        <w:rPr>
          <w:b/>
        </w:rPr>
        <w:t>Upcoming Visit(s</w:t>
      </w:r>
      <w:r w:rsidR="00D81149">
        <w:t>)</w:t>
      </w:r>
    </w:p>
    <w:p w14:paraId="32A90656" w14:textId="664932E5" w:rsidR="0023577A" w:rsidRDefault="00D22791" w:rsidP="0023577A">
      <w:pPr>
        <w:pStyle w:val="ListNumber"/>
      </w:pPr>
      <w:r>
        <w:t>To modify a visit plan,</w:t>
      </w:r>
      <w:r w:rsidR="00F66D38">
        <w:t xml:space="preserve"> click the </w:t>
      </w:r>
      <w:hyperlink w:anchor="EditButtonEditVisitpage" w:history="1">
        <w:r w:rsidR="00F66D38" w:rsidRPr="00F66D38">
          <w:rPr>
            <w:rStyle w:val="Hyperlink"/>
            <w:rFonts w:cstheme="minorBidi"/>
          </w:rPr>
          <w:t>Edit button</w:t>
        </w:r>
      </w:hyperlink>
      <w:r w:rsidR="00F66D38">
        <w:t xml:space="preserve"> (pen icon)</w:t>
      </w:r>
      <w:r>
        <w:t xml:space="preserve"> for the specified visit under </w:t>
      </w:r>
      <w:r w:rsidRPr="00D22791">
        <w:rPr>
          <w:b/>
        </w:rPr>
        <w:t>Upcoming Visit(s)</w:t>
      </w:r>
      <w:r w:rsidR="00F66D38">
        <w:t>.</w:t>
      </w:r>
      <w:r w:rsidR="00442E26">
        <w:t xml:space="preserve"> To modify a schedule, click the Edit button for the specified schedule under </w:t>
      </w:r>
      <w:r w:rsidR="00442E26" w:rsidRPr="00442E26">
        <w:rPr>
          <w:b/>
        </w:rPr>
        <w:t>Schedule(s).</w:t>
      </w:r>
      <w:r w:rsidR="0023577A">
        <w:t xml:space="preserve"> If you modify a schedule, the application modifies all the related visits.</w:t>
      </w:r>
    </w:p>
    <w:p w14:paraId="489BF425" w14:textId="1D1F2EC7" w:rsidR="00E665F7" w:rsidRPr="003B1E5C" w:rsidRDefault="00E665F7" w:rsidP="0099476B">
      <w:pPr>
        <w:pStyle w:val="CVHeading3"/>
      </w:pPr>
      <w:bookmarkStart w:id="118" w:name="_Toc39027779"/>
      <w:r>
        <w:t>Schedule Type</w:t>
      </w:r>
      <w:r>
        <w:rPr>
          <w:rFonts w:cstheme="majorHAnsi"/>
        </w:rPr>
        <w:t>–</w:t>
      </w:r>
      <w:r>
        <w:t>Standard</w:t>
      </w:r>
      <w:bookmarkEnd w:id="118"/>
    </w:p>
    <w:p w14:paraId="1D955E39" w14:textId="2056879F" w:rsidR="000652B7" w:rsidRDefault="0074006D" w:rsidP="00E665F7">
      <w:pPr>
        <w:pStyle w:val="ChapterBodyCopy"/>
      </w:pPr>
      <w:r>
        <w:t>The standard schedule-type helps you to create a service request based on the patient’s service needs.</w:t>
      </w:r>
    </w:p>
    <w:p w14:paraId="4AA531F5" w14:textId="72A1C988" w:rsidR="00E665F7" w:rsidRDefault="0010384E" w:rsidP="00B44230">
      <w:pPr>
        <w:pStyle w:val="ListNumber"/>
      </w:pPr>
      <w:r>
        <w:t>Select the schedule type</w:t>
      </w:r>
      <w:r w:rsidR="000652B7">
        <w:t xml:space="preserve"> </w:t>
      </w:r>
      <w:r w:rsidR="000652B7" w:rsidRPr="00CC766E">
        <w:rPr>
          <w:b/>
        </w:rPr>
        <w:t>Standard</w:t>
      </w:r>
      <w:r w:rsidR="00CC766E" w:rsidRPr="00CC766E">
        <w:rPr>
          <w:b/>
        </w:rPr>
        <w:t xml:space="preserve"> </w:t>
      </w:r>
      <w:r w:rsidR="00CC766E" w:rsidRPr="00B37756">
        <w:t>on the</w:t>
      </w:r>
      <w:r w:rsidR="00CC766E" w:rsidRPr="00CC766E">
        <w:rPr>
          <w:b/>
        </w:rPr>
        <w:t xml:space="preserve"> Add New Schedule </w:t>
      </w:r>
      <w:r w:rsidR="00CC766E" w:rsidRPr="00B37756">
        <w:t>page</w:t>
      </w:r>
      <w:r w:rsidR="00CC766E">
        <w:t>.</w:t>
      </w:r>
    </w:p>
    <w:p w14:paraId="5B97C298" w14:textId="48EE63D4" w:rsidR="00E665F7" w:rsidRDefault="000652B7" w:rsidP="000652B7">
      <w:pPr>
        <w:pStyle w:val="CVFigure"/>
      </w:pPr>
      <w:r>
        <w:drawing>
          <wp:inline distT="0" distB="0" distL="0" distR="0" wp14:anchorId="7468E4FE" wp14:editId="7E9B9DE9">
            <wp:extent cx="4897688" cy="25146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1">
                      <a:extLst>
                        <a:ext uri="{28A0092B-C50C-407E-A947-70E740481C1C}">
                          <a14:useLocalDpi xmlns:a14="http://schemas.microsoft.com/office/drawing/2010/main" val="0"/>
                        </a:ext>
                      </a:extLst>
                    </a:blip>
                    <a:stretch>
                      <a:fillRect/>
                    </a:stretch>
                  </pic:blipFill>
                  <pic:spPr>
                    <a:xfrm>
                      <a:off x="0" y="0"/>
                      <a:ext cx="4947801" cy="2540329"/>
                    </a:xfrm>
                    <a:prstGeom prst="rect">
                      <a:avLst/>
                    </a:prstGeom>
                  </pic:spPr>
                </pic:pic>
              </a:graphicData>
            </a:graphic>
          </wp:inline>
        </w:drawing>
      </w:r>
    </w:p>
    <w:p w14:paraId="7C789780" w14:textId="4A06953E" w:rsidR="000652B7" w:rsidRDefault="000652B7" w:rsidP="005058BE">
      <w:pPr>
        <w:pStyle w:val="CVFigureCaption"/>
        <w:tabs>
          <w:tab w:val="left" w:pos="1134"/>
        </w:tabs>
      </w:pPr>
      <w:r>
        <w:t>Add New Schedule–Standard</w:t>
      </w:r>
    </w:p>
    <w:p w14:paraId="052E711C" w14:textId="55196785" w:rsidR="003B1E5C" w:rsidRPr="003B1E5C" w:rsidRDefault="003B1E5C" w:rsidP="00F77A49">
      <w:pPr>
        <w:pStyle w:val="ListNumber"/>
      </w:pPr>
      <w:r w:rsidRPr="003B1E5C">
        <w:lastRenderedPageBreak/>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62EA5C1" w:rsidR="00F77A49" w:rsidRDefault="005652FC" w:rsidP="005652FC">
      <w:pPr>
        <w:pStyle w:val="ListNumber"/>
      </w:pPr>
      <w:r>
        <w:t xml:space="preserve">Select from </w:t>
      </w:r>
      <w:r w:rsidR="00845322">
        <w:t>the</w:t>
      </w:r>
      <w:r>
        <w:t xml:space="preserve"> </w:t>
      </w:r>
      <w:r w:rsidR="00F77A49">
        <w:t xml:space="preserve">two </w:t>
      </w:r>
      <w:r w:rsidR="007223E2">
        <w:t>option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3EEEBE23" w:rsidR="00F77A49" w:rsidRDefault="00F77A49" w:rsidP="0099476B">
      <w:pPr>
        <w:pStyle w:val="CVHeading4"/>
        <w:tabs>
          <w:tab w:val="clear" w:pos="1440"/>
          <w:tab w:val="left" w:pos="851"/>
        </w:tabs>
      </w:pPr>
      <w:bookmarkStart w:id="119" w:name="_Toc39027780"/>
      <w:r>
        <w:t xml:space="preserve">One </w:t>
      </w:r>
      <w:r w:rsidR="003B5C0B">
        <w:t>Time</w:t>
      </w:r>
      <w:r w:rsidR="007223E2">
        <w:t xml:space="preserve"> Schedule</w:t>
      </w:r>
      <w:bookmarkEnd w:id="119"/>
    </w:p>
    <w:p w14:paraId="3FFB6A51" w14:textId="4576A50D"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w:t>
      </w:r>
      <w:r w:rsidR="00A21ABC">
        <w:rPr>
          <w:noProof/>
          <w:lang w:val="en-IN" w:eastAsia="en-IN"/>
        </w:rPr>
        <w:t>-</w:t>
      </w:r>
      <w:r>
        <w:rPr>
          <w:noProof/>
          <w:lang w:val="en-IN" w:eastAsia="en-IN"/>
        </w:rPr>
        <w:t>time activity.</w:t>
      </w:r>
    </w:p>
    <w:p w14:paraId="730807E4" w14:textId="571B3F17" w:rsidR="003B5C0B" w:rsidRDefault="003B5C0B" w:rsidP="007C7B14">
      <w:pPr>
        <w:pStyle w:val="CVFigure"/>
      </w:pPr>
      <w:r w:rsidRPr="007C7B14">
        <w:drawing>
          <wp:inline distT="0" distB="0" distL="0" distR="0" wp14:anchorId="61C0D309" wp14:editId="724F2957">
            <wp:extent cx="3679624" cy="194310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2">
                      <a:extLst>
                        <a:ext uri="{28A0092B-C50C-407E-A947-70E740481C1C}">
                          <a14:useLocalDpi xmlns:a14="http://schemas.microsoft.com/office/drawing/2010/main" val="0"/>
                        </a:ext>
                      </a:extLst>
                    </a:blip>
                    <a:stretch>
                      <a:fillRect/>
                    </a:stretch>
                  </pic:blipFill>
                  <pic:spPr>
                    <a:xfrm>
                      <a:off x="0" y="0"/>
                      <a:ext cx="3741601" cy="1975828"/>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t>Or,</w:t>
      </w:r>
    </w:p>
    <w:p w14:paraId="555BD7FC" w14:textId="2B318F27" w:rsidR="00F77A49" w:rsidRDefault="00845322" w:rsidP="0099476B">
      <w:pPr>
        <w:pStyle w:val="CVHeading4"/>
        <w:tabs>
          <w:tab w:val="clear" w:pos="1440"/>
          <w:tab w:val="left" w:pos="851"/>
        </w:tabs>
      </w:pPr>
      <w:bookmarkStart w:id="120" w:name="_Toc39027781"/>
      <w:r>
        <w:t>Recurring</w:t>
      </w:r>
      <w:r w:rsidR="007223E2">
        <w:t xml:space="preserve"> Schedule</w:t>
      </w:r>
      <w:bookmarkEnd w:id="120"/>
    </w:p>
    <w:p w14:paraId="06B4B5A2" w14:textId="6B778667"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w:t>
      </w:r>
      <w:r w:rsidR="0023577A">
        <w:rPr>
          <w:noProof/>
          <w:lang w:val="en-IN" w:eastAsia="en-IN"/>
        </w:rPr>
        <w:t>vice visits for a period</w:t>
      </w:r>
      <w:r>
        <w:rPr>
          <w:noProof/>
          <w:lang w:val="en-IN" w:eastAsia="en-IN"/>
        </w:rPr>
        <w:t xml:space="preserve"> at regular intervals.</w:t>
      </w:r>
    </w:p>
    <w:p w14:paraId="54EB00B6" w14:textId="25E07FF8" w:rsidR="00F77A49" w:rsidRDefault="00322871" w:rsidP="00CB69E5">
      <w:pPr>
        <w:pStyle w:val="ListNumiRomNum"/>
        <w:numPr>
          <w:ilvl w:val="0"/>
          <w:numId w:val="37"/>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3">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lastRenderedPageBreak/>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CB69E5">
      <w:pPr>
        <w:pStyle w:val="ListNumiRomNum"/>
        <w:numPr>
          <w:ilvl w:val="0"/>
          <w:numId w:val="38"/>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54">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CB69E5">
      <w:pPr>
        <w:pStyle w:val="ListNumiRomNum"/>
        <w:numPr>
          <w:ilvl w:val="0"/>
          <w:numId w:val="39"/>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55">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1700E4CF"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21ABC">
        <w:rPr>
          <w:i/>
        </w:rPr>
        <w:t xml:space="preserve">the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1916046B" w:rsidR="00625A00" w:rsidRDefault="00A21ABC" w:rsidP="00F77A49">
      <w:pPr>
        <w:pStyle w:val="ListBullet"/>
        <w:numPr>
          <w:ilvl w:val="0"/>
          <w:numId w:val="0"/>
        </w:numPr>
        <w:ind w:left="357" w:hanging="357"/>
      </w:pPr>
      <w:r w:rsidRPr="00A21ABC">
        <w:t>The</w:t>
      </w:r>
      <w:r>
        <w:rPr>
          <w:b/>
        </w:rPr>
        <w:t xml:space="preserve"> M</w:t>
      </w:r>
      <w:r w:rsidR="004146E0" w:rsidRPr="002275D9">
        <w:rPr>
          <w:b/>
        </w:rPr>
        <w:t>onthly</w:t>
      </w:r>
      <w:r w:rsidR="004146E0">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lastRenderedPageBreak/>
        <w:drawing>
          <wp:inline distT="0" distB="0" distL="0" distR="0" wp14:anchorId="0E26D4AE" wp14:editId="533D3D23">
            <wp:extent cx="3495909" cy="14478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56">
                      <a:extLst>
                        <a:ext uri="{28A0092B-C50C-407E-A947-70E740481C1C}">
                          <a14:useLocalDpi xmlns:a14="http://schemas.microsoft.com/office/drawing/2010/main" val="0"/>
                        </a:ext>
                      </a:extLst>
                    </a:blip>
                    <a:stretch>
                      <a:fillRect/>
                    </a:stretch>
                  </pic:blipFill>
                  <pic:spPr>
                    <a:xfrm>
                      <a:off x="0" y="0"/>
                      <a:ext cx="3525521" cy="1460064"/>
                    </a:xfrm>
                    <a:prstGeom prst="rect">
                      <a:avLst/>
                    </a:prstGeom>
                  </pic:spPr>
                </pic:pic>
              </a:graphicData>
            </a:graphic>
          </wp:inline>
        </w:drawing>
      </w:r>
    </w:p>
    <w:p w14:paraId="016D80A0" w14:textId="0E309E8B"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 xml:space="preserve">indicates that the visit is scheduled </w:t>
      </w:r>
      <w:r w:rsidR="00A21ABC">
        <w:rPr>
          <w:i/>
        </w:rPr>
        <w:t xml:space="preserve">the </w:t>
      </w:r>
      <w:r w:rsidRPr="002275D9">
        <w:rPr>
          <w:i/>
        </w:rPr>
        <w:t>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elect the point of service</w:t>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4FA5F476" w:rsidR="00BC1130" w:rsidRDefault="009C4750" w:rsidP="00BA660F">
      <w:pPr>
        <w:pStyle w:val="ListNumber"/>
      </w:pPr>
      <w:r>
        <w:t xml:space="preserve">Assign </w:t>
      </w:r>
      <w:r w:rsidR="004B4608">
        <w:t>a</w:t>
      </w:r>
      <w:r>
        <w:t xml:space="preserve"> service provider to fulfi</w:t>
      </w:r>
      <w:r w:rsidR="00A21ABC">
        <w:t>l</w:t>
      </w:r>
      <w:r>
        <w:t xml:space="preserve">l the service request. You can assign only those service providers </w:t>
      </w:r>
      <w:r w:rsidR="004B4608">
        <w:t>who</w:t>
      </w:r>
      <w:r>
        <w:t xml:space="preserve"> are affiliated </w:t>
      </w:r>
      <w:r w:rsidR="00A21ABC">
        <w:t>with</w:t>
      </w:r>
      <w:r>
        <w:t xml:space="preserve"> your entity.</w:t>
      </w:r>
    </w:p>
    <w:p w14:paraId="65A793B6" w14:textId="76EFE8B8" w:rsidR="004B4608" w:rsidRDefault="00131C69" w:rsidP="00BA660F">
      <w:pPr>
        <w:pStyle w:val="ListNumber"/>
      </w:pPr>
      <w:r>
        <w:t>If required, y</w:t>
      </w:r>
      <w:r w:rsidR="004B4608">
        <w:t xml:space="preserve">ou can </w:t>
      </w:r>
      <w:bookmarkStart w:id="121" w:name="NoteAssignAnotherSP"/>
      <w:r w:rsidR="00BE0794">
        <w:t xml:space="preserve">enter a note </w:t>
      </w:r>
      <w:bookmarkEnd w:id="121"/>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w:t>
      </w:r>
      <w:r w:rsidR="00A21ABC">
        <w:t>l</w:t>
      </w:r>
      <w:r w:rsidR="001B6D67">
        <w:t>l the visit</w:t>
      </w:r>
      <w:r w:rsidR="004B4608">
        <w:t>.</w:t>
      </w:r>
    </w:p>
    <w:p w14:paraId="04F52489" w14:textId="59F286D7"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23577A">
        <w:t>plan creates</w:t>
      </w:r>
      <w:r w:rsidR="007338F1">
        <w:t xml:space="preserve">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4A5B24D8"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w:t>
      </w:r>
      <w:r w:rsidR="00A21ABC">
        <w:rPr>
          <w:i/>
        </w:rPr>
        <w:t>,</w:t>
      </w:r>
      <w:r w:rsidRPr="0068671D">
        <w:rPr>
          <w:i/>
        </w:rPr>
        <w:t xml:space="preserve"> and July 15</w:t>
      </w:r>
      <w:r w:rsidR="00A21ABC">
        <w:rPr>
          <w:i/>
        </w:rPr>
        <w:t>,</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57">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5058BE">
      <w:pPr>
        <w:pStyle w:val="CVFigureCaption"/>
        <w:tabs>
          <w:tab w:val="left" w:pos="1134"/>
        </w:tabs>
      </w:pPr>
      <w:r>
        <w:t>My Plan tab – with visit details</w:t>
      </w:r>
    </w:p>
    <w:p w14:paraId="41BFBFD9" w14:textId="16C66555" w:rsidR="009518AD"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22" w:name="EditButtonEditVisitpage"/>
      <w:r w:rsidR="0090029F">
        <w:t>Edit button (pen icon)</w:t>
      </w:r>
      <w:r w:rsidR="00E00CD5">
        <w:t xml:space="preserve">. </w:t>
      </w:r>
      <w:bookmarkEnd w:id="122"/>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58">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5058BE">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0EB593EE" w14:textId="11D1D798" w:rsidR="00E00CD5" w:rsidRDefault="004C75A7" w:rsidP="00B44230">
      <w:pPr>
        <w:pStyle w:val="HeadingNoNumering"/>
      </w:pPr>
      <w:bookmarkStart w:id="123" w:name="EntityProcess"/>
      <w:r>
        <w:t>Entity Process</w:t>
      </w:r>
    </w:p>
    <w:bookmarkEnd w:id="123"/>
    <w:p w14:paraId="5DC9F998" w14:textId="30806EAC" w:rsidR="001E5B55" w:rsidRDefault="001E5B55" w:rsidP="001E5B55">
      <w:pPr>
        <w:pStyle w:val="ChapterBodyCopy"/>
      </w:pPr>
      <w:r>
        <w:lastRenderedPageBreak/>
        <w:t xml:space="preserve">In an entity process, the entity user restricts the access of the entity service providers to fulfill the visits for the patients. This scenario arises when an entity or entity service provider uses </w:t>
      </w:r>
      <w:r w:rsidR="00486F93">
        <w:t xml:space="preserve">a third-party application to fulfill the visits but uses </w:t>
      </w:r>
      <w:r>
        <w:t>Coreo Home to create the plan a</w:t>
      </w:r>
      <w:r w:rsidR="00486F93">
        <w:t>nd schedule the visits</w:t>
      </w:r>
      <w:r>
        <w:t>.</w:t>
      </w:r>
    </w:p>
    <w:tbl>
      <w:tblPr>
        <w:tblStyle w:val="TableGrid"/>
        <w:tblW w:w="0" w:type="auto"/>
        <w:tblInd w:w="196" w:type="dxa"/>
        <w:tblLook w:val="04A0" w:firstRow="1" w:lastRow="0" w:firstColumn="1" w:lastColumn="0" w:noHBand="0" w:noVBand="1"/>
      </w:tblPr>
      <w:tblGrid>
        <w:gridCol w:w="911"/>
        <w:gridCol w:w="7365"/>
      </w:tblGrid>
      <w:tr w:rsidR="001E5B55" w:rsidRPr="003009AB" w14:paraId="07303384" w14:textId="77777777" w:rsidTr="005B09E8">
        <w:trPr>
          <w:trHeight w:val="989"/>
        </w:trPr>
        <w:tc>
          <w:tcPr>
            <w:tcW w:w="911" w:type="dxa"/>
            <w:vAlign w:val="center"/>
          </w:tcPr>
          <w:p w14:paraId="796F4268" w14:textId="77777777" w:rsidR="001E5B55" w:rsidRPr="001E5B55" w:rsidRDefault="001E5B55" w:rsidP="005B09E8">
            <w:pPr>
              <w:pStyle w:val="ChapterBodyCopy"/>
              <w:rPr>
                <w:color w:val="244061" w:themeColor="accent1" w:themeShade="80"/>
              </w:rPr>
            </w:pPr>
            <w:r w:rsidRPr="001E5B55">
              <w:rPr>
                <w:noProof/>
                <w:color w:val="244061" w:themeColor="accent1" w:themeShade="80"/>
                <w:lang w:val="en-IN" w:eastAsia="en-IN"/>
              </w:rPr>
              <w:drawing>
                <wp:inline distT="0" distB="0" distL="0" distR="0" wp14:anchorId="5F34F3E4" wp14:editId="0D7D60BA">
                  <wp:extent cx="441691" cy="438150"/>
                  <wp:effectExtent l="0" t="0" r="0" b="0"/>
                  <wp:docPr id="5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97D4E42" w14:textId="72B8BCF9" w:rsidR="001E5B55" w:rsidRPr="001E5B55" w:rsidRDefault="001E5B55" w:rsidP="001E5B55">
            <w:pPr>
              <w:pStyle w:val="ChapterBodyCopy"/>
              <w:rPr>
                <w:color w:val="244061" w:themeColor="accent1" w:themeShade="80"/>
              </w:rPr>
            </w:pPr>
            <w:r w:rsidRPr="001E5B55">
              <w:rPr>
                <w:color w:val="244061" w:themeColor="accent1" w:themeShade="80"/>
              </w:rPr>
              <w:t xml:space="preserve">The Coreo Home database has a system configurable parameter which marks whether an Entity can </w:t>
            </w:r>
            <w:r>
              <w:rPr>
                <w:color w:val="244061" w:themeColor="accent1" w:themeShade="80"/>
              </w:rPr>
              <w:t xml:space="preserve">be </w:t>
            </w:r>
            <w:r w:rsidRPr="001E5B55">
              <w:rPr>
                <w:color w:val="244061" w:themeColor="accent1" w:themeShade="80"/>
              </w:rPr>
              <w:t>allow</w:t>
            </w:r>
            <w:r>
              <w:rPr>
                <w:color w:val="244061" w:themeColor="accent1" w:themeShade="80"/>
              </w:rPr>
              <w:t>ed</w:t>
            </w:r>
            <w:r w:rsidRPr="001E5B55">
              <w:rPr>
                <w:color w:val="244061" w:themeColor="accent1" w:themeShade="80"/>
              </w:rPr>
              <w:t xml:space="preserve"> to process the visits or not, an</w:t>
            </w:r>
            <w:r>
              <w:rPr>
                <w:color w:val="244061" w:themeColor="accent1" w:themeShade="80"/>
              </w:rPr>
              <w:t>d this happens as a background process.</w:t>
            </w:r>
          </w:p>
        </w:tc>
      </w:tr>
    </w:tbl>
    <w:p w14:paraId="7CCE1664" w14:textId="77777777" w:rsidR="001E5B55" w:rsidRDefault="001E5B55" w:rsidP="00486F93">
      <w:pPr>
        <w:pStyle w:val="CVspacebeforetable"/>
      </w:pPr>
    </w:p>
    <w:p w14:paraId="483ECFE6" w14:textId="5B309DCC" w:rsidR="001E5B55" w:rsidRDefault="0023577A" w:rsidP="001E5B55">
      <w:pPr>
        <w:pStyle w:val="ChapterBodyCopy"/>
      </w:pPr>
      <w:r>
        <w:t>In the database, i</w:t>
      </w:r>
      <w:r w:rsidR="001E5B55">
        <w:t>f the parameter is marked for an entity user, then none of the visits scheduled by this entity will be processed.</w:t>
      </w:r>
    </w:p>
    <w:p w14:paraId="2CBA764F" w14:textId="77777777" w:rsidR="001E5B55" w:rsidRDefault="001E5B55" w:rsidP="001E5B55">
      <w:pPr>
        <w:pStyle w:val="ChapterBodyCopy"/>
      </w:pPr>
      <w:r>
        <w:t>The entity user engages with a patient and creates the plan and schedules the visit(s) based on the patient’s service request. However, Coreo Home does not process the visit fulfillment scheduled by the entity.</w:t>
      </w:r>
    </w:p>
    <w:p w14:paraId="0C7D886D" w14:textId="1F2ACA1A" w:rsidR="00E00CD5" w:rsidRDefault="001E5B55" w:rsidP="001E5B55">
      <w:pPr>
        <w:pStyle w:val="ChapterBodyCopy"/>
      </w:pPr>
      <w:r>
        <w:t xml:space="preserve">So these planned visits are in </w:t>
      </w:r>
      <w:r w:rsidRPr="001E5B55">
        <w:rPr>
          <w:b/>
        </w:rPr>
        <w:t>Scheduled</w:t>
      </w:r>
      <w:r>
        <w:t xml:space="preserve"> state, and once the date of the visits elapses, the status changes to </w:t>
      </w:r>
      <w:r w:rsidRPr="001E5B55">
        <w:rPr>
          <w:b/>
        </w:rPr>
        <w:t>Entity Process</w:t>
      </w:r>
      <w:r>
        <w:t>.</w:t>
      </w:r>
    </w:p>
    <w:p w14:paraId="44ABE3DF" w14:textId="51BFD9E3" w:rsidR="00486F93" w:rsidRDefault="00486F93" w:rsidP="00486F93">
      <w:pPr>
        <w:pStyle w:val="CVFigure"/>
      </w:pPr>
      <w:r>
        <w:drawing>
          <wp:inline distT="0" distB="0" distL="0" distR="0" wp14:anchorId="4816B840" wp14:editId="6F5261B4">
            <wp:extent cx="5215663" cy="2260121"/>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Entity process--EU end 1.png"/>
                    <pic:cNvPicPr/>
                  </pic:nvPicPr>
                  <pic:blipFill>
                    <a:blip r:embed="rId159">
                      <a:extLst>
                        <a:ext uri="{28A0092B-C50C-407E-A947-70E740481C1C}">
                          <a14:useLocalDpi xmlns:a14="http://schemas.microsoft.com/office/drawing/2010/main" val="0"/>
                        </a:ext>
                      </a:extLst>
                    </a:blip>
                    <a:stretch>
                      <a:fillRect/>
                    </a:stretch>
                  </pic:blipFill>
                  <pic:spPr>
                    <a:xfrm>
                      <a:off x="0" y="0"/>
                      <a:ext cx="5224212" cy="2263825"/>
                    </a:xfrm>
                    <a:prstGeom prst="rect">
                      <a:avLst/>
                    </a:prstGeom>
                  </pic:spPr>
                </pic:pic>
              </a:graphicData>
            </a:graphic>
          </wp:inline>
        </w:drawing>
      </w:r>
    </w:p>
    <w:p w14:paraId="4D4C6DAF" w14:textId="78BBC972" w:rsidR="00662954" w:rsidRDefault="00486F93" w:rsidP="005058BE">
      <w:pPr>
        <w:pStyle w:val="CVFigureCaption"/>
        <w:tabs>
          <w:tab w:val="left" w:pos="1134"/>
        </w:tabs>
      </w:pPr>
      <w:r>
        <w:t>Visits with Entity Process status</w:t>
      </w:r>
    </w:p>
    <w:p w14:paraId="51669FD3" w14:textId="0D02A202" w:rsidR="00714542" w:rsidRDefault="00714542" w:rsidP="00486F93">
      <w:pPr>
        <w:pStyle w:val="CVspacebeforetable"/>
      </w:pPr>
    </w:p>
    <w:p w14:paraId="18D24711" w14:textId="6048B69D" w:rsidR="0020230A" w:rsidRPr="00904B67" w:rsidRDefault="0020230A" w:rsidP="00B44230">
      <w:pPr>
        <w:pStyle w:val="HeadingNoNumering"/>
        <w:rPr>
          <w:noProof/>
          <w:lang w:val="en-IN"/>
        </w:rPr>
      </w:pPr>
      <w:bookmarkStart w:id="124" w:name="_Inactive_and_Deceased"/>
      <w:bookmarkStart w:id="125" w:name="InactiveAndDecIndividuals"/>
      <w:bookmarkEnd w:id="124"/>
      <w:r>
        <w:rPr>
          <w:noProof/>
          <w:lang w:val="en-IN"/>
        </w:rPr>
        <w:t>Inactive and Deceased Individuals</w:t>
      </w:r>
    </w:p>
    <w:bookmarkEnd w:id="125"/>
    <w:p w14:paraId="7019CCB9" w14:textId="77777777" w:rsidR="0020230A" w:rsidRPr="00904B67" w:rsidRDefault="0020230A" w:rsidP="0020230A">
      <w:pPr>
        <w:pStyle w:val="ChapterBodyCopy"/>
        <w:rPr>
          <w:noProof/>
          <w:lang w:val="en-IN" w:eastAsia="en-IN"/>
        </w:rPr>
      </w:pPr>
      <w:r>
        <w:rPr>
          <w:noProof/>
          <w:lang w:val="en-IN" w:eastAsia="en-IN"/>
        </w:rPr>
        <w:t>Individuals</w:t>
      </w:r>
      <w:r w:rsidRPr="00904B67">
        <w:rPr>
          <w:noProof/>
          <w:lang w:val="en-IN" w:eastAsia="en-IN"/>
        </w:rPr>
        <w:t xml:space="preserve"> are flagged as </w:t>
      </w:r>
      <w:r w:rsidRPr="00CD5BCC">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390DDBED" w14:textId="5D78F687" w:rsidR="0020230A" w:rsidRDefault="0020230A" w:rsidP="0020230A">
      <w:pPr>
        <w:pStyle w:val="CVFigure"/>
      </w:pPr>
      <w:r>
        <w:lastRenderedPageBreak/>
        <w:drawing>
          <wp:inline distT="0" distB="0" distL="0" distR="0" wp14:anchorId="04967895" wp14:editId="0F052763">
            <wp:extent cx="5331125" cy="2337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active-- EU end 4.png"/>
                    <pic:cNvPicPr/>
                  </pic:nvPicPr>
                  <pic:blipFill>
                    <a:blip r:embed="rId160">
                      <a:extLst>
                        <a:ext uri="{28A0092B-C50C-407E-A947-70E740481C1C}">
                          <a14:useLocalDpi xmlns:a14="http://schemas.microsoft.com/office/drawing/2010/main" val="0"/>
                        </a:ext>
                      </a:extLst>
                    </a:blip>
                    <a:stretch>
                      <a:fillRect/>
                    </a:stretch>
                  </pic:blipFill>
                  <pic:spPr>
                    <a:xfrm>
                      <a:off x="0" y="0"/>
                      <a:ext cx="5337038" cy="2339896"/>
                    </a:xfrm>
                    <a:prstGeom prst="rect">
                      <a:avLst/>
                    </a:prstGeom>
                  </pic:spPr>
                </pic:pic>
              </a:graphicData>
            </a:graphic>
          </wp:inline>
        </w:drawing>
      </w:r>
    </w:p>
    <w:p w14:paraId="630E7EE8" w14:textId="75BFD78E" w:rsidR="0020230A" w:rsidRDefault="0020230A" w:rsidP="005058BE">
      <w:pPr>
        <w:pStyle w:val="CVFigureCaption"/>
        <w:tabs>
          <w:tab w:val="left" w:pos="1134"/>
        </w:tabs>
      </w:pPr>
      <w:r>
        <w:t>Inactive Individual</w:t>
      </w:r>
    </w:p>
    <w:p w14:paraId="73DA2F23" w14:textId="7E4C7A71" w:rsidR="0020230A" w:rsidRDefault="0020230A" w:rsidP="00E00CD5">
      <w:pPr>
        <w:pStyle w:val="ChapterBodyCopy"/>
      </w:pPr>
      <w:r>
        <w:t xml:space="preserve">Though the individual has an </w:t>
      </w:r>
      <w:r w:rsidR="00B24362">
        <w:rPr>
          <w:b/>
        </w:rPr>
        <w:t>InA</w:t>
      </w:r>
      <w:r w:rsidRPr="0020230A">
        <w:rPr>
          <w:b/>
        </w:rPr>
        <w:t>ctive</w:t>
      </w:r>
      <w:r>
        <w:t xml:space="preserve"> status, you can still process the service requests. You can add </w:t>
      </w:r>
      <w:r w:rsidR="00662954">
        <w:t xml:space="preserve">a </w:t>
      </w:r>
      <w:r>
        <w:t>new schedule, plan visits, and assign a service provider to fulfi</w:t>
      </w:r>
      <w:r w:rsidR="00662954">
        <w:t>l</w:t>
      </w:r>
      <w:r>
        <w:t>l the visits.</w:t>
      </w:r>
    </w:p>
    <w:p w14:paraId="7C86EC59" w14:textId="0E5DA5E5" w:rsidR="00662954" w:rsidRDefault="00662954" w:rsidP="00662954">
      <w:pPr>
        <w:pStyle w:val="ChapterBodyCopy"/>
        <w:rPr>
          <w:noProof/>
          <w:lang w:val="en-IN" w:eastAsia="en-IN"/>
        </w:rPr>
      </w:pPr>
      <w:r>
        <w:rPr>
          <w:noProof/>
          <w:lang w:val="en-IN" w:eastAsia="en-IN"/>
        </w:rPr>
        <w:t>Similarly, in the case of a deceased individual</w:t>
      </w:r>
      <w:r w:rsidR="00B10C9E">
        <w:rPr>
          <w:noProof/>
          <w:lang w:val="en-IN" w:eastAsia="en-IN"/>
        </w:rPr>
        <w:t>, you just have the view-</w:t>
      </w:r>
      <w:r>
        <w:rPr>
          <w:noProof/>
          <w:lang w:val="en-IN" w:eastAsia="en-IN"/>
        </w:rPr>
        <w:t>access to their account and cannot operate it.</w:t>
      </w:r>
    </w:p>
    <w:p w14:paraId="5EB0944B" w14:textId="5D700D3D" w:rsidR="0020230A" w:rsidRDefault="00662954" w:rsidP="00662954">
      <w:pPr>
        <w:pStyle w:val="CVFigure"/>
      </w:pPr>
      <w:r>
        <w:drawing>
          <wp:inline distT="0" distB="0" distL="0" distR="0" wp14:anchorId="2EB8BC8C" wp14:editId="63D4F4D6">
            <wp:extent cx="5209954" cy="19633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eased--EU side 4.png"/>
                    <pic:cNvPicPr/>
                  </pic:nvPicPr>
                  <pic:blipFill>
                    <a:blip r:embed="rId161">
                      <a:extLst>
                        <a:ext uri="{28A0092B-C50C-407E-A947-70E740481C1C}">
                          <a14:useLocalDpi xmlns:a14="http://schemas.microsoft.com/office/drawing/2010/main" val="0"/>
                        </a:ext>
                      </a:extLst>
                    </a:blip>
                    <a:stretch>
                      <a:fillRect/>
                    </a:stretch>
                  </pic:blipFill>
                  <pic:spPr>
                    <a:xfrm>
                      <a:off x="0" y="0"/>
                      <a:ext cx="5219204" cy="1966867"/>
                    </a:xfrm>
                    <a:prstGeom prst="rect">
                      <a:avLst/>
                    </a:prstGeom>
                  </pic:spPr>
                </pic:pic>
              </a:graphicData>
            </a:graphic>
          </wp:inline>
        </w:drawing>
      </w:r>
    </w:p>
    <w:p w14:paraId="0ABBA786" w14:textId="43D65C6A" w:rsidR="00662954" w:rsidRDefault="00662954" w:rsidP="005058BE">
      <w:pPr>
        <w:pStyle w:val="CVFigureCaption"/>
        <w:tabs>
          <w:tab w:val="left" w:pos="1134"/>
        </w:tabs>
      </w:pPr>
      <w:r>
        <w:t>deceased individual</w:t>
      </w:r>
    </w:p>
    <w:p w14:paraId="2F659B3B" w14:textId="77777777" w:rsidR="00076DFD" w:rsidRDefault="00662954" w:rsidP="00662954">
      <w:pPr>
        <w:pStyle w:val="ChapterBodyCopy"/>
      </w:pPr>
      <w:r>
        <w:t xml:space="preserve">For a patient in the </w:t>
      </w:r>
      <w:r w:rsidRPr="00662954">
        <w:rPr>
          <w:b/>
        </w:rPr>
        <w:t>Deceased</w:t>
      </w:r>
      <w:r w:rsidR="0046274D">
        <w:t xml:space="preserve"> status, Coreo Home </w:t>
      </w:r>
      <w:r w:rsidR="00076DFD">
        <w:t>does the following:</w:t>
      </w:r>
    </w:p>
    <w:p w14:paraId="26FF6947" w14:textId="27F0A4AA" w:rsidR="00662954" w:rsidRDefault="00076DFD" w:rsidP="00076DFD">
      <w:pPr>
        <w:pStyle w:val="ListBullet2"/>
      </w:pPr>
      <w:r>
        <w:t>C</w:t>
      </w:r>
      <w:r w:rsidR="0046274D">
        <w:t>ancels all</w:t>
      </w:r>
      <w:r w:rsidR="00662954">
        <w:t xml:space="preserve"> </w:t>
      </w:r>
      <w:r>
        <w:t xml:space="preserve">open visits - </w:t>
      </w:r>
      <w:r w:rsidR="00662954">
        <w:t>sche</w:t>
      </w:r>
      <w:r>
        <w:t>duled visits and overdue visits</w:t>
      </w:r>
    </w:p>
    <w:p w14:paraId="38A83D2E" w14:textId="4B37B132" w:rsidR="00076DFD" w:rsidRDefault="00076DFD" w:rsidP="00076DFD">
      <w:pPr>
        <w:pStyle w:val="ListBullet2"/>
      </w:pPr>
      <w:r>
        <w:t xml:space="preserve">Cancels all service requests including </w:t>
      </w:r>
      <w:r w:rsidRPr="00076DFD">
        <w:rPr>
          <w:b/>
        </w:rPr>
        <w:t>Open</w:t>
      </w:r>
      <w:r>
        <w:t xml:space="preserve">, </w:t>
      </w:r>
      <w:r w:rsidRPr="00076DFD">
        <w:rPr>
          <w:b/>
        </w:rPr>
        <w:t>Engaged</w:t>
      </w:r>
      <w:r>
        <w:t xml:space="preserve">, and </w:t>
      </w:r>
      <w:r>
        <w:rPr>
          <w:b/>
        </w:rPr>
        <w:t>Pending</w:t>
      </w:r>
      <w:r w:rsidRPr="00076DFD">
        <w:rPr>
          <w:b/>
        </w:rPr>
        <w:t xml:space="preserve"> Approval</w:t>
      </w:r>
    </w:p>
    <w:p w14:paraId="4E8E04C7" w14:textId="37F3725D" w:rsidR="003B422C" w:rsidRDefault="00076DFD" w:rsidP="00076DFD">
      <w:pPr>
        <w:pStyle w:val="ListBullet2"/>
      </w:pPr>
      <w:r w:rsidRPr="00076DFD">
        <w:t xml:space="preserve">The visits with the status, </w:t>
      </w:r>
      <w:r w:rsidRPr="00076DFD">
        <w:rPr>
          <w:b/>
        </w:rPr>
        <w:t>In Progress</w:t>
      </w:r>
      <w:r w:rsidRPr="00076DFD">
        <w:t xml:space="preserve"> and </w:t>
      </w:r>
      <w:r w:rsidRPr="00076DFD">
        <w:rPr>
          <w:b/>
        </w:rPr>
        <w:t>Completed</w:t>
      </w:r>
      <w:r w:rsidRPr="00076DFD">
        <w:t xml:space="preserve"> on the </w:t>
      </w:r>
      <w:r w:rsidRPr="00076DFD">
        <w:rPr>
          <w:b/>
        </w:rPr>
        <w:t>My Plan</w:t>
      </w:r>
      <w:r w:rsidRPr="00076DFD">
        <w:t xml:space="preserve"> tab</w:t>
      </w:r>
      <w:r>
        <w:t xml:space="preserve"> page, continue</w:t>
      </w:r>
      <w:r w:rsidRPr="00076DFD">
        <w:t xml:space="preserve"> to remain in the same status. Coreo Home provides this capability so </w:t>
      </w:r>
      <w:r>
        <w:t>that you</w:t>
      </w:r>
      <w:r w:rsidRPr="00076DFD">
        <w:t xml:space="preserve"> can track the billable visits of the deceased patients.</w:t>
      </w:r>
    </w:p>
    <w:p w14:paraId="2BE739A7" w14:textId="306FAA1E" w:rsidR="00076DFD" w:rsidRDefault="00076DFD" w:rsidP="00076DFD">
      <w:pPr>
        <w:pStyle w:val="ChapterBodyCopy"/>
      </w:pPr>
      <w:r w:rsidRPr="00076DFD">
        <w:t xml:space="preserve">You cannot perform any action in the account of a patient with </w:t>
      </w:r>
      <w:r w:rsidRPr="00076DFD">
        <w:rPr>
          <w:b/>
        </w:rPr>
        <w:t>Deceased</w:t>
      </w:r>
      <w:r w:rsidRPr="00076DFD">
        <w:t xml:space="preserve"> status.</w:t>
      </w:r>
    </w:p>
    <w:p w14:paraId="46DE0229" w14:textId="6A23342A" w:rsidR="00706672" w:rsidRDefault="00706672" w:rsidP="00706672">
      <w:pPr>
        <w:pStyle w:val="Heading1"/>
      </w:pPr>
      <w:bookmarkStart w:id="126" w:name="_Toc39027782"/>
      <w:r>
        <w:lastRenderedPageBreak/>
        <w:t>My Patient</w:t>
      </w:r>
      <w:bookmarkEnd w:id="126"/>
    </w:p>
    <w:p w14:paraId="67122645" w14:textId="07068D9F" w:rsidR="0099476B" w:rsidRDefault="0099476B" w:rsidP="00076DFD">
      <w:pPr>
        <w:pStyle w:val="ChapterBodyCopy"/>
      </w:pPr>
      <w:r>
        <w:t>Coreo Home helps you view all patients who are associated with your entity, to view details of those patients who have posted their service requests, and to engage with the patients to fulfill the service request.</w:t>
      </w:r>
    </w:p>
    <w:p w14:paraId="52D7345D" w14:textId="6C22DE60" w:rsidR="0099476B" w:rsidRPr="006257B0" w:rsidRDefault="0099476B" w:rsidP="0099476B">
      <w:pPr>
        <w:pStyle w:val="Heading2"/>
        <w:tabs>
          <w:tab w:val="left" w:pos="567"/>
        </w:tabs>
      </w:pPr>
      <w:bookmarkStart w:id="127" w:name="_Toc39027783"/>
      <w:r>
        <w:t>Engaging wi</w:t>
      </w:r>
      <w:r>
        <w:t>th the</w:t>
      </w:r>
      <w:r>
        <w:t xml:space="preserve"> Patient</w:t>
      </w:r>
      <w:bookmarkEnd w:id="127"/>
    </w:p>
    <w:p w14:paraId="2173B17B" w14:textId="515EDC80" w:rsidR="0099476B" w:rsidRDefault="0099476B" w:rsidP="00076DFD">
      <w:pPr>
        <w:pStyle w:val="ChapterBodyCopy"/>
      </w:pPr>
      <w:r>
        <w:t xml:space="preserve">Refer to the </w:t>
      </w:r>
      <w:hyperlink w:anchor="_Creating_a_Service" w:history="1">
        <w:r w:rsidRPr="0099476B">
          <w:rPr>
            <w:rStyle w:val="Hyperlink"/>
            <w:rFonts w:cstheme="minorBidi"/>
          </w:rPr>
          <w:t>Creating a Service Plan</w:t>
        </w:r>
      </w:hyperlink>
      <w:r>
        <w:t xml:space="preserve"> topic for steps on how to engage with a patient.</w:t>
      </w:r>
    </w:p>
    <w:p w14:paraId="17A96383" w14:textId="52FF1880" w:rsidR="0099476B" w:rsidRDefault="0099476B" w:rsidP="0099476B">
      <w:pPr>
        <w:pStyle w:val="Heading2"/>
        <w:tabs>
          <w:tab w:val="clear" w:pos="4406"/>
          <w:tab w:val="left" w:pos="567"/>
        </w:tabs>
      </w:pPr>
      <w:bookmarkStart w:id="128" w:name="_Toc39027784"/>
      <w:r>
        <w:t xml:space="preserve">Accessing </w:t>
      </w:r>
      <w:r w:rsidR="00C14C9E">
        <w:t>the My Patient Tab Page</w:t>
      </w:r>
      <w:bookmarkEnd w:id="128"/>
    </w:p>
    <w:p w14:paraId="525E5C1C" w14:textId="751DA3B3" w:rsidR="0099476B" w:rsidRDefault="00FB0A38" w:rsidP="001309DC">
      <w:pPr>
        <w:pStyle w:val="ChapterBodyCopy"/>
      </w:pPr>
      <w:r>
        <w:t xml:space="preserve">On your </w:t>
      </w:r>
      <w:hyperlink w:anchor="_Dashboard" w:history="1">
        <w:r w:rsidRPr="00C14C9E">
          <w:rPr>
            <w:rStyle w:val="Hyperlink"/>
            <w:rFonts w:cstheme="minorBidi"/>
            <w:b/>
          </w:rPr>
          <w:t>Dashboard</w:t>
        </w:r>
      </w:hyperlink>
      <w:r>
        <w:t>, o</w:t>
      </w:r>
      <w:r w:rsidR="001309DC">
        <w:t xml:space="preserve">pen the </w:t>
      </w:r>
      <w:hyperlink w:anchor="IndiinTotalinthePopulationEU" w:history="1">
        <w:r w:rsidR="001309DC" w:rsidRPr="00FB0A38">
          <w:rPr>
            <w:rStyle w:val="Hyperlink"/>
            <w:rFonts w:cstheme="minorBidi"/>
            <w:b/>
          </w:rPr>
          <w:t>Individuals in Total in the Population</w:t>
        </w:r>
      </w:hyperlink>
      <w:r w:rsidR="001309DC">
        <w:t xml:space="preserve"> subtab</w:t>
      </w:r>
      <w:r>
        <w:t>.</w:t>
      </w:r>
    </w:p>
    <w:p w14:paraId="24D9FA0A" w14:textId="11D5E0EF" w:rsidR="008F06E8" w:rsidRDefault="008F06E8" w:rsidP="001309DC">
      <w:pPr>
        <w:pStyle w:val="ChapterBodyCopy"/>
      </w:pPr>
      <w:r>
        <w:t xml:space="preserve">Each individual’s details are displayed in a row with an </w:t>
      </w:r>
      <w:r w:rsidRPr="00F00792">
        <w:rPr>
          <w:b/>
        </w:rPr>
        <w:t>Action</w:t>
      </w:r>
      <w:r>
        <w:t xml:space="preserve"> button towards the end of the row.</w:t>
      </w:r>
      <w:r>
        <w:t xml:space="preserve"> Select the </w:t>
      </w:r>
      <w:r w:rsidRPr="008F06E8">
        <w:rPr>
          <w:b/>
        </w:rPr>
        <w:t>Action</w:t>
      </w:r>
      <w:r>
        <w:t xml:space="preserve"> button.</w:t>
      </w:r>
    </w:p>
    <w:p w14:paraId="5522E160" w14:textId="1F1FE07A" w:rsidR="008F06E8" w:rsidRDefault="008F06E8" w:rsidP="001309DC">
      <w:pPr>
        <w:pStyle w:val="ChapterBodyCopy"/>
      </w:pPr>
      <w:r>
        <w:rPr>
          <w:noProof/>
          <w:lang w:val="en-IN" w:eastAsia="en-IN"/>
        </w:rPr>
        <w:drawing>
          <wp:inline distT="0" distB="0" distL="0" distR="0" wp14:anchorId="24F37AF8" wp14:editId="2E746B7B">
            <wp:extent cx="4635610" cy="48073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atientPofilefromEUdashboard_ActionsbuttonDashboard 1.png"/>
                    <pic:cNvPicPr/>
                  </pic:nvPicPr>
                  <pic:blipFill>
                    <a:blip r:embed="rId162">
                      <a:extLst>
                        <a:ext uri="{28A0092B-C50C-407E-A947-70E740481C1C}">
                          <a14:useLocalDpi xmlns:a14="http://schemas.microsoft.com/office/drawing/2010/main" val="0"/>
                        </a:ext>
                      </a:extLst>
                    </a:blip>
                    <a:stretch>
                      <a:fillRect/>
                    </a:stretch>
                  </pic:blipFill>
                  <pic:spPr>
                    <a:xfrm>
                      <a:off x="0" y="0"/>
                      <a:ext cx="4672988" cy="484606"/>
                    </a:xfrm>
                    <a:prstGeom prst="rect">
                      <a:avLst/>
                    </a:prstGeom>
                  </pic:spPr>
                </pic:pic>
              </a:graphicData>
            </a:graphic>
          </wp:inline>
        </w:drawing>
      </w:r>
    </w:p>
    <w:p w14:paraId="79FA0936" w14:textId="7673A06F" w:rsidR="00FB0A38" w:rsidRDefault="008F06E8" w:rsidP="001309DC">
      <w:pPr>
        <w:pStyle w:val="ChapterBodyCopy"/>
      </w:pPr>
      <w:r>
        <w:t xml:space="preserve">The </w:t>
      </w:r>
      <w:r w:rsidRPr="008F06E8">
        <w:rPr>
          <w:b/>
        </w:rPr>
        <w:t>My Patient</w:t>
      </w:r>
      <w:r>
        <w:t xml:space="preserve"> tab page</w:t>
      </w:r>
      <w:r>
        <w:t xml:space="preserve"> opens.</w:t>
      </w:r>
      <w:r w:rsidR="00EB04EA">
        <w:t xml:space="preserve"> There is a </w:t>
      </w:r>
      <w:r w:rsidR="00EB04EA" w:rsidRPr="00EB04EA">
        <w:rPr>
          <w:b/>
        </w:rPr>
        <w:t>My Plan</w:t>
      </w:r>
      <w:r w:rsidR="00EB04EA">
        <w:t xml:space="preserve"> tab to the left of the </w:t>
      </w:r>
      <w:r w:rsidR="00EB04EA" w:rsidRPr="00EB04EA">
        <w:rPr>
          <w:b/>
        </w:rPr>
        <w:t>My Patient</w:t>
      </w:r>
      <w:r w:rsidR="00EB04EA">
        <w:t xml:space="preserve"> tab.</w:t>
      </w:r>
    </w:p>
    <w:p w14:paraId="04F86CA2" w14:textId="56B3E96C" w:rsidR="008F06E8" w:rsidRDefault="008F06E8" w:rsidP="008F06E8">
      <w:pPr>
        <w:pStyle w:val="CVFigure"/>
      </w:pPr>
      <w:r>
        <w:drawing>
          <wp:inline distT="0" distB="0" distL="0" distR="0" wp14:anchorId="4F0EAA2D" wp14:editId="6B5ED93D">
            <wp:extent cx="4462157" cy="2369488"/>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atientPofilefromEUdashboard 1.png"/>
                    <pic:cNvPicPr/>
                  </pic:nvPicPr>
                  <pic:blipFill>
                    <a:blip r:embed="rId163">
                      <a:extLst>
                        <a:ext uri="{28A0092B-C50C-407E-A947-70E740481C1C}">
                          <a14:useLocalDpi xmlns:a14="http://schemas.microsoft.com/office/drawing/2010/main" val="0"/>
                        </a:ext>
                      </a:extLst>
                    </a:blip>
                    <a:stretch>
                      <a:fillRect/>
                    </a:stretch>
                  </pic:blipFill>
                  <pic:spPr>
                    <a:xfrm>
                      <a:off x="0" y="0"/>
                      <a:ext cx="4471823" cy="2374621"/>
                    </a:xfrm>
                    <a:prstGeom prst="rect">
                      <a:avLst/>
                    </a:prstGeom>
                  </pic:spPr>
                </pic:pic>
              </a:graphicData>
            </a:graphic>
          </wp:inline>
        </w:drawing>
      </w:r>
    </w:p>
    <w:p w14:paraId="5700CD65" w14:textId="5296AE79" w:rsidR="0099476B" w:rsidRDefault="008F06E8" w:rsidP="008F06E8">
      <w:pPr>
        <w:pStyle w:val="CVFigureCaption"/>
      </w:pPr>
      <w:r>
        <w:t>My Patient tab page</w:t>
      </w:r>
    </w:p>
    <w:p w14:paraId="7AC33C3B" w14:textId="4545E514" w:rsidR="008F06E8" w:rsidRDefault="008F06E8" w:rsidP="008F06E8">
      <w:pPr>
        <w:pStyle w:val="ChapterBodyCopy"/>
      </w:pPr>
      <w:r>
        <w:t xml:space="preserve">You can update the patient’s </w:t>
      </w:r>
      <w:r>
        <w:t xml:space="preserve">height (in Inches), and weight (in </w:t>
      </w:r>
      <w:r>
        <w:t>Lbs.</w:t>
      </w:r>
      <w:r>
        <w:t>).</w:t>
      </w:r>
    </w:p>
    <w:p w14:paraId="5A1F5535" w14:textId="00B5CAE4" w:rsidR="009A0792" w:rsidRDefault="009A0792" w:rsidP="009A0792">
      <w:pPr>
        <w:pStyle w:val="ChapterBodyCopy"/>
      </w:pPr>
      <w:r>
        <w:t xml:space="preserve">Scroll </w:t>
      </w:r>
      <w:r>
        <w:t>down on</w:t>
      </w:r>
      <w:r>
        <w:t xml:space="preserve"> the screen</w:t>
      </w:r>
      <w:r>
        <w:t xml:space="preserve"> to update the clinical conditions of the patient.</w:t>
      </w:r>
    </w:p>
    <w:p w14:paraId="59354ACB" w14:textId="0E702FFC" w:rsidR="009A0792" w:rsidRDefault="009A0792" w:rsidP="009A0792">
      <w:pPr>
        <w:pStyle w:val="ChapterBodyCopy"/>
      </w:pPr>
      <w:r>
        <w:rPr>
          <w:noProof/>
          <w:lang w:val="en-IN" w:eastAsia="en-IN"/>
        </w:rPr>
        <w:drawing>
          <wp:inline distT="0" distB="0" distL="0" distR="0" wp14:anchorId="00ED7F03" wp14:editId="799496DF">
            <wp:extent cx="4532243" cy="674591"/>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PatientPofilefromEUdashboard_clinical conditions 3.png"/>
                    <pic:cNvPicPr/>
                  </pic:nvPicPr>
                  <pic:blipFill>
                    <a:blip r:embed="rId164">
                      <a:extLst>
                        <a:ext uri="{28A0092B-C50C-407E-A947-70E740481C1C}">
                          <a14:useLocalDpi xmlns:a14="http://schemas.microsoft.com/office/drawing/2010/main" val="0"/>
                        </a:ext>
                      </a:extLst>
                    </a:blip>
                    <a:stretch>
                      <a:fillRect/>
                    </a:stretch>
                  </pic:blipFill>
                  <pic:spPr>
                    <a:xfrm>
                      <a:off x="0" y="0"/>
                      <a:ext cx="4626857" cy="688674"/>
                    </a:xfrm>
                    <a:prstGeom prst="rect">
                      <a:avLst/>
                    </a:prstGeom>
                  </pic:spPr>
                </pic:pic>
              </a:graphicData>
            </a:graphic>
          </wp:inline>
        </w:drawing>
      </w:r>
    </w:p>
    <w:p w14:paraId="449C20A4" w14:textId="7D4F0E93" w:rsidR="009A0792" w:rsidRDefault="009A0792" w:rsidP="009A0792">
      <w:pPr>
        <w:pStyle w:val="ChapterBodyCopy"/>
      </w:pPr>
      <w:r>
        <w:t>You can view other details including the patient’s primary address, languages spoken, guardian details on the patient profile.</w:t>
      </w:r>
    </w:p>
    <w:p w14:paraId="14705A03" w14:textId="28A164F0" w:rsidR="008F06E8" w:rsidRDefault="00EB04EA" w:rsidP="008F06E8">
      <w:pPr>
        <w:pStyle w:val="ChapterBodyCopy"/>
      </w:pPr>
      <w:r>
        <w:lastRenderedPageBreak/>
        <w:t xml:space="preserve">Open the </w:t>
      </w:r>
      <w:r w:rsidRPr="00EB04EA">
        <w:rPr>
          <w:b/>
        </w:rPr>
        <w:t>My Plan</w:t>
      </w:r>
      <w:r>
        <w:t xml:space="preserve"> tab page to view the patient’s schedules and visit details.</w:t>
      </w:r>
    </w:p>
    <w:p w14:paraId="67CAD404" w14:textId="77777777" w:rsidR="00C14C9E" w:rsidRDefault="00C14C9E" w:rsidP="00C14C9E">
      <w:pPr>
        <w:pStyle w:val="ChapterBodyCopy"/>
      </w:pPr>
      <w:r>
        <w:t xml:space="preserve">You can also open the </w:t>
      </w:r>
      <w:r w:rsidRPr="00C14C9E">
        <w:rPr>
          <w:b/>
        </w:rPr>
        <w:t>My Patient</w:t>
      </w:r>
      <w:r>
        <w:t xml:space="preserve"> tab page from these locations:</w:t>
      </w:r>
    </w:p>
    <w:p w14:paraId="05F39991" w14:textId="568E114B" w:rsidR="00C14C9E" w:rsidRDefault="00C14C9E" w:rsidP="00C14C9E">
      <w:pPr>
        <w:pStyle w:val="ListBullet"/>
      </w:pPr>
      <w:r>
        <w:t xml:space="preserve">From various subtabs on your </w:t>
      </w:r>
      <w:hyperlink w:anchor="_Dashboard" w:history="1">
        <w:r w:rsidRPr="00C14C9E">
          <w:rPr>
            <w:rStyle w:val="Hyperlink"/>
            <w:rFonts w:cstheme="minorBidi"/>
            <w:b/>
          </w:rPr>
          <w:t>Dashboard</w:t>
        </w:r>
      </w:hyperlink>
      <w:r>
        <w:t>.</w:t>
      </w:r>
    </w:p>
    <w:p w14:paraId="15901E7F" w14:textId="256BB4FF" w:rsidR="00C14C9E" w:rsidRDefault="00C14C9E" w:rsidP="00C14C9E">
      <w:pPr>
        <w:pStyle w:val="ListBullet"/>
      </w:pPr>
      <w:r>
        <w:t>From the side menu - S</w:t>
      </w:r>
      <w:r>
        <w:t xml:space="preserve">elect </w:t>
      </w:r>
      <w:r w:rsidRPr="00C14C9E">
        <w:rPr>
          <w:b/>
        </w:rPr>
        <w:t>View Request</w:t>
      </w:r>
      <w:r>
        <w:t>, and then select the required service request card.</w:t>
      </w:r>
    </w:p>
    <w:p w14:paraId="64FFFF86" w14:textId="77777777" w:rsidR="00551462" w:rsidRDefault="00551462" w:rsidP="00551462">
      <w:pPr>
        <w:pStyle w:val="Heading1"/>
      </w:pPr>
      <w:bookmarkStart w:id="129" w:name="_Toc39027785"/>
      <w:r>
        <w:t>Video Conferencing, Messaging, and Settings</w:t>
      </w:r>
      <w:bookmarkEnd w:id="129"/>
    </w:p>
    <w:p w14:paraId="4BFA9F4E" w14:textId="77777777" w:rsidR="00551462" w:rsidRDefault="00551462" w:rsidP="00551462">
      <w:pPr>
        <w:pStyle w:val="ChapterBodyCopy"/>
      </w:pPr>
      <w:r>
        <w:t xml:space="preserve">Refer to the </w:t>
      </w:r>
      <w:hyperlink w:anchor="VideoConf" w:history="1">
        <w:r w:rsidRPr="007D6C20">
          <w:rPr>
            <w:rStyle w:val="Hyperlink"/>
            <w:rFonts w:cstheme="minorBidi"/>
          </w:rPr>
          <w:t>Video Conferencing</w:t>
        </w:r>
      </w:hyperlink>
      <w:r>
        <w:t xml:space="preserve"> and </w:t>
      </w:r>
      <w:hyperlink w:anchor="Messaging" w:history="1">
        <w:r w:rsidRPr="007D6C20">
          <w:rPr>
            <w:rStyle w:val="Hyperlink"/>
            <w:rFonts w:cstheme="minorBidi"/>
          </w:rPr>
          <w:t>Messaging</w:t>
        </w:r>
      </w:hyperlink>
      <w:r>
        <w:t xml:space="preserve"> topics in this user guide for information on how to initiate a video call and a conversation with the other members.</w:t>
      </w:r>
    </w:p>
    <w:p w14:paraId="68BE5531" w14:textId="77777777" w:rsidR="00551462" w:rsidRDefault="00551462" w:rsidP="00551462">
      <w:pPr>
        <w:pStyle w:val="ChapterBodyCopy"/>
        <w:rPr>
          <w:rStyle w:val="Hyperlink"/>
          <w:rFonts w:cstheme="minorBidi"/>
          <w:color w:val="000000" w:themeColor="text1"/>
          <w:u w:val="none"/>
        </w:rPr>
      </w:pPr>
      <w:r>
        <w:rPr>
          <w:rStyle w:val="Hyperlink"/>
          <w:rFonts w:cstheme="minorBidi"/>
          <w:color w:val="000000" w:themeColor="text1"/>
          <w:u w:val="none"/>
        </w:rPr>
        <w:t>One or more organizations represent an entity, and the representative organizations have the same identity as that of an entity. For example, an entity, Meals on Wheels (MW), is represented by organizations such as MW1, MW2, and MW3.</w:t>
      </w:r>
    </w:p>
    <w:p w14:paraId="68D71B2E" w14:textId="77777777" w:rsidR="00551462" w:rsidRDefault="00551462" w:rsidP="00551462">
      <w:pPr>
        <w:pStyle w:val="ChapterBodyCopy"/>
        <w:rPr>
          <w:rStyle w:val="Hyperlink"/>
          <w:rFonts w:cstheme="minorBidi"/>
          <w:color w:val="000000" w:themeColor="text1"/>
          <w:u w:val="none"/>
        </w:rPr>
      </w:pPr>
      <w:r>
        <w:rPr>
          <w:rStyle w:val="Hyperlink"/>
          <w:rFonts w:cstheme="minorBidi"/>
          <w:color w:val="000000" w:themeColor="text1"/>
          <w:u w:val="none"/>
        </w:rPr>
        <w:t>When a patient initiates a video call with an entity, the patient can view them as different organizations representing the entity, that is, the patient can video call with MW1, MW2, MW3 separately.</w:t>
      </w:r>
    </w:p>
    <w:p w14:paraId="1F3AA082" w14:textId="77777777" w:rsidR="00551462" w:rsidRDefault="00551462" w:rsidP="00551462">
      <w:pPr>
        <w:pStyle w:val="ChapterBodyCopy"/>
        <w:rPr>
          <w:rStyle w:val="Hyperlink"/>
          <w:rFonts w:cstheme="minorBidi"/>
          <w:color w:val="000000" w:themeColor="text1"/>
          <w:u w:val="none"/>
        </w:rPr>
      </w:pPr>
      <w:r>
        <w:rPr>
          <w:rStyle w:val="Hyperlink"/>
          <w:rFonts w:cstheme="minorBidi"/>
          <w:color w:val="000000" w:themeColor="text1"/>
          <w:u w:val="none"/>
        </w:rPr>
        <w:t>However, when the patient initiates a conversation through messaging, the patient can view just the entity as a single (MW) unit, and not the different organizations separately. The patient can just view the entity as MW regardless of whether its MW1, MW2, or MW3 at the other end.</w:t>
      </w:r>
    </w:p>
    <w:p w14:paraId="272C6B2D" w14:textId="77777777" w:rsidR="00551462" w:rsidRDefault="00551462" w:rsidP="00551462">
      <w:pPr>
        <w:pStyle w:val="CVspacebeforetable"/>
      </w:pPr>
    </w:p>
    <w:p w14:paraId="6E186FEB" w14:textId="77777777" w:rsidR="00551462" w:rsidRDefault="00551462" w:rsidP="00551462">
      <w:pPr>
        <w:pStyle w:val="ChapterBodyCopy"/>
      </w:pPr>
      <w:r>
        <w:t xml:space="preserve">Refer to the </w:t>
      </w:r>
      <w:hyperlink w:anchor="_Settings" w:history="1">
        <w:r w:rsidRPr="004B3B05">
          <w:rPr>
            <w:rStyle w:val="Hyperlink"/>
            <w:rFonts w:cstheme="minorBidi"/>
          </w:rPr>
          <w:t>Settings</w:t>
        </w:r>
      </w:hyperlink>
      <w:r w:rsidRPr="007D6C20">
        <w:t xml:space="preserve"> topic</w:t>
      </w:r>
      <w:r>
        <w:t xml:space="preserve"> for information on how to configure notification settings for your mobile phones.</w:t>
      </w:r>
    </w:p>
    <w:p w14:paraId="7008C18D" w14:textId="77777777" w:rsidR="00076DFD" w:rsidRDefault="00076DFD" w:rsidP="00076DFD">
      <w:pPr>
        <w:pStyle w:val="CVspacebeforetable"/>
      </w:pPr>
    </w:p>
    <w:p w14:paraId="18CF32A4" w14:textId="3756F965" w:rsidR="0046274D" w:rsidRDefault="0046274D" w:rsidP="0046274D">
      <w:pPr>
        <w:pStyle w:val="CVspacebeforetable"/>
      </w:pPr>
    </w:p>
    <w:p w14:paraId="1EAA6060" w14:textId="77777777" w:rsidR="0046274D" w:rsidRDefault="0046274D" w:rsidP="00076DFD">
      <w:pPr>
        <w:pStyle w:val="CVspacebeforetable"/>
      </w:pPr>
    </w:p>
    <w:p w14:paraId="42997273" w14:textId="77777777" w:rsidR="00662954" w:rsidRDefault="00662954" w:rsidP="009518AD">
      <w:pPr>
        <w:pStyle w:val="CVspacebeforetable"/>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5D74C18D" w:rsidR="0079515C" w:rsidRDefault="0079515C" w:rsidP="00BC1130">
      <w:pPr>
        <w:pStyle w:val="ListNumber"/>
        <w:numPr>
          <w:ilvl w:val="0"/>
          <w:numId w:val="0"/>
        </w:numPr>
        <w:ind w:left="360" w:hanging="360"/>
      </w:pPr>
    </w:p>
    <w:p w14:paraId="63322193" w14:textId="7C13B167" w:rsidR="00835418" w:rsidRDefault="00835418" w:rsidP="00BC1130">
      <w:pPr>
        <w:pStyle w:val="ListNumber"/>
        <w:numPr>
          <w:ilvl w:val="0"/>
          <w:numId w:val="0"/>
        </w:numPr>
        <w:ind w:left="360" w:hanging="360"/>
      </w:pPr>
    </w:p>
    <w:p w14:paraId="1A89B2E2" w14:textId="77777777" w:rsidR="00835418" w:rsidRDefault="00835418"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1E7D7079" w:rsidR="0079515C" w:rsidRDefault="00823EA0" w:rsidP="001C3A8B">
      <w:pPr>
        <w:pStyle w:val="ExhibitnewCVTitle"/>
      </w:pPr>
      <w:bookmarkStart w:id="130" w:name="_Toc39027786"/>
      <w:r>
        <w:t>Section IV</w:t>
      </w:r>
      <w:r w:rsidR="0010384E">
        <w:t>: Entity Service Provider</w:t>
      </w:r>
      <w:r w:rsidR="005D0E4B">
        <w:t xml:space="preserve"> </w:t>
      </w:r>
      <w:r w:rsidR="001C3A8B">
        <w:t>User</w:t>
      </w:r>
      <w:bookmarkEnd w:id="130"/>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170FDC16" w:rsidR="009D2982" w:rsidRDefault="005D0E4B" w:rsidP="00CB69E5">
      <w:pPr>
        <w:pStyle w:val="Heading1"/>
        <w:numPr>
          <w:ilvl w:val="0"/>
          <w:numId w:val="48"/>
        </w:numPr>
      </w:pPr>
      <w:bookmarkStart w:id="131" w:name="_Toc39027787"/>
      <w:r>
        <w:lastRenderedPageBreak/>
        <w:t>E</w:t>
      </w:r>
      <w:r w:rsidR="0071385C">
        <w:t xml:space="preserve">ntity </w:t>
      </w:r>
      <w:r>
        <w:t>S</w:t>
      </w:r>
      <w:r w:rsidR="0071385C">
        <w:t xml:space="preserve">ervice </w:t>
      </w:r>
      <w:r>
        <w:t>P</w:t>
      </w:r>
      <w:r w:rsidR="0071385C">
        <w:t>rovider</w:t>
      </w:r>
      <w:r w:rsidR="009D2982">
        <w:t xml:space="preserve"> Onboarding</w:t>
      </w:r>
      <w:bookmarkEnd w:id="131"/>
    </w:p>
    <w:p w14:paraId="6D93EBC4" w14:textId="305AF826" w:rsidR="009D2982" w:rsidRDefault="009D2982" w:rsidP="009D2982">
      <w:pPr>
        <w:pStyle w:val="ChapterBodyCopy"/>
      </w:pPr>
      <w:r>
        <w:t xml:space="preserve">The onboarding process of an </w:t>
      </w:r>
      <w:r w:rsidR="0071385C">
        <w:t>entity user</w:t>
      </w:r>
      <w:r>
        <w:t xml:space="preserve"> and an </w:t>
      </w:r>
      <w:r w:rsidR="0071385C">
        <w:t xml:space="preserve">entity service provider </w:t>
      </w:r>
      <w:r w:rsidR="00A21ABC">
        <w:t>is</w:t>
      </w:r>
      <w:r>
        <w:t xml:space="preserv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w:t>
      </w:r>
      <w:r w:rsidR="00D575F8">
        <w:t>entity service provider</w:t>
      </w:r>
      <w:r>
        <w:t>.</w:t>
      </w:r>
    </w:p>
    <w:p w14:paraId="3AE8BE20" w14:textId="5EDD9E98" w:rsidR="00E82DD2" w:rsidRPr="000F792D" w:rsidRDefault="0071385C" w:rsidP="00CB69E5">
      <w:pPr>
        <w:pStyle w:val="Heading1"/>
        <w:numPr>
          <w:ilvl w:val="0"/>
          <w:numId w:val="46"/>
        </w:numPr>
      </w:pPr>
      <w:bookmarkStart w:id="132" w:name="_Toc39027788"/>
      <w:r>
        <w:t>Entity Service Provider</w:t>
      </w:r>
      <w:r w:rsidR="00E82DD2" w:rsidRPr="000F792D">
        <w:t xml:space="preserve"> Profile</w:t>
      </w:r>
      <w:bookmarkEnd w:id="132"/>
    </w:p>
    <w:p w14:paraId="746E5354" w14:textId="44CED74A" w:rsidR="00E82DD2" w:rsidRDefault="00E82DD2" w:rsidP="00E82DD2">
      <w:pPr>
        <w:pStyle w:val="ChapterBodyCopy"/>
      </w:pPr>
      <w:r>
        <w:t>Help your employer to learn more about you by completing your profile.</w:t>
      </w:r>
    </w:p>
    <w:p w14:paraId="090B9FB3" w14:textId="1E95725A" w:rsidR="00E82DD2" w:rsidRDefault="00E82DD2" w:rsidP="00E82DD2">
      <w:pPr>
        <w:pStyle w:val="ChapterBodyCopy"/>
      </w:pPr>
      <w:r>
        <w:t>Be sure to include your profile image in addition to your personal details.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You can update or review your profile details:</w:t>
      </w:r>
    </w:p>
    <w:p w14:paraId="468337C2" w14:textId="1A1D87D2" w:rsidR="00E82DD2" w:rsidRDefault="00E82DD2" w:rsidP="00CB69E5">
      <w:pPr>
        <w:pStyle w:val="ListNumber"/>
        <w:numPr>
          <w:ilvl w:val="0"/>
          <w:numId w:val="50"/>
        </w:numPr>
      </w:pPr>
      <w:r>
        <w:t>Select the profile logo on the side menu or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5">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AB509F">
      <w:pPr>
        <w:pStyle w:val="CVFigureCaption"/>
        <w:numPr>
          <w:ilvl w:val="0"/>
          <w:numId w:val="59"/>
        </w:numPr>
        <w:tabs>
          <w:tab w:val="left" w:pos="993"/>
        </w:tabs>
        <w:ind w:hanging="644"/>
      </w:pPr>
      <w:r>
        <w:t>entity service provider Dashboard</w:t>
      </w:r>
    </w:p>
    <w:p w14:paraId="0C790694" w14:textId="77777777" w:rsidR="00BB450C" w:rsidRPr="00D553AE" w:rsidRDefault="00BB450C" w:rsidP="00CB69E5">
      <w:pPr>
        <w:pStyle w:val="ListNumber"/>
        <w:numPr>
          <w:ilvl w:val="0"/>
          <w:numId w:val="50"/>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344A2BD7" w14:textId="77777777" w:rsidR="00835418" w:rsidRDefault="00835418">
      <w:pPr>
        <w:spacing w:after="0" w:line="240" w:lineRule="auto"/>
        <w:rPr>
          <w:rFonts w:ascii="Calibri" w:hAnsi="Calibri"/>
          <w:sz w:val="24"/>
        </w:rPr>
      </w:pPr>
      <w:r>
        <w:br w:type="page"/>
      </w:r>
    </w:p>
    <w:p w14:paraId="19FE04E7" w14:textId="1CA3002B" w:rsidR="00BB450C" w:rsidRDefault="00BB450C" w:rsidP="00CB69E5">
      <w:pPr>
        <w:pStyle w:val="ListNumber"/>
        <w:numPr>
          <w:ilvl w:val="0"/>
          <w:numId w:val="50"/>
        </w:numPr>
      </w:pPr>
      <w:r>
        <w:lastRenderedPageBreak/>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66">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5058BE">
      <w:pPr>
        <w:pStyle w:val="CVFigureCaption"/>
        <w:tabs>
          <w:tab w:val="left" w:pos="993"/>
        </w:tabs>
      </w:pPr>
      <w:r>
        <w:t>Edit Personal Details</w:t>
      </w:r>
    </w:p>
    <w:p w14:paraId="23C7BDE0" w14:textId="041C5CE1" w:rsidR="00BB450C" w:rsidRDefault="00BB450C" w:rsidP="00CB69E5">
      <w:pPr>
        <w:pStyle w:val="ListNumber"/>
        <w:numPr>
          <w:ilvl w:val="0"/>
          <w:numId w:val="50"/>
        </w:numPr>
      </w:pPr>
      <w:r>
        <w:t>Select the edit button (pen icon) on the profile logo and upload your recent image.</w:t>
      </w:r>
    </w:p>
    <w:p w14:paraId="14CAF819" w14:textId="1DDC948E" w:rsidR="00BB450C" w:rsidRDefault="00BB450C" w:rsidP="00CB69E5">
      <w:pPr>
        <w:pStyle w:val="ListNumber"/>
        <w:numPr>
          <w:ilvl w:val="0"/>
          <w:numId w:val="50"/>
        </w:numPr>
      </w:pPr>
      <w:r>
        <w:t xml:space="preserve">Add the following to your profile; your </w:t>
      </w:r>
      <w:r w:rsidRPr="00BB450C">
        <w:rPr>
          <w:b/>
        </w:rPr>
        <w:t>First Name</w:t>
      </w:r>
      <w:r>
        <w:t xml:space="preserve">, </w:t>
      </w:r>
      <w:r w:rsidRPr="00BB450C">
        <w:rPr>
          <w:b/>
        </w:rPr>
        <w:t>Last name</w:t>
      </w:r>
      <w:r>
        <w:t xml:space="preserve">, </w:t>
      </w:r>
      <w:r w:rsidRPr="00BB450C">
        <w:rPr>
          <w:b/>
        </w:rPr>
        <w:t>Gender</w:t>
      </w:r>
      <w:r>
        <w:t xml:space="preserve">, and </w:t>
      </w:r>
      <w:r w:rsidRPr="00BB450C">
        <w:rPr>
          <w:b/>
        </w:rPr>
        <w:t>Age</w:t>
      </w:r>
      <w:r>
        <w:t xml:space="preserve">. </w:t>
      </w:r>
    </w:p>
    <w:p w14:paraId="4D75CA0B" w14:textId="1860A7F7" w:rsidR="00BB450C" w:rsidRDefault="00BB450C" w:rsidP="00BB450C">
      <w:pPr>
        <w:pStyle w:val="ChapterBodyCopy"/>
      </w:pPr>
      <w:r>
        <w:t xml:space="preserve">The </w:t>
      </w:r>
      <w:r w:rsidRPr="00BB450C">
        <w:rPr>
          <w:b/>
        </w:rPr>
        <w:t>Assigned By</w:t>
      </w:r>
      <w:r>
        <w:t xml:space="preserve"> box displays the name of the organization/entity that you are associated with</w:t>
      </w:r>
      <w:r w:rsidR="00A21ABC">
        <w:t>,</w:t>
      </w:r>
      <w:r>
        <w:t xml:space="preserve"> and the </w:t>
      </w:r>
      <w:r w:rsidRPr="00BB450C">
        <w:rPr>
          <w:b/>
        </w:rPr>
        <w:t>URL</w:t>
      </w:r>
      <w:r>
        <w:t xml:space="preserve"> displays the Web address of the organization.</w:t>
      </w:r>
    </w:p>
    <w:p w14:paraId="3AD4D83F" w14:textId="3387A249" w:rsidR="00BB450C" w:rsidRDefault="00BB450C" w:rsidP="00CB69E5">
      <w:pPr>
        <w:pStyle w:val="ListNumber"/>
        <w:numPr>
          <w:ilvl w:val="0"/>
          <w:numId w:val="50"/>
        </w:numPr>
      </w:pPr>
      <w:r>
        <w:t xml:space="preserve">Include a brief description of yourself in the </w:t>
      </w:r>
      <w:r w:rsidRPr="00BB450C">
        <w:rPr>
          <w:b/>
        </w:rPr>
        <w:t>Description</w:t>
      </w:r>
      <w:r>
        <w:t xml:space="preserve"> box.</w:t>
      </w:r>
    </w:p>
    <w:p w14:paraId="2883A098" w14:textId="77777777" w:rsidR="00BB450C" w:rsidRDefault="00BB450C" w:rsidP="00CB69E5">
      <w:pPr>
        <w:pStyle w:val="ListNumber"/>
        <w:numPr>
          <w:ilvl w:val="0"/>
          <w:numId w:val="50"/>
        </w:numPr>
      </w:pPr>
      <w:r>
        <w:t>Scroll down the screen and enter your address details and your phone number.</w:t>
      </w:r>
    </w:p>
    <w:p w14:paraId="3F56825A" w14:textId="1479ECA3" w:rsidR="00BB450C" w:rsidRDefault="00BB450C" w:rsidP="00CB69E5">
      <w:pPr>
        <w:pStyle w:val="ListNumber"/>
        <w:numPr>
          <w:ilvl w:val="0"/>
          <w:numId w:val="50"/>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3E9E4092" w:rsidR="00835418" w:rsidRDefault="00BB450C" w:rsidP="00CB69E5">
      <w:pPr>
        <w:pStyle w:val="ListNumber"/>
        <w:numPr>
          <w:ilvl w:val="0"/>
          <w:numId w:val="50"/>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to enter your education details. You can enter one or more educational qualifications.</w:t>
      </w:r>
    </w:p>
    <w:p w14:paraId="581FEB24" w14:textId="77777777" w:rsidR="00835418" w:rsidRDefault="00835418">
      <w:pPr>
        <w:spacing w:after="0" w:line="240" w:lineRule="auto"/>
        <w:rPr>
          <w:rFonts w:ascii="Calibri" w:hAnsi="Calibri"/>
          <w:sz w:val="24"/>
        </w:rPr>
      </w:pPr>
      <w:r>
        <w:br w:type="page"/>
      </w:r>
    </w:p>
    <w:p w14:paraId="0B0E50AA" w14:textId="2D9ED356" w:rsidR="008253AD" w:rsidRDefault="008253AD" w:rsidP="00CB69E5">
      <w:pPr>
        <w:pStyle w:val="Heading1"/>
        <w:numPr>
          <w:ilvl w:val="0"/>
          <w:numId w:val="48"/>
        </w:numPr>
      </w:pPr>
      <w:bookmarkStart w:id="133" w:name="_Toc39027789"/>
      <w:r>
        <w:lastRenderedPageBreak/>
        <w:t>Dashboard</w:t>
      </w:r>
      <w:bookmarkEnd w:id="133"/>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7">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5058BE">
      <w:pPr>
        <w:pStyle w:val="CVFigureCaption"/>
        <w:tabs>
          <w:tab w:val="left" w:pos="993"/>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5B57BFCC"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w:t>
      </w:r>
      <w:r w:rsidR="00A21ABC">
        <w:t>;</w:t>
      </w:r>
      <w:r w:rsidR="00834896">
        <w:t xml:space="preserve">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51270800" w:rsidR="006B7CEC" w:rsidRDefault="00140082" w:rsidP="0079515C">
      <w:pPr>
        <w:pStyle w:val="ChapterBodyCopy"/>
      </w:pPr>
      <w:r>
        <w:t xml:space="preserve">A service visit card displays </w:t>
      </w:r>
      <w:r w:rsidR="00A21ABC">
        <w:t xml:space="preserve">the </w:t>
      </w:r>
      <w:r>
        <w:t>time at which the visit starts, the type of services to be provided to the patient, and the patient’s name.</w:t>
      </w:r>
    </w:p>
    <w:p w14:paraId="4A6AD108" w14:textId="269C2417" w:rsidR="00835418"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4F213BDB" w14:textId="77777777" w:rsidR="00835418" w:rsidRDefault="00835418">
      <w:pPr>
        <w:spacing w:after="0" w:line="240" w:lineRule="auto"/>
        <w:rPr>
          <w:rFonts w:ascii="Calibri" w:hAnsi="Calibri"/>
          <w:color w:val="000000" w:themeColor="text1"/>
          <w:sz w:val="24"/>
        </w:rPr>
      </w:pPr>
      <w:r>
        <w:br w:type="page"/>
      </w:r>
    </w:p>
    <w:p w14:paraId="5731C81D" w14:textId="7821650F" w:rsidR="00695E76" w:rsidRDefault="00695E76" w:rsidP="00695E76">
      <w:pPr>
        <w:pStyle w:val="CVHeading2"/>
        <w:tabs>
          <w:tab w:val="clear" w:pos="4406"/>
          <w:tab w:val="num" w:pos="567"/>
        </w:tabs>
      </w:pPr>
      <w:bookmarkStart w:id="134" w:name="_Toc39027790"/>
      <w:r>
        <w:lastRenderedPageBreak/>
        <w:t>Coreo Home Mobile Device App for E</w:t>
      </w:r>
      <w:r w:rsidR="0010384E">
        <w:t xml:space="preserve">ntity </w:t>
      </w:r>
      <w:r>
        <w:t>S</w:t>
      </w:r>
      <w:r w:rsidR="0010384E">
        <w:t xml:space="preserve">ervice </w:t>
      </w:r>
      <w:r>
        <w:t>P</w:t>
      </w:r>
      <w:r w:rsidR="0010384E">
        <w:t>rovider</w:t>
      </w:r>
      <w:r>
        <w:t>s</w:t>
      </w:r>
      <w:bookmarkEnd w:id="134"/>
    </w:p>
    <w:p w14:paraId="4CDF3C31" w14:textId="22ED7205" w:rsidR="00FD1063" w:rsidRDefault="00FD1063" w:rsidP="00FD1063">
      <w:pPr>
        <w:pStyle w:val="ChapterBodyCopy"/>
      </w:pPr>
      <w:r>
        <w:t xml:space="preserve">Download the </w:t>
      </w:r>
      <w:bookmarkStart w:id="135" w:name="CHMobileAppESP"/>
      <w:r>
        <w:t>Core Home mobile app</w:t>
      </w:r>
      <w:r w:rsidR="00380BA1">
        <w:t xml:space="preserve"> for the service providers</w:t>
      </w:r>
      <w:r>
        <w:t xml:space="preserve"> </w:t>
      </w:r>
      <w:bookmarkEnd w:id="135"/>
      <w:r>
        <w:t xml:space="preserve">on your </w:t>
      </w:r>
      <w:hyperlink w:anchor="BrowsersVersionsforCoreoHome" w:history="1">
        <w:r w:rsidRPr="00DB2994">
          <w:rPr>
            <w:rStyle w:val="Hyperlink"/>
            <w:rFonts w:cstheme="minorBidi"/>
          </w:rPr>
          <w:t>smartphone or tablet</w:t>
        </w:r>
      </w:hyperlink>
      <w:r>
        <w:t xml:space="preserve"> and sign in to your user account.</w:t>
      </w:r>
    </w:p>
    <w:p w14:paraId="33A975B1" w14:textId="5A9ECA0B" w:rsidR="00FD1063" w:rsidRDefault="007C3F65" w:rsidP="003B18D0">
      <w:pPr>
        <w:pStyle w:val="ChapterBodyCopy"/>
      </w:pPr>
      <w:r>
        <w:rPr>
          <w:noProof/>
          <w:lang w:val="en-IN" w:eastAsia="en-IN"/>
        </w:rPr>
        <w:drawing>
          <wp:inline distT="0" distB="0" distL="0" distR="0" wp14:anchorId="18B9DE8A" wp14:editId="07CF54AB">
            <wp:extent cx="888421" cy="1028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 Patient CH icon.jpeg"/>
                    <pic:cNvPicPr/>
                  </pic:nvPicPr>
                  <pic:blipFill>
                    <a:blip r:embed="rId49">
                      <a:extLst>
                        <a:ext uri="{28A0092B-C50C-407E-A947-70E740481C1C}">
                          <a14:useLocalDpi xmlns:a14="http://schemas.microsoft.com/office/drawing/2010/main" val="0"/>
                        </a:ext>
                      </a:extLst>
                    </a:blip>
                    <a:stretch>
                      <a:fillRect/>
                    </a:stretch>
                  </pic:blipFill>
                  <pic:spPr>
                    <a:xfrm>
                      <a:off x="0" y="0"/>
                      <a:ext cx="894720" cy="1035994"/>
                    </a:xfrm>
                    <a:prstGeom prst="rect">
                      <a:avLst/>
                    </a:prstGeom>
                  </pic:spPr>
                </pic:pic>
              </a:graphicData>
            </a:graphic>
          </wp:inline>
        </w:drawing>
      </w:r>
    </w:p>
    <w:p w14:paraId="20491057" w14:textId="32BD94DD" w:rsidR="00FD1063" w:rsidRDefault="00FD1063" w:rsidP="00FD1063">
      <w:pPr>
        <w:pStyle w:val="CVFigCaptionNoNumbering"/>
      </w:pPr>
      <w:r>
        <w:t xml:space="preserve">Coreo Home mobile app </w:t>
      </w:r>
      <w:r w:rsidR="003B18D0">
        <w:t>icon – Service Provider</w:t>
      </w:r>
    </w:p>
    <w:p w14:paraId="10AD78E4" w14:textId="77777777" w:rsidR="003B18D0" w:rsidRDefault="003B18D0" w:rsidP="003B18D0">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071AC9E" w14:textId="6FD15965" w:rsidR="003B18D0" w:rsidRDefault="003B18D0" w:rsidP="003B18D0">
      <w:pPr>
        <w:pStyle w:val="ChapterBodyCopy"/>
      </w:pPr>
      <w:r>
        <w:t>You can navigate through th</w:t>
      </w:r>
      <w:r w:rsidR="00005A28">
        <w:t xml:space="preserve">e app using the bottom tab bar. </w:t>
      </w:r>
      <w:r>
        <w:t xml:space="preserve">The </w:t>
      </w:r>
      <w:r w:rsidRPr="001D2546">
        <w:rPr>
          <w:b/>
        </w:rPr>
        <w:t>Dashboard</w:t>
      </w:r>
      <w:r>
        <w:t xml:space="preserve"> screen in the mobile app is as illustrated:</w:t>
      </w:r>
    </w:p>
    <w:p w14:paraId="0B451E54" w14:textId="20CBFDA1" w:rsidR="00FD1063" w:rsidRDefault="006C1D2D" w:rsidP="003B18D0">
      <w:pPr>
        <w:pStyle w:val="CVFigure"/>
      </w:pPr>
      <w:r>
        <w:drawing>
          <wp:inline distT="0" distB="0" distL="0" distR="0" wp14:anchorId="4CCDD218" wp14:editId="037C647C">
            <wp:extent cx="3009303" cy="3752573"/>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Mobile ESP1.PNG"/>
                    <pic:cNvPicPr/>
                  </pic:nvPicPr>
                  <pic:blipFill>
                    <a:blip r:embed="rId168">
                      <a:extLst>
                        <a:ext uri="{28A0092B-C50C-407E-A947-70E740481C1C}">
                          <a14:useLocalDpi xmlns:a14="http://schemas.microsoft.com/office/drawing/2010/main" val="0"/>
                        </a:ext>
                      </a:extLst>
                    </a:blip>
                    <a:stretch>
                      <a:fillRect/>
                    </a:stretch>
                  </pic:blipFill>
                  <pic:spPr>
                    <a:xfrm>
                      <a:off x="0" y="0"/>
                      <a:ext cx="3020890" cy="3767021"/>
                    </a:xfrm>
                    <a:prstGeom prst="rect">
                      <a:avLst/>
                    </a:prstGeom>
                  </pic:spPr>
                </pic:pic>
              </a:graphicData>
            </a:graphic>
          </wp:inline>
        </w:drawing>
      </w:r>
    </w:p>
    <w:p w14:paraId="14123BE8" w14:textId="63570B0E" w:rsidR="00FD1063" w:rsidRDefault="003B18D0" w:rsidP="005058BE">
      <w:pPr>
        <w:pStyle w:val="CVFigureCaption"/>
        <w:tabs>
          <w:tab w:val="left" w:pos="993"/>
        </w:tabs>
      </w:pPr>
      <w:r>
        <w:t>Dashboard</w:t>
      </w:r>
    </w:p>
    <w:p w14:paraId="1D500AF4" w14:textId="0F4FC2D0" w:rsidR="00B26EF1" w:rsidRDefault="00AA060F" w:rsidP="00AA060F">
      <w:pPr>
        <w:pStyle w:val="ChapterBodyCopy"/>
      </w:pPr>
      <w:r>
        <w:t>Even in an offline mode, when network access is not available, you can fulfill a visit process.</w:t>
      </w:r>
    </w:p>
    <w:p w14:paraId="32B371C6" w14:textId="51B383C9" w:rsidR="0079515C" w:rsidRDefault="00B06EC0" w:rsidP="0079515C">
      <w:pPr>
        <w:pStyle w:val="Heading2"/>
        <w:tabs>
          <w:tab w:val="clear" w:pos="4406"/>
        </w:tabs>
      </w:pPr>
      <w:bookmarkStart w:id="136" w:name="_Toc39027791"/>
      <w:r>
        <w:lastRenderedPageBreak/>
        <w:t>Start the Visit Process</w:t>
      </w:r>
      <w:bookmarkEnd w:id="136"/>
    </w:p>
    <w:p w14:paraId="02B4F7A3" w14:textId="67D68285" w:rsidR="00C20F90" w:rsidRDefault="00C20F90" w:rsidP="00C20F90">
      <w:pPr>
        <w:pStyle w:val="ChapterBodyCopy"/>
      </w:pPr>
      <w:r>
        <w:t>The Visit Processing includes the following steps:</w:t>
      </w:r>
    </w:p>
    <w:p w14:paraId="738CC91B" w14:textId="2C06216E" w:rsidR="00C20F90" w:rsidRDefault="00C20F90" w:rsidP="00C20F90">
      <w:pPr>
        <w:pStyle w:val="ListBullet2"/>
      </w:pPr>
      <w:r>
        <w:t xml:space="preserve">Recording the start and stop time of the visit </w:t>
      </w:r>
      <w:r w:rsidR="00207E0C">
        <w:t>at</w:t>
      </w:r>
      <w:r>
        <w:t xml:space="preserve"> the patient’s location</w:t>
      </w:r>
    </w:p>
    <w:p w14:paraId="7B0C070B" w14:textId="6237E9C4" w:rsidR="00C20F90" w:rsidRDefault="00C20F90" w:rsidP="00C20F90">
      <w:pPr>
        <w:pStyle w:val="ListBullet2"/>
      </w:pPr>
      <w:r>
        <w:t>Record</w:t>
      </w:r>
      <w:r w:rsidR="00207E0C">
        <w:t>ing the answers to several feedback questions</w:t>
      </w:r>
    </w:p>
    <w:p w14:paraId="17773A0B" w14:textId="4F238D0E" w:rsidR="00C20F90" w:rsidRDefault="00C20F90" w:rsidP="00C20F90">
      <w:pPr>
        <w:pStyle w:val="ListBullet2"/>
      </w:pPr>
      <w:r>
        <w:t>Record</w:t>
      </w:r>
      <w:r w:rsidR="00207E0C">
        <w:t>ing closure of tasks</w:t>
      </w:r>
    </w:p>
    <w:p w14:paraId="438CCDA4" w14:textId="7395404B" w:rsidR="00C20F90" w:rsidRDefault="00190DDF" w:rsidP="00C20F90">
      <w:pPr>
        <w:pStyle w:val="ListNumber"/>
        <w:numPr>
          <w:ilvl w:val="0"/>
          <w:numId w:val="0"/>
        </w:numPr>
      </w:pPr>
      <w:r>
        <w:t>Note that the benefit-</w:t>
      </w:r>
      <w:r w:rsidR="00C20F90">
        <w:t>processing or credit card payment processing is not available for Entity Service Providers.</w:t>
      </w:r>
    </w:p>
    <w:p w14:paraId="2E484828" w14:textId="665E1D09" w:rsidR="00332924" w:rsidRPr="00332924" w:rsidRDefault="00332924" w:rsidP="00332924">
      <w:pPr>
        <w:pStyle w:val="ListNumber"/>
        <w:numPr>
          <w:ilvl w:val="0"/>
          <w:numId w:val="0"/>
        </w:numPr>
      </w:pPr>
      <w:r w:rsidRPr="00332924">
        <w:t>Fulfi</w:t>
      </w:r>
      <w:r w:rsidR="00481DDE">
        <w:t>l</w:t>
      </w:r>
      <w:r w:rsidRPr="00332924">
        <w:t>l the visit process:</w:t>
      </w:r>
    </w:p>
    <w:p w14:paraId="2B0F82F7" w14:textId="040BFA81" w:rsidR="00332924" w:rsidRDefault="00410C23" w:rsidP="00CB69E5">
      <w:pPr>
        <w:pStyle w:val="ListNumber"/>
        <w:numPr>
          <w:ilvl w:val="0"/>
          <w:numId w:val="43"/>
        </w:numPr>
      </w:pPr>
      <w:r w:rsidRPr="00410C23">
        <w:t>On the dashboard</w:t>
      </w:r>
      <w:r>
        <w:t>, select the service visit card that you want to fulfi</w:t>
      </w:r>
      <w:r w:rsidR="00481DDE">
        <w:t>l</w:t>
      </w:r>
      <w:r>
        <w:t>l the visit process for.</w:t>
      </w:r>
      <w:r w:rsidR="00D00731">
        <w:t xml:space="preserve"> </w:t>
      </w:r>
      <w:r w:rsidR="00D00731" w:rsidRPr="00D00731">
        <w:t xml:space="preserve">The </w:t>
      </w:r>
      <w:bookmarkStart w:id="137" w:name="MyPlanTabPage"/>
      <w:r w:rsidR="00D00731" w:rsidRPr="00D00731">
        <w:rPr>
          <w:b/>
        </w:rPr>
        <w:t>My Plan</w:t>
      </w:r>
      <w:r w:rsidR="00D00731">
        <w:t xml:space="preserve"> tab page </w:t>
      </w:r>
      <w:bookmarkEnd w:id="137"/>
      <w:r w:rsidR="00D00731">
        <w:t>opens.</w:t>
      </w:r>
    </w:p>
    <w:p w14:paraId="6394463C" w14:textId="648AB819" w:rsidR="00A336A3" w:rsidRDefault="00146FDB" w:rsidP="00A336A3">
      <w:pPr>
        <w:pStyle w:val="CVFigure"/>
      </w:pPr>
      <w:r>
        <w:drawing>
          <wp:inline distT="0" distB="0" distL="0" distR="0" wp14:anchorId="38C57A4A" wp14:editId="150E3C0E">
            <wp:extent cx="5181600" cy="2590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69">
                      <a:extLst>
                        <a:ext uri="{28A0092B-C50C-407E-A947-70E740481C1C}">
                          <a14:useLocalDpi xmlns:a14="http://schemas.microsoft.com/office/drawing/2010/main" val="0"/>
                        </a:ext>
                      </a:extLst>
                    </a:blip>
                    <a:stretch>
                      <a:fillRect/>
                    </a:stretch>
                  </pic:blipFill>
                  <pic:spPr>
                    <a:xfrm>
                      <a:off x="0" y="0"/>
                      <a:ext cx="5189452" cy="2594726"/>
                    </a:xfrm>
                    <a:prstGeom prst="rect">
                      <a:avLst/>
                    </a:prstGeom>
                  </pic:spPr>
                </pic:pic>
              </a:graphicData>
            </a:graphic>
          </wp:inline>
        </w:drawing>
      </w:r>
    </w:p>
    <w:p w14:paraId="17F1EBAA" w14:textId="201B1F73" w:rsidR="00A336A3" w:rsidRDefault="00146FDB" w:rsidP="005058BE">
      <w:pPr>
        <w:pStyle w:val="CVFigureCaption"/>
        <w:tabs>
          <w:tab w:val="left" w:pos="993"/>
        </w:tabs>
      </w:pPr>
      <w:r>
        <w:t>My Plan tab</w:t>
      </w:r>
      <w:r w:rsidR="00CD42C0">
        <w:t xml:space="preserve"> page</w:t>
      </w:r>
    </w:p>
    <w:p w14:paraId="3167B2EF" w14:textId="20DE4CA9" w:rsidR="0048568B" w:rsidRDefault="00146FDB" w:rsidP="00CB69E5">
      <w:pPr>
        <w:pStyle w:val="ListNumber"/>
        <w:numPr>
          <w:ilvl w:val="0"/>
          <w:numId w:val="43"/>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068CA755" w:rsidR="00D00731" w:rsidRDefault="0048568B" w:rsidP="00CB69E5">
      <w:pPr>
        <w:pStyle w:val="ListNumber"/>
        <w:numPr>
          <w:ilvl w:val="0"/>
          <w:numId w:val="43"/>
        </w:numPr>
      </w:pPr>
      <w:r>
        <w:t xml:space="preserve"> Select the </w:t>
      </w:r>
      <w:r w:rsidRPr="0048568B">
        <w:rPr>
          <w:b/>
        </w:rPr>
        <w:t>Start Visit</w:t>
      </w:r>
      <w:r>
        <w:t xml:space="preserve"> button to </w:t>
      </w:r>
      <w:r w:rsidR="00C72581">
        <w:t>initiate</w:t>
      </w:r>
      <w:r>
        <w:t xml:space="preserve"> the visit process </w:t>
      </w:r>
      <w:r w:rsidR="00F8048E">
        <w:t xml:space="preserve">in Coreo Home </w:t>
      </w:r>
      <w:r>
        <w:t>at the patient’s location.</w:t>
      </w:r>
    </w:p>
    <w:tbl>
      <w:tblPr>
        <w:tblStyle w:val="TableGrid"/>
        <w:tblW w:w="0" w:type="auto"/>
        <w:tblInd w:w="196" w:type="dxa"/>
        <w:tblLook w:val="04A0" w:firstRow="1" w:lastRow="0" w:firstColumn="1" w:lastColumn="0" w:noHBand="0" w:noVBand="1"/>
      </w:tblPr>
      <w:tblGrid>
        <w:gridCol w:w="911"/>
        <w:gridCol w:w="7365"/>
      </w:tblGrid>
      <w:tr w:rsidR="00486F93" w:rsidRPr="003009AB" w14:paraId="5150404D" w14:textId="77777777" w:rsidTr="005B09E8">
        <w:trPr>
          <w:trHeight w:val="989"/>
        </w:trPr>
        <w:tc>
          <w:tcPr>
            <w:tcW w:w="911" w:type="dxa"/>
            <w:vAlign w:val="center"/>
          </w:tcPr>
          <w:p w14:paraId="032C1845" w14:textId="77777777" w:rsidR="00486F93" w:rsidRPr="00486F93" w:rsidRDefault="00486F93" w:rsidP="00486F93">
            <w:pPr>
              <w:pStyle w:val="CVTabletextblue"/>
            </w:pPr>
            <w:r w:rsidRPr="001E5B55">
              <w:rPr>
                <w:noProof/>
                <w:lang w:val="en-IN" w:eastAsia="en-IN"/>
              </w:rPr>
              <w:drawing>
                <wp:inline distT="0" distB="0" distL="0" distR="0" wp14:anchorId="673BC868" wp14:editId="7B84343D">
                  <wp:extent cx="441691" cy="438150"/>
                  <wp:effectExtent l="0" t="0" r="0" b="0"/>
                  <wp:docPr id="6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DABC277" w14:textId="2218CFE6" w:rsidR="00486F93" w:rsidRPr="001E5B55" w:rsidRDefault="00486F93" w:rsidP="00486F93">
            <w:pPr>
              <w:pStyle w:val="CVTabletextblue"/>
            </w:pPr>
            <w:r>
              <w:t xml:space="preserve">The </w:t>
            </w:r>
            <w:r w:rsidRPr="00486F93">
              <w:rPr>
                <w:b/>
              </w:rPr>
              <w:t>Start Visit</w:t>
            </w:r>
            <w:r>
              <w:t xml:space="preserve"> button is not available for an entity process. Refer to the </w:t>
            </w:r>
            <w:hyperlink w:anchor="EntityProcess" w:history="1">
              <w:r w:rsidRPr="00486F93">
                <w:rPr>
                  <w:rStyle w:val="Hyperlink"/>
                  <w:rFonts w:cstheme="minorBidi"/>
                </w:rPr>
                <w:t>Entity Process</w:t>
              </w:r>
            </w:hyperlink>
            <w:r>
              <w:t xml:space="preserve"> topic in this user guide under the </w:t>
            </w:r>
            <w:r w:rsidRPr="000A3EEC">
              <w:rPr>
                <w:b/>
              </w:rPr>
              <w:t>Entity User</w:t>
            </w:r>
            <w:r>
              <w:t xml:space="preserve"> section for more information.</w:t>
            </w:r>
          </w:p>
        </w:tc>
      </w:tr>
    </w:tbl>
    <w:p w14:paraId="0EBF9820" w14:textId="77777777" w:rsidR="00486F93" w:rsidRDefault="00486F93" w:rsidP="00486F93">
      <w:pPr>
        <w:pStyle w:val="CVspacebeforetable"/>
      </w:pPr>
    </w:p>
    <w:p w14:paraId="2D38B933" w14:textId="29D95D22" w:rsidR="0048568B" w:rsidRDefault="0048568B" w:rsidP="00CB69E5">
      <w:pPr>
        <w:pStyle w:val="ListNumber"/>
        <w:numPr>
          <w:ilvl w:val="0"/>
          <w:numId w:val="43"/>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6700E389" w14:textId="77777777" w:rsidR="00835418" w:rsidRDefault="00835418">
      <w:pPr>
        <w:spacing w:after="0" w:line="240" w:lineRule="auto"/>
        <w:rPr>
          <w:rFonts w:ascii="Calibri" w:hAnsi="Calibri"/>
          <w:sz w:val="24"/>
        </w:rPr>
      </w:pPr>
      <w:r>
        <w:br w:type="page"/>
      </w:r>
    </w:p>
    <w:p w14:paraId="1BE67F1A" w14:textId="13EF8653" w:rsidR="00C72581" w:rsidRDefault="00C72581" w:rsidP="00C278D0">
      <w:pPr>
        <w:pStyle w:val="ListNumber"/>
      </w:pPr>
      <w:r>
        <w:lastRenderedPageBreak/>
        <w:t xml:space="preserve">On completing the assigned tasks for the patient, </w:t>
      </w:r>
      <w:r w:rsidR="006C44F5">
        <w:t>select the respective service type arrows</w:t>
      </w:r>
      <w:r w:rsidR="00A21ABC">
        <w:t>,</w:t>
      </w:r>
      <w:r w:rsidR="006C44F5">
        <w:t xml:space="preserve"> and mark</w:t>
      </w:r>
      <w:r>
        <w:t xml:space="preserve"> them complete.</w:t>
      </w:r>
      <w:r w:rsidR="00C278D0">
        <w:t xml:space="preserve"> </w:t>
      </w:r>
      <w:r w:rsidR="00C278D0" w:rsidRPr="00C278D0">
        <w:t xml:space="preserve">When you tick all the tasks, The </w:t>
      </w:r>
      <w:r w:rsidR="00C278D0" w:rsidRPr="00C278D0">
        <w:rPr>
          <w:b/>
        </w:rPr>
        <w:t>Tasks</w:t>
      </w:r>
      <w:r w:rsidR="00C278D0" w:rsidRPr="00C278D0">
        <w:t xml:space="preserve"> bar is 100%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005633E7">
            <wp:extent cx="3905250" cy="291763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70">
                      <a:extLst>
                        <a:ext uri="{28A0092B-C50C-407E-A947-70E740481C1C}">
                          <a14:useLocalDpi xmlns:a14="http://schemas.microsoft.com/office/drawing/2010/main" val="0"/>
                        </a:ext>
                      </a:extLst>
                    </a:blip>
                    <a:stretch>
                      <a:fillRect/>
                    </a:stretch>
                  </pic:blipFill>
                  <pic:spPr>
                    <a:xfrm>
                      <a:off x="0" y="0"/>
                      <a:ext cx="3922818" cy="2930763"/>
                    </a:xfrm>
                    <a:prstGeom prst="rect">
                      <a:avLst/>
                    </a:prstGeom>
                  </pic:spPr>
                </pic:pic>
              </a:graphicData>
            </a:graphic>
          </wp:inline>
        </w:drawing>
      </w:r>
    </w:p>
    <w:p w14:paraId="778F1DA9" w14:textId="6792072A" w:rsidR="008F14D9" w:rsidRDefault="00DE2744" w:rsidP="005058BE">
      <w:pPr>
        <w:pStyle w:val="CVFigureCaption"/>
        <w:tabs>
          <w:tab w:val="left" w:pos="993"/>
          <w:tab w:val="left" w:pos="1134"/>
        </w:tabs>
      </w:pPr>
      <w:r>
        <w:t>Visit Processing screen</w:t>
      </w:r>
      <w:r w:rsidR="00F8048E">
        <w:t>–Stop Service</w:t>
      </w:r>
    </w:p>
    <w:p w14:paraId="7DE4DE1E" w14:textId="43920F8E" w:rsidR="008F14D9" w:rsidRDefault="008F14D9" w:rsidP="00897053">
      <w:pPr>
        <w:pStyle w:val="ListNumber"/>
      </w:pPr>
      <w:r>
        <w:t xml:space="preserve">Click the </w:t>
      </w:r>
      <w:r w:rsidRPr="006C44F5">
        <w:rPr>
          <w:b/>
        </w:rPr>
        <w:t>Stop Service</w:t>
      </w:r>
      <w:r>
        <w:t xml:space="preserve"> </w:t>
      </w:r>
      <w:r w:rsidR="006C44F5">
        <w:t>button</w:t>
      </w:r>
      <w:r w:rsidR="00F8048E">
        <w:t xml:space="preserve"> on the </w:t>
      </w:r>
      <w:bookmarkStart w:id="138" w:name="VisitProcessingStopServicebuttonESP"/>
      <w:r w:rsidR="00F8048E" w:rsidRPr="00F8048E">
        <w:rPr>
          <w:b/>
        </w:rPr>
        <w:t>Visit Processing</w:t>
      </w:r>
      <w:r w:rsidR="00F8048E">
        <w:t xml:space="preserve"> screen</w:t>
      </w:r>
      <w:r w:rsidR="006C44F5">
        <w:t xml:space="preserve"> </w:t>
      </w:r>
      <w:bookmarkEnd w:id="138"/>
      <w:r w:rsidR="006C44F5">
        <w:t>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49DAC0B5">
            <wp:extent cx="4191000" cy="2565533"/>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71">
                      <a:extLst>
                        <a:ext uri="{28A0092B-C50C-407E-A947-70E740481C1C}">
                          <a14:useLocalDpi xmlns:a14="http://schemas.microsoft.com/office/drawing/2010/main" val="0"/>
                        </a:ext>
                      </a:extLst>
                    </a:blip>
                    <a:stretch>
                      <a:fillRect/>
                    </a:stretch>
                  </pic:blipFill>
                  <pic:spPr>
                    <a:xfrm>
                      <a:off x="0" y="0"/>
                      <a:ext cx="4227527" cy="2587893"/>
                    </a:xfrm>
                    <a:prstGeom prst="rect">
                      <a:avLst/>
                    </a:prstGeom>
                  </pic:spPr>
                </pic:pic>
              </a:graphicData>
            </a:graphic>
          </wp:inline>
        </w:drawing>
      </w:r>
    </w:p>
    <w:p w14:paraId="0AA5F8C7" w14:textId="1D45A476" w:rsidR="0081023F" w:rsidRDefault="00556223" w:rsidP="005058BE">
      <w:pPr>
        <w:pStyle w:val="CVFigureCaption"/>
        <w:tabs>
          <w:tab w:val="left" w:pos="993"/>
        </w:tabs>
      </w:pPr>
      <w:r>
        <w:t>Visit Processing–Summary screen</w:t>
      </w:r>
    </w:p>
    <w:p w14:paraId="3A31C8C6" w14:textId="4F736DA5" w:rsidR="00AA7674" w:rsidRDefault="00AA7674" w:rsidP="008F14D9">
      <w:pPr>
        <w:pStyle w:val="ListNumber"/>
      </w:pPr>
      <w:r>
        <w:lastRenderedPageBreak/>
        <w:t xml:space="preserve">Ask the customer to review the details and put the </w:t>
      </w:r>
      <w:bookmarkStart w:id="139" w:name="DigitalSignatureESP"/>
      <w:r>
        <w:t>digital signature</w:t>
      </w:r>
      <w:bookmarkEnd w:id="139"/>
      <w:r>
        <w:t>.</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2FAFF31C" w:rsidR="00556223"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72">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0C0E3A5D" w14:textId="77777777" w:rsidR="00662954" w:rsidRPr="00C72581" w:rsidRDefault="00662954" w:rsidP="00662954">
      <w:pPr>
        <w:pStyle w:val="CVspacebeforetable"/>
      </w:pP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40" w:name="VisitSummary"/>
      <w:r w:rsidR="009B79D1" w:rsidRPr="009B79D1">
        <w:rPr>
          <w:b/>
        </w:rPr>
        <w:t>Visit Summary</w:t>
      </w:r>
      <w:r w:rsidR="009B79D1">
        <w:t xml:space="preserve"> </w:t>
      </w:r>
      <w:bookmarkEnd w:id="140"/>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73">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5058BE">
      <w:pPr>
        <w:pStyle w:val="CVFigureCaption"/>
        <w:tabs>
          <w:tab w:val="left" w:pos="993"/>
        </w:tabs>
      </w:pPr>
      <w:r>
        <w:t xml:space="preserve">Visit Summary </w:t>
      </w:r>
      <w:r w:rsidR="009B79D1">
        <w:t>page</w:t>
      </w:r>
    </w:p>
    <w:p w14:paraId="2C04AF73" w14:textId="570F46E5" w:rsidR="000D49EF" w:rsidRDefault="00C14C9E" w:rsidP="000D49EF">
      <w:pPr>
        <w:pStyle w:val="ListNumber"/>
        <w:numPr>
          <w:ilvl w:val="0"/>
          <w:numId w:val="0"/>
        </w:numPr>
      </w:pPr>
      <w:r>
        <w:t xml:space="preserve">On the side menu, </w:t>
      </w:r>
      <w:r w:rsidRPr="00B653B5">
        <w:t xml:space="preserve">select </w:t>
      </w:r>
      <w:r>
        <w:rPr>
          <w:b/>
        </w:rPr>
        <w:t>Visit</w:t>
      </w:r>
      <w:r w:rsidRPr="00B653B5">
        <w:rPr>
          <w:b/>
        </w:rPr>
        <w:t xml:space="preserve"> History</w:t>
      </w:r>
      <w:r w:rsidRPr="00B653B5">
        <w:t xml:space="preserve"> to open the </w:t>
      </w:r>
      <w:r>
        <w:rPr>
          <w:b/>
        </w:rPr>
        <w:t>Visit</w:t>
      </w:r>
      <w:r w:rsidRPr="00B653B5">
        <w:rPr>
          <w:b/>
        </w:rPr>
        <w:t xml:space="preserve"> </w:t>
      </w:r>
      <w:r>
        <w:rPr>
          <w:b/>
        </w:rPr>
        <w:t>History</w:t>
      </w:r>
      <w:r w:rsidRPr="00B653B5">
        <w:t xml:space="preserve"> page</w:t>
      </w:r>
      <w:r>
        <w:t>.</w:t>
      </w:r>
      <w:r>
        <w:t xml:space="preserve"> </w:t>
      </w:r>
      <w:r w:rsidR="000D49EF">
        <w:t xml:space="preserve">You can view the </w:t>
      </w:r>
      <w:r w:rsidR="007E6D34">
        <w:t>fulfilled</w:t>
      </w:r>
      <w:r>
        <w:t xml:space="preserve"> service visits in service visit cards </w:t>
      </w:r>
      <w:r w:rsidR="000D49EF">
        <w:t xml:space="preserve">on the </w:t>
      </w:r>
      <w:r w:rsidR="007E6D34">
        <w:rPr>
          <w:b/>
        </w:rPr>
        <w:t>Visit</w:t>
      </w:r>
      <w:r w:rsidR="000D49EF" w:rsidRPr="000D49EF">
        <w:rPr>
          <w:b/>
        </w:rPr>
        <w:t xml:space="preserve"> History</w:t>
      </w:r>
      <w:r>
        <w:t xml:space="preserve"> page.</w:t>
      </w:r>
    </w:p>
    <w:p w14:paraId="2FF9CD0F" w14:textId="7A7BF175" w:rsidR="000D49EF" w:rsidRDefault="00C14C9E" w:rsidP="000D49EF">
      <w:pPr>
        <w:pStyle w:val="CVFigure"/>
      </w:pPr>
      <w:r>
        <w:drawing>
          <wp:inline distT="0" distB="0" distL="0" distR="0" wp14:anchorId="7FEB031F" wp14:editId="5F44ED24">
            <wp:extent cx="5112689" cy="245278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4 ESP Dashboard visit history 11.png"/>
                    <pic:cNvPicPr/>
                  </pic:nvPicPr>
                  <pic:blipFill>
                    <a:blip r:embed="rId174">
                      <a:extLst>
                        <a:ext uri="{28A0092B-C50C-407E-A947-70E740481C1C}">
                          <a14:useLocalDpi xmlns:a14="http://schemas.microsoft.com/office/drawing/2010/main" val="0"/>
                        </a:ext>
                      </a:extLst>
                    </a:blip>
                    <a:stretch>
                      <a:fillRect/>
                    </a:stretch>
                  </pic:blipFill>
                  <pic:spPr>
                    <a:xfrm>
                      <a:off x="0" y="0"/>
                      <a:ext cx="5122665" cy="2457575"/>
                    </a:xfrm>
                    <a:prstGeom prst="rect">
                      <a:avLst/>
                    </a:prstGeom>
                  </pic:spPr>
                </pic:pic>
              </a:graphicData>
            </a:graphic>
          </wp:inline>
        </w:drawing>
      </w:r>
    </w:p>
    <w:p w14:paraId="44A846E3" w14:textId="1850971C" w:rsidR="0079515C" w:rsidRDefault="007E6D34" w:rsidP="005058BE">
      <w:pPr>
        <w:pStyle w:val="CVFigureCaption"/>
        <w:tabs>
          <w:tab w:val="left" w:pos="993"/>
        </w:tabs>
      </w:pPr>
      <w:r>
        <w:t>Visit</w:t>
      </w:r>
      <w:r w:rsidR="000D49EF">
        <w:t xml:space="preserve"> History page</w:t>
      </w:r>
    </w:p>
    <w:p w14:paraId="2332AA22" w14:textId="77777777" w:rsidR="00835418" w:rsidRDefault="00835418">
      <w:pPr>
        <w:spacing w:after="0" w:line="240" w:lineRule="auto"/>
        <w:rPr>
          <w:rFonts w:ascii="Calibri" w:hAnsi="Calibri"/>
          <w:sz w:val="24"/>
        </w:rPr>
      </w:pPr>
      <w:r>
        <w:br w:type="page"/>
      </w:r>
    </w:p>
    <w:p w14:paraId="0C1251FA" w14:textId="28A02831" w:rsidR="009B79D1" w:rsidRDefault="009B79D1" w:rsidP="009B79D1">
      <w:pPr>
        <w:pStyle w:val="ListNumber"/>
      </w:pPr>
      <w:r>
        <w:lastRenderedPageBreak/>
        <w:t xml:space="preserve">Use the </w:t>
      </w:r>
      <w:r w:rsidRPr="00B653B5">
        <w:rPr>
          <w:b/>
        </w:rPr>
        <w:t>Filter</w:t>
      </w:r>
      <w:r>
        <w:rPr>
          <w:b/>
        </w:rPr>
        <w:t>s</w:t>
      </w:r>
      <w:r>
        <w:t xml:space="preserve"> button or scroll the page to find t</w:t>
      </w:r>
      <w:r w:rsidR="00190DDF">
        <w:t>he specified service visit card.</w:t>
      </w:r>
      <w:r>
        <w:t xml:space="preserve"> </w:t>
      </w:r>
      <w:r w:rsidR="00190DDF">
        <w:t>S</w:t>
      </w:r>
      <w:r>
        <w:t xml:space="preserve">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0BB49573" w14:textId="77777777" w:rsidR="00662954" w:rsidRDefault="00662954" w:rsidP="00662954">
      <w:pPr>
        <w:pStyle w:val="CVspacebeforetable"/>
      </w:pPr>
    </w:p>
    <w:tbl>
      <w:tblPr>
        <w:tblStyle w:val="TableGrid"/>
        <w:tblW w:w="0" w:type="auto"/>
        <w:tblInd w:w="196" w:type="dxa"/>
        <w:tblLook w:val="04A0" w:firstRow="1" w:lastRow="0" w:firstColumn="1" w:lastColumn="0" w:noHBand="0" w:noVBand="1"/>
      </w:tblPr>
      <w:tblGrid>
        <w:gridCol w:w="911"/>
        <w:gridCol w:w="7365"/>
      </w:tblGrid>
      <w:tr w:rsidR="00662954" w:rsidRPr="003009AB" w14:paraId="0C18150A" w14:textId="77777777" w:rsidTr="00885DEA">
        <w:trPr>
          <w:trHeight w:val="989"/>
        </w:trPr>
        <w:tc>
          <w:tcPr>
            <w:tcW w:w="911" w:type="dxa"/>
            <w:vAlign w:val="center"/>
          </w:tcPr>
          <w:p w14:paraId="0C709D6D" w14:textId="77777777" w:rsidR="00662954" w:rsidRPr="003009AB" w:rsidRDefault="00662954" w:rsidP="00885DEA">
            <w:pPr>
              <w:pStyle w:val="ChapterBodyCopy"/>
            </w:pPr>
            <w:r w:rsidRPr="003009AB">
              <w:rPr>
                <w:noProof/>
                <w:lang w:val="en-IN" w:eastAsia="en-IN"/>
              </w:rPr>
              <w:drawing>
                <wp:inline distT="0" distB="0" distL="0" distR="0" wp14:anchorId="12EBC653" wp14:editId="7A241FA3">
                  <wp:extent cx="441691" cy="438150"/>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1E48A386" w14:textId="01094576" w:rsidR="00662954" w:rsidRDefault="0068763B" w:rsidP="00662954">
            <w:pPr>
              <w:pStyle w:val="CVTabletextblue"/>
            </w:pPr>
            <w:r>
              <w:t>If</w:t>
            </w:r>
            <w:r w:rsidR="00662954" w:rsidRPr="00662954">
              <w:t xml:space="preserve"> the patient has an </w:t>
            </w:r>
            <w:r w:rsidR="00B25652">
              <w:rPr>
                <w:b/>
              </w:rPr>
              <w:t>InA</w:t>
            </w:r>
            <w:r w:rsidR="00662954" w:rsidRPr="00662954">
              <w:rPr>
                <w:b/>
              </w:rPr>
              <w:t>ctive</w:t>
            </w:r>
            <w:r w:rsidR="00662954" w:rsidRPr="00662954">
              <w:t xml:space="preserve"> status, you can still fulfil</w:t>
            </w:r>
            <w:r w:rsidR="00662954">
              <w:t>l</w:t>
            </w:r>
            <w:r w:rsidR="00662954" w:rsidRPr="00662954">
              <w:t xml:space="preserve"> the visits</w:t>
            </w:r>
            <w:r w:rsidR="00076DFD">
              <w:t xml:space="preserve"> scheduled for them.</w:t>
            </w:r>
          </w:p>
          <w:p w14:paraId="5BFDD496" w14:textId="77777777" w:rsidR="0068763B" w:rsidRDefault="00D71C25" w:rsidP="0068763B">
            <w:pPr>
              <w:pStyle w:val="CVTabletextblue"/>
            </w:pPr>
            <w:r w:rsidRPr="00D71C25">
              <w:t xml:space="preserve">You cannot perform any action in the account of a patient with </w:t>
            </w:r>
            <w:r w:rsidRPr="00D71C25">
              <w:rPr>
                <w:b/>
              </w:rPr>
              <w:t>Deceased</w:t>
            </w:r>
            <w:r w:rsidRPr="00D71C25">
              <w:t xml:space="preserve"> status.</w:t>
            </w:r>
          </w:p>
          <w:p w14:paraId="51823AD6" w14:textId="09060CAE" w:rsidR="00D71C25" w:rsidRPr="003009AB" w:rsidRDefault="00D71C25" w:rsidP="0068763B">
            <w:pPr>
              <w:pStyle w:val="CVTabletextblue"/>
            </w:pPr>
            <w:r w:rsidRPr="00D71C25">
              <w:t xml:space="preserve">Refer to the </w:t>
            </w:r>
            <w:hyperlink w:anchor="_Inactive_and_Deceased" w:history="1">
              <w:r w:rsidRPr="00D71C25">
                <w:rPr>
                  <w:rStyle w:val="Hyperlink"/>
                  <w:rFonts w:cstheme="minorBidi"/>
                </w:rPr>
                <w:t>Inactive and Deceased Individuals</w:t>
              </w:r>
            </w:hyperlink>
            <w:r w:rsidRPr="00D71C25">
              <w:t xml:space="preserve"> topic under the </w:t>
            </w:r>
            <w:r w:rsidRPr="000A3EEC">
              <w:rPr>
                <w:b/>
              </w:rPr>
              <w:t>Entity User</w:t>
            </w:r>
            <w:r w:rsidRPr="00D71C25">
              <w:t xml:space="preserve"> sectio</w:t>
            </w:r>
            <w:r w:rsidR="000A3EEC">
              <w:t>n in this user guide for related</w:t>
            </w:r>
            <w:r w:rsidRPr="00D71C25">
              <w:t xml:space="preserve"> information.</w:t>
            </w:r>
          </w:p>
        </w:tc>
      </w:tr>
    </w:tbl>
    <w:p w14:paraId="7B58CFAB" w14:textId="77777777" w:rsidR="00662954" w:rsidRDefault="00662954" w:rsidP="00662954">
      <w:pPr>
        <w:pStyle w:val="CVspacebeforetable"/>
      </w:pPr>
    </w:p>
    <w:p w14:paraId="503523DA" w14:textId="51012CF8" w:rsidR="0079515C" w:rsidRDefault="007E6D34" w:rsidP="007E6D34">
      <w:pPr>
        <w:pStyle w:val="ChapterBodyCopy"/>
      </w:pPr>
      <w:r>
        <w:t xml:space="preserve">In the </w:t>
      </w:r>
      <w:hyperlink w:anchor="CHMobileAppESP" w:history="1">
        <w:r w:rsidRPr="00380BA1">
          <w:rPr>
            <w:rStyle w:val="Hyperlink"/>
            <w:rFonts w:cstheme="minorBidi"/>
          </w:rPr>
          <w:t>mobile app</w:t>
        </w:r>
      </w:hyperlink>
      <w:r>
        <w:t xml:space="preserve">, to open the </w:t>
      </w:r>
      <w:r w:rsidRPr="007E6D34">
        <w:rPr>
          <w:b/>
        </w:rPr>
        <w:t>Visit History</w:t>
      </w:r>
      <w:r>
        <w:t xml:space="preserve"> page, click the </w:t>
      </w:r>
      <w:r w:rsidRPr="00005A28">
        <w:rPr>
          <w:b/>
        </w:rPr>
        <w:t>Menu</w:t>
      </w:r>
      <w:r>
        <w:t xml:space="preserve"> button on the tab bar to go to the </w:t>
      </w:r>
      <w:r w:rsidRPr="00005A28">
        <w:rPr>
          <w:b/>
        </w:rPr>
        <w:t>Menu</w:t>
      </w:r>
      <w:r>
        <w:t xml:space="preserve"> screen, and then click </w:t>
      </w:r>
      <w:r w:rsidRPr="009B79D1">
        <w:rPr>
          <w:b/>
        </w:rPr>
        <w:t xml:space="preserve">Visit </w:t>
      </w:r>
      <w:r>
        <w:rPr>
          <w:b/>
        </w:rPr>
        <w:t>History</w:t>
      </w:r>
      <w:r>
        <w:t>.</w:t>
      </w:r>
    </w:p>
    <w:p w14:paraId="4C036035" w14:textId="36E9301C" w:rsidR="006C1D2D" w:rsidRPr="003B18D0" w:rsidRDefault="00212FA7" w:rsidP="006C1D2D">
      <w:pPr>
        <w:pStyle w:val="CVFigure"/>
      </w:pPr>
      <w:r>
        <w:drawing>
          <wp:inline distT="0" distB="0" distL="0" distR="0" wp14:anchorId="2AE77857" wp14:editId="1101228C">
            <wp:extent cx="2438400" cy="3564467"/>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Mobile ESP2.PNG"/>
                    <pic:cNvPicPr/>
                  </pic:nvPicPr>
                  <pic:blipFill>
                    <a:blip r:embed="rId175">
                      <a:extLst>
                        <a:ext uri="{28A0092B-C50C-407E-A947-70E740481C1C}">
                          <a14:useLocalDpi xmlns:a14="http://schemas.microsoft.com/office/drawing/2010/main" val="0"/>
                        </a:ext>
                      </a:extLst>
                    </a:blip>
                    <a:stretch>
                      <a:fillRect/>
                    </a:stretch>
                  </pic:blipFill>
                  <pic:spPr>
                    <a:xfrm>
                      <a:off x="0" y="0"/>
                      <a:ext cx="2451688" cy="3583892"/>
                    </a:xfrm>
                    <a:prstGeom prst="rect">
                      <a:avLst/>
                    </a:prstGeom>
                  </pic:spPr>
                </pic:pic>
              </a:graphicData>
            </a:graphic>
          </wp:inline>
        </w:drawing>
      </w:r>
    </w:p>
    <w:p w14:paraId="388E9CA2" w14:textId="77777777" w:rsidR="006C1D2D" w:rsidRDefault="006C1D2D" w:rsidP="005058BE">
      <w:pPr>
        <w:pStyle w:val="CVFigureCaption"/>
        <w:tabs>
          <w:tab w:val="left" w:pos="1134"/>
        </w:tabs>
      </w:pPr>
      <w:r>
        <w:t>Menu screen</w:t>
      </w:r>
    </w:p>
    <w:p w14:paraId="0ABA13C8" w14:textId="62C1BE8E" w:rsidR="00EA4076" w:rsidRDefault="00EA4076" w:rsidP="000F1A7B">
      <w:pPr>
        <w:pStyle w:val="ChapterBodyCopy"/>
      </w:pPr>
      <w:r>
        <w:t xml:space="preserve">Click </w:t>
      </w:r>
      <w:r w:rsidRPr="00EA4076">
        <w:rPr>
          <w:b/>
        </w:rPr>
        <w:t>Settings</w:t>
      </w:r>
      <w:r>
        <w:rPr>
          <w:b/>
        </w:rPr>
        <w:t>.</w:t>
      </w:r>
      <w:r w:rsidRPr="001670BD">
        <w:t xml:space="preserve"> You can set how to</w:t>
      </w:r>
      <w:r>
        <w:rPr>
          <w:b/>
        </w:rPr>
        <w:t xml:space="preserve"> </w:t>
      </w:r>
      <w:r>
        <w:t xml:space="preserve">receive your </w:t>
      </w:r>
      <w:hyperlink w:anchor="NotificationSettingsinMobileAppPatient" w:history="1">
        <w:r w:rsidRPr="001670BD">
          <w:rPr>
            <w:rStyle w:val="Hyperlink"/>
            <w:rFonts w:cstheme="minorBidi"/>
          </w:rPr>
          <w:t>notifications</w:t>
        </w:r>
      </w:hyperlink>
      <w:r w:rsidRPr="00EA4076">
        <w:t xml:space="preserve"> for Coreo Home on </w:t>
      </w:r>
      <w:r w:rsidR="00190DDF">
        <w:t xml:space="preserve">the </w:t>
      </w:r>
      <w:r w:rsidRPr="00EA4076">
        <w:t>mobile app.</w:t>
      </w:r>
    </w:p>
    <w:p w14:paraId="46B0FCA0" w14:textId="00812B56" w:rsidR="0079515C" w:rsidRDefault="000F1A7B" w:rsidP="000F1A7B">
      <w:pPr>
        <w:pStyle w:val="ChapterBodyCopy"/>
      </w:pPr>
      <w:r>
        <w:t>When you are in an offline mode, out of the network access, you can continue using Coreo Home</w:t>
      </w:r>
      <w:r w:rsidR="00190DDF">
        <w:t>,</w:t>
      </w:r>
      <w:r>
        <w:t xml:space="preserve"> and you can still </w:t>
      </w:r>
      <w:r w:rsidR="00EA4076">
        <w:t xml:space="preserve">go ahead and </w:t>
      </w:r>
      <w:r>
        <w:t>complete a visit process.</w:t>
      </w:r>
    </w:p>
    <w:p w14:paraId="6565352B" w14:textId="77777777" w:rsidR="000F1A7B" w:rsidRDefault="000F1A7B" w:rsidP="000F1A7B">
      <w:pPr>
        <w:pStyle w:val="ChapterBodyCopy"/>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18D8862E" w:rsidR="0063020E" w:rsidRDefault="00823EA0" w:rsidP="00D56D99">
      <w:pPr>
        <w:pStyle w:val="ExhibitnewCVTitle"/>
      </w:pPr>
      <w:bookmarkStart w:id="141" w:name="_Toc39027792"/>
      <w:r>
        <w:t>Section V</w:t>
      </w:r>
      <w:r w:rsidR="00D56D99">
        <w:t xml:space="preserve">: Care Team </w:t>
      </w:r>
      <w:r w:rsidR="0063020E">
        <w:t>User</w:t>
      </w:r>
      <w:bookmarkEnd w:id="141"/>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5FCAE24D" w14:textId="55BDE6DC" w:rsidR="00AD4543" w:rsidRDefault="00DB2994" w:rsidP="00835418">
      <w:pPr>
        <w:pStyle w:val="Heading1"/>
        <w:numPr>
          <w:ilvl w:val="0"/>
          <w:numId w:val="60"/>
        </w:numPr>
      </w:pPr>
      <w:bookmarkStart w:id="142" w:name="_Toc39027793"/>
      <w:r>
        <w:lastRenderedPageBreak/>
        <w:t xml:space="preserve">Care Team </w:t>
      </w:r>
      <w:r w:rsidR="00AD4543">
        <w:t>Dashboard</w:t>
      </w:r>
      <w:bookmarkEnd w:id="142"/>
    </w:p>
    <w:p w14:paraId="607C0B6B" w14:textId="19F40F62" w:rsidR="000F3E00" w:rsidRDefault="000F3E00" w:rsidP="00DB2994">
      <w:pPr>
        <w:pStyle w:val="ChapterBodyCopy"/>
      </w:pPr>
      <w:r>
        <w:t>A</w:t>
      </w:r>
      <w:r w:rsidRPr="009C0E3E">
        <w:t xml:space="preserve"> Care Team member can fully act on behalf of an Individual and perform any action on the Coreo Home platform as the Individual</w:t>
      </w:r>
      <w:r>
        <w:t xml:space="preserve"> user</w:t>
      </w:r>
      <w:r w:rsidRPr="009C0E3E">
        <w:t>.</w:t>
      </w:r>
      <w:r>
        <w:t xml:space="preserve"> You </w:t>
      </w:r>
      <w:r w:rsidRPr="000F3E00">
        <w:t xml:space="preserve">can </w:t>
      </w:r>
      <w:r>
        <w:t xml:space="preserve">also </w:t>
      </w:r>
      <w:r w:rsidRPr="000F3E00">
        <w:t>authorize a patient service request when required from the Care Team dashboard.</w:t>
      </w:r>
    </w:p>
    <w:p w14:paraId="60B2686B" w14:textId="32BB8F7A" w:rsidR="00AD4543" w:rsidRDefault="00AD4543" w:rsidP="00DB2994">
      <w:pPr>
        <w:pStyle w:val="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410"/>
        <w:gridCol w:w="2423"/>
        <w:gridCol w:w="2214"/>
      </w:tblGrid>
      <w:tr w:rsidR="00AD4543" w14:paraId="0B86D45C" w14:textId="77777777" w:rsidTr="00F43316">
        <w:tc>
          <w:tcPr>
            <w:tcW w:w="1809" w:type="dxa"/>
          </w:tcPr>
          <w:p w14:paraId="375CBE0B" w14:textId="77777777" w:rsidR="00AD4543" w:rsidRPr="0086132C" w:rsidRDefault="00AD4543" w:rsidP="000E6ACC">
            <w:pPr>
              <w:pStyle w:val="CVChapterBodyCopy"/>
              <w:rPr>
                <w:b/>
              </w:rPr>
            </w:pPr>
            <w:r w:rsidRPr="0086132C">
              <w:rPr>
                <w:b/>
              </w:rPr>
              <w:t>Individuals</w:t>
            </w:r>
          </w:p>
        </w:tc>
        <w:tc>
          <w:tcPr>
            <w:tcW w:w="2410" w:type="dxa"/>
          </w:tcPr>
          <w:p w14:paraId="7BF3786B" w14:textId="77777777" w:rsidR="00AD4543" w:rsidRPr="0086132C" w:rsidRDefault="00AD4543" w:rsidP="000E6ACC">
            <w:pPr>
              <w:pStyle w:val="CVChapterBodyCopy"/>
              <w:rPr>
                <w:b/>
              </w:rPr>
            </w:pPr>
            <w:r w:rsidRPr="0086132C">
              <w:rPr>
                <w:b/>
              </w:rPr>
              <w:t>Service Providers</w:t>
            </w:r>
          </w:p>
        </w:tc>
        <w:tc>
          <w:tcPr>
            <w:tcW w:w="2423"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25D6E838" w:rsidR="00AD4543" w:rsidRDefault="00AD4543" w:rsidP="0014506D">
      <w:pPr>
        <w:pStyle w:val="Heading2"/>
        <w:tabs>
          <w:tab w:val="clear" w:pos="4406"/>
          <w:tab w:val="left" w:pos="567"/>
        </w:tabs>
      </w:pPr>
      <w:bookmarkStart w:id="143" w:name="_Toc39027794"/>
      <w:r w:rsidRPr="00597F15">
        <w:t>Individuals</w:t>
      </w:r>
      <w:r>
        <w:t xml:space="preserve"> Tab</w:t>
      </w:r>
      <w:bookmarkEnd w:id="143"/>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027B481E" w14:textId="6151299E" w:rsidR="00F03748" w:rsidRDefault="00190DDF" w:rsidP="00EC0BC2">
      <w:pPr>
        <w:pStyle w:val="CVChapterBodyCopy"/>
      </w:pPr>
      <w:r>
        <w:t>The care team member can view only those patients assigned to them by the administrator based upon the contracts the patients hold.</w:t>
      </w: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76">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5058BE">
      <w:pPr>
        <w:pStyle w:val="CVFigureCaption"/>
        <w:tabs>
          <w:tab w:val="left" w:pos="1134"/>
        </w:tabs>
      </w:pPr>
      <w:r>
        <w:t>Individuals tab–Individuals in</w:t>
      </w:r>
      <w:r w:rsidR="00093763">
        <w:t xml:space="preserve"> the Total Population subtab</w:t>
      </w:r>
    </w:p>
    <w:p w14:paraId="26D124FA" w14:textId="4926DA3D" w:rsidR="00093763" w:rsidRPr="006E4FCB" w:rsidRDefault="00093763" w:rsidP="006E4FCB">
      <w:pPr>
        <w:pStyle w:val="ChapterBodyCopy"/>
      </w:pPr>
      <w:r w:rsidRPr="006E4FCB">
        <w:t xml:space="preserve">Based </w:t>
      </w:r>
      <w:r w:rsidR="00190DDF">
        <w:t>up</w:t>
      </w:r>
      <w:r w:rsidRPr="006E4FCB">
        <w:t xml:space="preserve">on the subtab that you select, </w:t>
      </w:r>
      <w:r w:rsidR="00190DDF">
        <w:t xml:space="preserve">you can view </w:t>
      </w:r>
      <w:r w:rsidRPr="006E4FCB">
        <w:t>the details of the individuals</w:t>
      </w:r>
      <w:r w:rsidR="00190DDF">
        <w:t xml:space="preserve">, such as </w:t>
      </w:r>
      <w:r w:rsidR="00A21ABC">
        <w:t xml:space="preserve">the </w:t>
      </w:r>
      <w:r w:rsidRPr="006E4FCB">
        <w:t xml:space="preserve">individual’s name, gender, age, name of the contract, provider’s name, </w:t>
      </w:r>
      <w:r w:rsidR="00190DDF">
        <w:t>individual’s risk group</w:t>
      </w:r>
      <w:r w:rsidRPr="006E4FCB">
        <w:t xml:space="preserve">, </w:t>
      </w:r>
      <w:r w:rsidR="00190DDF">
        <w:t>and the account status</w:t>
      </w:r>
      <w:r w:rsidRPr="006E4FCB">
        <w:t>.</w:t>
      </w:r>
    </w:p>
    <w:p w14:paraId="1F10158F" w14:textId="7A5B1DC7" w:rsidR="00093763" w:rsidRDefault="00093763" w:rsidP="006E4FCB">
      <w:pPr>
        <w:pStyle w:val="ChapterBodyCopy"/>
      </w:pPr>
      <w:r>
        <w:t>You can use the Search button to search the records in the lower pane of the window based upon the individual’s name that you enter in the Search box.</w:t>
      </w:r>
    </w:p>
    <w:p w14:paraId="14925FEB" w14:textId="715CCB81" w:rsidR="00EB6093" w:rsidRPr="00BF4649" w:rsidRDefault="00BF4649" w:rsidP="006E4FCB">
      <w:pPr>
        <w:pStyle w:val="ChapterBodyCopy"/>
      </w:pPr>
      <w:r w:rsidRPr="00BF4649">
        <w:t>Select the v</w:t>
      </w:r>
      <w:r w:rsidR="00EB6093" w:rsidRPr="00BF4649">
        <w:t>ertical three dots icon</w:t>
      </w:r>
      <w:r w:rsidRPr="00BF4649">
        <w:t xml:space="preserve"> for an active patient to open a drop-down list consisting of</w:t>
      </w:r>
      <w:r>
        <w:t xml:space="preserve"> the</w:t>
      </w:r>
      <w:r w:rsidRPr="00BF4649">
        <w:t xml:space="preserve"> </w:t>
      </w:r>
      <w:r w:rsidRPr="00BF4649">
        <w:rPr>
          <w:b/>
        </w:rPr>
        <w:t>Phone Call</w:t>
      </w:r>
      <w:r w:rsidRPr="00BF4649">
        <w:t xml:space="preserve">, </w:t>
      </w:r>
      <w:r w:rsidRPr="00BF4649">
        <w:rPr>
          <w:b/>
        </w:rPr>
        <w:t>Conversation</w:t>
      </w:r>
      <w:r w:rsidRPr="00BF4649">
        <w:t>, and</w:t>
      </w:r>
      <w:r>
        <w:t xml:space="preserve"> the</w:t>
      </w:r>
      <w:r w:rsidRPr="00BF4649">
        <w:t xml:space="preserve"> </w:t>
      </w:r>
      <w:r w:rsidRPr="00BF4649">
        <w:rPr>
          <w:b/>
        </w:rPr>
        <w:t>Video Conferencing</w:t>
      </w:r>
      <w:r w:rsidRPr="00BF4649">
        <w:t xml:space="preserve"> options.</w:t>
      </w:r>
    </w:p>
    <w:p w14:paraId="3FC36866" w14:textId="32BC0082" w:rsidR="00EB6093" w:rsidRDefault="00B17B7C" w:rsidP="006E4FCB">
      <w:pPr>
        <w:pStyle w:val="ChapterBodyCopy"/>
      </w:pPr>
      <w:r w:rsidRPr="00B17B7C">
        <w:lastRenderedPageBreak/>
        <w:t>Select the p</w:t>
      </w:r>
      <w:r w:rsidR="00EB6093" w:rsidRPr="00B17B7C">
        <w:t>eriod</w:t>
      </w:r>
      <w:r>
        <w:t xml:space="preserve"> that you want to view the records for</w:t>
      </w:r>
      <w:r w:rsidR="00772591">
        <w:t xml:space="preserve">, or select </w:t>
      </w:r>
      <w:r w:rsidR="00772591" w:rsidRPr="00772591">
        <w:rPr>
          <w:b/>
        </w:rPr>
        <w:t>Today</w:t>
      </w:r>
      <w:r w:rsidR="00772591">
        <w:t xml:space="preserve"> to view the records of the current day.</w:t>
      </w:r>
    </w:p>
    <w:p w14:paraId="5779B800" w14:textId="204D9517"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w:t>
      </w:r>
      <w:r w:rsidR="00A21ABC">
        <w:t>,</w:t>
      </w:r>
      <w:r>
        <w:t xml:space="preserve"> and their Gender.</w:t>
      </w:r>
    </w:p>
    <w:p w14:paraId="5B5D4D46" w14:textId="0787585D" w:rsidR="005B09E8" w:rsidRDefault="005B09E8" w:rsidP="005B09E8">
      <w:pPr>
        <w:pStyle w:val="CVHeading3"/>
      </w:pPr>
      <w:bookmarkStart w:id="144" w:name="_Toc39027795"/>
      <w:r>
        <w:t>Care Team User Acting on Behalf of the Patient</w:t>
      </w:r>
      <w:bookmarkEnd w:id="144"/>
    </w:p>
    <w:p w14:paraId="6E0E4CFA" w14:textId="4A1BCD3E" w:rsidR="005B09E8" w:rsidRDefault="005B09E8" w:rsidP="006E4FCB">
      <w:pPr>
        <w:pStyle w:val="ChapterBodyCopy"/>
      </w:pPr>
      <w:r>
        <w:t xml:space="preserve">As a care team </w:t>
      </w:r>
      <w:r w:rsidR="009C0E3E">
        <w:t>member</w:t>
      </w:r>
      <w:r>
        <w:t>, you have</w:t>
      </w:r>
      <w:r w:rsidR="009C0E3E">
        <w:t xml:space="preserve"> full</w:t>
      </w:r>
      <w:r>
        <w:t xml:space="preserve"> access to the individuals’ accounts who are assigned to you.</w:t>
      </w:r>
    </w:p>
    <w:p w14:paraId="0883AD0F" w14:textId="77424B14" w:rsidR="00A42337" w:rsidRDefault="00A42337" w:rsidP="006E4FCB">
      <w:pPr>
        <w:pStyle w:val="ChapterBodyCopy"/>
      </w:pPr>
      <w:r>
        <w:t xml:space="preserve">On the </w:t>
      </w:r>
      <w:r w:rsidRPr="00A42337">
        <w:rPr>
          <w:b/>
        </w:rPr>
        <w:t>Individuals in the Total Population</w:t>
      </w:r>
      <w:r w:rsidRPr="00A42337">
        <w:t xml:space="preserve"> subtab</w:t>
      </w:r>
      <w:r>
        <w:t>,</w:t>
      </w:r>
      <w:r w:rsidRPr="00A42337">
        <w:t xml:space="preserve"> </w:t>
      </w:r>
      <w:r>
        <w:t>e</w:t>
      </w:r>
      <w:r w:rsidR="006E4FCB" w:rsidRPr="006E4FCB">
        <w:t>ach in</w:t>
      </w:r>
      <w:r w:rsidR="00BF4649">
        <w:t>dividual’s details are displays</w:t>
      </w:r>
      <w:r w:rsidR="006E4FCB" w:rsidRPr="006E4FCB">
        <w:t xml:space="preserve"> in a row with an </w:t>
      </w:r>
      <w:r w:rsidR="006E4FCB" w:rsidRPr="006E4FCB">
        <w:rPr>
          <w:b/>
        </w:rPr>
        <w:t>Actions</w:t>
      </w:r>
      <w:r w:rsidR="006E4FCB" w:rsidRPr="006E4FCB">
        <w:t xml:space="preserve"> button towards the end of the row. </w:t>
      </w:r>
    </w:p>
    <w:p w14:paraId="1EC52D0F" w14:textId="4DAD32D3" w:rsidR="00F03748" w:rsidRDefault="006E4FCB" w:rsidP="006E4FCB">
      <w:pPr>
        <w:pStyle w:val="ChapterBodyCopy"/>
      </w:pPr>
      <w:r w:rsidRPr="006E4FCB">
        <w:t xml:space="preserve">Click the </w:t>
      </w:r>
      <w:r w:rsidRPr="006E4FCB">
        <w:rPr>
          <w:b/>
        </w:rPr>
        <w:t>Actions</w:t>
      </w:r>
      <w:r w:rsidRPr="006E4FCB">
        <w:t xml:space="preserve"> button to </w:t>
      </w:r>
      <w:bookmarkStart w:id="145" w:name="NavToIndiAcc"/>
      <w:r w:rsidRPr="006E4FCB">
        <w:t>naviga</w:t>
      </w:r>
      <w:r w:rsidR="00BF6CC1">
        <w:t>te to the individual’s account</w:t>
      </w:r>
      <w:bookmarkEnd w:id="145"/>
      <w:r w:rsidR="00BF6CC1">
        <w: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77">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459A3ED5" w:rsidR="00F03748" w:rsidRDefault="00277EBB" w:rsidP="005058BE">
      <w:pPr>
        <w:pStyle w:val="CVFigureCaption"/>
        <w:tabs>
          <w:tab w:val="left" w:pos="1134"/>
        </w:tabs>
      </w:pPr>
      <w:r>
        <w:t>individual</w:t>
      </w:r>
      <w:r w:rsidR="00BB504F">
        <w:t>’s</w:t>
      </w:r>
      <w:r>
        <w:t xml:space="preserve"> account</w:t>
      </w:r>
    </w:p>
    <w:p w14:paraId="54C7D218" w14:textId="4E1A4E67" w:rsidR="0063020E" w:rsidRDefault="00A42337" w:rsidP="00BF6CC1">
      <w:pPr>
        <w:pStyle w:val="ChapterBodyCopy"/>
      </w:pPr>
      <w:r w:rsidRPr="00DB2994">
        <w:t>Y</w:t>
      </w:r>
      <w:r w:rsidR="00BF6CC1" w:rsidRPr="00DB2994">
        <w:t>ou can access an individual’s account and assume their role to perform all those actions and tasks that an individual user can do.</w:t>
      </w:r>
    </w:p>
    <w:p w14:paraId="5210FD6C" w14:textId="6227C0F8"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2A22E62D" w14:textId="3D2D01FD" w:rsidR="00835418" w:rsidRDefault="00DB2994" w:rsidP="00BF6CC1">
      <w:pPr>
        <w:pStyle w:val="ChapterBodyCopy"/>
      </w:pPr>
      <w:r>
        <w:t xml:space="preserve">Refer to the </w:t>
      </w:r>
      <w:hyperlink w:anchor="_Individual_Profile" w:history="1">
        <w:r w:rsidRPr="00DB2994">
          <w:rPr>
            <w:rStyle w:val="Hyperlink"/>
            <w:rFonts w:cstheme="minorBidi"/>
          </w:rPr>
          <w:t>Individual User</w:t>
        </w:r>
      </w:hyperlink>
      <w:r>
        <w:t xml:space="preserve"> section in this User Guide for complete information on how to operate an individual’s account</w:t>
      </w:r>
    </w:p>
    <w:p w14:paraId="02B2118B" w14:textId="77777777" w:rsidR="00835418" w:rsidRDefault="00835418">
      <w:pPr>
        <w:spacing w:after="0" w:line="240" w:lineRule="auto"/>
        <w:rPr>
          <w:rFonts w:ascii="Calibri" w:hAnsi="Calibri"/>
          <w:color w:val="000000" w:themeColor="text1"/>
          <w:sz w:val="24"/>
        </w:rPr>
      </w:pPr>
      <w:r>
        <w:br w:type="page"/>
      </w:r>
    </w:p>
    <w:p w14:paraId="06219F8A" w14:textId="7341987A" w:rsidR="00885DEA" w:rsidRDefault="00AD0EC3" w:rsidP="00DB2994">
      <w:pPr>
        <w:pStyle w:val="CVHeading4"/>
        <w:tabs>
          <w:tab w:val="clear" w:pos="1440"/>
          <w:tab w:val="left" w:pos="851"/>
        </w:tabs>
      </w:pPr>
      <w:bookmarkStart w:id="146" w:name="_Toc39027796"/>
      <w:r>
        <w:lastRenderedPageBreak/>
        <w:t>Mobile App Interface for Care Team Users</w:t>
      </w:r>
      <w:bookmarkEnd w:id="146"/>
    </w:p>
    <w:p w14:paraId="14907C0F" w14:textId="48441DE7" w:rsidR="00186923" w:rsidRPr="003B18D0" w:rsidRDefault="00186923" w:rsidP="00186923">
      <w:pPr>
        <w:pStyle w:val="ChapterBodyCopy"/>
      </w:pPr>
      <w:r w:rsidRPr="003B18D0">
        <w:t xml:space="preserve">Download the Core Home mobile app on your </w:t>
      </w:r>
      <w:hyperlink w:anchor="BrowsersVersionsforCoreoHome" w:history="1">
        <w:r w:rsidRPr="00DB2994">
          <w:rPr>
            <w:rStyle w:val="Hyperlink"/>
            <w:rFonts w:cstheme="minorBidi"/>
          </w:rPr>
          <w:t>smartphone or tablet</w:t>
        </w:r>
      </w:hyperlink>
      <w:r w:rsidRPr="003B18D0">
        <w:t xml:space="preserve"> and sign in to your user account.</w:t>
      </w:r>
    </w:p>
    <w:p w14:paraId="05F3F5DD" w14:textId="515342CC" w:rsidR="00186923" w:rsidRDefault="00731E5C" w:rsidP="00186923">
      <w:pPr>
        <w:pStyle w:val="ChapterBodyCopy"/>
      </w:pPr>
      <w:r>
        <w:rPr>
          <w:noProof/>
          <w:lang w:val="en-IN" w:eastAsia="en-IN"/>
        </w:rPr>
        <w:drawing>
          <wp:inline distT="0" distB="0" distL="0" distR="0" wp14:anchorId="023676AA" wp14:editId="63029499">
            <wp:extent cx="1076325" cy="124627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 Patient CH icon.jpeg"/>
                    <pic:cNvPicPr/>
                  </pic:nvPicPr>
                  <pic:blipFill>
                    <a:blip r:embed="rId49">
                      <a:extLst>
                        <a:ext uri="{28A0092B-C50C-407E-A947-70E740481C1C}">
                          <a14:useLocalDpi xmlns:a14="http://schemas.microsoft.com/office/drawing/2010/main" val="0"/>
                        </a:ext>
                      </a:extLst>
                    </a:blip>
                    <a:stretch>
                      <a:fillRect/>
                    </a:stretch>
                  </pic:blipFill>
                  <pic:spPr>
                    <a:xfrm>
                      <a:off x="0" y="0"/>
                      <a:ext cx="1088353" cy="1260198"/>
                    </a:xfrm>
                    <a:prstGeom prst="rect">
                      <a:avLst/>
                    </a:prstGeom>
                  </pic:spPr>
                </pic:pic>
              </a:graphicData>
            </a:graphic>
          </wp:inline>
        </w:drawing>
      </w:r>
    </w:p>
    <w:p w14:paraId="7B2BCB6A" w14:textId="52AC4752" w:rsidR="00186923" w:rsidRDefault="00186923" w:rsidP="00186923">
      <w:pPr>
        <w:pStyle w:val="CVFigCaptionNoNumbering"/>
      </w:pPr>
      <w:r>
        <w:t>Coreo Home mobile app icon – care team</w:t>
      </w:r>
    </w:p>
    <w:p w14:paraId="740405F7" w14:textId="12F7D029" w:rsidR="00405B1A" w:rsidRDefault="00405B1A" w:rsidP="00405B1A">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47F961DA" w14:textId="63824C89" w:rsidR="00E515DB" w:rsidRDefault="00E515DB" w:rsidP="00405B1A">
      <w:pPr>
        <w:pStyle w:val="ChapterBodyCopy"/>
      </w:pPr>
      <w:r>
        <w:t>You can navigate through the app using the bottom tab bar</w:t>
      </w:r>
    </w:p>
    <w:p w14:paraId="1268D622" w14:textId="535744EA" w:rsidR="00AD0EC3" w:rsidRDefault="00AD0EC3" w:rsidP="00AD0EC3">
      <w:pPr>
        <w:pStyle w:val="ChapterBodyCopy"/>
      </w:pPr>
      <w:r>
        <w:t xml:space="preserve">The </w:t>
      </w:r>
      <w:r w:rsidRPr="001D2546">
        <w:rPr>
          <w:b/>
        </w:rPr>
        <w:t>Dashboard</w:t>
      </w:r>
      <w:r>
        <w:t xml:space="preserve"> screen in the mobile app is illustrated</w:t>
      </w:r>
      <w:r w:rsidR="002B1133">
        <w:t xml:space="preserve"> below</w:t>
      </w:r>
      <w:r w:rsidR="002703FB">
        <w:t xml:space="preserve"> for </w:t>
      </w:r>
      <w:r w:rsidR="002703FB" w:rsidRPr="002703FB">
        <w:rPr>
          <w:b/>
        </w:rPr>
        <w:t>Individuals</w:t>
      </w:r>
      <w:r w:rsidR="002703FB">
        <w:t xml:space="preserve"> tab </w:t>
      </w:r>
      <w:r w:rsidR="002B1133">
        <w:t>with</w:t>
      </w:r>
      <w:r w:rsidR="002703FB">
        <w:t xml:space="preserve"> its related subtabs</w:t>
      </w:r>
      <w:r w:rsidR="002B1133">
        <w:t>.</w:t>
      </w:r>
      <w:r w:rsidR="002703FB">
        <w:t xml:space="preserve"> </w:t>
      </w:r>
      <w:r w:rsidR="002B1133">
        <w:t>The screen navigation and UI elements are the</w:t>
      </w:r>
      <w:r w:rsidR="002703FB">
        <w:t xml:space="preserve"> </w:t>
      </w:r>
      <w:r w:rsidR="002B1133">
        <w:t>same for the other tabs</w:t>
      </w:r>
      <w:r>
        <w:t>:</w:t>
      </w:r>
    </w:p>
    <w:p w14:paraId="1EC0984A" w14:textId="5D9A0B5B" w:rsidR="00AD0EC3" w:rsidRDefault="005542E6" w:rsidP="00BB504F">
      <w:pPr>
        <w:pStyle w:val="ChapterBodyCopy"/>
      </w:pPr>
      <w:r>
        <w:rPr>
          <w:noProof/>
          <w:lang w:val="en-IN" w:eastAsia="en-IN"/>
        </w:rPr>
        <w:drawing>
          <wp:inline distT="0" distB="0" distL="0" distR="0" wp14:anchorId="4319AFF0" wp14:editId="729048D4">
            <wp:extent cx="2351411" cy="3243532"/>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0 Mobile CT individual1.PNG"/>
                    <pic:cNvPicPr/>
                  </pic:nvPicPr>
                  <pic:blipFill>
                    <a:blip r:embed="rId178">
                      <a:extLst>
                        <a:ext uri="{28A0092B-C50C-407E-A947-70E740481C1C}">
                          <a14:useLocalDpi xmlns:a14="http://schemas.microsoft.com/office/drawing/2010/main" val="0"/>
                        </a:ext>
                      </a:extLst>
                    </a:blip>
                    <a:stretch>
                      <a:fillRect/>
                    </a:stretch>
                  </pic:blipFill>
                  <pic:spPr>
                    <a:xfrm>
                      <a:off x="0" y="0"/>
                      <a:ext cx="2364355" cy="3261387"/>
                    </a:xfrm>
                    <a:prstGeom prst="rect">
                      <a:avLst/>
                    </a:prstGeom>
                  </pic:spPr>
                </pic:pic>
              </a:graphicData>
            </a:graphic>
          </wp:inline>
        </w:drawing>
      </w:r>
      <w:r w:rsidR="00BF2772">
        <w:t xml:space="preserve">    </w:t>
      </w:r>
      <w:r w:rsidRPr="00BB504F">
        <w:rPr>
          <w:noProof/>
          <w:lang w:val="en-IN" w:eastAsia="en-IN"/>
        </w:rPr>
        <w:drawing>
          <wp:inline distT="0" distB="0" distL="0" distR="0" wp14:anchorId="79B27B5F" wp14:editId="41893891">
            <wp:extent cx="2332110" cy="3217719"/>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0 Mobile CT individual2.PNG"/>
                    <pic:cNvPicPr/>
                  </pic:nvPicPr>
                  <pic:blipFill>
                    <a:blip r:embed="rId179">
                      <a:extLst>
                        <a:ext uri="{28A0092B-C50C-407E-A947-70E740481C1C}">
                          <a14:useLocalDpi xmlns:a14="http://schemas.microsoft.com/office/drawing/2010/main" val="0"/>
                        </a:ext>
                      </a:extLst>
                    </a:blip>
                    <a:stretch>
                      <a:fillRect/>
                    </a:stretch>
                  </pic:blipFill>
                  <pic:spPr>
                    <a:xfrm>
                      <a:off x="0" y="0"/>
                      <a:ext cx="2358020" cy="3253469"/>
                    </a:xfrm>
                    <a:prstGeom prst="rect">
                      <a:avLst/>
                    </a:prstGeom>
                  </pic:spPr>
                </pic:pic>
              </a:graphicData>
            </a:graphic>
          </wp:inline>
        </w:drawing>
      </w:r>
    </w:p>
    <w:p w14:paraId="43D39AE5" w14:textId="180BE8B7" w:rsidR="00AD0EC3" w:rsidRDefault="008212CE" w:rsidP="005058BE">
      <w:pPr>
        <w:pStyle w:val="CVFigureCaption"/>
        <w:tabs>
          <w:tab w:val="left" w:pos="1134"/>
        </w:tabs>
      </w:pPr>
      <w:r>
        <w:t>dashboard–tab screen</w:t>
      </w:r>
      <w:r w:rsidR="00BB504F">
        <w:t xml:space="preserve">          </w:t>
      </w:r>
      <w:r>
        <w:t>figure b. subtab screen</w:t>
      </w:r>
    </w:p>
    <w:p w14:paraId="252DB9EB" w14:textId="09BB09B3" w:rsidR="00AD0EC3" w:rsidRDefault="00BF2772" w:rsidP="00BF6CC1">
      <w:pPr>
        <w:pStyle w:val="ChapterBodyCopy"/>
      </w:pPr>
      <w:r>
        <w:t xml:space="preserve">Select the </w:t>
      </w:r>
      <w:r w:rsidR="002B1133">
        <w:t>subtab arrow-icon</w:t>
      </w:r>
      <w:r>
        <w:t xml:space="preserve"> to </w:t>
      </w:r>
      <w:r w:rsidR="009A636C">
        <w:t xml:space="preserve">open the subtab screen where you can </w:t>
      </w:r>
      <w:r>
        <w:t>view the details</w:t>
      </w:r>
      <w:r w:rsidR="002B1133">
        <w:t xml:space="preserve"> of the individuals</w:t>
      </w:r>
      <w:r w:rsidR="009A636C">
        <w:t>.</w:t>
      </w:r>
    </w:p>
    <w:p w14:paraId="5C4C1AA3" w14:textId="77777777" w:rsidR="00835418" w:rsidRDefault="00835418">
      <w:pPr>
        <w:spacing w:after="0" w:line="240" w:lineRule="auto"/>
        <w:rPr>
          <w:rFonts w:ascii="Calibri" w:hAnsi="Calibri"/>
          <w:color w:val="000000" w:themeColor="text1"/>
          <w:sz w:val="24"/>
        </w:rPr>
      </w:pPr>
      <w:r>
        <w:br w:type="page"/>
      </w:r>
    </w:p>
    <w:p w14:paraId="74AAE4C6" w14:textId="3B8AF0FE" w:rsidR="00AD0EC3" w:rsidRDefault="00602BC2" w:rsidP="00BF6CC1">
      <w:pPr>
        <w:pStyle w:val="ChapterBodyCopy"/>
      </w:pPr>
      <w:r>
        <w:lastRenderedPageBreak/>
        <w:t>On the subtab screen, each row has an arrow icon. Select the arrow to expand the row.</w:t>
      </w:r>
    </w:p>
    <w:p w14:paraId="603C5643" w14:textId="34934F54" w:rsidR="00602BC2" w:rsidRDefault="005542E6" w:rsidP="00BB504F">
      <w:pPr>
        <w:pStyle w:val="ChapterBodyCopy"/>
      </w:pPr>
      <w:r>
        <w:rPr>
          <w:noProof/>
          <w:lang w:val="en-IN" w:eastAsia="en-IN"/>
        </w:rPr>
        <w:drawing>
          <wp:inline distT="0" distB="0" distL="0" distR="0" wp14:anchorId="0692D0AC" wp14:editId="7C1ED4D6">
            <wp:extent cx="2001329" cy="309070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0 Mobile CT individual3.PNG"/>
                    <pic:cNvPicPr/>
                  </pic:nvPicPr>
                  <pic:blipFill>
                    <a:blip r:embed="rId180">
                      <a:extLst>
                        <a:ext uri="{28A0092B-C50C-407E-A947-70E740481C1C}">
                          <a14:useLocalDpi xmlns:a14="http://schemas.microsoft.com/office/drawing/2010/main" val="0"/>
                        </a:ext>
                      </a:extLst>
                    </a:blip>
                    <a:stretch>
                      <a:fillRect/>
                    </a:stretch>
                  </pic:blipFill>
                  <pic:spPr>
                    <a:xfrm>
                      <a:off x="0" y="0"/>
                      <a:ext cx="2021029" cy="3121131"/>
                    </a:xfrm>
                    <a:prstGeom prst="rect">
                      <a:avLst/>
                    </a:prstGeom>
                  </pic:spPr>
                </pic:pic>
              </a:graphicData>
            </a:graphic>
          </wp:inline>
        </w:drawing>
      </w:r>
      <w:r>
        <w:t xml:space="preserve">      </w:t>
      </w:r>
      <w:r w:rsidRPr="00BB504F">
        <w:rPr>
          <w:noProof/>
          <w:lang w:val="en-IN" w:eastAsia="en-IN"/>
        </w:rPr>
        <w:drawing>
          <wp:inline distT="0" distB="0" distL="0" distR="0" wp14:anchorId="12572874" wp14:editId="363FB85A">
            <wp:extent cx="2303253" cy="3113657"/>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0 Mobile CT individual4.PNG"/>
                    <pic:cNvPicPr/>
                  </pic:nvPicPr>
                  <pic:blipFill>
                    <a:blip r:embed="rId181">
                      <a:extLst>
                        <a:ext uri="{28A0092B-C50C-407E-A947-70E740481C1C}">
                          <a14:useLocalDpi xmlns:a14="http://schemas.microsoft.com/office/drawing/2010/main" val="0"/>
                        </a:ext>
                      </a:extLst>
                    </a:blip>
                    <a:stretch>
                      <a:fillRect/>
                    </a:stretch>
                  </pic:blipFill>
                  <pic:spPr>
                    <a:xfrm>
                      <a:off x="0" y="0"/>
                      <a:ext cx="2315448" cy="3130143"/>
                    </a:xfrm>
                    <a:prstGeom prst="rect">
                      <a:avLst/>
                    </a:prstGeom>
                  </pic:spPr>
                </pic:pic>
              </a:graphicData>
            </a:graphic>
          </wp:inline>
        </w:drawing>
      </w:r>
    </w:p>
    <w:p w14:paraId="35B2C819" w14:textId="025560E5" w:rsidR="005542E6" w:rsidRDefault="00BB504F" w:rsidP="005058BE">
      <w:pPr>
        <w:pStyle w:val="CVFigureCaption"/>
        <w:tabs>
          <w:tab w:val="left" w:pos="1134"/>
        </w:tabs>
      </w:pPr>
      <w:r>
        <w:t>Row details screen         Figure b. Individual’s Account</w:t>
      </w:r>
    </w:p>
    <w:p w14:paraId="5B8172D6" w14:textId="64E8CDBA" w:rsidR="00E515DB" w:rsidRDefault="00E515DB" w:rsidP="00E515DB">
      <w:pPr>
        <w:pStyle w:val="ChapterBodyCopy"/>
      </w:pPr>
      <w:r>
        <w:t xml:space="preserve">Select </w:t>
      </w:r>
      <w:r w:rsidRPr="00E515DB">
        <w:rPr>
          <w:b/>
        </w:rPr>
        <w:t>Actions</w:t>
      </w:r>
      <w:r>
        <w:t xml:space="preserve"> on the tab bar </w:t>
      </w:r>
      <w:r w:rsidRPr="006E4FCB">
        <w:t xml:space="preserve">to </w:t>
      </w:r>
      <w:hyperlink w:anchor="NavToIndiAcc" w:history="1">
        <w:r w:rsidRPr="002703FB">
          <w:rPr>
            <w:rStyle w:val="Hyperlink"/>
            <w:rFonts w:cstheme="minorBidi"/>
          </w:rPr>
          <w:t>navigate to the individual’s account</w:t>
        </w:r>
      </w:hyperlink>
      <w:r>
        <w:t>.</w:t>
      </w:r>
    </w:p>
    <w:p w14:paraId="522945E4" w14:textId="6E57D328" w:rsidR="002B1133" w:rsidRDefault="002B1133" w:rsidP="002B1133">
      <w:pPr>
        <w:pStyle w:val="ChapterBodyCopy"/>
      </w:pPr>
      <w:r>
        <w:t xml:space="preserve">Refer to the </w:t>
      </w:r>
      <w:r w:rsidR="00567526">
        <w:t xml:space="preserve">mobile app </w:t>
      </w:r>
      <w:hyperlink w:anchor="MobileDashboardIndiAcc" w:history="1">
        <w:r w:rsidRPr="00567526">
          <w:rPr>
            <w:rStyle w:val="Hyperlink"/>
            <w:rFonts w:cstheme="minorBidi"/>
            <w:b/>
          </w:rPr>
          <w:t>Dashboard</w:t>
        </w:r>
        <w:r w:rsidRPr="00567526">
          <w:rPr>
            <w:rStyle w:val="Hyperlink"/>
            <w:rFonts w:cstheme="minorBidi"/>
          </w:rPr>
          <w:t xml:space="preserve"> screen of an Individual user</w:t>
        </w:r>
      </w:hyperlink>
      <w:r w:rsidR="00567526">
        <w:t xml:space="preserve"> for information on how to navigate through the screens.</w:t>
      </w:r>
    </w:p>
    <w:p w14:paraId="3384737F" w14:textId="7B85EA7B" w:rsidR="0068503D" w:rsidRPr="0012351E" w:rsidRDefault="0014506D" w:rsidP="0014506D">
      <w:pPr>
        <w:pStyle w:val="HeadingNoNumering"/>
      </w:pPr>
      <w:r>
        <w:t xml:space="preserve">2) </w:t>
      </w:r>
      <w:r w:rsidR="0068503D">
        <w:t>Individuals with No/Invalid Credit Cards</w:t>
      </w:r>
    </w:p>
    <w:p w14:paraId="5660D10A" w14:textId="1211D42F" w:rsidR="0068503D" w:rsidRDefault="00DB2994" w:rsidP="0068503D">
      <w:pPr>
        <w:pStyle w:val="ChapterBodyCopy"/>
      </w:pPr>
      <w:r>
        <w:t>The</w:t>
      </w:r>
      <w:r w:rsidR="0068503D">
        <w:t xml:space="preserve"> subtab displays the total number</w:t>
      </w:r>
      <w:r>
        <w:t xml:space="preserve"> of</w:t>
      </w:r>
      <w:r w:rsidR="00F44F8A">
        <w:t xml:space="preserve"> assigned</w:t>
      </w:r>
      <w:r>
        <w:t xml:space="preserve"> individuals</w:t>
      </w:r>
      <w:r w:rsidR="0068503D">
        <w:t xml:space="preserve"> who have not </w:t>
      </w:r>
      <w:r w:rsidR="00F44F8A">
        <w:t>entered</w:t>
      </w:r>
      <w:r w:rsidR="0068503D">
        <w:t xml:space="preserve"> the credit card details in their Coreo Home user account</w:t>
      </w:r>
      <w:r>
        <w:t xml:space="preserve">, and those </w:t>
      </w:r>
      <w:r w:rsidR="00F44F8A">
        <w:t xml:space="preserve">with </w:t>
      </w:r>
      <w:r w:rsidR="0068503D">
        <w:t>i</w:t>
      </w:r>
      <w:r w:rsidR="00F44F8A">
        <w:t>nvalid or incorrect card entries</w:t>
      </w:r>
      <w:r w:rsidR="0068503D">
        <w:t>.</w:t>
      </w:r>
      <w:r w:rsidR="00835418">
        <w:t xml:space="preserve"> </w:t>
      </w:r>
      <w:r w:rsidR="0068503D">
        <w:t>You can view the details of such individuals listed as rows in the lower half of the screen.</w:t>
      </w:r>
    </w:p>
    <w:p w14:paraId="1D2F6765" w14:textId="5D26D887"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r w:rsidR="005B2B39">
        <w:t xml:space="preserve"> The </w:t>
      </w:r>
      <w:r w:rsidR="005B2B39" w:rsidRPr="005B2B39">
        <w:rPr>
          <w:b/>
        </w:rPr>
        <w:t>Saved Card(s</w:t>
      </w:r>
      <w:r w:rsidR="005B2B39">
        <w:t>) box is blank when the user does not enter the credit card details.</w:t>
      </w:r>
    </w:p>
    <w:p w14:paraId="3B28071D" w14:textId="757E9273" w:rsidR="0068503D" w:rsidRDefault="0068503D" w:rsidP="00BC1130">
      <w:pPr>
        <w:pStyle w:val="ListNumber"/>
        <w:numPr>
          <w:ilvl w:val="0"/>
          <w:numId w:val="0"/>
        </w:numPr>
        <w:ind w:left="360" w:hanging="360"/>
      </w:pPr>
      <w:r>
        <w:rPr>
          <w:noProof/>
          <w:lang w:val="en-IN" w:eastAsia="en-IN"/>
        </w:rPr>
        <w:drawing>
          <wp:inline distT="0" distB="0" distL="0" distR="0" wp14:anchorId="13C53C3F" wp14:editId="4EFEBE2E">
            <wp:extent cx="2085263" cy="165735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82">
                      <a:extLst>
                        <a:ext uri="{28A0092B-C50C-407E-A947-70E740481C1C}">
                          <a14:useLocalDpi xmlns:a14="http://schemas.microsoft.com/office/drawing/2010/main" val="0"/>
                        </a:ext>
                      </a:extLst>
                    </a:blip>
                    <a:stretch>
                      <a:fillRect/>
                    </a:stretch>
                  </pic:blipFill>
                  <pic:spPr>
                    <a:xfrm>
                      <a:off x="0" y="0"/>
                      <a:ext cx="2113300" cy="1679633"/>
                    </a:xfrm>
                    <a:prstGeom prst="rect">
                      <a:avLst/>
                    </a:prstGeom>
                  </pic:spPr>
                </pic:pic>
              </a:graphicData>
            </a:graphic>
          </wp:inline>
        </w:drawing>
      </w:r>
    </w:p>
    <w:p w14:paraId="1CBD37E8" w14:textId="0B672CBA" w:rsidR="00BF6CC1" w:rsidRDefault="005B2B39" w:rsidP="00BC1130">
      <w:pPr>
        <w:pStyle w:val="ListNumber"/>
        <w:numPr>
          <w:ilvl w:val="0"/>
          <w:numId w:val="0"/>
        </w:numPr>
        <w:ind w:left="360" w:hanging="360"/>
      </w:pPr>
      <w:r>
        <w:t>Note that the payments are processed only by individual service providers.</w:t>
      </w:r>
    </w:p>
    <w:p w14:paraId="6FB93F0C" w14:textId="490FBBE1" w:rsidR="00EB7F6A" w:rsidRPr="00A26AB3" w:rsidRDefault="0014506D" w:rsidP="0014506D">
      <w:pPr>
        <w:pStyle w:val="HeadingNoNumering"/>
      </w:pPr>
      <w:r>
        <w:lastRenderedPageBreak/>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44453BE5">
            <wp:extent cx="2181225" cy="1960327"/>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83">
                      <a:extLst>
                        <a:ext uri="{28A0092B-C50C-407E-A947-70E740481C1C}">
                          <a14:useLocalDpi xmlns:a14="http://schemas.microsoft.com/office/drawing/2010/main" val="0"/>
                        </a:ext>
                      </a:extLst>
                    </a:blip>
                    <a:stretch>
                      <a:fillRect/>
                    </a:stretch>
                  </pic:blipFill>
                  <pic:spPr>
                    <a:xfrm>
                      <a:off x="0" y="0"/>
                      <a:ext cx="2202297" cy="1979265"/>
                    </a:xfrm>
                    <a:prstGeom prst="rect">
                      <a:avLst/>
                    </a:prstGeom>
                  </pic:spPr>
                </pic:pic>
              </a:graphicData>
            </a:graphic>
          </wp:inline>
        </w:drawing>
      </w:r>
    </w:p>
    <w:p w14:paraId="274EC3AD" w14:textId="51F9F037" w:rsidR="00935EF6" w:rsidRDefault="00935EF6" w:rsidP="005B2B39">
      <w:pPr>
        <w:pStyle w:val="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BDA28DA" w:rsidR="00EB7F6A" w:rsidRDefault="00935EF6" w:rsidP="005B2B39">
      <w:pPr>
        <w:pStyle w:val="ChapterBodyCopy"/>
      </w:pPr>
      <w:r>
        <w:t>The total number of service visits for each individual</w:t>
      </w:r>
      <w:r w:rsidR="005B2B39">
        <w:t xml:space="preserve"> user</w:t>
      </w:r>
      <w:r>
        <w:t xml:space="preserve"> </w:t>
      </w:r>
      <w:r w:rsidR="005B2B39">
        <w:t>displays</w:t>
      </w:r>
      <w:r>
        <w:t xml:space="preserve">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10CBF522" w14:textId="286C978E" w:rsidR="00817D78" w:rsidRDefault="00817D78" w:rsidP="00817D78">
      <w:pPr>
        <w:pStyle w:val="ChapterBodyCopy"/>
      </w:pPr>
      <w:r w:rsidRPr="00B65528">
        <w:t>The</w:t>
      </w:r>
      <w:r>
        <w:rPr>
          <w:b/>
        </w:rPr>
        <w:t xml:space="preserve"> </w:t>
      </w:r>
      <w:r w:rsidRPr="00597F15">
        <w:rPr>
          <w:b/>
        </w:rPr>
        <w:t>Individual with Feedback Alerts</w:t>
      </w:r>
      <w:r>
        <w:t xml:space="preserve"> subtab shows the total number of individuals who have raised </w:t>
      </w:r>
      <w:r w:rsidRPr="0049790E">
        <w:t>feedback alerts</w:t>
      </w:r>
      <w:r>
        <w:t xml:space="preserve"> against the service providers.</w:t>
      </w:r>
    </w:p>
    <w:p w14:paraId="7B87C5EE" w14:textId="7FE3DD7C" w:rsidR="00817D78" w:rsidRDefault="00817D78" w:rsidP="00817D78">
      <w:pPr>
        <w:pStyle w:val="ChapterBodyCopy"/>
      </w:pPr>
      <w:r>
        <w:t xml:space="preserve">The </w:t>
      </w:r>
      <w:r w:rsidRPr="0026063D">
        <w:rPr>
          <w:b/>
        </w:rPr>
        <w:t>Alert(s)</w:t>
      </w:r>
      <w:r>
        <w:t xml:space="preserve"> box displays the number of feedback alerts that an individual has raised against the service provider after completing the service visits.</w:t>
      </w:r>
    </w:p>
    <w:p w14:paraId="63B4D52F" w14:textId="0CBCC939" w:rsidR="00817D78" w:rsidRDefault="00BA21DA" w:rsidP="00817D78">
      <w:pPr>
        <w:pStyle w:val="ChapterBodyCopy"/>
      </w:pPr>
      <w:r>
        <w:rPr>
          <w:noProof/>
          <w:lang w:val="en-IN" w:eastAsia="en-IN"/>
        </w:rPr>
        <w:drawing>
          <wp:inline distT="0" distB="0" distL="0" distR="0" wp14:anchorId="41804BE0" wp14:editId="5EAA36B0">
            <wp:extent cx="4943475" cy="1877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4i CT with Indi Feedback Alerts.png"/>
                    <pic:cNvPicPr/>
                  </pic:nvPicPr>
                  <pic:blipFill>
                    <a:blip r:embed="rId184">
                      <a:extLst>
                        <a:ext uri="{28A0092B-C50C-407E-A947-70E740481C1C}">
                          <a14:useLocalDpi xmlns:a14="http://schemas.microsoft.com/office/drawing/2010/main" val="0"/>
                        </a:ext>
                      </a:extLst>
                    </a:blip>
                    <a:stretch>
                      <a:fillRect/>
                    </a:stretch>
                  </pic:blipFill>
                  <pic:spPr>
                    <a:xfrm>
                      <a:off x="0" y="0"/>
                      <a:ext cx="4962710" cy="1885142"/>
                    </a:xfrm>
                    <a:prstGeom prst="rect">
                      <a:avLst/>
                    </a:prstGeom>
                  </pic:spPr>
                </pic:pic>
              </a:graphicData>
            </a:graphic>
          </wp:inline>
        </w:drawing>
      </w:r>
    </w:p>
    <w:p w14:paraId="49E9C760" w14:textId="7732666D" w:rsidR="00BA21DA" w:rsidRDefault="004C65D4" w:rsidP="004C65D4">
      <w:pPr>
        <w:pStyle w:val="CVFigureCaption"/>
      </w:pPr>
      <w:r>
        <w:t>Individuals with Feedback Alerts subtab</w:t>
      </w:r>
    </w:p>
    <w:p w14:paraId="72356207" w14:textId="755E3F30" w:rsidR="004C65D4" w:rsidRDefault="004C65D4" w:rsidP="004C65D4">
      <w:pPr>
        <w:pStyle w:val="ChapterBodyCopy"/>
      </w:pPr>
      <w:r>
        <w:t xml:space="preserve">Use the </w:t>
      </w:r>
      <w:r w:rsidRPr="00D421F7">
        <w:rPr>
          <w:b/>
        </w:rPr>
        <w:t>Action</w:t>
      </w:r>
      <w:r w:rsidR="00C30456">
        <w:rPr>
          <w:b/>
        </w:rPr>
        <w:t>s</w:t>
      </w:r>
      <w:r>
        <w:t xml:space="preserve"> button to open the </w:t>
      </w:r>
      <w:r w:rsidRPr="00D421F7">
        <w:rPr>
          <w:b/>
        </w:rPr>
        <w:t>Feedback Alerts</w:t>
      </w:r>
      <w:r>
        <w:t xml:space="preserve"> window. Select the visit for which you want to view the feedback and select the </w:t>
      </w:r>
      <w:r w:rsidRPr="00D421F7">
        <w:rPr>
          <w:b/>
        </w:rPr>
        <w:t>Action</w:t>
      </w:r>
      <w:r w:rsidR="00C30456">
        <w:rPr>
          <w:b/>
        </w:rPr>
        <w:t>s</w:t>
      </w:r>
      <w:r>
        <w:t xml:space="preserve"> button.</w:t>
      </w:r>
    </w:p>
    <w:p w14:paraId="2E459888" w14:textId="34CC0B76" w:rsidR="004C65D4" w:rsidRDefault="004C65D4" w:rsidP="00817D78">
      <w:pPr>
        <w:pStyle w:val="ChapterBodyCopy"/>
      </w:pPr>
      <w:r>
        <w:t xml:space="preserve">The </w:t>
      </w:r>
      <w:r w:rsidRPr="0049790E">
        <w:rPr>
          <w:b/>
        </w:rPr>
        <w:t>Visit</w:t>
      </w:r>
      <w:r w:rsidRPr="0049790E">
        <w:t xml:space="preserve"> </w:t>
      </w:r>
      <w:r w:rsidRPr="0049790E">
        <w:rPr>
          <w:b/>
        </w:rPr>
        <w:t>Summary</w:t>
      </w:r>
      <w:r w:rsidRPr="0049790E">
        <w:t xml:space="preserve"> screen</w:t>
      </w:r>
      <w:r>
        <w:t xml:space="preserve"> opens, and then click </w:t>
      </w:r>
      <w:r w:rsidRPr="00490B4C">
        <w:rPr>
          <w:b/>
        </w:rPr>
        <w:t>Show Feedback</w:t>
      </w:r>
      <w:r>
        <w:t xml:space="preserve"> on the right-hand side of the screen to view the feedback submitted by the service provider about the individual.</w:t>
      </w:r>
    </w:p>
    <w:p w14:paraId="584DB280" w14:textId="6223F97D" w:rsidR="00277EBB" w:rsidRPr="00823EEC" w:rsidRDefault="00277EBB" w:rsidP="00277EBB">
      <w:pPr>
        <w:pStyle w:val="Heading2"/>
        <w:tabs>
          <w:tab w:val="clear" w:pos="4406"/>
          <w:tab w:val="left" w:pos="709"/>
        </w:tabs>
      </w:pPr>
      <w:bookmarkStart w:id="147" w:name="_Toc39027797"/>
      <w:r w:rsidRPr="00823EEC">
        <w:lastRenderedPageBreak/>
        <w:t>Service Providers</w:t>
      </w:r>
      <w:r>
        <w:t xml:space="preserve"> Tab</w:t>
      </w:r>
      <w:bookmarkEnd w:id="147"/>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47B2834F">
            <wp:extent cx="4743450" cy="1963261"/>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85">
                      <a:extLst>
                        <a:ext uri="{28A0092B-C50C-407E-A947-70E740481C1C}">
                          <a14:useLocalDpi xmlns:a14="http://schemas.microsoft.com/office/drawing/2010/main" val="0"/>
                        </a:ext>
                      </a:extLst>
                    </a:blip>
                    <a:stretch>
                      <a:fillRect/>
                    </a:stretch>
                  </pic:blipFill>
                  <pic:spPr>
                    <a:xfrm>
                      <a:off x="0" y="0"/>
                      <a:ext cx="4778337" cy="1977701"/>
                    </a:xfrm>
                    <a:prstGeom prst="rect">
                      <a:avLst/>
                    </a:prstGeom>
                  </pic:spPr>
                </pic:pic>
              </a:graphicData>
            </a:graphic>
          </wp:inline>
        </w:drawing>
      </w:r>
    </w:p>
    <w:p w14:paraId="72C920F3" w14:textId="77777777" w:rsidR="001253E5" w:rsidRDefault="001253E5" w:rsidP="00D021C8">
      <w:pPr>
        <w:pStyle w:val="CVFigureCaption"/>
        <w:tabs>
          <w:tab w:val="left" w:pos="1134"/>
        </w:tabs>
      </w:pPr>
      <w:r>
        <w:t>Service Providers tab–Providers in Total in the Population subtab</w:t>
      </w:r>
    </w:p>
    <w:p w14:paraId="11D00BBE" w14:textId="0206CA55" w:rsidR="00923AF5" w:rsidRDefault="001253E5" w:rsidP="001253E5">
      <w:pPr>
        <w:pStyle w:val="ChapterBodyCopy"/>
      </w:pPr>
      <w:r>
        <w:t xml:space="preserve">The details of the service providers </w:t>
      </w:r>
      <w:r w:rsidR="005B2B39">
        <w:t>display</w:t>
      </w:r>
      <w:r>
        <w:t xml:space="preserve"> in each row in the lower</w:t>
      </w:r>
      <w:r w:rsidR="00A21ABC">
        <w:t xml:space="preserve"> </w:t>
      </w:r>
      <w:r>
        <w:t>half of the screen</w:t>
      </w:r>
      <w:r w:rsidR="00A21ABC">
        <w:t>,</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2EA70046" w:rsidR="00923AF5" w:rsidRPr="00EE7966" w:rsidRDefault="00923AF5" w:rsidP="00EE7966">
      <w:pPr>
        <w:pStyle w:val="ListBullet"/>
        <w:spacing w:line="240" w:lineRule="exact"/>
      </w:pPr>
      <w:r w:rsidRPr="00EE7966">
        <w:t>P</w:t>
      </w:r>
      <w:r w:rsidR="001253E5" w:rsidRPr="00EE7966">
        <w:t>rovider type – Individual</w:t>
      </w:r>
      <w:r w:rsidR="00CE6B57">
        <w:t xml:space="preserve"> (Individual Service Provider)</w:t>
      </w:r>
      <w:r w:rsidR="001253E5" w:rsidRPr="00EE7966">
        <w:t>,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22973984"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w:t>
      </w:r>
      <w:r w:rsidR="00A21ABC">
        <w:t>,</w:t>
      </w:r>
      <w:r w:rsidR="00293765">
        <w:t xml:space="preserve">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w:t>
      </w:r>
      <w:r w:rsidR="00520284" w:rsidRPr="000A3EEC">
        <w:rPr>
          <w:b/>
        </w:rPr>
        <w:t>Entity User</w:t>
      </w:r>
      <w:r w:rsidR="00520284">
        <w:t xml:space="preserve">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55A4EDFD" w14:textId="2A0177E6" w:rsidR="006E6361" w:rsidRPr="0023577A" w:rsidRDefault="006E6361" w:rsidP="006E6361">
      <w:pPr>
        <w:pStyle w:val="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t xml:space="preserve">ice providers who have raised </w:t>
      </w:r>
      <w:r w:rsidRPr="000C18F5">
        <w:t>feedback alerts</w:t>
      </w:r>
      <w:r>
        <w:t xml:space="preserve"> against their customers during their visits.</w:t>
      </w:r>
    </w:p>
    <w:p w14:paraId="09F4A2FF" w14:textId="453E8E4A" w:rsidR="00B2521A" w:rsidRDefault="00B2521A" w:rsidP="00B2521A">
      <w:pPr>
        <w:pStyle w:val="ChapterBodyCopy"/>
      </w:pPr>
      <w:r>
        <w:lastRenderedPageBreak/>
        <w:t>T</w:t>
      </w:r>
      <w:r w:rsidRPr="007005D0">
        <w:t xml:space="preserve">he </w:t>
      </w:r>
      <w:r w:rsidRPr="007005D0">
        <w:rPr>
          <w:b/>
        </w:rPr>
        <w:t>Alert(s)</w:t>
      </w:r>
      <w:r w:rsidRPr="007005D0">
        <w:t xml:space="preserve"> box displays the </w:t>
      </w:r>
      <w:r>
        <w:t xml:space="preserve">total </w:t>
      </w:r>
      <w:r w:rsidRPr="007005D0">
        <w:t xml:space="preserve">number of </w:t>
      </w:r>
      <w:r>
        <w:t>feedback</w:t>
      </w:r>
      <w:r w:rsidRPr="007005D0">
        <w:t xml:space="preserve"> alert</w:t>
      </w:r>
      <w:r>
        <w:t xml:space="preserve">s </w:t>
      </w:r>
      <w:r w:rsidR="00650785">
        <w:t xml:space="preserve">raised by the service provider against </w:t>
      </w:r>
      <w:r>
        <w:t>the individuals after completing the service visits.</w:t>
      </w:r>
    </w:p>
    <w:p w14:paraId="3012BA85" w14:textId="0D39D128"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w:t>
      </w:r>
      <w:r w:rsidRPr="000A3EEC">
        <w:rPr>
          <w:b/>
        </w:rPr>
        <w:t>Entity User</w:t>
      </w:r>
      <w:r>
        <w:t xml:space="preserve"> section in this user guide</w:t>
      </w:r>
      <w:r w:rsidR="00B2521A">
        <w:t xml:space="preserve"> for similar information</w:t>
      </w:r>
      <w:r>
        <w:t>.</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t xml:space="preserve">Refer to the </w:t>
      </w:r>
      <w:hyperlink w:anchor="ProvidersWithLowTask" w:history="1">
        <w:r w:rsidRPr="00453776">
          <w:rPr>
            <w:rStyle w:val="Hyperlink"/>
            <w:rFonts w:cstheme="minorBidi"/>
          </w:rPr>
          <w:t>Providers with Low Task Completion</w:t>
        </w:r>
      </w:hyperlink>
      <w:r>
        <w:t xml:space="preserve"> topic under the </w:t>
      </w:r>
      <w:r w:rsidRPr="000A3EEC">
        <w:rPr>
          <w:b/>
        </w:rPr>
        <w:t>Entity User</w:t>
      </w:r>
      <w:r>
        <w:t xml:space="preserve">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7BCEF047" w:rsidR="00835418"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w:t>
      </w:r>
      <w:r w:rsidRPr="000A3EEC">
        <w:rPr>
          <w:b/>
        </w:rPr>
        <w:t>Entity User</w:t>
      </w:r>
      <w:r>
        <w:t xml:space="preserve"> section in this user guide.</w:t>
      </w:r>
    </w:p>
    <w:p w14:paraId="4CE4DE09" w14:textId="77777777" w:rsidR="00835418" w:rsidRDefault="00835418">
      <w:pPr>
        <w:spacing w:after="0" w:line="240" w:lineRule="auto"/>
        <w:rPr>
          <w:rFonts w:ascii="Calibri" w:hAnsi="Calibri"/>
          <w:color w:val="000000" w:themeColor="text1"/>
          <w:sz w:val="24"/>
        </w:rPr>
      </w:pPr>
      <w:r>
        <w:br w:type="page"/>
      </w:r>
    </w:p>
    <w:p w14:paraId="508F0838" w14:textId="2DDD3468" w:rsidR="00AC0A6E" w:rsidRDefault="00AC0A6E" w:rsidP="00AC0A6E">
      <w:pPr>
        <w:pStyle w:val="Heading2"/>
        <w:tabs>
          <w:tab w:val="clear" w:pos="4406"/>
          <w:tab w:val="left" w:pos="709"/>
        </w:tabs>
      </w:pPr>
      <w:bookmarkStart w:id="148" w:name="_Toc39027798"/>
      <w:r w:rsidRPr="00823EEC">
        <w:lastRenderedPageBreak/>
        <w:t>Service Requests</w:t>
      </w:r>
      <w:r>
        <w:t xml:space="preserve"> Tab</w:t>
      </w:r>
      <w:bookmarkEnd w:id="148"/>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835418">
      <w:pPr>
        <w:pStyle w:val="CVFigure"/>
      </w:pPr>
      <w:r>
        <w:drawing>
          <wp:inline distT="0" distB="0" distL="0" distR="0" wp14:anchorId="131AED69" wp14:editId="0079F2D1">
            <wp:extent cx="5247199" cy="24098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86">
                      <a:extLst>
                        <a:ext uri="{28A0092B-C50C-407E-A947-70E740481C1C}">
                          <a14:useLocalDpi xmlns:a14="http://schemas.microsoft.com/office/drawing/2010/main" val="0"/>
                        </a:ext>
                      </a:extLst>
                    </a:blip>
                    <a:stretch>
                      <a:fillRect/>
                    </a:stretch>
                  </pic:blipFill>
                  <pic:spPr>
                    <a:xfrm>
                      <a:off x="0" y="0"/>
                      <a:ext cx="5263221" cy="2417183"/>
                    </a:xfrm>
                    <a:prstGeom prst="rect">
                      <a:avLst/>
                    </a:prstGeom>
                  </pic:spPr>
                </pic:pic>
              </a:graphicData>
            </a:graphic>
          </wp:inline>
        </w:drawing>
      </w:r>
    </w:p>
    <w:p w14:paraId="6E2009EF" w14:textId="66EF28FA" w:rsidR="00835418" w:rsidRDefault="00835418" w:rsidP="00D021C8">
      <w:pPr>
        <w:pStyle w:val="CVFigureCaption"/>
        <w:tabs>
          <w:tab w:val="left" w:pos="851"/>
          <w:tab w:val="left" w:pos="1134"/>
        </w:tabs>
      </w:pPr>
      <w:r>
        <w:t>Requests in Total in the Population subtab</w:t>
      </w:r>
    </w:p>
    <w:p w14:paraId="3AEF2388" w14:textId="79B9F605"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w:t>
      </w:r>
      <w:r w:rsidR="005B2B39">
        <w:t>he service request display</w:t>
      </w:r>
      <w:r w:rsidR="00310D5C">
        <w:t xml:space="preserve"> on this screen.</w:t>
      </w:r>
    </w:p>
    <w:p w14:paraId="55CD601E" w14:textId="657CCF45" w:rsidR="00AC0A6E" w:rsidRDefault="005B005E" w:rsidP="00F35569">
      <w:pPr>
        <w:pStyle w:val="CVFigure"/>
      </w:pPr>
      <w:r>
        <w:drawing>
          <wp:inline distT="0" distB="0" distL="0" distR="0" wp14:anchorId="00287DC3" wp14:editId="60DD00B7">
            <wp:extent cx="4933950" cy="234648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87">
                      <a:extLst>
                        <a:ext uri="{28A0092B-C50C-407E-A947-70E740481C1C}">
                          <a14:useLocalDpi xmlns:a14="http://schemas.microsoft.com/office/drawing/2010/main" val="0"/>
                        </a:ext>
                      </a:extLst>
                    </a:blip>
                    <a:stretch>
                      <a:fillRect/>
                    </a:stretch>
                  </pic:blipFill>
                  <pic:spPr>
                    <a:xfrm>
                      <a:off x="0" y="0"/>
                      <a:ext cx="4947112" cy="2352741"/>
                    </a:xfrm>
                    <a:prstGeom prst="rect">
                      <a:avLst/>
                    </a:prstGeom>
                  </pic:spPr>
                </pic:pic>
              </a:graphicData>
            </a:graphic>
          </wp:inline>
        </w:drawing>
      </w:r>
    </w:p>
    <w:p w14:paraId="614555BE" w14:textId="1B16F492" w:rsidR="00AC0A6E" w:rsidRDefault="00B6247B" w:rsidP="00D021C8">
      <w:pPr>
        <w:pStyle w:val="CVFigureCaption"/>
        <w:tabs>
          <w:tab w:val="left" w:pos="1134"/>
        </w:tabs>
      </w:pPr>
      <w:r>
        <w:t>Request</w:t>
      </w:r>
      <w:r w:rsidR="00F35569">
        <w:t xml:space="preserve"> </w:t>
      </w:r>
      <w:r w:rsidR="005B005E">
        <w:t>tab page</w:t>
      </w:r>
    </w:p>
    <w:p w14:paraId="6323796F" w14:textId="77777777" w:rsidR="00835418" w:rsidRDefault="00835418">
      <w:pPr>
        <w:spacing w:after="0" w:line="240" w:lineRule="auto"/>
        <w:rPr>
          <w:rFonts w:ascii="Calibri" w:hAnsi="Calibri"/>
          <w:color w:val="000000" w:themeColor="text1"/>
          <w:sz w:val="24"/>
        </w:rPr>
      </w:pPr>
      <w:r>
        <w:br w:type="page"/>
      </w:r>
    </w:p>
    <w:p w14:paraId="76342AD1" w14:textId="6D0B3CAC" w:rsidR="00F35569" w:rsidRDefault="00F35569" w:rsidP="00F35569">
      <w:pPr>
        <w:pStyle w:val="ChapterBodyCopy"/>
      </w:pPr>
      <w:r>
        <w:lastRenderedPageBreak/>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03AEF6BA" w:rsidR="0058740B" w:rsidRDefault="0024475A" w:rsidP="0058740B">
      <w:pPr>
        <w:pStyle w:val="ListBullet"/>
      </w:pPr>
      <w:hyperlink w:anchor="_Create_and_Post" w:history="1">
        <w:r w:rsidR="0058740B" w:rsidRPr="00BD490D">
          <w:rPr>
            <w:rStyle w:val="Hyperlink"/>
            <w:rFonts w:cstheme="minorBidi"/>
          </w:rPr>
          <w:t>Create and post a service request</w:t>
        </w:r>
      </w:hyperlink>
      <w:r w:rsidR="0058740B">
        <w:t xml:space="preserve">: As the first step towards creating and posting a service request, click the </w:t>
      </w:r>
      <w:r w:rsidR="0058740B" w:rsidRPr="006C0D45">
        <w:rPr>
          <w:b/>
        </w:rPr>
        <w:t>Browse Providers</w:t>
      </w:r>
      <w:r w:rsidR="0058740B">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D490D">
        <w:rPr>
          <w:b/>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619B22C2" w:rsidR="00AC0A6E" w:rsidRDefault="00B6247B" w:rsidP="00CB5BB7">
      <w:pPr>
        <w:pStyle w:val="ChapterBodyCopy"/>
      </w:pPr>
      <w:r>
        <w:t xml:space="preserve">For </w:t>
      </w:r>
      <w:r w:rsidR="00CB5BB7">
        <w:t>information</w:t>
      </w:r>
      <w:r w:rsidR="0019233B">
        <w:t xml:space="preserve"> on creating a service request, posting a service request, canceling service visits</w:t>
      </w:r>
      <w:r w:rsidR="00A21ABC">
        <w:t>,</w:t>
      </w:r>
      <w:r w:rsidR="0019233B">
        <w:t xml:space="preserve"> and more</w:t>
      </w:r>
      <w:r w:rsidR="00CB5BB7">
        <w:t>,</w:t>
      </w:r>
      <w:r>
        <w:t xml:space="preserve"> refer to the </w:t>
      </w:r>
      <w:hyperlink w:anchor="Section1IndividualUser" w:history="1">
        <w:r w:rsidRPr="00BD490D">
          <w:rPr>
            <w:rStyle w:val="Hyperlink"/>
            <w:rFonts w:cstheme="minorBidi"/>
          </w:rPr>
          <w:t xml:space="preserve">Individual </w:t>
        </w:r>
        <w:r w:rsidR="00BD490D" w:rsidRPr="00BD490D">
          <w:rPr>
            <w:rStyle w:val="Hyperlink"/>
            <w:rFonts w:cstheme="minorBidi"/>
          </w:rPr>
          <w:t>U</w:t>
        </w:r>
        <w:r w:rsidR="00CB5BB7" w:rsidRPr="00BD490D">
          <w:rPr>
            <w:rStyle w:val="Hyperlink"/>
            <w:rFonts w:cstheme="minorBidi"/>
          </w:rPr>
          <w:t>ser</w:t>
        </w:r>
      </w:hyperlink>
      <w:r w:rsidR="00CB5BB7">
        <w:t xml:space="preserve"> section and the </w:t>
      </w:r>
      <w:hyperlink w:anchor="SectionIIGuardianUser" w:history="1">
        <w:r w:rsidR="00BD490D" w:rsidRPr="00BD490D">
          <w:rPr>
            <w:rStyle w:val="Hyperlink"/>
            <w:rFonts w:cstheme="minorBidi"/>
          </w:rPr>
          <w:t>Guardian U</w:t>
        </w:r>
        <w:r w:rsidR="00CB5BB7" w:rsidRPr="00BD490D">
          <w:rPr>
            <w:rStyle w:val="Hyperlink"/>
            <w:rFonts w:cstheme="minorBidi"/>
          </w:rPr>
          <w:t>ser</w:t>
        </w:r>
      </w:hyperlink>
      <w:r w:rsidR="00BD490D">
        <w:t xml:space="preserve"> section in this User G</w:t>
      </w:r>
      <w:r w:rsidR="00CB5BB7">
        <w:t>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3731783E" w14:textId="77777777" w:rsidR="00A21ABC" w:rsidRDefault="008E6810" w:rsidP="00A21ABC">
      <w:pPr>
        <w:pStyle w:val="CVspacebeforetable"/>
      </w:pPr>
      <w:r>
        <w:fldChar w:fldCharType="end"/>
      </w:r>
    </w:p>
    <w:p w14:paraId="0E17F226" w14:textId="5C36A3A9" w:rsidR="00EF3ED1" w:rsidRPr="008E6810" w:rsidRDefault="0014506D" w:rsidP="008E6810">
      <w:pPr>
        <w:pStyle w:val="HeadingNoNumering"/>
      </w:pPr>
      <w:r>
        <w:t xml:space="preserve">3) </w:t>
      </w:r>
      <w:r w:rsidR="00EF3ED1" w:rsidRPr="00584D46">
        <w:t>Requests Needing Approval</w:t>
      </w:r>
    </w:p>
    <w:p w14:paraId="02A64751" w14:textId="404A0E03" w:rsidR="00816ADB" w:rsidRDefault="00346100" w:rsidP="005B005E">
      <w:pPr>
        <w:pStyle w:val="ChapterBodyCopy"/>
      </w:pPr>
      <w:r>
        <w:t xml:space="preserve">When customers post service requests with </w:t>
      </w:r>
      <w:r w:rsidR="00A21ABC">
        <w:t xml:space="preserve">the </w:t>
      </w:r>
      <w:r w:rsidRPr="00346100">
        <w:rPr>
          <w:b/>
        </w:rPr>
        <w:t>Transportation</w:t>
      </w:r>
      <w:r>
        <w:t xml:space="preserve"> service category, they have to </w:t>
      </w:r>
      <w:r w:rsidR="00A21ABC">
        <w:t xml:space="preserve">be </w:t>
      </w:r>
      <w:r>
        <w:t>approved by a care team member before assigning the requests to the service providers.</w:t>
      </w:r>
    </w:p>
    <w:p w14:paraId="6CC3AB44" w14:textId="303AE214" w:rsidR="00346100" w:rsidRDefault="00346100" w:rsidP="005B005E">
      <w:pPr>
        <w:pStyle w:val="ChapterBodyCopy"/>
      </w:pPr>
      <w:r>
        <w:t>As a care team member</w:t>
      </w:r>
      <w:r w:rsidR="00A21ABC">
        <w:t>,</w:t>
      </w:r>
      <w:r>
        <w:t xml:space="preserve"> you can approve the service requests with </w:t>
      </w:r>
      <w:r w:rsidR="00A21ABC">
        <w:t xml:space="preserve">the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0AD1C18E" w:rsidR="005B005E" w:rsidRDefault="00E72472" w:rsidP="00D76CF7">
      <w:pPr>
        <w:pStyle w:val="CVFigure"/>
      </w:pPr>
      <w:r>
        <w:drawing>
          <wp:inline distT="0" distB="0" distL="0" distR="0" wp14:anchorId="2BFB0F26" wp14:editId="1AAC02D2">
            <wp:extent cx="5334000" cy="248734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8a CT Dashboard SR tab.png"/>
                    <pic:cNvPicPr/>
                  </pic:nvPicPr>
                  <pic:blipFill>
                    <a:blip r:embed="rId188">
                      <a:extLst>
                        <a:ext uri="{28A0092B-C50C-407E-A947-70E740481C1C}">
                          <a14:useLocalDpi xmlns:a14="http://schemas.microsoft.com/office/drawing/2010/main" val="0"/>
                        </a:ext>
                      </a:extLst>
                    </a:blip>
                    <a:stretch>
                      <a:fillRect/>
                    </a:stretch>
                  </pic:blipFill>
                  <pic:spPr>
                    <a:xfrm>
                      <a:off x="0" y="0"/>
                      <a:ext cx="5334978" cy="2487804"/>
                    </a:xfrm>
                    <a:prstGeom prst="rect">
                      <a:avLst/>
                    </a:prstGeom>
                  </pic:spPr>
                </pic:pic>
              </a:graphicData>
            </a:graphic>
          </wp:inline>
        </w:drawing>
      </w:r>
    </w:p>
    <w:p w14:paraId="14FA5C46" w14:textId="3C38D71D" w:rsidR="005B005E" w:rsidRDefault="00D76CF7" w:rsidP="00D021C8">
      <w:pPr>
        <w:pStyle w:val="CVFigureCaption"/>
        <w:tabs>
          <w:tab w:val="left" w:pos="1134"/>
        </w:tabs>
      </w:pPr>
      <w:r>
        <w:t>Requests Needing Approval subtab</w:t>
      </w:r>
    </w:p>
    <w:p w14:paraId="417B4993" w14:textId="01BD0752" w:rsidR="00816ADB" w:rsidRDefault="00D76CF7" w:rsidP="005B005E">
      <w:pPr>
        <w:pStyle w:val="ChapterBodyCopy"/>
      </w:pPr>
      <w:r w:rsidRPr="00D76CF7">
        <w:lastRenderedPageBreak/>
        <w:t>Select the</w:t>
      </w:r>
      <w:r>
        <w:rPr>
          <w:b/>
        </w:rPr>
        <w:t xml:space="preserve"> Review </w:t>
      </w:r>
      <w:r w:rsidRPr="00D76CF7">
        <w:t>button for the individual that you want to approve the request for.</w:t>
      </w:r>
      <w:r>
        <w:t xml:space="preserve"> The </w:t>
      </w:r>
      <w:r w:rsidRPr="00D76CF7">
        <w:rPr>
          <w:b/>
        </w:rPr>
        <w:t>Approve Request</w:t>
      </w:r>
      <w:r>
        <w:t xml:space="preserve"> form opens.</w:t>
      </w:r>
    </w:p>
    <w:p w14:paraId="719B38C2" w14:textId="48F32E66" w:rsidR="00D76CF7" w:rsidRDefault="00D76CF7" w:rsidP="00D76CF7">
      <w:pPr>
        <w:pStyle w:val="CVFigure"/>
      </w:pPr>
      <w:r>
        <w:drawing>
          <wp:inline distT="0" distB="0" distL="0" distR="0" wp14:anchorId="16327F40" wp14:editId="0E2F4760">
            <wp:extent cx="3419475" cy="335863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8b CT Dashboard SR tab.png"/>
                    <pic:cNvPicPr/>
                  </pic:nvPicPr>
                  <pic:blipFill>
                    <a:blip r:embed="rId189">
                      <a:extLst>
                        <a:ext uri="{28A0092B-C50C-407E-A947-70E740481C1C}">
                          <a14:useLocalDpi xmlns:a14="http://schemas.microsoft.com/office/drawing/2010/main" val="0"/>
                        </a:ext>
                      </a:extLst>
                    </a:blip>
                    <a:stretch>
                      <a:fillRect/>
                    </a:stretch>
                  </pic:blipFill>
                  <pic:spPr>
                    <a:xfrm>
                      <a:off x="0" y="0"/>
                      <a:ext cx="3431075" cy="3370024"/>
                    </a:xfrm>
                    <a:prstGeom prst="rect">
                      <a:avLst/>
                    </a:prstGeom>
                  </pic:spPr>
                </pic:pic>
              </a:graphicData>
            </a:graphic>
          </wp:inline>
        </w:drawing>
      </w:r>
    </w:p>
    <w:p w14:paraId="3447D872" w14:textId="0E642DA1" w:rsidR="00D76CF7" w:rsidRDefault="00D76CF7" w:rsidP="00D021C8">
      <w:pPr>
        <w:pStyle w:val="CVFigureCaption"/>
        <w:tabs>
          <w:tab w:val="left" w:pos="1134"/>
        </w:tabs>
      </w:pPr>
      <w:r>
        <w:t>Approve Request form</w:t>
      </w:r>
    </w:p>
    <w:p w14:paraId="16A09FF3" w14:textId="7D45F591" w:rsidR="00F5696E" w:rsidRDefault="00F5696E" w:rsidP="005B005E">
      <w:pPr>
        <w:pStyle w:val="ChapterBodyCopy"/>
      </w:pPr>
      <w:r>
        <w:t xml:space="preserve">Review the request and select either the </w:t>
      </w:r>
      <w:r w:rsidRPr="00F5696E">
        <w:rPr>
          <w:b/>
        </w:rPr>
        <w:t>Approve</w:t>
      </w:r>
      <w:r>
        <w:t xml:space="preserve"> button to approve the request or </w:t>
      </w:r>
      <w:r w:rsidR="005B2B39">
        <w:t xml:space="preserve">the </w:t>
      </w:r>
      <w:r w:rsidRPr="00F5696E">
        <w:rPr>
          <w:b/>
        </w:rPr>
        <w:t>Decline</w:t>
      </w:r>
      <w:r>
        <w:t xml:space="preserve"> button to decline the request.</w:t>
      </w:r>
    </w:p>
    <w:p w14:paraId="5B77E77F" w14:textId="68588390" w:rsidR="00D76CF7" w:rsidRDefault="00F5696E" w:rsidP="005B005E">
      <w:pPr>
        <w:pStyle w:val="ChapterBodyCopy"/>
      </w:pPr>
      <w:r>
        <w:t xml:space="preserve">Select </w:t>
      </w:r>
      <w:r w:rsidRPr="00F5696E">
        <w:rPr>
          <w:b/>
        </w:rPr>
        <w:t>Yes</w:t>
      </w:r>
      <w:r>
        <w:t xml:space="preserve"> in the message box to confirm that you want to approve</w:t>
      </w:r>
      <w:r w:rsidR="00E72472">
        <w:t>/decline</w:t>
      </w:r>
      <w:r>
        <w:t xml:space="preserve"> the service request.</w:t>
      </w:r>
    </w:p>
    <w:p w14:paraId="5ECD96C8" w14:textId="57AB99B2" w:rsidR="00E72472" w:rsidRDefault="00E72472" w:rsidP="005B005E">
      <w:pPr>
        <w:pStyle w:val="ChapterBodyCopy"/>
      </w:pPr>
      <w:r>
        <w:t>If you choose to revoke the already given approval, Coreo Home gives you the flexibility to decline an approved request or approve a declined request.</w:t>
      </w:r>
    </w:p>
    <w:p w14:paraId="08BE8AFE" w14:textId="1E5BFE0E" w:rsidR="00E72472" w:rsidRDefault="00E72472" w:rsidP="005B005E">
      <w:pPr>
        <w:pStyle w:val="ChapterBodyCopy"/>
      </w:pPr>
      <w:r>
        <w:t>To revoke the approval, do this:</w:t>
      </w:r>
    </w:p>
    <w:p w14:paraId="64EB55E2" w14:textId="78452383" w:rsidR="00E72472" w:rsidRDefault="00E72472" w:rsidP="00CB69E5">
      <w:pPr>
        <w:pStyle w:val="ListNumber"/>
        <w:numPr>
          <w:ilvl w:val="0"/>
          <w:numId w:val="52"/>
        </w:numPr>
      </w:pPr>
      <w:r>
        <w:t xml:space="preserve">Select the </w:t>
      </w:r>
      <w:r w:rsidRPr="00E72472">
        <w:rPr>
          <w:b/>
        </w:rPr>
        <w:t>Filters</w:t>
      </w:r>
      <w:r>
        <w:t xml:space="preserve"> button on the </w:t>
      </w:r>
      <w:r w:rsidRPr="00E72472">
        <w:rPr>
          <w:b/>
        </w:rPr>
        <w:t>Requests Needing Approval</w:t>
      </w:r>
      <w:r>
        <w:t xml:space="preserve"> subtab, and then select the </w:t>
      </w:r>
      <w:r w:rsidRPr="00E72472">
        <w:rPr>
          <w:b/>
        </w:rPr>
        <w:t>Approval Status</w:t>
      </w:r>
      <w:r>
        <w:t xml:space="preserve"> filter criterion.</w:t>
      </w:r>
    </w:p>
    <w:p w14:paraId="0F705666" w14:textId="33862677" w:rsidR="00E72472" w:rsidRDefault="00E72472" w:rsidP="00CB69E5">
      <w:pPr>
        <w:pStyle w:val="ListNumber"/>
        <w:numPr>
          <w:ilvl w:val="0"/>
          <w:numId w:val="52"/>
        </w:numPr>
      </w:pPr>
      <w:r>
        <w:t xml:space="preserve">Tick the </w:t>
      </w:r>
      <w:r w:rsidRPr="00E72472">
        <w:rPr>
          <w:b/>
        </w:rPr>
        <w:t>Approved</w:t>
      </w:r>
      <w:r>
        <w:t xml:space="preserve"> and </w:t>
      </w:r>
      <w:r w:rsidRPr="00E72472">
        <w:rPr>
          <w:b/>
        </w:rPr>
        <w:t>Declined</w:t>
      </w:r>
      <w:r>
        <w:t xml:space="preserve"> status and select </w:t>
      </w:r>
      <w:r w:rsidRPr="00E72472">
        <w:rPr>
          <w:b/>
        </w:rPr>
        <w:t>Apply</w:t>
      </w:r>
      <w:r>
        <w:t xml:space="preserve"> to filter the rows based on the </w:t>
      </w:r>
      <w:r w:rsidRPr="00E72472">
        <w:rPr>
          <w:b/>
        </w:rPr>
        <w:t>Approved</w:t>
      </w:r>
      <w:r>
        <w:t xml:space="preserve"> and the </w:t>
      </w:r>
      <w:r w:rsidRPr="00E72472">
        <w:rPr>
          <w:b/>
        </w:rPr>
        <w:t>Declined</w:t>
      </w:r>
      <w:r>
        <w:t xml:space="preserve"> approval status.</w:t>
      </w:r>
    </w:p>
    <w:p w14:paraId="12711F06" w14:textId="2BD4A397" w:rsidR="00E72472" w:rsidRDefault="00E72472" w:rsidP="00E72472">
      <w:pPr>
        <w:pStyle w:val="ChapterBodyCopy"/>
      </w:pPr>
      <w:r>
        <w:rPr>
          <w:noProof/>
          <w:lang w:val="en-IN" w:eastAsia="en-IN"/>
        </w:rPr>
        <w:drawing>
          <wp:inline distT="0" distB="0" distL="0" distR="0" wp14:anchorId="1794A0D7" wp14:editId="41AB36FC">
            <wp:extent cx="4095112" cy="990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8c CT Dashboard SR tab.png"/>
                    <pic:cNvPicPr/>
                  </pic:nvPicPr>
                  <pic:blipFill>
                    <a:blip r:embed="rId190">
                      <a:extLst>
                        <a:ext uri="{28A0092B-C50C-407E-A947-70E740481C1C}">
                          <a14:useLocalDpi xmlns:a14="http://schemas.microsoft.com/office/drawing/2010/main" val="0"/>
                        </a:ext>
                      </a:extLst>
                    </a:blip>
                    <a:stretch>
                      <a:fillRect/>
                    </a:stretch>
                  </pic:blipFill>
                  <pic:spPr>
                    <a:xfrm>
                      <a:off x="0" y="0"/>
                      <a:ext cx="4140498" cy="1001579"/>
                    </a:xfrm>
                    <a:prstGeom prst="rect">
                      <a:avLst/>
                    </a:prstGeom>
                  </pic:spPr>
                </pic:pic>
              </a:graphicData>
            </a:graphic>
          </wp:inline>
        </w:drawing>
      </w:r>
    </w:p>
    <w:p w14:paraId="59B8BB06" w14:textId="1CC6B573" w:rsidR="00E72472" w:rsidRDefault="00E72472" w:rsidP="00E72472">
      <w:pPr>
        <w:pStyle w:val="ListNumber"/>
      </w:pPr>
      <w:r>
        <w:t xml:space="preserve">Select the </w:t>
      </w:r>
      <w:r w:rsidRPr="00E72472">
        <w:rPr>
          <w:b/>
        </w:rPr>
        <w:t>Declined</w:t>
      </w:r>
      <w:r>
        <w:t xml:space="preserve"> button under </w:t>
      </w:r>
      <w:r w:rsidRPr="00E72472">
        <w:rPr>
          <w:b/>
        </w:rPr>
        <w:t>Approval</w:t>
      </w:r>
      <w:r>
        <w:t xml:space="preserve">. The </w:t>
      </w:r>
      <w:r w:rsidRPr="00D76CF7">
        <w:rPr>
          <w:b/>
        </w:rPr>
        <w:t>Approve Request</w:t>
      </w:r>
      <w:r>
        <w:t xml:space="preserve"> form opens. Review the request and select the </w:t>
      </w:r>
      <w:r w:rsidRPr="00E72472">
        <w:rPr>
          <w:b/>
        </w:rPr>
        <w:t>Approve</w:t>
      </w:r>
      <w:r>
        <w:t xml:space="preserve"> button.</w:t>
      </w:r>
    </w:p>
    <w:p w14:paraId="0E2BB01B" w14:textId="3BC8BCDA" w:rsidR="00E72472" w:rsidRDefault="00E72472" w:rsidP="00E72472">
      <w:pPr>
        <w:pStyle w:val="ListNumber"/>
      </w:pPr>
      <w:r>
        <w:lastRenderedPageBreak/>
        <w:t xml:space="preserve">Similarly, to decline an approved request, select the </w:t>
      </w:r>
      <w:r w:rsidRPr="00E72472">
        <w:rPr>
          <w:b/>
        </w:rPr>
        <w:t>Approved</w:t>
      </w:r>
      <w:r>
        <w:t xml:space="preserve"> button. Select the </w:t>
      </w:r>
      <w:r w:rsidRPr="00E72472">
        <w:rPr>
          <w:b/>
        </w:rPr>
        <w:t>Decline</w:t>
      </w:r>
      <w:r>
        <w:t xml:space="preserve"> button in the </w:t>
      </w:r>
      <w:r w:rsidRPr="00E72472">
        <w:rPr>
          <w:b/>
        </w:rPr>
        <w:t>Approve Request</w:t>
      </w:r>
      <w:r>
        <w:t xml:space="preserve"> form.</w:t>
      </w:r>
    </w:p>
    <w:p w14:paraId="1FB6B3C4" w14:textId="77777777" w:rsidR="00E72472" w:rsidRDefault="00E72472" w:rsidP="00584D46">
      <w:pPr>
        <w:pStyle w:val="CVspacebeforetable"/>
      </w:pPr>
    </w:p>
    <w:p w14:paraId="47B161DD" w14:textId="229751F9" w:rsidR="00EF3ED1" w:rsidRPr="00AC0A6E" w:rsidRDefault="0014506D" w:rsidP="00EF3ED1">
      <w:pPr>
        <w:pStyle w:val="HeadingNoNumering"/>
      </w:pPr>
      <w:r>
        <w:t xml:space="preserve">4) </w:t>
      </w:r>
      <w:hyperlink w:anchor="RequestWithOpenStatusEU" w:history="1">
        <w:r w:rsidR="00EF3ED1" w:rsidRPr="00EF3ED1">
          <w:rPr>
            <w:rStyle w:val="Hyperlink"/>
            <w:rFonts w:cstheme="minorBidi"/>
          </w:rPr>
          <w:t>Requests with Open Status</w:t>
        </w:r>
      </w:hyperlink>
    </w:p>
    <w:p w14:paraId="55A431B2" w14:textId="11F29879" w:rsidR="00A7743F" w:rsidRDefault="00A7743F" w:rsidP="00D77973">
      <w:pPr>
        <w:pStyle w:val="Heading2"/>
        <w:tabs>
          <w:tab w:val="clear" w:pos="4406"/>
          <w:tab w:val="left" w:pos="567"/>
        </w:tabs>
      </w:pPr>
      <w:bookmarkStart w:id="149" w:name="_Toc39027799"/>
      <w:r w:rsidRPr="00823EEC">
        <w:t>Service Visits</w:t>
      </w:r>
      <w:r>
        <w:t xml:space="preserve"> Tab</w:t>
      </w:r>
      <w:bookmarkEnd w:id="149"/>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1ECC80E6"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w:t>
      </w:r>
      <w:r w:rsidRPr="000A3EEC">
        <w:rPr>
          <w:b/>
        </w:rPr>
        <w:t>Entity User</w:t>
      </w:r>
      <w:r>
        <w:t xml:space="preserve"> section in this user guide for more information.</w:t>
      </w:r>
    </w:p>
    <w:p w14:paraId="09031A8B" w14:textId="250B6B80" w:rsidR="00076DFD" w:rsidRPr="00904B67" w:rsidRDefault="00076DFD" w:rsidP="00076DFD">
      <w:pPr>
        <w:pStyle w:val="Heading1"/>
        <w:rPr>
          <w:noProof/>
          <w:lang w:val="en-IN"/>
        </w:rPr>
      </w:pPr>
      <w:bookmarkStart w:id="150" w:name="_Toc39027800"/>
      <w:r>
        <w:rPr>
          <w:noProof/>
          <w:lang w:val="en-IN"/>
        </w:rPr>
        <w:t>Handling Inactive and Deceased Individuals’ Accounts</w:t>
      </w:r>
      <w:bookmarkEnd w:id="150"/>
    </w:p>
    <w:p w14:paraId="1C8A2C84" w14:textId="30E99D2E" w:rsidR="00076DFD" w:rsidRDefault="00076DFD" w:rsidP="00076DFD">
      <w:pPr>
        <w:pStyle w:val="ChapterBodyCopy"/>
      </w:pPr>
      <w:r>
        <w:t>You can operate an account of a</w:t>
      </w:r>
      <w:r w:rsidR="00AA3111">
        <w:t>n</w:t>
      </w:r>
      <w:r>
        <w:t xml:space="preserve"> </w:t>
      </w:r>
      <w:r w:rsidR="00AA3111">
        <w:t>i</w:t>
      </w:r>
      <w:r w:rsidR="00AA3111" w:rsidRPr="00AA3111">
        <w:t>nactive</w:t>
      </w:r>
      <w:r w:rsidR="00AA3111">
        <w:t xml:space="preserve"> patient</w:t>
      </w:r>
      <w:r>
        <w:t xml:space="preserve"> similar to that of an active account.</w:t>
      </w:r>
    </w:p>
    <w:p w14:paraId="7BDA8091" w14:textId="77777777" w:rsidR="00076DFD" w:rsidRDefault="00076DFD" w:rsidP="00076DFD">
      <w:pPr>
        <w:pStyle w:val="ChapterBodyCopy"/>
      </w:pPr>
      <w:r>
        <w:t>On behalf of an inactive patient, you can create a new service request and engage with the service providers.</w:t>
      </w:r>
    </w:p>
    <w:p w14:paraId="2679B00D" w14:textId="044F9D39" w:rsidR="00076DFD" w:rsidRDefault="00076DFD" w:rsidP="00076DFD">
      <w:pPr>
        <w:pStyle w:val="ChapterBodyCopy"/>
      </w:pPr>
      <w:r>
        <w:t>The service provider can engage with inactive patients by accepting their service requests, create visit-plans, and can fulfill the planned visits.</w:t>
      </w:r>
    </w:p>
    <w:p w14:paraId="7D4F4DC6" w14:textId="77777777" w:rsidR="00076DFD" w:rsidRDefault="00076DFD" w:rsidP="00076DFD">
      <w:pPr>
        <w:pStyle w:val="CVspacebeforetable"/>
      </w:pPr>
    </w:p>
    <w:p w14:paraId="24A49D2C" w14:textId="2E69E239" w:rsidR="00076DFD" w:rsidRDefault="00076DFD" w:rsidP="00B36861">
      <w:pPr>
        <w:pStyle w:val="ChapterBodyCopy"/>
      </w:pPr>
      <w:r w:rsidRPr="00076DFD">
        <w:t xml:space="preserve">You cannot perform any action in the account of a patient with </w:t>
      </w:r>
      <w:r w:rsidRPr="00076DFD">
        <w:rPr>
          <w:b/>
        </w:rPr>
        <w:t>Deceased</w:t>
      </w:r>
      <w:r w:rsidRPr="00076DFD">
        <w:t xml:space="preserve"> status.</w:t>
      </w:r>
    </w:p>
    <w:p w14:paraId="2F187D93" w14:textId="4385C9CD" w:rsidR="00076DFD" w:rsidRDefault="00076DFD" w:rsidP="00076DFD">
      <w:pPr>
        <w:pStyle w:val="CVFigure"/>
      </w:pPr>
      <w:r>
        <w:drawing>
          <wp:inline distT="0" distB="0" distL="0" distR="0" wp14:anchorId="7E9BA5D8" wp14:editId="0D6268DA">
            <wp:extent cx="5191125" cy="185835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ec status - Dashboard.png"/>
                    <pic:cNvPicPr/>
                  </pic:nvPicPr>
                  <pic:blipFill>
                    <a:blip r:embed="rId191">
                      <a:extLst>
                        <a:ext uri="{28A0092B-C50C-407E-A947-70E740481C1C}">
                          <a14:useLocalDpi xmlns:a14="http://schemas.microsoft.com/office/drawing/2010/main" val="0"/>
                        </a:ext>
                      </a:extLst>
                    </a:blip>
                    <a:stretch>
                      <a:fillRect/>
                    </a:stretch>
                  </pic:blipFill>
                  <pic:spPr>
                    <a:xfrm>
                      <a:off x="0" y="0"/>
                      <a:ext cx="5200465" cy="1861695"/>
                    </a:xfrm>
                    <a:prstGeom prst="rect">
                      <a:avLst/>
                    </a:prstGeom>
                  </pic:spPr>
                </pic:pic>
              </a:graphicData>
            </a:graphic>
          </wp:inline>
        </w:drawing>
      </w:r>
    </w:p>
    <w:p w14:paraId="0A9BB02E" w14:textId="50267CAD" w:rsidR="00076DFD" w:rsidRDefault="00D021C8" w:rsidP="00D021C8">
      <w:pPr>
        <w:pStyle w:val="CVFigureCaption"/>
        <w:tabs>
          <w:tab w:val="left" w:pos="1134"/>
        </w:tabs>
      </w:pPr>
      <w:r>
        <w:t>Status–</w:t>
      </w:r>
      <w:r w:rsidR="00076DFD">
        <w:t>deceased patient</w:t>
      </w:r>
    </w:p>
    <w:p w14:paraId="63FBD791" w14:textId="30787190" w:rsidR="00BD490D" w:rsidRDefault="00076DFD" w:rsidP="00B36861">
      <w:pPr>
        <w:pStyle w:val="ChapterBodyCopy"/>
      </w:pPr>
      <w:r>
        <w:t xml:space="preserve">Refer to the </w:t>
      </w:r>
      <w:hyperlink w:anchor="_Inactive_and_Deceased" w:history="1">
        <w:r w:rsidRPr="00076DFD">
          <w:rPr>
            <w:rStyle w:val="Hyperlink"/>
            <w:rFonts w:cstheme="minorBidi"/>
          </w:rPr>
          <w:t>Inactive and Deceased Individuals</w:t>
        </w:r>
      </w:hyperlink>
      <w:r>
        <w:t xml:space="preserve"> topic under the </w:t>
      </w:r>
      <w:r w:rsidRPr="000A3EEC">
        <w:rPr>
          <w:b/>
        </w:rPr>
        <w:t>Entity User</w:t>
      </w:r>
      <w:r>
        <w:t xml:space="preserve"> section in this user guide for similar information.</w:t>
      </w:r>
    </w:p>
    <w:p w14:paraId="17A96786" w14:textId="77777777" w:rsidR="00BD490D" w:rsidRDefault="00BD490D">
      <w:pPr>
        <w:spacing w:after="0" w:line="240" w:lineRule="auto"/>
        <w:rPr>
          <w:rFonts w:ascii="Calibri" w:hAnsi="Calibri"/>
          <w:color w:val="000000" w:themeColor="text1"/>
          <w:sz w:val="24"/>
        </w:rPr>
      </w:pPr>
      <w:r>
        <w:br w:type="page"/>
      </w:r>
    </w:p>
    <w:p w14:paraId="23FF2ACE" w14:textId="56E019A6" w:rsidR="004B42F4" w:rsidRDefault="004B42F4" w:rsidP="004B42F4">
      <w:pPr>
        <w:pStyle w:val="Heading1"/>
      </w:pPr>
      <w:bookmarkStart w:id="151" w:name="_Toc39027801"/>
      <w:r>
        <w:lastRenderedPageBreak/>
        <w:t>Video Conferencing and Messaging</w:t>
      </w:r>
      <w:bookmarkEnd w:id="151"/>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24475A"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24475A"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24475A"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5946389C" w:rsidR="008420E9" w:rsidRDefault="008420E9" w:rsidP="00C97469">
      <w:pPr>
        <w:pStyle w:val="Heading1"/>
      </w:pPr>
      <w:bookmarkStart w:id="152" w:name="_Toc39027802"/>
      <w:r w:rsidRPr="00D75AD2">
        <w:t>Geomap</w:t>
      </w:r>
      <w:r w:rsidR="00C97469">
        <w:t xml:space="preserve"> View</w:t>
      </w:r>
      <w:bookmarkEnd w:id="152"/>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92">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D021C8">
      <w:pPr>
        <w:pStyle w:val="CVFigureCaption"/>
        <w:tabs>
          <w:tab w:val="left" w:pos="1134"/>
        </w:tabs>
      </w:pPr>
      <w:r>
        <w:t>Geomap View</w:t>
      </w:r>
    </w:p>
    <w:p w14:paraId="56592B55" w14:textId="5B163C7A" w:rsidR="00935A77" w:rsidRDefault="00E310EF" w:rsidP="00E310EF">
      <w:pPr>
        <w:pStyle w:val="ChapterBodyCopy"/>
      </w:pPr>
      <w:r>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029" type="#_x0000_t75" style="width:109.55pt;height:23.8pt" o:ole="">
                  <v:imagedata r:id="rId193" o:title=""/>
                </v:shape>
                <o:OLEObject Type="Embed" ProgID="PBrush" ShapeID="_x0000_i1029" DrawAspect="Content" ObjectID="_1649640662" r:id="rId194"/>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5D0E4B">
            <w:pPr>
              <w:pStyle w:val="CVTabletext"/>
              <w:rPr>
                <w:rStyle w:val="Hyperlink"/>
              </w:rPr>
            </w:pPr>
            <w:r>
              <w:object w:dxaOrig="2355" w:dyaOrig="510" w14:anchorId="70D720F2">
                <v:shape id="_x0000_i1030" type="#_x0000_t75" style="width:103.3pt;height:22.55pt" o:ole="">
                  <v:imagedata r:id="rId195" o:title=""/>
                </v:shape>
                <o:OLEObject Type="Embed" ProgID="PBrush" ShapeID="_x0000_i1030" DrawAspect="Content" ObjectID="_1649640663" r:id="rId196"/>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5D0E4B">
            <w:pPr>
              <w:pStyle w:val="CVTabletext"/>
            </w:pPr>
            <w:r>
              <w:object w:dxaOrig="2175" w:dyaOrig="540" w14:anchorId="4C108525">
                <v:shape id="_x0000_i1031" type="#_x0000_t75" style="width:105.2pt;height:25.65pt" o:ole="">
                  <v:imagedata r:id="rId197" o:title=""/>
                </v:shape>
                <o:OLEObject Type="Embed" ProgID="PBrush" ShapeID="_x0000_i1031" DrawAspect="Content" ObjectID="_1649640664" r:id="rId198"/>
              </w:object>
            </w:r>
          </w:p>
        </w:tc>
        <w:tc>
          <w:tcPr>
            <w:tcW w:w="5953" w:type="dxa"/>
            <w:shd w:val="clear" w:color="auto" w:fill="FFFFFF" w:themeFill="background1"/>
          </w:tcPr>
          <w:p w14:paraId="69F797B7" w14:textId="7E15979A" w:rsidR="00E310EF" w:rsidRDefault="00E310EF" w:rsidP="005D0E4B">
            <w:pPr>
              <w:pStyle w:val="CVTabletext"/>
            </w:pPr>
            <w:r>
              <w:t>Select the check box to display the location markers on the geomap of the other service providers assigned to you</w:t>
            </w:r>
            <w:r w:rsidR="00A21ABC">
              <w:t>,</w:t>
            </w:r>
            <w:r>
              <w:t xml:space="preserve"> excluding those in the standby mode and those fulfilling visits. </w:t>
            </w:r>
          </w:p>
          <w:p w14:paraId="5F7EF62D" w14:textId="55AD0722" w:rsidR="00E310EF" w:rsidRDefault="00E310EF" w:rsidP="005D0E4B">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5D0E4B">
            <w:pPr>
              <w:pStyle w:val="CVTabletext"/>
            </w:pPr>
            <w:r>
              <w:object w:dxaOrig="2445" w:dyaOrig="600" w14:anchorId="2B8462EE">
                <v:shape id="_x0000_i1032" type="#_x0000_t75" style="width:113.95pt;height:27.55pt" o:ole="">
                  <v:imagedata r:id="rId199" o:title=""/>
                </v:shape>
                <o:OLEObject Type="Embed" ProgID="PBrush" ShapeID="_x0000_i1032" DrawAspect="Content" ObjectID="_1649640665" r:id="rId200"/>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5DE15996" w:rsidR="00935A77" w:rsidRPr="001B104E" w:rsidRDefault="00E310EF" w:rsidP="007D2249">
            <w:pPr>
              <w:pStyle w:val="CVTabletext"/>
            </w:pPr>
            <w:r>
              <w:t>Click the marker to open the infor</w:t>
            </w:r>
            <w:r w:rsidR="007D2249">
              <w:t>mation panel</w:t>
            </w:r>
            <w:r w:rsidR="00A21ABC">
              <w:t>,</w:t>
            </w:r>
            <w:r w:rsidR="007D2249">
              <w:t xml:space="preserve">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5D0E4B">
            <w:pPr>
              <w:pStyle w:val="CVTabletext"/>
            </w:pPr>
            <w:r>
              <w:object w:dxaOrig="2340" w:dyaOrig="570" w14:anchorId="357173AE">
                <v:shape id="_x0000_i1033" type="#_x0000_t75" style="width:109.55pt;height:26.9pt" o:ole="">
                  <v:imagedata r:id="rId201" o:title=""/>
                </v:shape>
                <o:OLEObject Type="Embed" ProgID="PBrush" ShapeID="_x0000_i1033" DrawAspect="Content" ObjectID="_1649640666" r:id="rId202"/>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72FB5763" w:rsidR="00E310EF" w:rsidRPr="001B104E" w:rsidRDefault="007D2249" w:rsidP="007D2249">
            <w:pPr>
              <w:pStyle w:val="CVTabletext"/>
            </w:pPr>
            <w:r>
              <w:t>Click the marker to open the information panel</w:t>
            </w:r>
            <w:r w:rsidR="00A21ABC">
              <w:t>,</w:t>
            </w:r>
            <w:r>
              <w:t xml:space="preserve">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0B8DE0AC" w:rsidR="00880869" w:rsidRDefault="00876376" w:rsidP="00880869">
      <w:pPr>
        <w:pStyle w:val="CVFigure"/>
      </w:pPr>
      <w:r>
        <w:drawing>
          <wp:inline distT="0" distB="0" distL="0" distR="0" wp14:anchorId="5CF0CDAC" wp14:editId="1DE819DA">
            <wp:extent cx="4676775" cy="2342177"/>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CT Geomap - zipcode view 2.png"/>
                    <pic:cNvPicPr/>
                  </pic:nvPicPr>
                  <pic:blipFill>
                    <a:blip r:embed="rId203">
                      <a:extLst>
                        <a:ext uri="{28A0092B-C50C-407E-A947-70E740481C1C}">
                          <a14:useLocalDpi xmlns:a14="http://schemas.microsoft.com/office/drawing/2010/main" val="0"/>
                        </a:ext>
                      </a:extLst>
                    </a:blip>
                    <a:stretch>
                      <a:fillRect/>
                    </a:stretch>
                  </pic:blipFill>
                  <pic:spPr>
                    <a:xfrm>
                      <a:off x="0" y="0"/>
                      <a:ext cx="4700172" cy="2353894"/>
                    </a:xfrm>
                    <a:prstGeom prst="rect">
                      <a:avLst/>
                    </a:prstGeom>
                  </pic:spPr>
                </pic:pic>
              </a:graphicData>
            </a:graphic>
          </wp:inline>
        </w:drawing>
      </w:r>
    </w:p>
    <w:p w14:paraId="4757B8FF" w14:textId="2D8DC0C9" w:rsidR="00880869" w:rsidRDefault="00880869" w:rsidP="00D021C8">
      <w:pPr>
        <w:pStyle w:val="CVFigureCaption"/>
        <w:tabs>
          <w:tab w:val="left" w:pos="993"/>
          <w:tab w:val="left" w:pos="1134"/>
        </w:tabs>
      </w:pPr>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00614F62" w:rsidR="00910C76" w:rsidRPr="001B104E" w:rsidRDefault="00910C76" w:rsidP="00F11FB6">
      <w:pPr>
        <w:pStyle w:val="Heading1"/>
      </w:pPr>
      <w:bookmarkStart w:id="153" w:name="_Toc39027803"/>
      <w:r w:rsidRPr="00F11FB6">
        <w:lastRenderedPageBreak/>
        <w:t>Glossary</w:t>
      </w:r>
      <w:bookmarkEnd w:id="153"/>
    </w:p>
    <w:p w14:paraId="0F4087A7" w14:textId="77777777" w:rsidR="00D238ED" w:rsidRPr="00CB0FAB" w:rsidRDefault="00D238ED" w:rsidP="00CB0FAB">
      <w:pPr>
        <w:pStyle w:val="CVChapterBodyCopy"/>
        <w:rPr>
          <w:b/>
        </w:rPr>
      </w:pPr>
      <w:r>
        <w:rPr>
          <w:b/>
        </w:rPr>
        <w:t xml:space="preserve">Assessment: </w:t>
      </w:r>
      <w:r w:rsidRPr="00CB0FAB">
        <w:t>Individual users are required to answer an assessment related to the service request. The questions and answers shall be available to service providers and entity users reviewing the service request.</w:t>
      </w:r>
    </w:p>
    <w:p w14:paraId="39A0D062" w14:textId="435C1A0B" w:rsidR="00D238ED" w:rsidRDefault="00D238ED" w:rsidP="00696C0A">
      <w:pPr>
        <w:pStyle w:val="CVChapterBodyCopy"/>
      </w:pPr>
      <w:r w:rsidRPr="002F474B">
        <w:rPr>
          <w:b/>
        </w:rPr>
        <w:t>Caregiver</w:t>
      </w:r>
      <w:r>
        <w:t>: The person sent by your service provider to assist you based on your service request and the type of service category.</w:t>
      </w:r>
    </w:p>
    <w:p w14:paraId="3F5FEF23" w14:textId="6FE80773" w:rsidR="008D0972" w:rsidRPr="008D0972" w:rsidRDefault="008D0972" w:rsidP="008D0972">
      <w:pPr>
        <w:pStyle w:val="CVChapterBodyCopy"/>
      </w:pPr>
      <w:r w:rsidRPr="008D0972">
        <w:rPr>
          <w:b/>
        </w:rPr>
        <w:t>Coreo Analytics</w:t>
      </w:r>
      <w:r w:rsidRPr="008D0972">
        <w:t>: The Coreo Analytics application has the master list of all patients, which can be fetched in Coreo Home based on the customer specification.</w:t>
      </w:r>
    </w:p>
    <w:p w14:paraId="3378B386" w14:textId="77777777" w:rsidR="00D238ED" w:rsidRDefault="00D238ED" w:rsidP="00696C0A">
      <w:pPr>
        <w:pStyle w:val="CVChapterBodyCopy"/>
      </w:pPr>
      <w:r w:rsidRPr="009C3C64">
        <w:rPr>
          <w:b/>
        </w:rPr>
        <w:t>Entity</w:t>
      </w:r>
      <w:r>
        <w:t>: Home health agencies or organizations</w:t>
      </w:r>
    </w:p>
    <w:p w14:paraId="388BFBBD" w14:textId="64921C89" w:rsidR="00D238ED" w:rsidRPr="00D44638" w:rsidRDefault="00D238ED" w:rsidP="00696C0A">
      <w:pPr>
        <w:pStyle w:val="CVChapterBodyCopy"/>
        <w:rPr>
          <w:b/>
        </w:rPr>
      </w:pPr>
      <w:r w:rsidRPr="00D44638">
        <w:rPr>
          <w:b/>
        </w:rPr>
        <w:t>Feedback Alert</w:t>
      </w:r>
      <w:r>
        <w:rPr>
          <w:b/>
        </w:rPr>
        <w:t>s</w:t>
      </w:r>
      <w:r w:rsidRPr="00D44638">
        <w:t>:</w:t>
      </w:r>
      <w:r>
        <w:t xml:space="preserve"> </w:t>
      </w:r>
      <w:r w:rsidRPr="009C0E3E">
        <w:t xml:space="preserve">The </w:t>
      </w:r>
      <w:r w:rsidR="000A3EEC" w:rsidRPr="009C0E3E">
        <w:t xml:space="preserve">care team </w:t>
      </w:r>
      <w:r w:rsidRPr="009C0E3E">
        <w:t xml:space="preserve">and the </w:t>
      </w:r>
      <w:r w:rsidR="000A3EEC" w:rsidRPr="009C0E3E">
        <w:t>entity user</w:t>
      </w:r>
      <w:r w:rsidR="000A3EEC">
        <w:t>s</w:t>
      </w:r>
      <w:r w:rsidR="000A3EEC" w:rsidRPr="009C0E3E">
        <w:t xml:space="preserve"> </w:t>
      </w:r>
      <w:r w:rsidRPr="009C0E3E">
        <w:t>can view a set of individ</w:t>
      </w:r>
      <w:r>
        <w:t xml:space="preserve">uals or service providers associated with an assessment-answer in the feedback section, which </w:t>
      </w:r>
      <w:r w:rsidRPr="009C0E3E">
        <w:t>results in a feedback alert.</w:t>
      </w:r>
    </w:p>
    <w:p w14:paraId="5CFEE55A" w14:textId="6EFEC4F8" w:rsidR="00D238ED" w:rsidRDefault="00D238ED" w:rsidP="00696C0A">
      <w:pPr>
        <w:pStyle w:val="CVChapterBodyCopy"/>
      </w:pPr>
      <w:r w:rsidRPr="000F3E00">
        <w:rPr>
          <w:b/>
        </w:rPr>
        <w:t>Guardian</w:t>
      </w:r>
      <w:r>
        <w:t xml:space="preserve">: A guardian is a person supporting </w:t>
      </w:r>
      <w:r w:rsidR="008D0972">
        <w:t xml:space="preserve">one or more </w:t>
      </w:r>
      <w:r>
        <w:t>individual</w:t>
      </w:r>
      <w:r w:rsidR="008D0972">
        <w:t>s</w:t>
      </w:r>
      <w:r>
        <w:t xml:space="preserve"> needing services.</w:t>
      </w:r>
    </w:p>
    <w:p w14:paraId="001C8FB9" w14:textId="5F1BB0AA" w:rsidR="00D238ED" w:rsidRPr="00904B67" w:rsidRDefault="00D238ED" w:rsidP="00D238ED">
      <w:pPr>
        <w:pStyle w:val="CVChapterBodyCopy"/>
        <w:rPr>
          <w:noProof/>
          <w:lang w:val="en-IN" w:eastAsia="en-IN"/>
        </w:rPr>
      </w:pPr>
      <w:r w:rsidRPr="000F3E00">
        <w:rPr>
          <w:b/>
        </w:rPr>
        <w:t>Inactive Patient</w:t>
      </w:r>
      <w:r>
        <w:t xml:space="preserve">: </w:t>
      </w:r>
      <w:r w:rsidRPr="000F3E00">
        <w:t xml:space="preserve">The care team </w:t>
      </w:r>
      <w:r>
        <w:t>has the provision to</w:t>
      </w:r>
      <w:r w:rsidRPr="000F3E00">
        <w:t xml:space="preserve"> view</w:t>
      </w:r>
      <w:r w:rsidR="00076B58">
        <w:t xml:space="preserve"> only those patients that have i</w:t>
      </w:r>
      <w:r w:rsidRPr="000F3E00">
        <w:t>nactive contracts in Coreo Analytics</w:t>
      </w:r>
      <w:r>
        <w:t>. B</w:t>
      </w:r>
      <w:r w:rsidRPr="000F3E00">
        <w:t>ased on the client’s policy, they can decide whether inactive patients may continue utilizing the Coreo Home platform.</w:t>
      </w:r>
      <w:r>
        <w:t xml:space="preserve"> </w:t>
      </w:r>
      <w:r w:rsidR="005B2B39">
        <w:t>The application flags the p</w:t>
      </w:r>
      <w:r w:rsidR="005B2B39">
        <w:rPr>
          <w:noProof/>
          <w:lang w:val="en-IN" w:eastAsia="en-IN"/>
        </w:rPr>
        <w:t xml:space="preserve">atients </w:t>
      </w:r>
      <w:r w:rsidRPr="00904B67">
        <w:rPr>
          <w:noProof/>
          <w:lang w:val="en-IN" w:eastAsia="en-IN"/>
        </w:rPr>
        <w:t xml:space="preserve">as </w:t>
      </w:r>
      <w:r w:rsidRPr="00076B58">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7315F006" w14:textId="77777777" w:rsidR="00D238ED" w:rsidRDefault="00D238ED" w:rsidP="00696C0A">
      <w:pPr>
        <w:pStyle w:val="CVChapterBodyCopy"/>
      </w:pPr>
      <w:r w:rsidRPr="000F14F6">
        <w:rPr>
          <w:b/>
        </w:rPr>
        <w:t>Individual</w:t>
      </w:r>
      <w:r>
        <w:t>: A patient or a dependent member in need of services.</w:t>
      </w:r>
    </w:p>
    <w:p w14:paraId="2BA616E8" w14:textId="77777777" w:rsidR="00D238ED" w:rsidRDefault="00D238ED" w:rsidP="00696C0A">
      <w:pPr>
        <w:pStyle w:val="CVChapterBodyCopy"/>
      </w:pPr>
      <w:r w:rsidRPr="00CC59A7">
        <w:rPr>
          <w:b/>
        </w:rPr>
        <w:t>Page</w:t>
      </w:r>
      <w:r>
        <w:t>: The terms page and screen are used interchangeably in the context of the Coreo Home application.</w:t>
      </w:r>
    </w:p>
    <w:p w14:paraId="705140B6" w14:textId="2701EAF5" w:rsidR="00D238ED" w:rsidRDefault="00D238ED" w:rsidP="00696C0A">
      <w:pPr>
        <w:pStyle w:val="CVChapterBodyCopy"/>
      </w:pPr>
      <w:r w:rsidRPr="00AB1048">
        <w:rPr>
          <w:b/>
        </w:rPr>
        <w:t>Service</w:t>
      </w:r>
      <w:r>
        <w:t xml:space="preserve"> </w:t>
      </w:r>
      <w:r w:rsidRPr="00AB1048">
        <w:rPr>
          <w:b/>
        </w:rPr>
        <w:t>Category</w:t>
      </w:r>
      <w:r>
        <w:t xml:space="preserve">: The service categories in Coreo Home include </w:t>
      </w:r>
      <w:r w:rsidRPr="00104BD1">
        <w:rPr>
          <w:b/>
        </w:rPr>
        <w:t>Activities of Daily Living</w:t>
      </w:r>
      <w:r>
        <w:t xml:space="preserve">, </w:t>
      </w:r>
      <w:r w:rsidRPr="00104BD1">
        <w:rPr>
          <w:b/>
        </w:rPr>
        <w:t>Help at Home</w:t>
      </w:r>
      <w:r>
        <w:t xml:space="preserve">, </w:t>
      </w:r>
      <w:r w:rsidRPr="00104BD1">
        <w:rPr>
          <w:b/>
        </w:rPr>
        <w:t>Groceries and Nutrition</w:t>
      </w:r>
      <w:r>
        <w:t xml:space="preserve">, and </w:t>
      </w:r>
      <w:r w:rsidRPr="00104BD1">
        <w:rPr>
          <w:b/>
        </w:rPr>
        <w:t>Transportation</w:t>
      </w:r>
      <w:r>
        <w:t>.</w:t>
      </w:r>
    </w:p>
    <w:p w14:paraId="737260B2" w14:textId="1DDCC6E8" w:rsidR="00FA15CD" w:rsidRDefault="00FA15CD" w:rsidP="00FA15CD">
      <w:pPr>
        <w:pStyle w:val="CVChapterBodyCopy"/>
        <w:rPr>
          <w:b/>
        </w:rPr>
      </w:pPr>
      <w:r>
        <w:rPr>
          <w:b/>
        </w:rPr>
        <w:t xml:space="preserve">Service </w:t>
      </w:r>
      <w:r w:rsidRPr="007B0566">
        <w:rPr>
          <w:b/>
        </w:rPr>
        <w:t xml:space="preserve">Plan: </w:t>
      </w:r>
      <w:r w:rsidR="006257B0" w:rsidRPr="006257B0">
        <w:t>An entity creates a service plan when they engage with a patient. A service plan involves creating a schedule and service visits based upon the patient’s service request. A service visit includes the visit date, the visit start-time, the duration in hours, the service types that the provider must offer, and the name of the service provider.</w:t>
      </w:r>
    </w:p>
    <w:p w14:paraId="782C86B1" w14:textId="77777777" w:rsidR="00D238ED" w:rsidRPr="00D44638" w:rsidRDefault="00D238ED" w:rsidP="00696C0A">
      <w:pPr>
        <w:pStyle w:val="CVChapterBodyCopy"/>
        <w:rPr>
          <w:b/>
        </w:rPr>
      </w:pPr>
      <w:r w:rsidRPr="00D44638">
        <w:rPr>
          <w:b/>
        </w:rPr>
        <w:t>Service Provider</w:t>
      </w:r>
      <w:r w:rsidRPr="00D44638">
        <w:t>:</w:t>
      </w:r>
      <w:r>
        <w:t xml:space="preserve"> </w:t>
      </w:r>
      <w:r w:rsidRPr="00104BD1">
        <w:t>A service provider may be an individual caregiver or an entity like Meals on Wheels. The dashboard of the patient and guardian users provides a directory of service providers.</w:t>
      </w:r>
    </w:p>
    <w:p w14:paraId="5F3828D0" w14:textId="0510A593" w:rsidR="00D238ED" w:rsidRDefault="00D238ED" w:rsidP="00696C0A">
      <w:pPr>
        <w:pStyle w:val="CVChapterBodyCopy"/>
      </w:pPr>
      <w:r w:rsidRPr="00571DCE">
        <w:rPr>
          <w:b/>
        </w:rPr>
        <w:t>Service Request</w:t>
      </w:r>
      <w:r>
        <w:t xml:space="preserve">: </w:t>
      </w:r>
      <w:r w:rsidRPr="00571DCE">
        <w:t>Patients, Care Team, a</w:t>
      </w:r>
      <w:r>
        <w:t>nd Guardians can create a needs-</w:t>
      </w:r>
      <w:r w:rsidRPr="00571DCE">
        <w:t xml:space="preserve">request which specifies services that they are requesting.  Each Service Request includes service </w:t>
      </w:r>
      <w:r w:rsidRPr="00571DCE">
        <w:lastRenderedPageBreak/>
        <w:t>categories</w:t>
      </w:r>
      <w:r w:rsidR="008D0972">
        <w:t>,</w:t>
      </w:r>
      <w:r w:rsidRPr="00571DCE">
        <w:t xml:space="preserve"> which in turn include service types. A service provider fulfills a service request.</w:t>
      </w:r>
    </w:p>
    <w:p w14:paraId="08829ECA" w14:textId="77777777" w:rsidR="00D238ED" w:rsidRDefault="00D238ED" w:rsidP="00696C0A">
      <w:pPr>
        <w:pStyle w:val="CVChapterBodyCopy"/>
      </w:pPr>
      <w:r w:rsidRPr="00AB1048">
        <w:rPr>
          <w:b/>
        </w:rPr>
        <w:t>Service</w:t>
      </w:r>
      <w:r>
        <w:t xml:space="preserve"> </w:t>
      </w:r>
      <w:r w:rsidRPr="00AB1048">
        <w:rPr>
          <w:b/>
        </w:rPr>
        <w:t>Type</w:t>
      </w:r>
      <w:r>
        <w:t xml:space="preserve">: Each service category includes one or more service types. For example, the service category, </w:t>
      </w:r>
      <w:r w:rsidRPr="00104BD1">
        <w:rPr>
          <w:b/>
        </w:rPr>
        <w:t>Groceries and Nutrition</w:t>
      </w:r>
      <w:r>
        <w:rPr>
          <w:b/>
        </w:rPr>
        <w:t xml:space="preserve"> </w:t>
      </w:r>
      <w:r>
        <w:t>includes</w:t>
      </w:r>
      <w:r w:rsidRPr="00104BD1">
        <w:t xml:space="preserve"> service types</w:t>
      </w:r>
      <w:r>
        <w:t xml:space="preserve">, </w:t>
      </w:r>
      <w:r w:rsidRPr="00104BD1">
        <w:rPr>
          <w:b/>
        </w:rPr>
        <w:t>Grocery Delivery</w:t>
      </w:r>
      <w:r>
        <w:t xml:space="preserve"> and </w:t>
      </w:r>
      <w:r w:rsidRPr="00104BD1">
        <w:rPr>
          <w:b/>
        </w:rPr>
        <w:t>Meal Delivery</w:t>
      </w:r>
      <w:r>
        <w:t>.</w:t>
      </w:r>
    </w:p>
    <w:p w14:paraId="16125C17" w14:textId="77777777" w:rsidR="00D238ED" w:rsidRDefault="00D238ED" w:rsidP="00696C0A">
      <w:pPr>
        <w:pStyle w:val="CVChapterBodyCopy"/>
        <w:rPr>
          <w:b/>
        </w:rPr>
      </w:pPr>
      <w:r>
        <w:rPr>
          <w:b/>
        </w:rPr>
        <w:t xml:space="preserve">Task: </w:t>
      </w:r>
      <w:r w:rsidRPr="00291B57">
        <w:t>There are one or more service tasks under each service type.</w:t>
      </w:r>
      <w:r>
        <w:t xml:space="preserve"> For example, the service type, </w:t>
      </w:r>
      <w:r w:rsidRPr="00291B57">
        <w:rPr>
          <w:b/>
        </w:rPr>
        <w:t>Grocery Delivery</w:t>
      </w:r>
      <w:r>
        <w:t xml:space="preserve"> includes tasks, </w:t>
      </w:r>
      <w:r w:rsidRPr="00291B57">
        <w:rPr>
          <w:b/>
        </w:rPr>
        <w:t>Generate grocery order</w:t>
      </w:r>
      <w:r>
        <w:t xml:space="preserve"> and </w:t>
      </w:r>
      <w:r w:rsidRPr="00291B57">
        <w:rPr>
          <w:b/>
        </w:rPr>
        <w:t>Deliver grocery order.</w:t>
      </w:r>
    </w:p>
    <w:p w14:paraId="59639461" w14:textId="77777777" w:rsidR="00D238ED" w:rsidRDefault="00D238ED" w:rsidP="00696C0A">
      <w:pPr>
        <w:pStyle w:val="CVChapterBodyCopy"/>
      </w:pPr>
      <w:r w:rsidRPr="00D238ED">
        <w:rPr>
          <w:b/>
        </w:rPr>
        <w:t>View Visit Calendar</w:t>
      </w:r>
      <w:r>
        <w:t>: A</w:t>
      </w:r>
      <w:r w:rsidRPr="00B26EF1">
        <w:t xml:space="preserve"> calendar view </w:t>
      </w:r>
      <w:r>
        <w:t>on the dashboard detailing all service v</w:t>
      </w:r>
      <w:r w:rsidRPr="00B26EF1">
        <w:t>isits on the associated date</w:t>
      </w:r>
      <w:r>
        <w:t>.</w:t>
      </w:r>
    </w:p>
    <w:p w14:paraId="5C4025A7" w14:textId="77777777" w:rsidR="00D238ED" w:rsidRDefault="00D238ED" w:rsidP="00696C0A">
      <w:pPr>
        <w:pStyle w:val="CVChapterBodyCopy"/>
      </w:pPr>
      <w:r w:rsidRPr="00AB1048">
        <w:rPr>
          <w:b/>
        </w:rPr>
        <w:t>Visit</w:t>
      </w:r>
      <w:r>
        <w:t xml:space="preserve">: </w:t>
      </w:r>
      <w:r w:rsidRPr="007B0566">
        <w:t>A service visit fulfilled by the service provider based upon the service request posted by the patient and the service plan created by the entity.</w:t>
      </w:r>
    </w:p>
    <w:p w14:paraId="3A8ABF72" w14:textId="72D7778F" w:rsidR="00B26EF1" w:rsidRDefault="00B26EF1" w:rsidP="00696C0A">
      <w:pPr>
        <w:pStyle w:val="CVChapterBodyCopy"/>
      </w:pPr>
    </w:p>
    <w:p w14:paraId="4F129778" w14:textId="77777777" w:rsidR="00B26EF1" w:rsidRPr="00696C0A" w:rsidRDefault="00B26EF1" w:rsidP="00696C0A">
      <w:pPr>
        <w:pStyle w:val="CVChapterBodyCopy"/>
        <w:sectPr w:rsidR="00B26EF1" w:rsidRPr="00696C0A" w:rsidSect="00A44AA2">
          <w:headerReference w:type="even" r:id="rId204"/>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54" w:name="_Toc39027804"/>
      <w:r w:rsidRPr="001B104E">
        <w:lastRenderedPageBreak/>
        <w:t>Index</w:t>
      </w:r>
      <w:bookmarkEnd w:id="154"/>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68A950AC" w14:textId="670BF086" w:rsidR="000F301E" w:rsidRDefault="000F301E" w:rsidP="00507F47">
      <w:pPr>
        <w:pStyle w:val="CVChapterBodyCopy"/>
      </w:pPr>
    </w:p>
    <w:p w14:paraId="50172FC0" w14:textId="1DD19320" w:rsidR="000F301E" w:rsidRPr="000F301E" w:rsidRDefault="000F301E" w:rsidP="00507F47">
      <w:pPr>
        <w:pStyle w:val="CVChapterBodyCopy"/>
        <w:rPr>
          <w:u w:val="single"/>
        </w:rPr>
      </w:pPr>
      <w:r w:rsidRPr="000F301E">
        <w:rPr>
          <w:u w:val="single"/>
        </w:rPr>
        <w:t xml:space="preserve">Please Note: The Index will be generated just before the </w:t>
      </w:r>
      <w:r w:rsidR="00964011">
        <w:rPr>
          <w:u w:val="single"/>
        </w:rPr>
        <w:t xml:space="preserve">Print-Ready </w:t>
      </w:r>
      <w:r w:rsidRPr="000F301E">
        <w:rPr>
          <w:u w:val="single"/>
        </w:rPr>
        <w:t xml:space="preserve">PDF generation as the page numbers </w:t>
      </w:r>
      <w:r w:rsidR="00964011">
        <w:rPr>
          <w:u w:val="single"/>
        </w:rPr>
        <w:t xml:space="preserve">are going to </w:t>
      </w:r>
      <w:r w:rsidRPr="000F301E">
        <w:rPr>
          <w:u w:val="single"/>
        </w:rPr>
        <w:t>change.</w:t>
      </w:r>
    </w:p>
    <w:sectPr w:rsidR="000F301E" w:rsidRPr="000F301E" w:rsidSect="00A44AA2">
      <w:headerReference w:type="even" r:id="rId20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5AA0C3" w14:textId="77777777" w:rsidR="0024475A" w:rsidRDefault="0024475A" w:rsidP="000C403C">
      <w:pPr>
        <w:spacing w:after="0"/>
      </w:pPr>
      <w:r>
        <w:separator/>
      </w:r>
    </w:p>
  </w:endnote>
  <w:endnote w:type="continuationSeparator" w:id="0">
    <w:p w14:paraId="04E5171B" w14:textId="77777777" w:rsidR="0024475A" w:rsidRDefault="0024475A"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swiss"/>
    <w:pitch w:val="variable"/>
    <w:sig w:usb0="E1000AEF" w:usb1="5000A1FF" w:usb2="00000000" w:usb3="00000000" w:csb0="000001BF" w:csb1="00000000"/>
  </w:font>
  <w:font w:name="Helvetica Neue">
    <w:altName w:val="Malgun Gothic"/>
    <w:charset w:val="00"/>
    <w:family w:val="auto"/>
    <w:pitch w:val="variable"/>
    <w:sig w:usb0="E50002FF" w:usb1="500079DB" w:usb2="00000010" w:usb3="00000000" w:csb0="00000001" w:csb1="00000000"/>
  </w:font>
  <w:font w:name="Helvetica Neue Light">
    <w:altName w:val="Times New Roman"/>
    <w:charset w:val="00"/>
    <w:family w:val="auto"/>
    <w:pitch w:val="variable"/>
    <w:sig w:usb0="A00002FF" w:usb1="5000205B" w:usb2="00000002" w:usb3="00000000" w:csb0="00000007" w:csb1="00000000"/>
  </w:font>
  <w:font w:name="ヒラギノ角ゴ Pro W3">
    <w:charset w:val="80"/>
    <w:family w:val="swiss"/>
    <w:pitch w:val="variable"/>
    <w:sig w:usb0="E00002FF" w:usb1="7AC7FFFF" w:usb2="00000012" w:usb3="00000000" w:csb0="0002000D" w:csb1="00000000"/>
  </w:font>
  <w:font w:name="Helvetica Neue UltraLight">
    <w:altName w:val="Times New Roman"/>
    <w:charset w:val="00"/>
    <w:family w:val="auto"/>
    <w:pitch w:val="variable"/>
    <w:sig w:usb0="A00002FF" w:usb1="5000205B" w:usb2="00000002" w:usb3="00000000" w:csb0="00000001"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C51921" w:rsidRPr="00125F01" w:rsidRDefault="00C51921" w:rsidP="0000272E">
            <w:pPr>
              <w:pStyle w:val="Footer"/>
              <w:jc w:val="center"/>
              <w:rPr>
                <w:rFonts w:ascii="Century Gothic" w:hAnsi="Century Gothic"/>
                <w:i/>
                <w:color w:val="7F7F7F" w:themeColor="text1" w:themeTint="80"/>
                <w:szCs w:val="24"/>
              </w:rPr>
            </w:pPr>
          </w:p>
          <w:p w14:paraId="38BC0EDC" w14:textId="77777777" w:rsidR="00C51921" w:rsidRPr="00125F01" w:rsidRDefault="00C51921" w:rsidP="0000272E">
            <w:pPr>
              <w:pStyle w:val="Footer"/>
              <w:jc w:val="center"/>
              <w:rPr>
                <w:rFonts w:ascii="Century Gothic" w:hAnsi="Century Gothic"/>
                <w:i/>
                <w:color w:val="7F7F7F" w:themeColor="text1" w:themeTint="80"/>
                <w:szCs w:val="24"/>
              </w:rPr>
            </w:pPr>
          </w:p>
          <w:p w14:paraId="2192D9AD" w14:textId="271A33F7" w:rsidR="00C51921" w:rsidRPr="00125F01" w:rsidRDefault="00C5192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3567D">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3567D">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C51921" w:rsidRPr="00125F01" w:rsidRDefault="00C51921" w:rsidP="00125F01">
            <w:pPr>
              <w:pStyle w:val="Footer"/>
              <w:jc w:val="center"/>
              <w:rPr>
                <w:rFonts w:ascii="Century Gothic" w:hAnsi="Century Gothic"/>
                <w:i/>
                <w:color w:val="7F7F7F" w:themeColor="text1" w:themeTint="80"/>
                <w:szCs w:val="24"/>
              </w:rPr>
            </w:pPr>
          </w:p>
          <w:p w14:paraId="65575ABA" w14:textId="77777777" w:rsidR="00C51921" w:rsidRPr="00125F01" w:rsidRDefault="00C51921" w:rsidP="00125F01">
            <w:pPr>
              <w:pStyle w:val="Footer"/>
              <w:jc w:val="center"/>
              <w:rPr>
                <w:rFonts w:ascii="Century Gothic" w:hAnsi="Century Gothic"/>
                <w:i/>
                <w:color w:val="7F7F7F" w:themeColor="text1" w:themeTint="80"/>
                <w:szCs w:val="24"/>
              </w:rPr>
            </w:pPr>
          </w:p>
          <w:p w14:paraId="634079A5" w14:textId="094999F7" w:rsidR="00C51921" w:rsidRPr="00125F01" w:rsidRDefault="00C5192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3567D">
              <w:rPr>
                <w:rFonts w:ascii="Century Gothic" w:hAnsi="Century Gothic"/>
                <w:i/>
                <w:color w:val="7F7F7F" w:themeColor="text1" w:themeTint="80"/>
                <w:szCs w:val="24"/>
              </w:rPr>
              <w:t>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3567D">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p w14:paraId="3B87943F" w14:textId="77777777" w:rsidR="00C51921" w:rsidRPr="00125F01" w:rsidRDefault="00C51921"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03055010"/>
      <w:docPartObj>
        <w:docPartGallery w:val="Page Numbers (Bottom of Page)"/>
        <w:docPartUnique/>
      </w:docPartObj>
    </w:sdtPr>
    <w:sdtEndPr/>
    <w:sdtContent>
      <w:sdt>
        <w:sdtPr>
          <w:rPr>
            <w:rFonts w:ascii="Century Gothic" w:hAnsi="Century Gothic"/>
            <w:i/>
            <w:color w:val="7F7F7F" w:themeColor="text1" w:themeTint="80"/>
            <w:szCs w:val="24"/>
          </w:rPr>
          <w:id w:val="-259145702"/>
          <w:docPartObj>
            <w:docPartGallery w:val="Page Numbers (Top of Page)"/>
            <w:docPartUnique/>
          </w:docPartObj>
        </w:sdtPr>
        <w:sdtEndPr/>
        <w:sdtContent>
          <w:p w14:paraId="59E2F3AE" w14:textId="77777777" w:rsidR="00C51921" w:rsidRPr="00125F01" w:rsidRDefault="00C51921" w:rsidP="0000272E">
            <w:pPr>
              <w:pStyle w:val="Footer"/>
              <w:jc w:val="center"/>
              <w:rPr>
                <w:rFonts w:ascii="Century Gothic" w:hAnsi="Century Gothic"/>
                <w:i/>
                <w:color w:val="7F7F7F" w:themeColor="text1" w:themeTint="80"/>
                <w:szCs w:val="24"/>
              </w:rPr>
            </w:pPr>
          </w:p>
          <w:p w14:paraId="72AB4368" w14:textId="77777777" w:rsidR="00C51921" w:rsidRPr="00125F01" w:rsidRDefault="00C51921" w:rsidP="0000272E">
            <w:pPr>
              <w:pStyle w:val="Footer"/>
              <w:jc w:val="center"/>
              <w:rPr>
                <w:rFonts w:ascii="Century Gothic" w:hAnsi="Century Gothic"/>
                <w:i/>
                <w:color w:val="7F7F7F" w:themeColor="text1" w:themeTint="80"/>
                <w:szCs w:val="24"/>
              </w:rPr>
            </w:pPr>
          </w:p>
          <w:p w14:paraId="2F45EDE2" w14:textId="66B4B2FA" w:rsidR="00C51921" w:rsidRPr="00125F01" w:rsidRDefault="00C5192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3567D">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3567D">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935288623"/>
      <w:docPartObj>
        <w:docPartGallery w:val="Page Numbers (Bottom of Page)"/>
        <w:docPartUnique/>
      </w:docPartObj>
    </w:sdtPr>
    <w:sdtEndPr/>
    <w:sdtContent>
      <w:sdt>
        <w:sdtPr>
          <w:rPr>
            <w:rFonts w:ascii="Century Gothic" w:hAnsi="Century Gothic"/>
            <w:i/>
            <w:color w:val="7F7F7F" w:themeColor="text1" w:themeTint="80"/>
            <w:szCs w:val="24"/>
          </w:rPr>
          <w:id w:val="-482554399"/>
          <w:docPartObj>
            <w:docPartGallery w:val="Page Numbers (Top of Page)"/>
            <w:docPartUnique/>
          </w:docPartObj>
        </w:sdtPr>
        <w:sdtEndPr/>
        <w:sdtContent>
          <w:p w14:paraId="62533D65" w14:textId="77777777" w:rsidR="00C51921" w:rsidRPr="00125F01" w:rsidRDefault="00C51921" w:rsidP="0000272E">
            <w:pPr>
              <w:pStyle w:val="Footer"/>
              <w:jc w:val="center"/>
              <w:rPr>
                <w:rFonts w:ascii="Century Gothic" w:hAnsi="Century Gothic"/>
                <w:i/>
                <w:color w:val="7F7F7F" w:themeColor="text1" w:themeTint="80"/>
                <w:szCs w:val="24"/>
              </w:rPr>
            </w:pPr>
          </w:p>
          <w:p w14:paraId="2E672528" w14:textId="77777777" w:rsidR="00C51921" w:rsidRPr="00125F01" w:rsidRDefault="00C51921" w:rsidP="0000272E">
            <w:pPr>
              <w:pStyle w:val="Footer"/>
              <w:jc w:val="center"/>
              <w:rPr>
                <w:rFonts w:ascii="Century Gothic" w:hAnsi="Century Gothic"/>
                <w:i/>
                <w:color w:val="7F7F7F" w:themeColor="text1" w:themeTint="80"/>
                <w:szCs w:val="24"/>
              </w:rPr>
            </w:pPr>
          </w:p>
          <w:p w14:paraId="460944BA" w14:textId="625ADADB" w:rsidR="00C51921" w:rsidRPr="00125F01" w:rsidRDefault="00C5192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3567D">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3567D">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p w14:paraId="6C9E5B33" w14:textId="77777777" w:rsidR="00C51921" w:rsidRPr="00125F01" w:rsidRDefault="00C51921" w:rsidP="0000272E">
    <w:pPr>
      <w:pStyle w:val="Footer"/>
      <w:rPr>
        <w:rFonts w:ascii="Century Gothic" w:hAnsi="Century Gothic"/>
        <w:i/>
        <w:color w:val="7F7F7F" w:themeColor="text1" w:themeTint="80"/>
        <w:szCs w:val="24"/>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624032413"/>
      <w:docPartObj>
        <w:docPartGallery w:val="Page Numbers (Bottom of Page)"/>
        <w:docPartUnique/>
      </w:docPartObj>
    </w:sdtPr>
    <w:sdtEndPr/>
    <w:sdtContent>
      <w:sdt>
        <w:sdtPr>
          <w:rPr>
            <w:rFonts w:ascii="Century Gothic" w:hAnsi="Century Gothic"/>
            <w:i/>
            <w:color w:val="7F7F7F" w:themeColor="text1" w:themeTint="80"/>
            <w:szCs w:val="24"/>
          </w:rPr>
          <w:id w:val="805975647"/>
          <w:docPartObj>
            <w:docPartGallery w:val="Page Numbers (Top of Page)"/>
            <w:docPartUnique/>
          </w:docPartObj>
        </w:sdtPr>
        <w:sdtEndPr/>
        <w:sdtContent>
          <w:p w14:paraId="54DEAB04" w14:textId="77777777" w:rsidR="00C51921" w:rsidRPr="00125F01" w:rsidRDefault="00C51921" w:rsidP="00125F01">
            <w:pPr>
              <w:pStyle w:val="Footer"/>
              <w:jc w:val="center"/>
              <w:rPr>
                <w:rFonts w:ascii="Century Gothic" w:hAnsi="Century Gothic"/>
                <w:i/>
                <w:color w:val="7F7F7F" w:themeColor="text1" w:themeTint="80"/>
                <w:szCs w:val="24"/>
              </w:rPr>
            </w:pPr>
          </w:p>
          <w:p w14:paraId="7D53ADDD" w14:textId="77777777" w:rsidR="00C51921" w:rsidRPr="00125F01" w:rsidRDefault="00C51921" w:rsidP="00125F01">
            <w:pPr>
              <w:pStyle w:val="Footer"/>
              <w:jc w:val="center"/>
              <w:rPr>
                <w:rFonts w:ascii="Century Gothic" w:hAnsi="Century Gothic"/>
                <w:i/>
                <w:color w:val="7F7F7F" w:themeColor="text1" w:themeTint="80"/>
                <w:szCs w:val="24"/>
              </w:rPr>
            </w:pPr>
          </w:p>
          <w:p w14:paraId="3C4E6825" w14:textId="3F7490CB" w:rsidR="00C51921" w:rsidRPr="00125F01" w:rsidRDefault="00C5192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3567D">
              <w:rPr>
                <w:rFonts w:ascii="Century Gothic" w:hAnsi="Century Gothic"/>
                <w:i/>
                <w:color w:val="7F7F7F" w:themeColor="text1" w:themeTint="80"/>
                <w:szCs w:val="24"/>
              </w:rPr>
              <w:t>1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3567D">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p w14:paraId="17856E3B" w14:textId="2384FD99" w:rsidR="00C51921" w:rsidRPr="00125F01" w:rsidRDefault="00C51921"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575E3A" w14:textId="77777777" w:rsidR="0024475A" w:rsidRDefault="0024475A" w:rsidP="000C403C">
      <w:pPr>
        <w:spacing w:after="0"/>
      </w:pPr>
      <w:r>
        <w:separator/>
      </w:r>
    </w:p>
  </w:footnote>
  <w:footnote w:type="continuationSeparator" w:id="0">
    <w:p w14:paraId="02B5D174" w14:textId="77777777" w:rsidR="0024475A" w:rsidRDefault="0024475A"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C51921" w:rsidRDefault="0024475A"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8.5pt;width:82.5pt;height:26.8pt;z-index:2516567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5364B797" w:rsidR="00C51921" w:rsidRPr="00CE5BE5" w:rsidRDefault="00C51921" w:rsidP="002A7AFB">
                <w:pPr>
                  <w:rPr>
                    <w:rFonts w:ascii="Century Gothic" w:hAnsi="Century Gothic"/>
                    <w:b/>
                  </w:rPr>
                </w:pPr>
                <w:r>
                  <w:rPr>
                    <w:rFonts w:ascii="Century Gothic" w:hAnsi="Century Gothic"/>
                  </w:rPr>
                  <w:t>April 2020</w:t>
                </w:r>
              </w:p>
            </w:txbxContent>
          </v:textbox>
          <w10:wrap anchorx="page"/>
        </v:shape>
      </w:pict>
    </w:r>
    <w:r w:rsidR="00C51921">
      <w:rPr>
        <w:noProof/>
        <w:lang w:val="en-IN" w:eastAsia="en-IN"/>
      </w:rPr>
      <w:drawing>
        <wp:anchor distT="0" distB="0" distL="114300" distR="114300" simplePos="0" relativeHeight="251646464" behindDoc="1" locked="0" layoutInCell="1" allowOverlap="1" wp14:anchorId="135DC458" wp14:editId="6E7F0DE0">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56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C51921" w:rsidRPr="00CE5BE5" w:rsidRDefault="00C51921"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46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1FA03D13" w:rsidR="00C51921" w:rsidRDefault="0024475A" w:rsidP="00722332">
    <w:pPr>
      <w:tabs>
        <w:tab w:val="right" w:pos="9360"/>
      </w:tabs>
    </w:pPr>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23.45pt;z-index:25166284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18782094" w:rsidR="00C51921" w:rsidRPr="00CE5BE5" w:rsidRDefault="00C51921" w:rsidP="00A31BE8">
                <w:pPr>
                  <w:rPr>
                    <w:rFonts w:ascii="Century Gothic" w:hAnsi="Century Gothic"/>
                    <w:b/>
                  </w:rPr>
                </w:pPr>
                <w:r>
                  <w:rPr>
                    <w:rFonts w:ascii="Century Gothic" w:hAnsi="Century Gothic"/>
                  </w:rPr>
                  <w:t>April 2020</w:t>
                </w:r>
              </w:p>
            </w:txbxContent>
          </v:textbox>
          <w10:wrap anchorx="page"/>
        </v:shape>
      </w:pict>
    </w:r>
    <w:r w:rsidR="00C51921">
      <w:rPr>
        <w:noProof/>
        <w:lang w:val="en-IN" w:eastAsia="en-IN"/>
      </w:rPr>
      <w:drawing>
        <wp:anchor distT="0" distB="0" distL="114300" distR="114300" simplePos="0" relativeHeight="251647488" behindDoc="1" locked="0" layoutInCell="1" allowOverlap="1" wp14:anchorId="1B496FC2" wp14:editId="1B444B7B">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182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C51921" w:rsidRPr="00CE5BE5" w:rsidRDefault="00C51921"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08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sidR="00C51921">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C51921" w:rsidRDefault="0024475A"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36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C51921" w:rsidRPr="00CE5BE5" w:rsidRDefault="00C51921"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260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C51921" w:rsidRPr="00CE5BE5" w:rsidRDefault="00C51921"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15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C51921" w:rsidRDefault="0024475A"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6.15pt;z-index:25165977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4F0F8F72" w:rsidR="00C51921" w:rsidRPr="00CE5BE5" w:rsidRDefault="00C51921" w:rsidP="00A31BE8">
                <w:pPr>
                  <w:rPr>
                    <w:rFonts w:ascii="Century Gothic" w:hAnsi="Century Gothic"/>
                    <w:b/>
                  </w:rPr>
                </w:pPr>
                <w:r>
                  <w:rPr>
                    <w:rFonts w:ascii="Century Gothic" w:hAnsi="Century Gothic"/>
                  </w:rPr>
                  <w:t>April 2020</w:t>
                </w:r>
              </w:p>
            </w:txbxContent>
          </v:textbox>
          <w10:wrap anchorx="page"/>
        </v:shape>
      </w:pict>
    </w:r>
    <w:r w:rsidR="00C51921">
      <w:rPr>
        <w:noProof/>
        <w:lang w:val="en-IN" w:eastAsia="en-IN"/>
      </w:rPr>
      <w:drawing>
        <wp:anchor distT="0" distB="0" distL="114300" distR="114300" simplePos="0" relativeHeight="251656192" behindDoc="1" locked="0" layoutInCell="1" allowOverlap="1" wp14:anchorId="57B4B4E5" wp14:editId="26105FF6">
          <wp:simplePos x="0" y="0"/>
          <wp:positionH relativeFrom="margin">
            <wp:posOffset>0</wp:posOffset>
          </wp:positionH>
          <wp:positionV relativeFrom="paragraph">
            <wp:posOffset>-120650</wp:posOffset>
          </wp:positionV>
          <wp:extent cx="1189990" cy="292100"/>
          <wp:effectExtent l="0" t="0" r="0" b="0"/>
          <wp:wrapTopAndBottom/>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875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C51921" w:rsidRPr="00CE5BE5" w:rsidRDefault="00C51921"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77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C51921" w:rsidRPr="002B2E00" w:rsidRDefault="0024475A"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592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C51921" w:rsidRPr="00CE5BE5" w:rsidRDefault="00C51921" w:rsidP="002B2E00">
                <w:pPr>
                  <w:rPr>
                    <w:rFonts w:ascii="Century Gothic" w:hAnsi="Century Gothic"/>
                    <w:b/>
                  </w:rPr>
                </w:pPr>
                <w:r>
                  <w:rPr>
                    <w:rFonts w:ascii="Century Gothic" w:hAnsi="Century Gothic"/>
                  </w:rPr>
                  <w:t>Jan 2020</w:t>
                </w:r>
              </w:p>
            </w:txbxContent>
          </v:textbox>
          <w10:wrap anchorx="page"/>
        </v:shape>
      </w:pict>
    </w:r>
    <w:r w:rsidR="00C51921">
      <w:rPr>
        <w:noProof/>
        <w:lang w:val="en-IN" w:eastAsia="en-IN"/>
      </w:rPr>
      <w:drawing>
        <wp:anchor distT="0" distB="0" distL="114300" distR="114300" simplePos="0" relativeHeight="251658240" behindDoc="1" locked="0" layoutInCell="1" allowOverlap="1" wp14:anchorId="344675AE" wp14:editId="5D3E35A2">
          <wp:simplePos x="0" y="0"/>
          <wp:positionH relativeFrom="margin">
            <wp:posOffset>0</wp:posOffset>
          </wp:positionH>
          <wp:positionV relativeFrom="paragraph">
            <wp:posOffset>-120650</wp:posOffset>
          </wp:positionV>
          <wp:extent cx="1189990" cy="292100"/>
          <wp:effectExtent l="0" t="0" r="0" b="0"/>
          <wp:wrapTopAndBottom/>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489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C51921" w:rsidRPr="00CE5BE5" w:rsidRDefault="00C51921"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68B36EB" w:rsidR="00C51921" w:rsidRPr="007500E5" w:rsidRDefault="0024475A" w:rsidP="007500E5">
    <w:pPr>
      <w:tabs>
        <w:tab w:val="right" w:pos="9360"/>
      </w:tabs>
    </w:pPr>
    <w:r>
      <w:rPr>
        <w:noProof/>
      </w:rPr>
      <w:pict w14:anchorId="3224CAED">
        <v:shapetype id="_x0000_t202" coordsize="21600,21600" o:spt="202" path="m,l,21600r21600,l21600,xe">
          <v:stroke joinstyle="miter"/>
          <v:path gradientshapeok="t" o:connecttype="rect"/>
        </v:shapetype>
        <v:shape id="_x0000_s2371" type="#_x0000_t202" style="position:absolute;margin-left:448.5pt;margin-top:-5.25pt;width:78.75pt;height:23.45pt;z-index:2516689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71">
            <w:txbxContent>
              <w:p w14:paraId="768608C2" w14:textId="77777777" w:rsidR="00C51921" w:rsidRPr="00CE5BE5" w:rsidRDefault="00C51921" w:rsidP="007500E5">
                <w:pPr>
                  <w:rPr>
                    <w:rFonts w:ascii="Century Gothic" w:hAnsi="Century Gothic"/>
                    <w:b/>
                  </w:rPr>
                </w:pPr>
                <w:r>
                  <w:rPr>
                    <w:rFonts w:ascii="Century Gothic" w:hAnsi="Century Gothic"/>
                  </w:rPr>
                  <w:t>April 2020</w:t>
                </w:r>
              </w:p>
            </w:txbxContent>
          </v:textbox>
          <w10:wrap anchorx="page"/>
        </v:shape>
      </w:pict>
    </w:r>
    <w:r w:rsidR="00C51921">
      <w:rPr>
        <w:noProof/>
        <w:lang w:val="en-IN" w:eastAsia="en-IN"/>
      </w:rPr>
      <w:drawing>
        <wp:anchor distT="0" distB="0" distL="114300" distR="114300" simplePos="0" relativeHeight="251650560" behindDoc="1" locked="0" layoutInCell="1" allowOverlap="1" wp14:anchorId="63685A95" wp14:editId="369C7CD1">
          <wp:simplePos x="0" y="0"/>
          <wp:positionH relativeFrom="margin">
            <wp:posOffset>0</wp:posOffset>
          </wp:positionH>
          <wp:positionV relativeFrom="paragraph">
            <wp:posOffset>-120650</wp:posOffset>
          </wp:positionV>
          <wp:extent cx="1189990" cy="2921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889BB84">
        <v:shape id="_x0000_s2370" type="#_x0000_t202" style="position:absolute;margin-left:153.75pt;margin-top:-6.5pt;width:175.4pt;height:23pt;z-index:25166796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70">
            <w:txbxContent>
              <w:p w14:paraId="0F0AFF54" w14:textId="77777777" w:rsidR="00C51921" w:rsidRPr="00CE5BE5" w:rsidRDefault="00C51921" w:rsidP="007500E5">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66EB937D">
        <v:rect id="_x0000_s2369" style="position:absolute;margin-left:0;margin-top:-38.25pt;width:611.15pt;height:5.1pt;z-index:2516669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sidR="00C51921">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C284D842"/>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BF5471A0"/>
    <w:lvl w:ilvl="0">
      <w:start w:val="8"/>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F38CCE1E"/>
    <w:lvl w:ilvl="0" w:tplc="E88C05B0">
      <w:start w:val="1"/>
      <w:numFmt w:val="decimal"/>
      <w:pStyle w:val="CVFigureCaption"/>
      <w:lvlText w:val="Figure %1."/>
      <w:lvlJc w:val="left"/>
      <w:pPr>
        <w:ind w:left="644" w:hanging="360"/>
      </w:pPr>
      <w:rPr>
        <w:rFonts w:hint="default"/>
        <w:caps/>
        <w:sz w:val="20"/>
      </w:rPr>
    </w:lvl>
    <w:lvl w:ilvl="1" w:tplc="40090019">
      <w:start w:val="1"/>
      <w:numFmt w:val="lowerLetter"/>
      <w:lvlText w:val="%2."/>
      <w:lvlJc w:val="left"/>
      <w:pPr>
        <w:ind w:left="1366" w:hanging="360"/>
      </w:pPr>
    </w:lvl>
    <w:lvl w:ilvl="2" w:tplc="4009001B" w:tentative="1">
      <w:start w:val="1"/>
      <w:numFmt w:val="lowerRoman"/>
      <w:lvlText w:val="%3."/>
      <w:lvlJc w:val="right"/>
      <w:pPr>
        <w:ind w:left="2086" w:hanging="180"/>
      </w:pPr>
    </w:lvl>
    <w:lvl w:ilvl="3" w:tplc="4009000F" w:tentative="1">
      <w:start w:val="1"/>
      <w:numFmt w:val="decimal"/>
      <w:lvlText w:val="%4."/>
      <w:lvlJc w:val="left"/>
      <w:pPr>
        <w:ind w:left="2806" w:hanging="360"/>
      </w:pPr>
    </w:lvl>
    <w:lvl w:ilvl="4" w:tplc="40090019" w:tentative="1">
      <w:start w:val="1"/>
      <w:numFmt w:val="lowerLetter"/>
      <w:lvlText w:val="%5."/>
      <w:lvlJc w:val="left"/>
      <w:pPr>
        <w:ind w:left="3526" w:hanging="360"/>
      </w:pPr>
    </w:lvl>
    <w:lvl w:ilvl="5" w:tplc="4009001B" w:tentative="1">
      <w:start w:val="1"/>
      <w:numFmt w:val="lowerRoman"/>
      <w:lvlText w:val="%6."/>
      <w:lvlJc w:val="right"/>
      <w:pPr>
        <w:ind w:left="4246" w:hanging="180"/>
      </w:pPr>
    </w:lvl>
    <w:lvl w:ilvl="6" w:tplc="4009000F" w:tentative="1">
      <w:start w:val="1"/>
      <w:numFmt w:val="decimal"/>
      <w:lvlText w:val="%7."/>
      <w:lvlJc w:val="left"/>
      <w:pPr>
        <w:ind w:left="4966" w:hanging="360"/>
      </w:pPr>
    </w:lvl>
    <w:lvl w:ilvl="7" w:tplc="40090019" w:tentative="1">
      <w:start w:val="1"/>
      <w:numFmt w:val="lowerLetter"/>
      <w:lvlText w:val="%8."/>
      <w:lvlJc w:val="left"/>
      <w:pPr>
        <w:ind w:left="5686" w:hanging="360"/>
      </w:pPr>
    </w:lvl>
    <w:lvl w:ilvl="8" w:tplc="4009001B" w:tentative="1">
      <w:start w:val="1"/>
      <w:numFmt w:val="lowerRoman"/>
      <w:lvlText w:val="%9."/>
      <w:lvlJc w:val="right"/>
      <w:pPr>
        <w:ind w:left="6406"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1"/>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8"/>
    <w:lvlOverride w:ilvl="0">
      <w:startOverride w:val="1"/>
    </w:lvlOverride>
  </w:num>
  <w:num w:numId="36">
    <w:abstractNumId w:val="12"/>
  </w:num>
  <w:num w:numId="37">
    <w:abstractNumId w:val="12"/>
    <w:lvlOverride w:ilvl="0">
      <w:startOverride w:val="1"/>
    </w:lvlOverride>
  </w:num>
  <w:num w:numId="38">
    <w:abstractNumId w:val="12"/>
    <w:lvlOverride w:ilvl="0">
      <w:startOverride w:val="1"/>
    </w:lvlOverride>
  </w:num>
  <w:num w:numId="39">
    <w:abstractNumId w:val="12"/>
    <w:lvlOverride w:ilvl="0">
      <w:startOverride w:val="1"/>
    </w:lvlOverride>
  </w:num>
  <w:num w:numId="40">
    <w:abstractNumId w:val="6"/>
  </w:num>
  <w:num w:numId="41">
    <w:abstractNumId w:val="6"/>
    <w:lvlOverride w:ilvl="0">
      <w:startOverride w:val="1"/>
    </w:lvlOverride>
  </w:num>
  <w:num w:numId="42">
    <w:abstractNumId w:val="6"/>
    <w:lvlOverride w:ilvl="0">
      <w:startOverride w:val="6"/>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lvlOverride w:ilvl="0">
      <w:startOverride w:val="1"/>
    </w:lvlOverride>
  </w:num>
  <w:num w:numId="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num>
  <w:num w:numId="56">
    <w:abstractNumId w:val="6"/>
    <w:lvlOverride w:ilvl="0">
      <w:startOverride w:val="3"/>
    </w:lvlOverride>
  </w:num>
  <w:num w:numId="57">
    <w:abstractNumId w:val="8"/>
    <w:lvlOverride w:ilvl="0">
      <w:startOverride w:val="1"/>
    </w:lvlOverride>
  </w:num>
  <w:num w:numId="58">
    <w:abstractNumId w:val="8"/>
    <w:lvlOverride w:ilvl="0">
      <w:startOverride w:val="1"/>
    </w:lvlOverride>
  </w:num>
  <w:num w:numId="59">
    <w:abstractNumId w:val="8"/>
    <w:lvlOverride w:ilvl="0">
      <w:startOverride w:val="1"/>
    </w:lvlOverride>
  </w:num>
  <w:num w:numId="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num>
  <w:num w:numId="62">
    <w:abstractNumId w:val="6"/>
    <w:lvlOverride w:ilvl="0">
      <w:startOverride w:val="7"/>
    </w:lvlOverride>
  </w:num>
  <w:num w:numId="63">
    <w:abstractNumId w:val="8"/>
    <w:lvlOverride w:ilvl="0">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jarBQAKancjLgAAAA=="/>
    <w:docVar w:name="_PubVPasteboard_" w:val="1"/>
  </w:docVars>
  <w:rsids>
    <w:rsidRoot w:val="001E2996"/>
    <w:rsid w:val="000001E3"/>
    <w:rsid w:val="00000581"/>
    <w:rsid w:val="00000DBC"/>
    <w:rsid w:val="00000EDC"/>
    <w:rsid w:val="0000127E"/>
    <w:rsid w:val="0000236C"/>
    <w:rsid w:val="0000272E"/>
    <w:rsid w:val="0000293F"/>
    <w:rsid w:val="00002BFE"/>
    <w:rsid w:val="00003580"/>
    <w:rsid w:val="0000379C"/>
    <w:rsid w:val="00003966"/>
    <w:rsid w:val="000039F0"/>
    <w:rsid w:val="00003B6D"/>
    <w:rsid w:val="00003C2C"/>
    <w:rsid w:val="00004844"/>
    <w:rsid w:val="000050FD"/>
    <w:rsid w:val="000056E4"/>
    <w:rsid w:val="00005A28"/>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3DCE"/>
    <w:rsid w:val="00034733"/>
    <w:rsid w:val="0003492C"/>
    <w:rsid w:val="00035150"/>
    <w:rsid w:val="000353AF"/>
    <w:rsid w:val="0003582B"/>
    <w:rsid w:val="000362E7"/>
    <w:rsid w:val="000368FF"/>
    <w:rsid w:val="0003769B"/>
    <w:rsid w:val="00037B46"/>
    <w:rsid w:val="000401B2"/>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B58"/>
    <w:rsid w:val="00076DB9"/>
    <w:rsid w:val="00076DFD"/>
    <w:rsid w:val="00077197"/>
    <w:rsid w:val="00080236"/>
    <w:rsid w:val="000803CA"/>
    <w:rsid w:val="000803D9"/>
    <w:rsid w:val="0008056F"/>
    <w:rsid w:val="00080746"/>
    <w:rsid w:val="00080E07"/>
    <w:rsid w:val="00081104"/>
    <w:rsid w:val="00081574"/>
    <w:rsid w:val="000817D1"/>
    <w:rsid w:val="00081CF9"/>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046"/>
    <w:rsid w:val="000865C5"/>
    <w:rsid w:val="000865D9"/>
    <w:rsid w:val="00086DAA"/>
    <w:rsid w:val="00087725"/>
    <w:rsid w:val="00087BE7"/>
    <w:rsid w:val="00087C59"/>
    <w:rsid w:val="000902D1"/>
    <w:rsid w:val="000908A2"/>
    <w:rsid w:val="00090E2A"/>
    <w:rsid w:val="0009119D"/>
    <w:rsid w:val="0009134A"/>
    <w:rsid w:val="000915ED"/>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3EEC"/>
    <w:rsid w:val="000A4574"/>
    <w:rsid w:val="000A4A27"/>
    <w:rsid w:val="000A4C5F"/>
    <w:rsid w:val="000A4CD2"/>
    <w:rsid w:val="000A569D"/>
    <w:rsid w:val="000A587C"/>
    <w:rsid w:val="000A6709"/>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23F"/>
    <w:rsid w:val="000D43D4"/>
    <w:rsid w:val="000D44FD"/>
    <w:rsid w:val="000D49EF"/>
    <w:rsid w:val="000D4BA3"/>
    <w:rsid w:val="000D4C89"/>
    <w:rsid w:val="000D4CF6"/>
    <w:rsid w:val="000D5091"/>
    <w:rsid w:val="000D53DA"/>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7B"/>
    <w:rsid w:val="000F1AD0"/>
    <w:rsid w:val="000F1DC0"/>
    <w:rsid w:val="000F2124"/>
    <w:rsid w:val="000F2E69"/>
    <w:rsid w:val="000F301E"/>
    <w:rsid w:val="000F3103"/>
    <w:rsid w:val="000F38AF"/>
    <w:rsid w:val="000F38F0"/>
    <w:rsid w:val="000F3E0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84E"/>
    <w:rsid w:val="001039DB"/>
    <w:rsid w:val="00104A4D"/>
    <w:rsid w:val="00104BD1"/>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0DA"/>
    <w:rsid w:val="001276AD"/>
    <w:rsid w:val="001300E4"/>
    <w:rsid w:val="0013081F"/>
    <w:rsid w:val="001309DC"/>
    <w:rsid w:val="00130EDC"/>
    <w:rsid w:val="00130FB8"/>
    <w:rsid w:val="001317ED"/>
    <w:rsid w:val="00131A4F"/>
    <w:rsid w:val="00131C69"/>
    <w:rsid w:val="0013207A"/>
    <w:rsid w:val="001320F8"/>
    <w:rsid w:val="001325AB"/>
    <w:rsid w:val="00133EDD"/>
    <w:rsid w:val="00134647"/>
    <w:rsid w:val="00134722"/>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BD3"/>
    <w:rsid w:val="00161D60"/>
    <w:rsid w:val="00161EE7"/>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0BD"/>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05F2"/>
    <w:rsid w:val="001816D4"/>
    <w:rsid w:val="00181B59"/>
    <w:rsid w:val="001820BF"/>
    <w:rsid w:val="0018236C"/>
    <w:rsid w:val="001840D1"/>
    <w:rsid w:val="0018455A"/>
    <w:rsid w:val="0018464A"/>
    <w:rsid w:val="001849EE"/>
    <w:rsid w:val="00184B15"/>
    <w:rsid w:val="0018525C"/>
    <w:rsid w:val="00185A91"/>
    <w:rsid w:val="00185F43"/>
    <w:rsid w:val="00186318"/>
    <w:rsid w:val="00186574"/>
    <w:rsid w:val="0018668F"/>
    <w:rsid w:val="00186923"/>
    <w:rsid w:val="001870CC"/>
    <w:rsid w:val="00187488"/>
    <w:rsid w:val="001878DC"/>
    <w:rsid w:val="00187D00"/>
    <w:rsid w:val="00190189"/>
    <w:rsid w:val="00190536"/>
    <w:rsid w:val="00190801"/>
    <w:rsid w:val="00190DDF"/>
    <w:rsid w:val="00191329"/>
    <w:rsid w:val="001913EF"/>
    <w:rsid w:val="00191C89"/>
    <w:rsid w:val="0019233B"/>
    <w:rsid w:val="001927C0"/>
    <w:rsid w:val="00192E16"/>
    <w:rsid w:val="00192F6D"/>
    <w:rsid w:val="00193ACC"/>
    <w:rsid w:val="00193F30"/>
    <w:rsid w:val="001944D2"/>
    <w:rsid w:val="001947B7"/>
    <w:rsid w:val="00194894"/>
    <w:rsid w:val="001949F9"/>
    <w:rsid w:val="001961ED"/>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73E"/>
    <w:rsid w:val="001A5800"/>
    <w:rsid w:val="001A5889"/>
    <w:rsid w:val="001A5A55"/>
    <w:rsid w:val="001A5BF8"/>
    <w:rsid w:val="001A67C3"/>
    <w:rsid w:val="001A6A31"/>
    <w:rsid w:val="001A6CFF"/>
    <w:rsid w:val="001A7E87"/>
    <w:rsid w:val="001B01D5"/>
    <w:rsid w:val="001B096B"/>
    <w:rsid w:val="001B104E"/>
    <w:rsid w:val="001B181C"/>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6EBF"/>
    <w:rsid w:val="001C7557"/>
    <w:rsid w:val="001C7FBC"/>
    <w:rsid w:val="001D011F"/>
    <w:rsid w:val="001D05A6"/>
    <w:rsid w:val="001D08C7"/>
    <w:rsid w:val="001D0B18"/>
    <w:rsid w:val="001D10F8"/>
    <w:rsid w:val="001D1690"/>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796"/>
    <w:rsid w:val="001E5B08"/>
    <w:rsid w:val="001E5B55"/>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1E4"/>
    <w:rsid w:val="001F7AC0"/>
    <w:rsid w:val="001F7DAD"/>
    <w:rsid w:val="002003F6"/>
    <w:rsid w:val="0020085B"/>
    <w:rsid w:val="00201151"/>
    <w:rsid w:val="00201225"/>
    <w:rsid w:val="00201487"/>
    <w:rsid w:val="00201D20"/>
    <w:rsid w:val="00201EC3"/>
    <w:rsid w:val="0020230A"/>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6DCC"/>
    <w:rsid w:val="0020763B"/>
    <w:rsid w:val="0020785B"/>
    <w:rsid w:val="00207BEA"/>
    <w:rsid w:val="00207E0C"/>
    <w:rsid w:val="0021066F"/>
    <w:rsid w:val="00210817"/>
    <w:rsid w:val="002109DD"/>
    <w:rsid w:val="00210F1B"/>
    <w:rsid w:val="002110B9"/>
    <w:rsid w:val="002118B5"/>
    <w:rsid w:val="002119D5"/>
    <w:rsid w:val="002119E8"/>
    <w:rsid w:val="00212727"/>
    <w:rsid w:val="00212CBF"/>
    <w:rsid w:val="00212F3B"/>
    <w:rsid w:val="00212FA7"/>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9BA"/>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77A"/>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75A"/>
    <w:rsid w:val="00244C6D"/>
    <w:rsid w:val="00244F9F"/>
    <w:rsid w:val="00245243"/>
    <w:rsid w:val="002456C3"/>
    <w:rsid w:val="0024596E"/>
    <w:rsid w:val="00245D94"/>
    <w:rsid w:val="00246168"/>
    <w:rsid w:val="002465BD"/>
    <w:rsid w:val="0024669C"/>
    <w:rsid w:val="00246871"/>
    <w:rsid w:val="00246D41"/>
    <w:rsid w:val="00246EBB"/>
    <w:rsid w:val="002472F5"/>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3FB"/>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5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AB7"/>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22AA"/>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133"/>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39F"/>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D7F1C"/>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2EF"/>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4BCC"/>
    <w:rsid w:val="00325219"/>
    <w:rsid w:val="003256DD"/>
    <w:rsid w:val="003258AA"/>
    <w:rsid w:val="00325AA3"/>
    <w:rsid w:val="0032619F"/>
    <w:rsid w:val="00326851"/>
    <w:rsid w:val="00326A66"/>
    <w:rsid w:val="00326DA3"/>
    <w:rsid w:val="0032724A"/>
    <w:rsid w:val="0032724C"/>
    <w:rsid w:val="003272A6"/>
    <w:rsid w:val="00327937"/>
    <w:rsid w:val="00327BA9"/>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5A8"/>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3E88"/>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0BA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4F5A"/>
    <w:rsid w:val="003A50F5"/>
    <w:rsid w:val="003A557C"/>
    <w:rsid w:val="003A5B09"/>
    <w:rsid w:val="003A5B20"/>
    <w:rsid w:val="003A6553"/>
    <w:rsid w:val="003A6719"/>
    <w:rsid w:val="003A6C38"/>
    <w:rsid w:val="003A7B26"/>
    <w:rsid w:val="003B0203"/>
    <w:rsid w:val="003B0611"/>
    <w:rsid w:val="003B080F"/>
    <w:rsid w:val="003B132D"/>
    <w:rsid w:val="003B17D2"/>
    <w:rsid w:val="003B18D0"/>
    <w:rsid w:val="003B1B5B"/>
    <w:rsid w:val="003B1CAA"/>
    <w:rsid w:val="003B1E5C"/>
    <w:rsid w:val="003B1EA8"/>
    <w:rsid w:val="003B2012"/>
    <w:rsid w:val="003B21B5"/>
    <w:rsid w:val="003B29A3"/>
    <w:rsid w:val="003B3A0F"/>
    <w:rsid w:val="003B4088"/>
    <w:rsid w:val="003B41A1"/>
    <w:rsid w:val="003B4221"/>
    <w:rsid w:val="003B422C"/>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D33"/>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802"/>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012"/>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5E1A"/>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5B1A"/>
    <w:rsid w:val="004065F4"/>
    <w:rsid w:val="00407198"/>
    <w:rsid w:val="00407230"/>
    <w:rsid w:val="00407579"/>
    <w:rsid w:val="00407C23"/>
    <w:rsid w:val="00407D6D"/>
    <w:rsid w:val="00410006"/>
    <w:rsid w:val="00410280"/>
    <w:rsid w:val="004105C9"/>
    <w:rsid w:val="00410B04"/>
    <w:rsid w:val="00410C23"/>
    <w:rsid w:val="00410C4A"/>
    <w:rsid w:val="00410D8E"/>
    <w:rsid w:val="00411695"/>
    <w:rsid w:val="00411729"/>
    <w:rsid w:val="0041185C"/>
    <w:rsid w:val="00411938"/>
    <w:rsid w:val="00411FC5"/>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2582"/>
    <w:rsid w:val="0042306F"/>
    <w:rsid w:val="00423A4F"/>
    <w:rsid w:val="00423A7B"/>
    <w:rsid w:val="00423C3B"/>
    <w:rsid w:val="00424585"/>
    <w:rsid w:val="0042544D"/>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3FF3"/>
    <w:rsid w:val="00434361"/>
    <w:rsid w:val="0043485A"/>
    <w:rsid w:val="00434A76"/>
    <w:rsid w:val="00434AB1"/>
    <w:rsid w:val="00434C83"/>
    <w:rsid w:val="00435177"/>
    <w:rsid w:val="00435B92"/>
    <w:rsid w:val="00435C98"/>
    <w:rsid w:val="00435DD1"/>
    <w:rsid w:val="00436192"/>
    <w:rsid w:val="004361EA"/>
    <w:rsid w:val="0043622B"/>
    <w:rsid w:val="004365BF"/>
    <w:rsid w:val="004376CB"/>
    <w:rsid w:val="00437B41"/>
    <w:rsid w:val="00437EE5"/>
    <w:rsid w:val="00440D46"/>
    <w:rsid w:val="0044116A"/>
    <w:rsid w:val="00441904"/>
    <w:rsid w:val="00441CEB"/>
    <w:rsid w:val="00441FD6"/>
    <w:rsid w:val="00441FF1"/>
    <w:rsid w:val="0044207E"/>
    <w:rsid w:val="00442128"/>
    <w:rsid w:val="00442E26"/>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74D"/>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1DDE"/>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6F93"/>
    <w:rsid w:val="004877F7"/>
    <w:rsid w:val="00487DFF"/>
    <w:rsid w:val="004900DE"/>
    <w:rsid w:val="00490798"/>
    <w:rsid w:val="00490B4C"/>
    <w:rsid w:val="00491B3B"/>
    <w:rsid w:val="00492EF8"/>
    <w:rsid w:val="004938D9"/>
    <w:rsid w:val="00493C2A"/>
    <w:rsid w:val="00494252"/>
    <w:rsid w:val="00494AE4"/>
    <w:rsid w:val="0049542A"/>
    <w:rsid w:val="00495BD3"/>
    <w:rsid w:val="004965BB"/>
    <w:rsid w:val="00497223"/>
    <w:rsid w:val="00497384"/>
    <w:rsid w:val="0049745B"/>
    <w:rsid w:val="0049790E"/>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3B05"/>
    <w:rsid w:val="004B4025"/>
    <w:rsid w:val="004B42F4"/>
    <w:rsid w:val="004B4608"/>
    <w:rsid w:val="004B48D3"/>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B5E"/>
    <w:rsid w:val="004C0FF4"/>
    <w:rsid w:val="004C103C"/>
    <w:rsid w:val="004C1529"/>
    <w:rsid w:val="004C17DB"/>
    <w:rsid w:val="004C17FA"/>
    <w:rsid w:val="004C2705"/>
    <w:rsid w:val="004C328F"/>
    <w:rsid w:val="004C37E2"/>
    <w:rsid w:val="004C3CE8"/>
    <w:rsid w:val="004C4148"/>
    <w:rsid w:val="004C52DD"/>
    <w:rsid w:val="004C65D4"/>
    <w:rsid w:val="004C65EC"/>
    <w:rsid w:val="004C6A45"/>
    <w:rsid w:val="004C6D68"/>
    <w:rsid w:val="004C703A"/>
    <w:rsid w:val="004C72D8"/>
    <w:rsid w:val="004C7480"/>
    <w:rsid w:val="004C75A7"/>
    <w:rsid w:val="004C762D"/>
    <w:rsid w:val="004C7BE1"/>
    <w:rsid w:val="004C7FF0"/>
    <w:rsid w:val="004D0089"/>
    <w:rsid w:val="004D06C9"/>
    <w:rsid w:val="004D08E2"/>
    <w:rsid w:val="004D095C"/>
    <w:rsid w:val="004D0B87"/>
    <w:rsid w:val="004D0DCD"/>
    <w:rsid w:val="004D0F08"/>
    <w:rsid w:val="004D148B"/>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24"/>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8BE"/>
    <w:rsid w:val="00505B71"/>
    <w:rsid w:val="00506196"/>
    <w:rsid w:val="0050624E"/>
    <w:rsid w:val="00506589"/>
    <w:rsid w:val="0050744D"/>
    <w:rsid w:val="005074A4"/>
    <w:rsid w:val="005075E8"/>
    <w:rsid w:val="00507F47"/>
    <w:rsid w:val="0051032E"/>
    <w:rsid w:val="00510FCE"/>
    <w:rsid w:val="00511023"/>
    <w:rsid w:val="005115B4"/>
    <w:rsid w:val="005119FF"/>
    <w:rsid w:val="00511B8A"/>
    <w:rsid w:val="00512175"/>
    <w:rsid w:val="00512422"/>
    <w:rsid w:val="00512DEC"/>
    <w:rsid w:val="00512F93"/>
    <w:rsid w:val="00512FFC"/>
    <w:rsid w:val="00513373"/>
    <w:rsid w:val="00513DB7"/>
    <w:rsid w:val="00513F4E"/>
    <w:rsid w:val="005140A6"/>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5E9B"/>
    <w:rsid w:val="00526210"/>
    <w:rsid w:val="005264FF"/>
    <w:rsid w:val="005265AC"/>
    <w:rsid w:val="00526AE1"/>
    <w:rsid w:val="005274EC"/>
    <w:rsid w:val="00527556"/>
    <w:rsid w:val="005278F6"/>
    <w:rsid w:val="0053111A"/>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B27"/>
    <w:rsid w:val="00545ED3"/>
    <w:rsid w:val="00545FB6"/>
    <w:rsid w:val="00546136"/>
    <w:rsid w:val="00546148"/>
    <w:rsid w:val="0054745F"/>
    <w:rsid w:val="00547D0D"/>
    <w:rsid w:val="00547E24"/>
    <w:rsid w:val="005503FF"/>
    <w:rsid w:val="005508F8"/>
    <w:rsid w:val="00550AAA"/>
    <w:rsid w:val="00550B9C"/>
    <w:rsid w:val="00550EC5"/>
    <w:rsid w:val="00551462"/>
    <w:rsid w:val="005516EE"/>
    <w:rsid w:val="00551F6C"/>
    <w:rsid w:val="0055229A"/>
    <w:rsid w:val="00552F57"/>
    <w:rsid w:val="0055373D"/>
    <w:rsid w:val="005538F8"/>
    <w:rsid w:val="00553AF2"/>
    <w:rsid w:val="00553EED"/>
    <w:rsid w:val="00554077"/>
    <w:rsid w:val="00554135"/>
    <w:rsid w:val="005542E6"/>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526"/>
    <w:rsid w:val="00567539"/>
    <w:rsid w:val="0056768C"/>
    <w:rsid w:val="00567815"/>
    <w:rsid w:val="00567FC9"/>
    <w:rsid w:val="00570010"/>
    <w:rsid w:val="00570ABC"/>
    <w:rsid w:val="00570C54"/>
    <w:rsid w:val="00570F57"/>
    <w:rsid w:val="00570FBB"/>
    <w:rsid w:val="00571177"/>
    <w:rsid w:val="00571345"/>
    <w:rsid w:val="00571CC2"/>
    <w:rsid w:val="00571DCE"/>
    <w:rsid w:val="005723D8"/>
    <w:rsid w:val="00572701"/>
    <w:rsid w:val="00572A91"/>
    <w:rsid w:val="00572B9B"/>
    <w:rsid w:val="00572BE5"/>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9EF"/>
    <w:rsid w:val="00581A88"/>
    <w:rsid w:val="00581B1B"/>
    <w:rsid w:val="00581C8E"/>
    <w:rsid w:val="00581CA2"/>
    <w:rsid w:val="00581F1A"/>
    <w:rsid w:val="00582974"/>
    <w:rsid w:val="005831A6"/>
    <w:rsid w:val="0058322F"/>
    <w:rsid w:val="0058332E"/>
    <w:rsid w:val="00583A0D"/>
    <w:rsid w:val="00583A3A"/>
    <w:rsid w:val="00583FDD"/>
    <w:rsid w:val="00584119"/>
    <w:rsid w:val="00584832"/>
    <w:rsid w:val="00584D46"/>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1A62"/>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39D"/>
    <w:rsid w:val="005B08BF"/>
    <w:rsid w:val="005B0965"/>
    <w:rsid w:val="005B09E8"/>
    <w:rsid w:val="005B1016"/>
    <w:rsid w:val="005B1174"/>
    <w:rsid w:val="005B1726"/>
    <w:rsid w:val="005B1B7C"/>
    <w:rsid w:val="005B22C1"/>
    <w:rsid w:val="005B2B2C"/>
    <w:rsid w:val="005B2B39"/>
    <w:rsid w:val="005B2D3A"/>
    <w:rsid w:val="005B2F5A"/>
    <w:rsid w:val="005B365E"/>
    <w:rsid w:val="005B36E3"/>
    <w:rsid w:val="005B3BA8"/>
    <w:rsid w:val="005B3EB9"/>
    <w:rsid w:val="005B3F04"/>
    <w:rsid w:val="005B4358"/>
    <w:rsid w:val="005B447D"/>
    <w:rsid w:val="005B44A0"/>
    <w:rsid w:val="005B45AF"/>
    <w:rsid w:val="005B480E"/>
    <w:rsid w:val="005B497B"/>
    <w:rsid w:val="005B4B4A"/>
    <w:rsid w:val="005B4CD4"/>
    <w:rsid w:val="005B4F47"/>
    <w:rsid w:val="005B5683"/>
    <w:rsid w:val="005B6054"/>
    <w:rsid w:val="005B64F3"/>
    <w:rsid w:val="005B66D9"/>
    <w:rsid w:val="005B6996"/>
    <w:rsid w:val="005B7C74"/>
    <w:rsid w:val="005C0046"/>
    <w:rsid w:val="005C071E"/>
    <w:rsid w:val="005C14B0"/>
    <w:rsid w:val="005C1742"/>
    <w:rsid w:val="005C1F48"/>
    <w:rsid w:val="005C2385"/>
    <w:rsid w:val="005C2BD8"/>
    <w:rsid w:val="005C2DA9"/>
    <w:rsid w:val="005C33F0"/>
    <w:rsid w:val="005C3A56"/>
    <w:rsid w:val="005C403A"/>
    <w:rsid w:val="005C44A6"/>
    <w:rsid w:val="005C45AD"/>
    <w:rsid w:val="005C4A13"/>
    <w:rsid w:val="005C4BC0"/>
    <w:rsid w:val="005C4EBA"/>
    <w:rsid w:val="005C5701"/>
    <w:rsid w:val="005C647A"/>
    <w:rsid w:val="005C71CD"/>
    <w:rsid w:val="005C7DCE"/>
    <w:rsid w:val="005D08BC"/>
    <w:rsid w:val="005D0A79"/>
    <w:rsid w:val="005D0E4B"/>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83C"/>
    <w:rsid w:val="005E5B33"/>
    <w:rsid w:val="005E6528"/>
    <w:rsid w:val="005E65F0"/>
    <w:rsid w:val="005E6D88"/>
    <w:rsid w:val="005E7006"/>
    <w:rsid w:val="005E744B"/>
    <w:rsid w:val="005E7D5F"/>
    <w:rsid w:val="005E7D90"/>
    <w:rsid w:val="005E7FD8"/>
    <w:rsid w:val="005F0A66"/>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BC2"/>
    <w:rsid w:val="00602E17"/>
    <w:rsid w:val="00602F1F"/>
    <w:rsid w:val="00603639"/>
    <w:rsid w:val="006036D7"/>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04"/>
    <w:rsid w:val="0061396F"/>
    <w:rsid w:val="00613F3A"/>
    <w:rsid w:val="00614222"/>
    <w:rsid w:val="006142F7"/>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7B0"/>
    <w:rsid w:val="00625962"/>
    <w:rsid w:val="00625A00"/>
    <w:rsid w:val="00626206"/>
    <w:rsid w:val="00626517"/>
    <w:rsid w:val="006267BB"/>
    <w:rsid w:val="006269A9"/>
    <w:rsid w:val="00626FE3"/>
    <w:rsid w:val="006272E2"/>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44D2"/>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8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54"/>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4C2"/>
    <w:rsid w:val="00667844"/>
    <w:rsid w:val="0066791C"/>
    <w:rsid w:val="00667C11"/>
    <w:rsid w:val="00667DEF"/>
    <w:rsid w:val="00670182"/>
    <w:rsid w:val="00670A29"/>
    <w:rsid w:val="00670AD1"/>
    <w:rsid w:val="00670CF1"/>
    <w:rsid w:val="006714EF"/>
    <w:rsid w:val="00671B4D"/>
    <w:rsid w:val="00671D37"/>
    <w:rsid w:val="00671D65"/>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6B"/>
    <w:rsid w:val="00684573"/>
    <w:rsid w:val="00684BEB"/>
    <w:rsid w:val="0068503D"/>
    <w:rsid w:val="0068590F"/>
    <w:rsid w:val="00685C42"/>
    <w:rsid w:val="00685C45"/>
    <w:rsid w:val="00685FB4"/>
    <w:rsid w:val="0068671D"/>
    <w:rsid w:val="00686E66"/>
    <w:rsid w:val="00686EF6"/>
    <w:rsid w:val="0068763B"/>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5E7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1B92"/>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04C"/>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D2D"/>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1"/>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495"/>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672"/>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85C"/>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332"/>
    <w:rsid w:val="007223E2"/>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1E5C"/>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6D"/>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0E5"/>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591"/>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C8E"/>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09"/>
    <w:rsid w:val="007966AB"/>
    <w:rsid w:val="0079674E"/>
    <w:rsid w:val="00796982"/>
    <w:rsid w:val="00796E79"/>
    <w:rsid w:val="00797197"/>
    <w:rsid w:val="00797515"/>
    <w:rsid w:val="007979B2"/>
    <w:rsid w:val="007A06CD"/>
    <w:rsid w:val="007A07D3"/>
    <w:rsid w:val="007A1055"/>
    <w:rsid w:val="007A14A3"/>
    <w:rsid w:val="007A2309"/>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66"/>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263"/>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92C"/>
    <w:rsid w:val="007C2BAB"/>
    <w:rsid w:val="007C316B"/>
    <w:rsid w:val="007C3224"/>
    <w:rsid w:val="007C393E"/>
    <w:rsid w:val="007C3AB0"/>
    <w:rsid w:val="007C3F65"/>
    <w:rsid w:val="007C4350"/>
    <w:rsid w:val="007C4690"/>
    <w:rsid w:val="007C4B05"/>
    <w:rsid w:val="007C5C5D"/>
    <w:rsid w:val="007C5F83"/>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877"/>
    <w:rsid w:val="007D5AF3"/>
    <w:rsid w:val="007D61F6"/>
    <w:rsid w:val="007D6627"/>
    <w:rsid w:val="007D69E3"/>
    <w:rsid w:val="007D6C20"/>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D34"/>
    <w:rsid w:val="007E6E55"/>
    <w:rsid w:val="007E785D"/>
    <w:rsid w:val="007E7AD6"/>
    <w:rsid w:val="007E7B89"/>
    <w:rsid w:val="007F0188"/>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D78"/>
    <w:rsid w:val="00817F8D"/>
    <w:rsid w:val="008200ED"/>
    <w:rsid w:val="00820238"/>
    <w:rsid w:val="00820471"/>
    <w:rsid w:val="0082085F"/>
    <w:rsid w:val="00820A0E"/>
    <w:rsid w:val="00820D85"/>
    <w:rsid w:val="008211AD"/>
    <w:rsid w:val="00821250"/>
    <w:rsid w:val="008212CE"/>
    <w:rsid w:val="008214A5"/>
    <w:rsid w:val="008216DD"/>
    <w:rsid w:val="0082170F"/>
    <w:rsid w:val="008222D1"/>
    <w:rsid w:val="00822A5B"/>
    <w:rsid w:val="00823228"/>
    <w:rsid w:val="00823564"/>
    <w:rsid w:val="00823A8D"/>
    <w:rsid w:val="00823CD6"/>
    <w:rsid w:val="00823EA0"/>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5418"/>
    <w:rsid w:val="00836603"/>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819"/>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376"/>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DEA"/>
    <w:rsid w:val="00885FD8"/>
    <w:rsid w:val="0088615C"/>
    <w:rsid w:val="008861AE"/>
    <w:rsid w:val="008862F6"/>
    <w:rsid w:val="00886DE6"/>
    <w:rsid w:val="00886E19"/>
    <w:rsid w:val="00887849"/>
    <w:rsid w:val="0088797C"/>
    <w:rsid w:val="008900DD"/>
    <w:rsid w:val="008903EC"/>
    <w:rsid w:val="008908CB"/>
    <w:rsid w:val="00890990"/>
    <w:rsid w:val="00890CA8"/>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34E"/>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8CF"/>
    <w:rsid w:val="008A4D65"/>
    <w:rsid w:val="008A5022"/>
    <w:rsid w:val="008A5471"/>
    <w:rsid w:val="008A552D"/>
    <w:rsid w:val="008A5B05"/>
    <w:rsid w:val="008A5E04"/>
    <w:rsid w:val="008A5F51"/>
    <w:rsid w:val="008A5F5D"/>
    <w:rsid w:val="008A6133"/>
    <w:rsid w:val="008A6445"/>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7B9"/>
    <w:rsid w:val="008D0972"/>
    <w:rsid w:val="008D0977"/>
    <w:rsid w:val="008D0B53"/>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470"/>
    <w:rsid w:val="008E5948"/>
    <w:rsid w:val="008E5E2E"/>
    <w:rsid w:val="008E64EB"/>
    <w:rsid w:val="008E6810"/>
    <w:rsid w:val="008E6D1C"/>
    <w:rsid w:val="008E6E00"/>
    <w:rsid w:val="008E7505"/>
    <w:rsid w:val="008E7844"/>
    <w:rsid w:val="008E7A68"/>
    <w:rsid w:val="008E7BA7"/>
    <w:rsid w:val="008E7C0A"/>
    <w:rsid w:val="008F0464"/>
    <w:rsid w:val="008F06E8"/>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B67"/>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AD2"/>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1B21"/>
    <w:rsid w:val="00942389"/>
    <w:rsid w:val="0094251B"/>
    <w:rsid w:val="00942A4D"/>
    <w:rsid w:val="009432B4"/>
    <w:rsid w:val="009432F8"/>
    <w:rsid w:val="00943471"/>
    <w:rsid w:val="009436F6"/>
    <w:rsid w:val="009439B7"/>
    <w:rsid w:val="009440CF"/>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18A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296E"/>
    <w:rsid w:val="009631EB"/>
    <w:rsid w:val="009638D1"/>
    <w:rsid w:val="00963C61"/>
    <w:rsid w:val="00963DD5"/>
    <w:rsid w:val="00964011"/>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34C"/>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476B"/>
    <w:rsid w:val="00995017"/>
    <w:rsid w:val="009951AE"/>
    <w:rsid w:val="0099550D"/>
    <w:rsid w:val="00995FC0"/>
    <w:rsid w:val="0099626E"/>
    <w:rsid w:val="00996AE2"/>
    <w:rsid w:val="00996E00"/>
    <w:rsid w:val="00996EE1"/>
    <w:rsid w:val="009978A2"/>
    <w:rsid w:val="00997F65"/>
    <w:rsid w:val="009A04A4"/>
    <w:rsid w:val="009A05AC"/>
    <w:rsid w:val="009A0792"/>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36C"/>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7B6"/>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0E3E"/>
    <w:rsid w:val="009C118C"/>
    <w:rsid w:val="009C1FA0"/>
    <w:rsid w:val="009C26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E16"/>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D7924"/>
    <w:rsid w:val="009E00A0"/>
    <w:rsid w:val="009E01C1"/>
    <w:rsid w:val="009E0739"/>
    <w:rsid w:val="009E07EF"/>
    <w:rsid w:val="009E0CE2"/>
    <w:rsid w:val="009E0FE2"/>
    <w:rsid w:val="009E13D5"/>
    <w:rsid w:val="009E1B79"/>
    <w:rsid w:val="009E1C0A"/>
    <w:rsid w:val="009E24A1"/>
    <w:rsid w:val="009E2FF5"/>
    <w:rsid w:val="009E32FB"/>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3D23"/>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475"/>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ABC"/>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80A"/>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7"/>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478"/>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6DB"/>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593D"/>
    <w:rsid w:val="00A65A4A"/>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0E"/>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60F"/>
    <w:rsid w:val="00AA0A50"/>
    <w:rsid w:val="00AA0AC9"/>
    <w:rsid w:val="00AA1537"/>
    <w:rsid w:val="00AA186D"/>
    <w:rsid w:val="00AA1D09"/>
    <w:rsid w:val="00AA211A"/>
    <w:rsid w:val="00AA219D"/>
    <w:rsid w:val="00AA21E2"/>
    <w:rsid w:val="00AA2563"/>
    <w:rsid w:val="00AA2ECD"/>
    <w:rsid w:val="00AA3111"/>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09F"/>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358D"/>
    <w:rsid w:val="00AC427F"/>
    <w:rsid w:val="00AC4613"/>
    <w:rsid w:val="00AC491D"/>
    <w:rsid w:val="00AC4A5C"/>
    <w:rsid w:val="00AC4E67"/>
    <w:rsid w:val="00AC4F69"/>
    <w:rsid w:val="00AC5832"/>
    <w:rsid w:val="00AC59D5"/>
    <w:rsid w:val="00AC5CA3"/>
    <w:rsid w:val="00AC5E1C"/>
    <w:rsid w:val="00AC70D4"/>
    <w:rsid w:val="00AC719D"/>
    <w:rsid w:val="00AC73DF"/>
    <w:rsid w:val="00AC759C"/>
    <w:rsid w:val="00AC7618"/>
    <w:rsid w:val="00AC783A"/>
    <w:rsid w:val="00AC7F04"/>
    <w:rsid w:val="00AD05D1"/>
    <w:rsid w:val="00AD061C"/>
    <w:rsid w:val="00AD0973"/>
    <w:rsid w:val="00AD0A68"/>
    <w:rsid w:val="00AD0AD8"/>
    <w:rsid w:val="00AD0EC3"/>
    <w:rsid w:val="00AD135D"/>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D7FAD"/>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1C55"/>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5D73"/>
    <w:rsid w:val="00B0601C"/>
    <w:rsid w:val="00B0677B"/>
    <w:rsid w:val="00B06958"/>
    <w:rsid w:val="00B06A40"/>
    <w:rsid w:val="00B06EC0"/>
    <w:rsid w:val="00B07006"/>
    <w:rsid w:val="00B10388"/>
    <w:rsid w:val="00B10758"/>
    <w:rsid w:val="00B108E3"/>
    <w:rsid w:val="00B10C2F"/>
    <w:rsid w:val="00B10C9E"/>
    <w:rsid w:val="00B10CB1"/>
    <w:rsid w:val="00B10F5B"/>
    <w:rsid w:val="00B11D3F"/>
    <w:rsid w:val="00B11F32"/>
    <w:rsid w:val="00B127CD"/>
    <w:rsid w:val="00B127F4"/>
    <w:rsid w:val="00B1292E"/>
    <w:rsid w:val="00B129F0"/>
    <w:rsid w:val="00B12F55"/>
    <w:rsid w:val="00B13870"/>
    <w:rsid w:val="00B139A3"/>
    <w:rsid w:val="00B13E79"/>
    <w:rsid w:val="00B14388"/>
    <w:rsid w:val="00B1443A"/>
    <w:rsid w:val="00B147C4"/>
    <w:rsid w:val="00B14AA4"/>
    <w:rsid w:val="00B15D12"/>
    <w:rsid w:val="00B16F2D"/>
    <w:rsid w:val="00B171E5"/>
    <w:rsid w:val="00B177F3"/>
    <w:rsid w:val="00B17850"/>
    <w:rsid w:val="00B17B7C"/>
    <w:rsid w:val="00B17E36"/>
    <w:rsid w:val="00B17FBF"/>
    <w:rsid w:val="00B20FC8"/>
    <w:rsid w:val="00B21192"/>
    <w:rsid w:val="00B21FD6"/>
    <w:rsid w:val="00B223E3"/>
    <w:rsid w:val="00B226F5"/>
    <w:rsid w:val="00B22B7D"/>
    <w:rsid w:val="00B22C21"/>
    <w:rsid w:val="00B22F95"/>
    <w:rsid w:val="00B22FD9"/>
    <w:rsid w:val="00B231E5"/>
    <w:rsid w:val="00B23564"/>
    <w:rsid w:val="00B23816"/>
    <w:rsid w:val="00B23D58"/>
    <w:rsid w:val="00B23E5A"/>
    <w:rsid w:val="00B24060"/>
    <w:rsid w:val="00B24062"/>
    <w:rsid w:val="00B24255"/>
    <w:rsid w:val="00B24362"/>
    <w:rsid w:val="00B243DB"/>
    <w:rsid w:val="00B24954"/>
    <w:rsid w:val="00B24AAC"/>
    <w:rsid w:val="00B250AE"/>
    <w:rsid w:val="00B2521A"/>
    <w:rsid w:val="00B25652"/>
    <w:rsid w:val="00B25817"/>
    <w:rsid w:val="00B26668"/>
    <w:rsid w:val="00B26E1F"/>
    <w:rsid w:val="00B26E60"/>
    <w:rsid w:val="00B26EF1"/>
    <w:rsid w:val="00B27B9E"/>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67D"/>
    <w:rsid w:val="00B3588D"/>
    <w:rsid w:val="00B36861"/>
    <w:rsid w:val="00B36943"/>
    <w:rsid w:val="00B36B38"/>
    <w:rsid w:val="00B36F52"/>
    <w:rsid w:val="00B37288"/>
    <w:rsid w:val="00B37756"/>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230"/>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6BE"/>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CD0"/>
    <w:rsid w:val="00B63D03"/>
    <w:rsid w:val="00B63DFA"/>
    <w:rsid w:val="00B63FC0"/>
    <w:rsid w:val="00B640A4"/>
    <w:rsid w:val="00B64572"/>
    <w:rsid w:val="00B645ED"/>
    <w:rsid w:val="00B646E6"/>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A46"/>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8CE"/>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1D04"/>
    <w:rsid w:val="00BA21DA"/>
    <w:rsid w:val="00BA2486"/>
    <w:rsid w:val="00BA479E"/>
    <w:rsid w:val="00BA4901"/>
    <w:rsid w:val="00BA4AD7"/>
    <w:rsid w:val="00BA4FC6"/>
    <w:rsid w:val="00BA5098"/>
    <w:rsid w:val="00BA5570"/>
    <w:rsid w:val="00BA55C5"/>
    <w:rsid w:val="00BA597B"/>
    <w:rsid w:val="00BA5A3A"/>
    <w:rsid w:val="00BA61EF"/>
    <w:rsid w:val="00BA6264"/>
    <w:rsid w:val="00BA660F"/>
    <w:rsid w:val="00BA72D9"/>
    <w:rsid w:val="00BA7396"/>
    <w:rsid w:val="00BA7816"/>
    <w:rsid w:val="00BA7B50"/>
    <w:rsid w:val="00BA7C42"/>
    <w:rsid w:val="00BB080E"/>
    <w:rsid w:val="00BB0AA9"/>
    <w:rsid w:val="00BB1026"/>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04F"/>
    <w:rsid w:val="00BB5515"/>
    <w:rsid w:val="00BB5568"/>
    <w:rsid w:val="00BB5CB5"/>
    <w:rsid w:val="00BB6782"/>
    <w:rsid w:val="00BB6A8D"/>
    <w:rsid w:val="00BB734E"/>
    <w:rsid w:val="00BB73AE"/>
    <w:rsid w:val="00BB75F0"/>
    <w:rsid w:val="00BB7846"/>
    <w:rsid w:val="00BB7DF9"/>
    <w:rsid w:val="00BC007B"/>
    <w:rsid w:val="00BC0097"/>
    <w:rsid w:val="00BC02FD"/>
    <w:rsid w:val="00BC0C3F"/>
    <w:rsid w:val="00BC0C6A"/>
    <w:rsid w:val="00BC1130"/>
    <w:rsid w:val="00BC1BAF"/>
    <w:rsid w:val="00BC1CB1"/>
    <w:rsid w:val="00BC1D9B"/>
    <w:rsid w:val="00BC1E35"/>
    <w:rsid w:val="00BC1E4E"/>
    <w:rsid w:val="00BC26C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494"/>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90D"/>
    <w:rsid w:val="00BD4F63"/>
    <w:rsid w:val="00BD53ED"/>
    <w:rsid w:val="00BD556A"/>
    <w:rsid w:val="00BD5592"/>
    <w:rsid w:val="00BD582B"/>
    <w:rsid w:val="00BD5A12"/>
    <w:rsid w:val="00BD5A4C"/>
    <w:rsid w:val="00BD5D32"/>
    <w:rsid w:val="00BD5F05"/>
    <w:rsid w:val="00BD6340"/>
    <w:rsid w:val="00BD6928"/>
    <w:rsid w:val="00BD6EC3"/>
    <w:rsid w:val="00BD6FA2"/>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6B9"/>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772"/>
    <w:rsid w:val="00BF2CD2"/>
    <w:rsid w:val="00BF30E1"/>
    <w:rsid w:val="00BF3307"/>
    <w:rsid w:val="00BF3780"/>
    <w:rsid w:val="00BF405B"/>
    <w:rsid w:val="00BF42E3"/>
    <w:rsid w:val="00BF4649"/>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123"/>
    <w:rsid w:val="00C01302"/>
    <w:rsid w:val="00C01716"/>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217"/>
    <w:rsid w:val="00C07651"/>
    <w:rsid w:val="00C07AB7"/>
    <w:rsid w:val="00C101B6"/>
    <w:rsid w:val="00C10331"/>
    <w:rsid w:val="00C10D55"/>
    <w:rsid w:val="00C113AC"/>
    <w:rsid w:val="00C11B80"/>
    <w:rsid w:val="00C1233F"/>
    <w:rsid w:val="00C12C6A"/>
    <w:rsid w:val="00C12D00"/>
    <w:rsid w:val="00C12DA3"/>
    <w:rsid w:val="00C1322A"/>
    <w:rsid w:val="00C13376"/>
    <w:rsid w:val="00C13737"/>
    <w:rsid w:val="00C13B4E"/>
    <w:rsid w:val="00C14930"/>
    <w:rsid w:val="00C14C9E"/>
    <w:rsid w:val="00C14E00"/>
    <w:rsid w:val="00C1513F"/>
    <w:rsid w:val="00C154C0"/>
    <w:rsid w:val="00C15512"/>
    <w:rsid w:val="00C15607"/>
    <w:rsid w:val="00C17252"/>
    <w:rsid w:val="00C17570"/>
    <w:rsid w:val="00C17994"/>
    <w:rsid w:val="00C17D0F"/>
    <w:rsid w:val="00C20699"/>
    <w:rsid w:val="00C20AC5"/>
    <w:rsid w:val="00C20E98"/>
    <w:rsid w:val="00C20F90"/>
    <w:rsid w:val="00C21A6A"/>
    <w:rsid w:val="00C2261A"/>
    <w:rsid w:val="00C23151"/>
    <w:rsid w:val="00C2330A"/>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8D0"/>
    <w:rsid w:val="00C27F24"/>
    <w:rsid w:val="00C30456"/>
    <w:rsid w:val="00C30CB1"/>
    <w:rsid w:val="00C312C9"/>
    <w:rsid w:val="00C31340"/>
    <w:rsid w:val="00C31931"/>
    <w:rsid w:val="00C31B81"/>
    <w:rsid w:val="00C31FD3"/>
    <w:rsid w:val="00C32611"/>
    <w:rsid w:val="00C3289D"/>
    <w:rsid w:val="00C32A9B"/>
    <w:rsid w:val="00C32D3F"/>
    <w:rsid w:val="00C32D46"/>
    <w:rsid w:val="00C331EA"/>
    <w:rsid w:val="00C33220"/>
    <w:rsid w:val="00C3383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1921"/>
    <w:rsid w:val="00C52362"/>
    <w:rsid w:val="00C52BC1"/>
    <w:rsid w:val="00C52F32"/>
    <w:rsid w:val="00C5363B"/>
    <w:rsid w:val="00C538BE"/>
    <w:rsid w:val="00C53DE1"/>
    <w:rsid w:val="00C547E4"/>
    <w:rsid w:val="00C54E08"/>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B05"/>
    <w:rsid w:val="00C76CC2"/>
    <w:rsid w:val="00C77E51"/>
    <w:rsid w:val="00C80041"/>
    <w:rsid w:val="00C808E7"/>
    <w:rsid w:val="00C8091E"/>
    <w:rsid w:val="00C812FA"/>
    <w:rsid w:val="00C815AF"/>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4D0"/>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510"/>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9F8"/>
    <w:rsid w:val="00CA6B74"/>
    <w:rsid w:val="00CA6DA1"/>
    <w:rsid w:val="00CA70EF"/>
    <w:rsid w:val="00CA711E"/>
    <w:rsid w:val="00CA7126"/>
    <w:rsid w:val="00CA7ACB"/>
    <w:rsid w:val="00CA7CE0"/>
    <w:rsid w:val="00CB0019"/>
    <w:rsid w:val="00CB0BA7"/>
    <w:rsid w:val="00CB0FAB"/>
    <w:rsid w:val="00CB1766"/>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9E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66E"/>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5BCC"/>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1FB8"/>
    <w:rsid w:val="00CE29C8"/>
    <w:rsid w:val="00CE3012"/>
    <w:rsid w:val="00CE3B8A"/>
    <w:rsid w:val="00CE4B49"/>
    <w:rsid w:val="00CE5041"/>
    <w:rsid w:val="00CE508F"/>
    <w:rsid w:val="00CE5308"/>
    <w:rsid w:val="00CE5525"/>
    <w:rsid w:val="00CE5625"/>
    <w:rsid w:val="00CE5AD6"/>
    <w:rsid w:val="00CE5CB9"/>
    <w:rsid w:val="00CE618A"/>
    <w:rsid w:val="00CE695D"/>
    <w:rsid w:val="00CE6B57"/>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1C8"/>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429"/>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791"/>
    <w:rsid w:val="00D22C44"/>
    <w:rsid w:val="00D22D06"/>
    <w:rsid w:val="00D22DA3"/>
    <w:rsid w:val="00D23394"/>
    <w:rsid w:val="00D23843"/>
    <w:rsid w:val="00D238D4"/>
    <w:rsid w:val="00D238ED"/>
    <w:rsid w:val="00D23C74"/>
    <w:rsid w:val="00D23E52"/>
    <w:rsid w:val="00D240F5"/>
    <w:rsid w:val="00D24206"/>
    <w:rsid w:val="00D24295"/>
    <w:rsid w:val="00D2441D"/>
    <w:rsid w:val="00D246C5"/>
    <w:rsid w:val="00D249AF"/>
    <w:rsid w:val="00D24DAE"/>
    <w:rsid w:val="00D24E3C"/>
    <w:rsid w:val="00D25301"/>
    <w:rsid w:val="00D26BD0"/>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4E2D"/>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5D61"/>
    <w:rsid w:val="00D5610B"/>
    <w:rsid w:val="00D56285"/>
    <w:rsid w:val="00D563E0"/>
    <w:rsid w:val="00D565D7"/>
    <w:rsid w:val="00D565F6"/>
    <w:rsid w:val="00D56D99"/>
    <w:rsid w:val="00D5728D"/>
    <w:rsid w:val="00D575F8"/>
    <w:rsid w:val="00D57737"/>
    <w:rsid w:val="00D57E40"/>
    <w:rsid w:val="00D60378"/>
    <w:rsid w:val="00D60D8A"/>
    <w:rsid w:val="00D61B64"/>
    <w:rsid w:val="00D61E1B"/>
    <w:rsid w:val="00D61E35"/>
    <w:rsid w:val="00D61EEA"/>
    <w:rsid w:val="00D6219E"/>
    <w:rsid w:val="00D62407"/>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646"/>
    <w:rsid w:val="00D677C8"/>
    <w:rsid w:val="00D67B7E"/>
    <w:rsid w:val="00D702CC"/>
    <w:rsid w:val="00D708F7"/>
    <w:rsid w:val="00D70E3F"/>
    <w:rsid w:val="00D71C25"/>
    <w:rsid w:val="00D72DF5"/>
    <w:rsid w:val="00D731D8"/>
    <w:rsid w:val="00D732E0"/>
    <w:rsid w:val="00D73843"/>
    <w:rsid w:val="00D73AA1"/>
    <w:rsid w:val="00D742A3"/>
    <w:rsid w:val="00D74449"/>
    <w:rsid w:val="00D7461E"/>
    <w:rsid w:val="00D746D7"/>
    <w:rsid w:val="00D74FF8"/>
    <w:rsid w:val="00D75356"/>
    <w:rsid w:val="00D75AD2"/>
    <w:rsid w:val="00D75B01"/>
    <w:rsid w:val="00D75F88"/>
    <w:rsid w:val="00D7632D"/>
    <w:rsid w:val="00D76CF7"/>
    <w:rsid w:val="00D76E97"/>
    <w:rsid w:val="00D7712C"/>
    <w:rsid w:val="00D7724F"/>
    <w:rsid w:val="00D77358"/>
    <w:rsid w:val="00D77616"/>
    <w:rsid w:val="00D77973"/>
    <w:rsid w:val="00D80564"/>
    <w:rsid w:val="00D80922"/>
    <w:rsid w:val="00D81149"/>
    <w:rsid w:val="00D813EE"/>
    <w:rsid w:val="00D81594"/>
    <w:rsid w:val="00D81DD0"/>
    <w:rsid w:val="00D81E00"/>
    <w:rsid w:val="00D82343"/>
    <w:rsid w:val="00D82372"/>
    <w:rsid w:val="00D824E4"/>
    <w:rsid w:val="00D82642"/>
    <w:rsid w:val="00D82824"/>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10C"/>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6FF6"/>
    <w:rsid w:val="00DA7066"/>
    <w:rsid w:val="00DA7398"/>
    <w:rsid w:val="00DA7A32"/>
    <w:rsid w:val="00DA7AEF"/>
    <w:rsid w:val="00DB0360"/>
    <w:rsid w:val="00DB0991"/>
    <w:rsid w:val="00DB1052"/>
    <w:rsid w:val="00DB12D1"/>
    <w:rsid w:val="00DB1989"/>
    <w:rsid w:val="00DB2994"/>
    <w:rsid w:val="00DB2C53"/>
    <w:rsid w:val="00DB2CCF"/>
    <w:rsid w:val="00DB2D2A"/>
    <w:rsid w:val="00DB3152"/>
    <w:rsid w:val="00DB3D6F"/>
    <w:rsid w:val="00DB3FC5"/>
    <w:rsid w:val="00DB3FC9"/>
    <w:rsid w:val="00DB5013"/>
    <w:rsid w:val="00DB51E5"/>
    <w:rsid w:val="00DB5276"/>
    <w:rsid w:val="00DB53D4"/>
    <w:rsid w:val="00DB545C"/>
    <w:rsid w:val="00DB57B2"/>
    <w:rsid w:val="00DB5B42"/>
    <w:rsid w:val="00DB5C1A"/>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5DAD"/>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662"/>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CB6"/>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4A"/>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5DB"/>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38B"/>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472"/>
    <w:rsid w:val="00E72D23"/>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46B"/>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44D"/>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076"/>
    <w:rsid w:val="00EA4325"/>
    <w:rsid w:val="00EA4505"/>
    <w:rsid w:val="00EA455F"/>
    <w:rsid w:val="00EA45E1"/>
    <w:rsid w:val="00EA4902"/>
    <w:rsid w:val="00EA49C3"/>
    <w:rsid w:val="00EA50AC"/>
    <w:rsid w:val="00EA515B"/>
    <w:rsid w:val="00EA5B8E"/>
    <w:rsid w:val="00EA66B4"/>
    <w:rsid w:val="00EA792E"/>
    <w:rsid w:val="00EA7B2C"/>
    <w:rsid w:val="00EB04EA"/>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4D78"/>
    <w:rsid w:val="00EB5096"/>
    <w:rsid w:val="00EB51C7"/>
    <w:rsid w:val="00EB5907"/>
    <w:rsid w:val="00EB5ACF"/>
    <w:rsid w:val="00EB5EB3"/>
    <w:rsid w:val="00EB6093"/>
    <w:rsid w:val="00EB6430"/>
    <w:rsid w:val="00EB64D4"/>
    <w:rsid w:val="00EB6B3E"/>
    <w:rsid w:val="00EB79CD"/>
    <w:rsid w:val="00EB7BE9"/>
    <w:rsid w:val="00EB7F6A"/>
    <w:rsid w:val="00EC0110"/>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8CA"/>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6AA"/>
    <w:rsid w:val="00EE5B60"/>
    <w:rsid w:val="00EE5BC2"/>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0D69"/>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3D5D"/>
    <w:rsid w:val="00F2411A"/>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9C2"/>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189"/>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B4D"/>
    <w:rsid w:val="00F41CDE"/>
    <w:rsid w:val="00F42185"/>
    <w:rsid w:val="00F428CE"/>
    <w:rsid w:val="00F42990"/>
    <w:rsid w:val="00F42996"/>
    <w:rsid w:val="00F42C9B"/>
    <w:rsid w:val="00F43316"/>
    <w:rsid w:val="00F43934"/>
    <w:rsid w:val="00F43A77"/>
    <w:rsid w:val="00F441D6"/>
    <w:rsid w:val="00F44205"/>
    <w:rsid w:val="00F4453F"/>
    <w:rsid w:val="00F4466B"/>
    <w:rsid w:val="00F44F8A"/>
    <w:rsid w:val="00F45208"/>
    <w:rsid w:val="00F45808"/>
    <w:rsid w:val="00F45FDE"/>
    <w:rsid w:val="00F460BF"/>
    <w:rsid w:val="00F46666"/>
    <w:rsid w:val="00F474F7"/>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6E"/>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82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961"/>
    <w:rsid w:val="00F74AD7"/>
    <w:rsid w:val="00F74D53"/>
    <w:rsid w:val="00F750CF"/>
    <w:rsid w:val="00F75C3C"/>
    <w:rsid w:val="00F75C40"/>
    <w:rsid w:val="00F76199"/>
    <w:rsid w:val="00F764B2"/>
    <w:rsid w:val="00F768A0"/>
    <w:rsid w:val="00F769F3"/>
    <w:rsid w:val="00F76D60"/>
    <w:rsid w:val="00F775EF"/>
    <w:rsid w:val="00F77A49"/>
    <w:rsid w:val="00F80135"/>
    <w:rsid w:val="00F8048E"/>
    <w:rsid w:val="00F807B1"/>
    <w:rsid w:val="00F80A71"/>
    <w:rsid w:val="00F8107A"/>
    <w:rsid w:val="00F81096"/>
    <w:rsid w:val="00F8161F"/>
    <w:rsid w:val="00F81714"/>
    <w:rsid w:val="00F81AFE"/>
    <w:rsid w:val="00F8255E"/>
    <w:rsid w:val="00F83E35"/>
    <w:rsid w:val="00F83E38"/>
    <w:rsid w:val="00F83FBB"/>
    <w:rsid w:val="00F841AA"/>
    <w:rsid w:val="00F844AE"/>
    <w:rsid w:val="00F8466F"/>
    <w:rsid w:val="00F84AD5"/>
    <w:rsid w:val="00F85304"/>
    <w:rsid w:val="00F85316"/>
    <w:rsid w:val="00F855E7"/>
    <w:rsid w:val="00F85C96"/>
    <w:rsid w:val="00F8617D"/>
    <w:rsid w:val="00F862FB"/>
    <w:rsid w:val="00F86665"/>
    <w:rsid w:val="00F868CD"/>
    <w:rsid w:val="00F86ED4"/>
    <w:rsid w:val="00F878B0"/>
    <w:rsid w:val="00F9024B"/>
    <w:rsid w:val="00F903B2"/>
    <w:rsid w:val="00F904E0"/>
    <w:rsid w:val="00F90B4F"/>
    <w:rsid w:val="00F90F0A"/>
    <w:rsid w:val="00F90F61"/>
    <w:rsid w:val="00F9115C"/>
    <w:rsid w:val="00F9123D"/>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332"/>
    <w:rsid w:val="00F975CC"/>
    <w:rsid w:val="00F976EB"/>
    <w:rsid w:val="00F978A5"/>
    <w:rsid w:val="00F97921"/>
    <w:rsid w:val="00F9796A"/>
    <w:rsid w:val="00F97E1A"/>
    <w:rsid w:val="00FA0391"/>
    <w:rsid w:val="00FA05AA"/>
    <w:rsid w:val="00FA1038"/>
    <w:rsid w:val="00FA15CD"/>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66F5"/>
    <w:rsid w:val="00FA7654"/>
    <w:rsid w:val="00FA795A"/>
    <w:rsid w:val="00FB079F"/>
    <w:rsid w:val="00FB0A38"/>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063"/>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BA8"/>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39"/>
    <w:rsid w:val="006344D2"/>
    <w:pPr>
      <w:tabs>
        <w:tab w:val="left" w:pos="1540"/>
        <w:tab w:val="right" w:leader="dot" w:pos="9350"/>
      </w:tabs>
      <w:spacing w:after="0"/>
      <w:ind w:left="660"/>
    </w:pPr>
    <w:rPr>
      <w:rFonts w:asciiTheme="majorHAnsi" w:hAnsiTheme="majorHAnsi"/>
      <w:b/>
      <w:noProof/>
      <w:sz w:val="18"/>
      <w:szCs w:val="18"/>
    </w:rPr>
  </w:style>
  <w:style w:type="paragraph" w:styleId="TOC5">
    <w:name w:val="toc 5"/>
    <w:basedOn w:val="Normal"/>
    <w:next w:val="Normal"/>
    <w:autoRedefine/>
    <w:uiPriority w:val="39"/>
    <w:rsid w:val="00B44D03"/>
    <w:pPr>
      <w:spacing w:after="0"/>
      <w:ind w:left="880"/>
    </w:pPr>
    <w:rPr>
      <w:sz w:val="18"/>
      <w:szCs w:val="18"/>
    </w:rPr>
  </w:style>
  <w:style w:type="paragraph" w:styleId="TOC6">
    <w:name w:val="toc 6"/>
    <w:basedOn w:val="Normal"/>
    <w:next w:val="Normal"/>
    <w:autoRedefine/>
    <w:uiPriority w:val="39"/>
    <w:rsid w:val="00B44D03"/>
    <w:pPr>
      <w:spacing w:after="0"/>
      <w:ind w:left="1100"/>
    </w:pPr>
    <w:rPr>
      <w:sz w:val="18"/>
      <w:szCs w:val="18"/>
    </w:rPr>
  </w:style>
  <w:style w:type="paragraph" w:styleId="TOC7">
    <w:name w:val="toc 7"/>
    <w:basedOn w:val="Normal"/>
    <w:next w:val="Normal"/>
    <w:uiPriority w:val="39"/>
    <w:rsid w:val="00B44D03"/>
    <w:pPr>
      <w:spacing w:after="0"/>
      <w:ind w:left="1320"/>
    </w:pPr>
    <w:rPr>
      <w:sz w:val="18"/>
      <w:szCs w:val="18"/>
    </w:rPr>
  </w:style>
  <w:style w:type="paragraph" w:styleId="TOC8">
    <w:name w:val="toc 8"/>
    <w:basedOn w:val="Normal"/>
    <w:next w:val="Normal"/>
    <w:autoRedefine/>
    <w:uiPriority w:val="39"/>
    <w:rsid w:val="00B44D03"/>
    <w:pPr>
      <w:spacing w:after="0"/>
      <w:ind w:left="1540"/>
    </w:pPr>
    <w:rPr>
      <w:sz w:val="18"/>
      <w:szCs w:val="18"/>
    </w:rPr>
  </w:style>
  <w:style w:type="paragraph" w:styleId="TOC9">
    <w:name w:val="toc 9"/>
    <w:basedOn w:val="Normal"/>
    <w:next w:val="Normal"/>
    <w:autoRedefine/>
    <w:uiPriority w:val="39"/>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A50478"/>
    <w:pPr>
      <w:numPr>
        <w:numId w:val="1"/>
      </w:numPr>
      <w:spacing w:before="60" w:after="60"/>
      <w:ind w:left="573" w:hanging="289"/>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40"/>
      </w:numPr>
      <w:spacing w:after="120" w:line="240" w:lineRule="auto"/>
    </w:pPr>
    <w:rPr>
      <w:rFonts w:ascii="Calibri" w:hAnsi="Calibri"/>
      <w:sz w:val="24"/>
    </w:rPr>
  </w:style>
  <w:style w:type="paragraph" w:styleId="ListNumber2">
    <w:name w:val="List Number 2"/>
    <w:basedOn w:val="Normal"/>
    <w:autoRedefine/>
    <w:uiPriority w:val="99"/>
    <w:unhideWhenUsed/>
    <w:qFormat/>
    <w:rsid w:val="009518AD"/>
    <w:pPr>
      <w:numPr>
        <w:numId w:val="5"/>
      </w:numPr>
      <w:tabs>
        <w:tab w:val="left" w:pos="284"/>
      </w:tabs>
      <w:spacing w:after="120" w:line="240" w:lineRule="auto"/>
      <w:ind w:hanging="650"/>
      <w:contextualSpacing/>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AD0EC3"/>
    <w:pPr>
      <w:spacing w:before="240" w:after="0" w:line="240" w:lineRule="auto"/>
      <w:jc w:val="left"/>
    </w:pPr>
    <w:rPr>
      <w:b/>
      <w:i w:val="0"/>
      <w:color w:val="632423" w:themeColor="accent2" w:themeShade="80"/>
      <w:sz w:val="26"/>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42544D"/>
    <w:pPr>
      <w:spacing w:before="160" w:after="0" w:line="240" w:lineRule="auto"/>
      <w:ind w:right="289"/>
    </w:pPr>
    <w:rPr>
      <w:noProof/>
      <w:lang w:val="en-IN" w:eastAsia="en-IN"/>
    </w:rPr>
  </w:style>
  <w:style w:type="paragraph" w:customStyle="1" w:styleId="CVFigureCaption">
    <w:name w:val="CV Figure Caption"/>
    <w:basedOn w:val="CVFigure"/>
    <w:qFormat/>
    <w:rsid w:val="0096296E"/>
    <w:pPr>
      <w:numPr>
        <w:numId w:val="18"/>
      </w:numPr>
      <w:spacing w:before="120" w:after="120" w:line="276" w:lineRule="auto"/>
      <w:ind w:left="0" w:right="284"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46274D"/>
    <w:pPr>
      <w:spacing w:before="60" w:after="60"/>
      <w:ind w:left="0"/>
    </w:pPr>
    <w:rPr>
      <w:b w:val="0"/>
      <w:color w:val="0F243E" w:themeColor="text2" w:themeShade="80"/>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52362"/>
    <w:pPr>
      <w:numPr>
        <w:numId w:val="6"/>
      </w:numPr>
      <w:spacing w:after="120" w:line="360" w:lineRule="auto"/>
      <w:ind w:left="340" w:firstLine="0"/>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5C7DCE"/>
    <w:pPr>
      <w:jc w:val="left"/>
    </w:pPr>
    <w:rPr>
      <w:color w:val="17365D" w:themeColor="text2" w:themeShade="BF"/>
      <w:sz w:val="72"/>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662954"/>
    <w:rPr>
      <w:color w:val="244061" w:themeColor="accent1" w:themeShade="80"/>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C278D0"/>
    <w:pPr>
      <w:pBdr>
        <w:top w:val="single" w:sz="4" w:space="1" w:color="auto"/>
        <w:left w:val="single" w:sz="4" w:space="4" w:color="auto"/>
        <w:bottom w:val="single" w:sz="4" w:space="1" w:color="auto"/>
        <w:right w:val="single" w:sz="4" w:space="4" w:color="auto"/>
      </w:pBd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C278D0"/>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6"/>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66.png"/><Relationship Id="rId138" Type="http://schemas.openxmlformats.org/officeDocument/2006/relationships/image" Target="media/image119.png"/><Relationship Id="rId159" Type="http://schemas.openxmlformats.org/officeDocument/2006/relationships/image" Target="media/image140.png"/><Relationship Id="rId170" Type="http://schemas.openxmlformats.org/officeDocument/2006/relationships/image" Target="media/image151.png"/><Relationship Id="rId191" Type="http://schemas.openxmlformats.org/officeDocument/2006/relationships/image" Target="media/image172.png"/><Relationship Id="rId205" Type="http://schemas.openxmlformats.org/officeDocument/2006/relationships/header" Target="header6.xml"/><Relationship Id="rId107" Type="http://schemas.openxmlformats.org/officeDocument/2006/relationships/image" Target="media/image88.png"/><Relationship Id="rId11" Type="http://schemas.openxmlformats.org/officeDocument/2006/relationships/header" Target="header1.xml"/><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56.png"/><Relationship Id="rId128" Type="http://schemas.openxmlformats.org/officeDocument/2006/relationships/image" Target="media/image109.png"/><Relationship Id="rId149" Type="http://schemas.openxmlformats.org/officeDocument/2006/relationships/image" Target="media/image130.png"/><Relationship Id="rId5" Type="http://schemas.openxmlformats.org/officeDocument/2006/relationships/webSettings" Target="webSettings.xml"/><Relationship Id="rId95" Type="http://schemas.openxmlformats.org/officeDocument/2006/relationships/image" Target="media/image77.png"/><Relationship Id="rId160" Type="http://schemas.openxmlformats.org/officeDocument/2006/relationships/image" Target="media/image141.png"/><Relationship Id="rId181" Type="http://schemas.openxmlformats.org/officeDocument/2006/relationships/image" Target="media/image162.PNG"/><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99.png"/><Relationship Id="rId139" Type="http://schemas.openxmlformats.org/officeDocument/2006/relationships/image" Target="media/image120.png"/><Relationship Id="rId85" Type="http://schemas.openxmlformats.org/officeDocument/2006/relationships/image" Target="media/image67.png"/><Relationship Id="rId150" Type="http://schemas.openxmlformats.org/officeDocument/2006/relationships/image" Target="media/image131.png"/><Relationship Id="rId171" Type="http://schemas.openxmlformats.org/officeDocument/2006/relationships/image" Target="media/image152.png"/><Relationship Id="rId192" Type="http://schemas.openxmlformats.org/officeDocument/2006/relationships/image" Target="media/image173.png"/><Relationship Id="rId206" Type="http://schemas.openxmlformats.org/officeDocument/2006/relationships/fontTable" Target="fontTable.xml"/><Relationship Id="rId12" Type="http://schemas.openxmlformats.org/officeDocument/2006/relationships/header" Target="header2.xml"/><Relationship Id="rId33" Type="http://schemas.openxmlformats.org/officeDocument/2006/relationships/image" Target="media/image19.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40.png"/><Relationship Id="rId75" Type="http://schemas.openxmlformats.org/officeDocument/2006/relationships/image" Target="media/image57.png"/><Relationship Id="rId96" Type="http://schemas.openxmlformats.org/officeDocument/2006/relationships/image" Target="media/image78.png"/><Relationship Id="rId140" Type="http://schemas.openxmlformats.org/officeDocument/2006/relationships/image" Target="media/image121.png"/><Relationship Id="rId161" Type="http://schemas.openxmlformats.org/officeDocument/2006/relationships/image" Target="media/image142.png"/><Relationship Id="rId182" Type="http://schemas.openxmlformats.org/officeDocument/2006/relationships/image" Target="media/image163.png"/><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100.png"/><Relationship Id="rId44" Type="http://schemas.openxmlformats.org/officeDocument/2006/relationships/image" Target="media/image30.png"/><Relationship Id="rId65" Type="http://schemas.openxmlformats.org/officeDocument/2006/relationships/oleObject" Target="embeddings/oleObject1.bin"/><Relationship Id="rId86" Type="http://schemas.openxmlformats.org/officeDocument/2006/relationships/image" Target="media/image68.png"/><Relationship Id="rId130" Type="http://schemas.openxmlformats.org/officeDocument/2006/relationships/image" Target="media/image111.png"/><Relationship Id="rId151" Type="http://schemas.openxmlformats.org/officeDocument/2006/relationships/image" Target="media/image132.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theme" Target="theme/theme1.xml"/><Relationship Id="rId13" Type="http://schemas.openxmlformats.org/officeDocument/2006/relationships/footer" Target="footer1.xml"/><Relationship Id="rId109" Type="http://schemas.openxmlformats.org/officeDocument/2006/relationships/image" Target="media/image90.png"/><Relationship Id="rId34" Type="http://schemas.openxmlformats.org/officeDocument/2006/relationships/image" Target="media/image20.png"/><Relationship Id="rId55" Type="http://schemas.openxmlformats.org/officeDocument/2006/relationships/image" Target="media/image41.png"/><Relationship Id="rId76" Type="http://schemas.openxmlformats.org/officeDocument/2006/relationships/image" Target="media/image58.png"/><Relationship Id="rId97" Type="http://schemas.openxmlformats.org/officeDocument/2006/relationships/image" Target="media/image79.png"/><Relationship Id="rId120" Type="http://schemas.openxmlformats.org/officeDocument/2006/relationships/image" Target="media/image101.png"/><Relationship Id="rId141" Type="http://schemas.openxmlformats.org/officeDocument/2006/relationships/image" Target="media/image122.png"/><Relationship Id="rId7" Type="http://schemas.openxmlformats.org/officeDocument/2006/relationships/endnotes" Target="endnotes.xml"/><Relationship Id="rId162" Type="http://schemas.openxmlformats.org/officeDocument/2006/relationships/image" Target="media/image143.png"/><Relationship Id="rId183" Type="http://schemas.openxmlformats.org/officeDocument/2006/relationships/image" Target="media/image164.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1.png"/><Relationship Id="rId87" Type="http://schemas.openxmlformats.org/officeDocument/2006/relationships/image" Target="media/image69.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png"/><Relationship Id="rId157" Type="http://schemas.openxmlformats.org/officeDocument/2006/relationships/image" Target="media/image138.png"/><Relationship Id="rId178" Type="http://schemas.openxmlformats.org/officeDocument/2006/relationships/image" Target="media/image159.PNG"/><Relationship Id="rId61" Type="http://schemas.openxmlformats.org/officeDocument/2006/relationships/image" Target="media/image47.png"/><Relationship Id="rId82" Type="http://schemas.openxmlformats.org/officeDocument/2006/relationships/image" Target="media/image64.png"/><Relationship Id="rId152" Type="http://schemas.openxmlformats.org/officeDocument/2006/relationships/image" Target="media/image133.png"/><Relationship Id="rId173" Type="http://schemas.openxmlformats.org/officeDocument/2006/relationships/image" Target="media/image154.png"/><Relationship Id="rId194" Type="http://schemas.openxmlformats.org/officeDocument/2006/relationships/oleObject" Target="embeddings/oleObject5.bin"/><Relationship Id="rId199" Type="http://schemas.openxmlformats.org/officeDocument/2006/relationships/image" Target="media/image177.png"/><Relationship Id="rId203" Type="http://schemas.openxmlformats.org/officeDocument/2006/relationships/image" Target="media/image179.png"/><Relationship Id="rId19" Type="http://schemas.openxmlformats.org/officeDocument/2006/relationships/image" Target="media/image6.emf"/><Relationship Id="rId14" Type="http://schemas.openxmlformats.org/officeDocument/2006/relationships/footer" Target="footer2.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jpeg"/><Relationship Id="rId126" Type="http://schemas.openxmlformats.org/officeDocument/2006/relationships/image" Target="media/image107.png"/><Relationship Id="rId147" Type="http://schemas.openxmlformats.org/officeDocument/2006/relationships/image" Target="media/image128.png"/><Relationship Id="rId168" Type="http://schemas.openxmlformats.org/officeDocument/2006/relationships/image" Target="media/image149.PNG"/><Relationship Id="rId8" Type="http://schemas.openxmlformats.org/officeDocument/2006/relationships/image" Target="media/image1.jpeg"/><Relationship Id="rId51" Type="http://schemas.openxmlformats.org/officeDocument/2006/relationships/image" Target="media/image37.jpe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2.png"/><Relationship Id="rId142" Type="http://schemas.openxmlformats.org/officeDocument/2006/relationships/image" Target="media/image123.png"/><Relationship Id="rId163" Type="http://schemas.openxmlformats.org/officeDocument/2006/relationships/image" Target="media/image144.png"/><Relationship Id="rId184" Type="http://schemas.openxmlformats.org/officeDocument/2006/relationships/image" Target="media/image165.png"/><Relationship Id="rId189" Type="http://schemas.openxmlformats.org/officeDocument/2006/relationships/image" Target="media/image170.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oleObject" Target="embeddings/oleObject2.bin"/><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image" Target="media/image139.png"/><Relationship Id="rId20" Type="http://schemas.openxmlformats.org/officeDocument/2006/relationships/footer" Target="footer4.xml"/><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55.png"/><Relationship Id="rId179" Type="http://schemas.openxmlformats.org/officeDocument/2006/relationships/image" Target="media/image160.PNG"/><Relationship Id="rId195" Type="http://schemas.openxmlformats.org/officeDocument/2006/relationships/image" Target="media/image175.png"/><Relationship Id="rId190" Type="http://schemas.openxmlformats.org/officeDocument/2006/relationships/image" Target="media/image171.png"/><Relationship Id="rId204" Type="http://schemas.openxmlformats.org/officeDocument/2006/relationships/header" Target="header5.xml"/><Relationship Id="rId15" Type="http://schemas.openxmlformats.org/officeDocument/2006/relationships/header" Target="header3.xm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footer" Target="footer5.xml"/><Relationship Id="rId127" Type="http://schemas.openxmlformats.org/officeDocument/2006/relationships/image" Target="media/image108.png"/><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3.png"/><Relationship Id="rId143" Type="http://schemas.openxmlformats.org/officeDocument/2006/relationships/image" Target="media/image124.png"/><Relationship Id="rId148" Type="http://schemas.openxmlformats.org/officeDocument/2006/relationships/image" Target="media/image129.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image" Target="media/image166.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61.PNG"/><Relationship Id="rId26" Type="http://schemas.openxmlformats.org/officeDocument/2006/relationships/image" Target="media/image12.png"/><Relationship Id="rId47" Type="http://schemas.openxmlformats.org/officeDocument/2006/relationships/image" Target="media/image33.pn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5.png"/><Relationship Id="rId175" Type="http://schemas.openxmlformats.org/officeDocument/2006/relationships/image" Target="media/image156.PNG"/><Relationship Id="rId196" Type="http://schemas.openxmlformats.org/officeDocument/2006/relationships/oleObject" Target="embeddings/oleObject6.bin"/><Relationship Id="rId200" Type="http://schemas.openxmlformats.org/officeDocument/2006/relationships/oleObject" Target="embeddings/oleObject8.bin"/><Relationship Id="rId16" Type="http://schemas.openxmlformats.org/officeDocument/2006/relationships/header" Target="header4.xml"/><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4.png"/><Relationship Id="rId144" Type="http://schemas.openxmlformats.org/officeDocument/2006/relationships/image" Target="media/image125.png"/><Relationship Id="rId90" Type="http://schemas.openxmlformats.org/officeDocument/2006/relationships/image" Target="media/image72.png"/><Relationship Id="rId165" Type="http://schemas.openxmlformats.org/officeDocument/2006/relationships/image" Target="media/image146.png"/><Relationship Id="rId186" Type="http://schemas.openxmlformats.org/officeDocument/2006/relationships/image" Target="media/image167.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oleObject" Target="embeddings/oleObject3.bin"/><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2.png"/><Relationship Id="rId155" Type="http://schemas.openxmlformats.org/officeDocument/2006/relationships/image" Target="media/image136.png"/><Relationship Id="rId176" Type="http://schemas.openxmlformats.org/officeDocument/2006/relationships/image" Target="media/image157.png"/><Relationship Id="rId197" Type="http://schemas.openxmlformats.org/officeDocument/2006/relationships/image" Target="media/image176.png"/><Relationship Id="rId201" Type="http://schemas.openxmlformats.org/officeDocument/2006/relationships/image" Target="media/image178.png"/><Relationship Id="rId17" Type="http://schemas.openxmlformats.org/officeDocument/2006/relationships/footer" Target="footer3.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5.pn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image" Target="media/image73.png"/><Relationship Id="rId145" Type="http://schemas.openxmlformats.org/officeDocument/2006/relationships/image" Target="media/image126.png"/><Relationship Id="rId166" Type="http://schemas.openxmlformats.org/officeDocument/2006/relationships/image" Target="media/image147.png"/><Relationship Id="rId187" Type="http://schemas.openxmlformats.org/officeDocument/2006/relationships/image" Target="media/image168.png"/><Relationship Id="rId1" Type="http://schemas.openxmlformats.org/officeDocument/2006/relationships/customXml" Target="../customXml/item1.xml"/><Relationship Id="rId28" Type="http://schemas.openxmlformats.org/officeDocument/2006/relationships/image" Target="media/image14.png"/><Relationship Id="rId49" Type="http://schemas.openxmlformats.org/officeDocument/2006/relationships/image" Target="media/image35.jpeg"/><Relationship Id="rId114" Type="http://schemas.openxmlformats.org/officeDocument/2006/relationships/image" Target="media/image95.png"/><Relationship Id="rId60" Type="http://schemas.openxmlformats.org/officeDocument/2006/relationships/image" Target="media/image46.png"/><Relationship Id="rId81" Type="http://schemas.openxmlformats.org/officeDocument/2006/relationships/image" Target="media/image63.png"/><Relationship Id="rId135" Type="http://schemas.openxmlformats.org/officeDocument/2006/relationships/image" Target="media/image116.png"/><Relationship Id="rId156" Type="http://schemas.openxmlformats.org/officeDocument/2006/relationships/image" Target="media/image137.png"/><Relationship Id="rId177" Type="http://schemas.openxmlformats.org/officeDocument/2006/relationships/image" Target="media/image158.png"/><Relationship Id="rId198" Type="http://schemas.openxmlformats.org/officeDocument/2006/relationships/oleObject" Target="embeddings/oleObject7.bin"/><Relationship Id="rId202" Type="http://schemas.openxmlformats.org/officeDocument/2006/relationships/oleObject" Target="embeddings/oleObject9.bin"/><Relationship Id="rId18" Type="http://schemas.openxmlformats.org/officeDocument/2006/relationships/image" Target="media/image5.png"/><Relationship Id="rId39" Type="http://schemas.openxmlformats.org/officeDocument/2006/relationships/image" Target="media/image25.png"/><Relationship Id="rId50" Type="http://schemas.openxmlformats.org/officeDocument/2006/relationships/image" Target="media/image36.png"/><Relationship Id="rId104" Type="http://schemas.openxmlformats.org/officeDocument/2006/relationships/image" Target="media/image86.png"/><Relationship Id="rId125" Type="http://schemas.openxmlformats.org/officeDocument/2006/relationships/image" Target="media/image106.png"/><Relationship Id="rId146" Type="http://schemas.openxmlformats.org/officeDocument/2006/relationships/image" Target="media/image127.png"/><Relationship Id="rId167" Type="http://schemas.openxmlformats.org/officeDocument/2006/relationships/image" Target="media/image148.png"/><Relationship Id="rId188" Type="http://schemas.openxmlformats.org/officeDocument/2006/relationships/image" Target="media/image169.png"/><Relationship Id="rId71" Type="http://schemas.openxmlformats.org/officeDocument/2006/relationships/oleObject" Target="embeddings/oleObject4.bin"/><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C3F74-BCE5-4D8C-9E2F-6F3310D21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38</TotalTime>
  <Pages>115</Pages>
  <Words>15489</Words>
  <Characters>88288</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0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309</cp:revision>
  <cp:lastPrinted>2019-10-07T19:36:00Z</cp:lastPrinted>
  <dcterms:created xsi:type="dcterms:W3CDTF">2019-09-27T13:11:00Z</dcterms:created>
  <dcterms:modified xsi:type="dcterms:W3CDTF">2020-04-28T23:12:00Z</dcterms:modified>
</cp:coreProperties>
</file>